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0BE02" w14:textId="77777777" w:rsidR="00F40BC4" w:rsidRPr="00C90B97" w:rsidRDefault="00C90B97">
      <w:pPr>
        <w:rPr>
          <w:rFonts w:ascii="Times New Roman" w:hAnsi="Times New Roman" w:cs="Times New Roman"/>
          <w:b/>
          <w:bCs/>
          <w:sz w:val="24"/>
          <w:szCs w:val="24"/>
        </w:rPr>
      </w:pPr>
      <w:bookmarkStart w:id="0" w:name="_GoBack"/>
      <w:bookmarkEnd w:id="0"/>
      <w:r w:rsidRPr="00C90B97">
        <w:rPr>
          <w:rFonts w:ascii="Times New Roman" w:hAnsi="Times New Roman" w:cs="Times New Roman"/>
          <w:b/>
          <w:bCs/>
          <w:sz w:val="24"/>
          <w:szCs w:val="24"/>
        </w:rPr>
        <w:t>Appendix 1 – Data sources</w:t>
      </w:r>
    </w:p>
    <w:p w14:paraId="5EE2666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barca, J.G., Whitfield, S.M., Sánchez-Paniagua, K., &amp; Cambronero-Granados, J.A. (2018). </w:t>
      </w:r>
      <w:r w:rsidRPr="00E708C8">
        <w:rPr>
          <w:rFonts w:ascii="Times New Roman" w:hAnsi="Times New Roman" w:cs="Times New Roman"/>
          <w:i/>
          <w:noProof/>
          <w:sz w:val="20"/>
          <w:szCs w:val="20"/>
        </w:rPr>
        <w:t xml:space="preserve">Agalychnis annae </w:t>
      </w:r>
      <w:r w:rsidRPr="00E708C8">
        <w:rPr>
          <w:rFonts w:ascii="Times New Roman" w:hAnsi="Times New Roman" w:cs="Times New Roman"/>
          <w:noProof/>
          <w:sz w:val="20"/>
          <w:szCs w:val="20"/>
        </w:rPr>
        <w:t xml:space="preserve">(Blue-Sided Leaf Frog)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26-727</w:t>
      </w:r>
    </w:p>
    <w:p w14:paraId="2E7FC67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bbott, C.G. (1931). Birds caught in spiders’ webs. </w:t>
      </w:r>
      <w:r w:rsidRPr="00E708C8">
        <w:rPr>
          <w:rFonts w:ascii="Times New Roman" w:hAnsi="Times New Roman" w:cs="Times New Roman"/>
          <w:i/>
          <w:noProof/>
          <w:sz w:val="20"/>
          <w:szCs w:val="20"/>
        </w:rPr>
        <w:t>The Condor, 33</w:t>
      </w:r>
      <w:r w:rsidRPr="00E708C8">
        <w:rPr>
          <w:rFonts w:ascii="Times New Roman" w:hAnsi="Times New Roman" w:cs="Times New Roman"/>
          <w:noProof/>
          <w:sz w:val="20"/>
          <w:szCs w:val="20"/>
        </w:rPr>
        <w:t>, 169-169</w:t>
      </w:r>
    </w:p>
    <w:p w14:paraId="76ED10B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begg, A.D., da Rosa, C.M., &amp; Borges, L.M. (2014). Predation of Dendropsophus minutus (Anura: Hylidae) by Aglaoctenus oblongus (Aranae: Lycosidae). </w:t>
      </w:r>
      <w:r w:rsidRPr="00E708C8">
        <w:rPr>
          <w:rFonts w:ascii="Times New Roman" w:hAnsi="Times New Roman" w:cs="Times New Roman"/>
          <w:i/>
          <w:noProof/>
          <w:sz w:val="20"/>
          <w:szCs w:val="20"/>
        </w:rPr>
        <w:t>Herpetology Notes, 7</w:t>
      </w:r>
      <w:r w:rsidRPr="00E708C8">
        <w:rPr>
          <w:rFonts w:ascii="Times New Roman" w:hAnsi="Times New Roman" w:cs="Times New Roman"/>
          <w:noProof/>
          <w:sz w:val="20"/>
          <w:szCs w:val="20"/>
        </w:rPr>
        <w:t>, 605-606</w:t>
      </w:r>
    </w:p>
    <w:p w14:paraId="7FA79F6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braham, N. (1923). Observations on fish and frog-eating spiders of Natal. </w:t>
      </w:r>
      <w:r w:rsidRPr="00E708C8">
        <w:rPr>
          <w:rFonts w:ascii="Times New Roman" w:hAnsi="Times New Roman" w:cs="Times New Roman"/>
          <w:i/>
          <w:noProof/>
          <w:sz w:val="20"/>
          <w:szCs w:val="20"/>
        </w:rPr>
        <w:t>Ann. Natal Mus, 5</w:t>
      </w:r>
      <w:r w:rsidRPr="00E708C8">
        <w:rPr>
          <w:rFonts w:ascii="Times New Roman" w:hAnsi="Times New Roman" w:cs="Times New Roman"/>
          <w:noProof/>
          <w:sz w:val="20"/>
          <w:szCs w:val="20"/>
        </w:rPr>
        <w:t>, 89-95</w:t>
      </w:r>
    </w:p>
    <w:p w14:paraId="5C9C6C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cevedo, A.A., Armesto, O., &amp; Cuesta, M.M. (2018). </w:t>
      </w:r>
      <w:r w:rsidRPr="00E708C8">
        <w:rPr>
          <w:rFonts w:ascii="Times New Roman" w:hAnsi="Times New Roman" w:cs="Times New Roman"/>
          <w:i/>
          <w:noProof/>
          <w:sz w:val="20"/>
          <w:szCs w:val="20"/>
        </w:rPr>
        <w:t xml:space="preserve">Aromobates cannatellai </w:t>
      </w:r>
      <w:r w:rsidRPr="00E708C8">
        <w:rPr>
          <w:rFonts w:ascii="Times New Roman" w:hAnsi="Times New Roman" w:cs="Times New Roman"/>
          <w:noProof/>
          <w:sz w:val="20"/>
          <w:szCs w:val="20"/>
        </w:rPr>
        <w:t xml:space="preserve">(Cannatella frog)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28-729</w:t>
      </w:r>
    </w:p>
    <w:p w14:paraId="7809711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ckermann, G. (2012). Lepidodactylus lugubris (Squamata: Gekkonidae) als Beute von Pholcus phalangioides (Araneae: Pholcidae). </w:t>
      </w:r>
      <w:r w:rsidRPr="00E708C8">
        <w:rPr>
          <w:rFonts w:ascii="Times New Roman" w:hAnsi="Times New Roman" w:cs="Times New Roman"/>
          <w:i/>
          <w:noProof/>
          <w:sz w:val="20"/>
          <w:szCs w:val="20"/>
        </w:rPr>
        <w:t>Arachnologische Mitteilungen, 44</w:t>
      </w:r>
      <w:r w:rsidRPr="00E708C8">
        <w:rPr>
          <w:rFonts w:ascii="Times New Roman" w:hAnsi="Times New Roman" w:cs="Times New Roman"/>
          <w:noProof/>
          <w:sz w:val="20"/>
          <w:szCs w:val="20"/>
        </w:rPr>
        <w:t>, 14-16</w:t>
      </w:r>
    </w:p>
    <w:p w14:paraId="1D45580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dams, W. (1927). Note on a fishing spider. </w:t>
      </w:r>
      <w:r w:rsidRPr="00E708C8">
        <w:rPr>
          <w:rFonts w:ascii="Times New Roman" w:hAnsi="Times New Roman" w:cs="Times New Roman"/>
          <w:i/>
          <w:noProof/>
          <w:sz w:val="20"/>
          <w:szCs w:val="20"/>
        </w:rPr>
        <w:t>Bull Zool Soc NY, 30</w:t>
      </w:r>
      <w:r w:rsidRPr="00E708C8">
        <w:rPr>
          <w:rFonts w:ascii="Times New Roman" w:hAnsi="Times New Roman" w:cs="Times New Roman"/>
          <w:noProof/>
          <w:sz w:val="20"/>
          <w:szCs w:val="20"/>
        </w:rPr>
        <w:t>, 77</w:t>
      </w:r>
    </w:p>
    <w:p w14:paraId="084ECD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guilar-López, J.L., Pineda, E., &amp; Luría-Manzano, R. (2014). Depredación de tres especies de herpetozoos por arañas en la región tropical de Veracruz, México. </w:t>
      </w:r>
      <w:r w:rsidRPr="00E708C8">
        <w:rPr>
          <w:rFonts w:ascii="Times New Roman" w:hAnsi="Times New Roman" w:cs="Times New Roman"/>
          <w:i/>
          <w:noProof/>
          <w:sz w:val="20"/>
          <w:szCs w:val="20"/>
        </w:rPr>
        <w:t>Revista mexicana de biodiversidad, 85</w:t>
      </w:r>
      <w:r w:rsidRPr="00E708C8">
        <w:rPr>
          <w:rFonts w:ascii="Times New Roman" w:hAnsi="Times New Roman" w:cs="Times New Roman"/>
          <w:noProof/>
          <w:sz w:val="20"/>
          <w:szCs w:val="20"/>
        </w:rPr>
        <w:t>, 966-968</w:t>
      </w:r>
    </w:p>
    <w:p w14:paraId="521B454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hmed, J., Khalap, R., Hill, D.E., Mohan, K., &amp; Satpute, S. (2017). Tadpole predation by a jumping spider in Maharashtra (Araneae: Salticidae). </w:t>
      </w:r>
      <w:r w:rsidRPr="00E708C8">
        <w:rPr>
          <w:rFonts w:ascii="Times New Roman" w:hAnsi="Times New Roman" w:cs="Times New Roman"/>
          <w:i/>
          <w:noProof/>
          <w:sz w:val="20"/>
          <w:szCs w:val="20"/>
        </w:rPr>
        <w:t>Peckhamia, 159</w:t>
      </w:r>
      <w:r w:rsidRPr="00E708C8">
        <w:rPr>
          <w:rFonts w:ascii="Times New Roman" w:hAnsi="Times New Roman" w:cs="Times New Roman"/>
          <w:noProof/>
          <w:sz w:val="20"/>
          <w:szCs w:val="20"/>
        </w:rPr>
        <w:t>, 1-2</w:t>
      </w:r>
    </w:p>
    <w:p w14:paraId="7B3D8B2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buquerque, S. (2019). Predation of lizard Chatogekko amazonicus (Andersson, 1918)(Squamata, Sphaerodactlidae) by the Ant Dinoponera longiceps (Emery, 1901)(Formicidae, Dorylinae) in Brazilian Western Amazônia.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347-349</w:t>
      </w:r>
    </w:p>
    <w:p w14:paraId="0311747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exander, G.W. (1888). Letter to the Elliott Society. </w:t>
      </w:r>
      <w:r w:rsidRPr="00E708C8">
        <w:rPr>
          <w:rFonts w:ascii="Times New Roman" w:hAnsi="Times New Roman" w:cs="Times New Roman"/>
          <w:i/>
          <w:noProof/>
          <w:sz w:val="20"/>
          <w:szCs w:val="20"/>
        </w:rPr>
        <w:t>Proceedings of the Elliott Society of Science and Art of Charleston, South Carolina, 2</w:t>
      </w:r>
      <w:r w:rsidRPr="00E708C8">
        <w:rPr>
          <w:rFonts w:ascii="Times New Roman" w:hAnsi="Times New Roman" w:cs="Times New Roman"/>
          <w:noProof/>
          <w:sz w:val="20"/>
          <w:szCs w:val="20"/>
        </w:rPr>
        <w:t>, 195–196</w:t>
      </w:r>
    </w:p>
    <w:p w14:paraId="4FAE1D1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len, J.C. (1961). A short note on a praying mantis killing a hummingbird. </w:t>
      </w:r>
      <w:r w:rsidRPr="00E708C8">
        <w:rPr>
          <w:rFonts w:ascii="Times New Roman" w:hAnsi="Times New Roman" w:cs="Times New Roman"/>
          <w:i/>
          <w:noProof/>
          <w:sz w:val="20"/>
          <w:szCs w:val="20"/>
        </w:rPr>
        <w:t>Texas Game and Fish, 19</w:t>
      </w:r>
      <w:r w:rsidRPr="00E708C8">
        <w:rPr>
          <w:rFonts w:ascii="Times New Roman" w:hAnsi="Times New Roman" w:cs="Times New Roman"/>
          <w:noProof/>
          <w:sz w:val="20"/>
          <w:szCs w:val="20"/>
        </w:rPr>
        <w:t>, 66</w:t>
      </w:r>
    </w:p>
    <w:p w14:paraId="659F2B7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meida-Reinoso, D., &amp; Coloma, L. (2012). Rulyrana orejuela (Orejuela Glass Frog).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126</w:t>
      </w:r>
    </w:p>
    <w:p w14:paraId="265252F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meida, M., Sobral, R., DA SILVA-NETO, A., &amp; Mendes, D. (2019). Hemidactylus mabouia (tropical house gecko).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577</w:t>
      </w:r>
    </w:p>
    <w:p w14:paraId="3F466B9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meida, R.P.S., Do Rosário, I.R., &amp; Dias, E.J.D.R. (2015). </w:t>
      </w:r>
      <w:r w:rsidRPr="00E708C8">
        <w:rPr>
          <w:rFonts w:ascii="Times New Roman" w:hAnsi="Times New Roman" w:cs="Times New Roman"/>
          <w:i/>
          <w:noProof/>
          <w:sz w:val="20"/>
          <w:szCs w:val="20"/>
        </w:rPr>
        <w:t xml:space="preserve">Coleodactylus meridionalis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432-433</w:t>
      </w:r>
    </w:p>
    <w:p w14:paraId="0B9A0B6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meida, S.C.d., Messas, Y.F., &amp; Cicchi, a.P.J.P. (2010). Field observation of an adult Lesser treefrog Dendropsophus minutus (Anura: Hylidae) being consumed by a neotropical Lethocerus sp.(Hemiptera: Belostomatidae) nymph. </w:t>
      </w:r>
      <w:r w:rsidRPr="00E708C8">
        <w:rPr>
          <w:rFonts w:ascii="Times New Roman" w:hAnsi="Times New Roman" w:cs="Times New Roman"/>
          <w:i/>
          <w:noProof/>
          <w:sz w:val="20"/>
          <w:szCs w:val="20"/>
        </w:rPr>
        <w:t>Herpetology Notes, 3</w:t>
      </w:r>
      <w:r w:rsidRPr="00E708C8">
        <w:rPr>
          <w:rFonts w:ascii="Times New Roman" w:hAnsi="Times New Roman" w:cs="Times New Roman"/>
          <w:noProof/>
          <w:sz w:val="20"/>
          <w:szCs w:val="20"/>
        </w:rPr>
        <w:t>, 173-174</w:t>
      </w:r>
    </w:p>
    <w:p w14:paraId="2FB3FA7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lves Coêlho, T., Souza, D., &amp; Kawashita-Ribeiro, R. (2019). Kentropyx striata (Striped Whiptail Lizard).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578</w:t>
      </w:r>
    </w:p>
    <w:p w14:paraId="269D23E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maral, L.C., de Souza Castanheira, P., de Carvalho-e-Silva, S.P., &amp; Baptista, R.L.C. (2015). Predation on the tropical bullfrog Adenomera marmorata (Anura: Leptodactylidae) by the wandering spider Ctenus ornatus (Araneae: Ctenidae) in southeastern Brazil. </w:t>
      </w:r>
      <w:r w:rsidRPr="00E708C8">
        <w:rPr>
          <w:rFonts w:ascii="Times New Roman" w:hAnsi="Times New Roman" w:cs="Times New Roman"/>
          <w:i/>
          <w:noProof/>
          <w:sz w:val="20"/>
          <w:szCs w:val="20"/>
        </w:rPr>
        <w:t>Herpetology Notes, 8</w:t>
      </w:r>
      <w:r w:rsidRPr="00E708C8">
        <w:rPr>
          <w:rFonts w:ascii="Times New Roman" w:hAnsi="Times New Roman" w:cs="Times New Roman"/>
          <w:noProof/>
          <w:sz w:val="20"/>
          <w:szCs w:val="20"/>
        </w:rPr>
        <w:t>, 329-330</w:t>
      </w:r>
    </w:p>
    <w:p w14:paraId="7576A82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nderson, J.D. (1930). Spider vs. snake. </w:t>
      </w:r>
      <w:r w:rsidRPr="00E708C8">
        <w:rPr>
          <w:rFonts w:ascii="Times New Roman" w:hAnsi="Times New Roman" w:cs="Times New Roman"/>
          <w:i/>
          <w:noProof/>
          <w:sz w:val="20"/>
          <w:szCs w:val="20"/>
        </w:rPr>
        <w:t>Nature Magazine</w:t>
      </w:r>
      <w:r w:rsidRPr="00E708C8">
        <w:rPr>
          <w:rFonts w:ascii="Times New Roman" w:hAnsi="Times New Roman" w:cs="Times New Roman"/>
          <w:noProof/>
          <w:sz w:val="20"/>
          <w:szCs w:val="20"/>
        </w:rPr>
        <w:t>, 234</w:t>
      </w:r>
    </w:p>
    <w:p w14:paraId="641F026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nderson, J.D. (1956). A blind snake preyed upon by a scorpion. </w:t>
      </w:r>
      <w:r w:rsidRPr="00E708C8">
        <w:rPr>
          <w:rFonts w:ascii="Times New Roman" w:hAnsi="Times New Roman" w:cs="Times New Roman"/>
          <w:i/>
          <w:noProof/>
          <w:sz w:val="20"/>
          <w:szCs w:val="20"/>
        </w:rPr>
        <w:t>Herpetologica, 12</w:t>
      </w:r>
      <w:r w:rsidRPr="00E708C8">
        <w:rPr>
          <w:rFonts w:ascii="Times New Roman" w:hAnsi="Times New Roman" w:cs="Times New Roman"/>
          <w:noProof/>
          <w:sz w:val="20"/>
          <w:szCs w:val="20"/>
        </w:rPr>
        <w:t>, 327-327</w:t>
      </w:r>
    </w:p>
    <w:p w14:paraId="14AC99B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ndheria, A. (1999). Blacknaped blue flycatcher Hypothymis azurea trapped in the web of the giant wood spider Nephila maculata. </w:t>
      </w:r>
      <w:r w:rsidRPr="00E708C8">
        <w:rPr>
          <w:rFonts w:ascii="Times New Roman" w:hAnsi="Times New Roman" w:cs="Times New Roman"/>
          <w:i/>
          <w:noProof/>
          <w:sz w:val="20"/>
          <w:szCs w:val="20"/>
        </w:rPr>
        <w:t>J Bombay Nat Hist Soc., 96</w:t>
      </w:r>
      <w:r w:rsidRPr="00E708C8">
        <w:rPr>
          <w:rFonts w:ascii="Times New Roman" w:hAnsi="Times New Roman" w:cs="Times New Roman"/>
          <w:noProof/>
          <w:sz w:val="20"/>
          <w:szCs w:val="20"/>
        </w:rPr>
        <w:t>, 145-146</w:t>
      </w:r>
    </w:p>
    <w:p w14:paraId="3C91C8F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ndrade, E.B., Júnior, T.B.L., Júnior, J.M.A.L., &amp; Leite, J.R.S.A. (2012). Predation by native fish and feeding by crab species on Leptodactylus macrosternum Miranda-Ribeiro, 1926 (Anura: Leptodactylidae) in northeastern, Brazil. </w:t>
      </w:r>
      <w:r w:rsidRPr="00E708C8">
        <w:rPr>
          <w:rFonts w:ascii="Times New Roman" w:hAnsi="Times New Roman" w:cs="Times New Roman"/>
          <w:i/>
          <w:noProof/>
          <w:sz w:val="20"/>
          <w:szCs w:val="20"/>
        </w:rPr>
        <w:t>Herpetology Notes, 5</w:t>
      </w:r>
      <w:r w:rsidRPr="00E708C8">
        <w:rPr>
          <w:rFonts w:ascii="Times New Roman" w:hAnsi="Times New Roman" w:cs="Times New Roman"/>
          <w:noProof/>
          <w:sz w:val="20"/>
          <w:szCs w:val="20"/>
        </w:rPr>
        <w:t>, 173-175</w:t>
      </w:r>
    </w:p>
    <w:p w14:paraId="3FD76A2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raujo, S.C.M., Sousa, G.D.L., &amp; De Andrade, E.B. (2013). </w:t>
      </w:r>
      <w:r w:rsidRPr="00E708C8">
        <w:rPr>
          <w:rFonts w:ascii="Times New Roman" w:hAnsi="Times New Roman" w:cs="Times New Roman"/>
          <w:i/>
          <w:noProof/>
          <w:sz w:val="20"/>
          <w:szCs w:val="20"/>
        </w:rPr>
        <w:t>Philodryas nattereri</w:t>
      </w:r>
      <w:r w:rsidRPr="00E708C8">
        <w:rPr>
          <w:rFonts w:ascii="Times New Roman" w:hAnsi="Times New Roman" w:cs="Times New Roman"/>
          <w:noProof/>
          <w:sz w:val="20"/>
          <w:szCs w:val="20"/>
        </w:rPr>
        <w:t xml:space="preserve"> (Paraguay green racer) diet.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526</w:t>
      </w:r>
    </w:p>
    <w:p w14:paraId="460FF30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rrivillaga, C., Oakley, J., &amp; Ebiner, S. (2019). Predation of Scinax ruber (Anura: Hylidae) tadpoles by a fishing spider of the genus Thaumasia (Araneae: Pisauridae) in south-east Peru. </w:t>
      </w:r>
      <w:r w:rsidRPr="00E708C8">
        <w:rPr>
          <w:rFonts w:ascii="Times New Roman" w:hAnsi="Times New Roman" w:cs="Times New Roman"/>
          <w:i/>
          <w:noProof/>
          <w:sz w:val="20"/>
          <w:szCs w:val="20"/>
        </w:rPr>
        <w:t>Herpetological Bulletin, 148</w:t>
      </w:r>
      <w:r w:rsidRPr="00E708C8">
        <w:rPr>
          <w:rFonts w:ascii="Times New Roman" w:hAnsi="Times New Roman" w:cs="Times New Roman"/>
          <w:noProof/>
          <w:sz w:val="20"/>
          <w:szCs w:val="20"/>
        </w:rPr>
        <w:t>, 41</w:t>
      </w:r>
    </w:p>
    <w:p w14:paraId="6CEBD28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rsovski, D., Ajtić, R., Golubović, A., Trajčeska, I., Đorđević, S., Anđelković, M., Bonnet, X., &amp; Tomović, L. (2014). Two fangs good, a hundred legs better: juvenile viper devoured by an adult centipede it had ingested. </w:t>
      </w:r>
      <w:r w:rsidRPr="00E708C8">
        <w:rPr>
          <w:rFonts w:ascii="Times New Roman" w:hAnsi="Times New Roman" w:cs="Times New Roman"/>
          <w:i/>
          <w:noProof/>
          <w:sz w:val="20"/>
          <w:szCs w:val="20"/>
        </w:rPr>
        <w:t>Ecologica Montenegrina, 1</w:t>
      </w:r>
      <w:r w:rsidRPr="00E708C8">
        <w:rPr>
          <w:rFonts w:ascii="Times New Roman" w:hAnsi="Times New Roman" w:cs="Times New Roman"/>
          <w:noProof/>
          <w:sz w:val="20"/>
          <w:szCs w:val="20"/>
        </w:rPr>
        <w:t>, 6-8</w:t>
      </w:r>
    </w:p>
    <w:p w14:paraId="2DF83D3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sad, S., Siku, J., Guharajan, R., Wilting, A., &amp; Rödel, M.-O. (2018). </w:t>
      </w:r>
      <w:r w:rsidRPr="00E708C8">
        <w:rPr>
          <w:rFonts w:ascii="Times New Roman" w:hAnsi="Times New Roman" w:cs="Times New Roman"/>
          <w:i/>
          <w:noProof/>
          <w:sz w:val="20"/>
          <w:szCs w:val="20"/>
        </w:rPr>
        <w:t>Alcalus baluensis</w:t>
      </w:r>
      <w:r w:rsidRPr="00E708C8">
        <w:rPr>
          <w:rFonts w:ascii="Times New Roman" w:hAnsi="Times New Roman" w:cs="Times New Roman"/>
          <w:noProof/>
          <w:sz w:val="20"/>
          <w:szCs w:val="20"/>
        </w:rPr>
        <w:t xml:space="preserve"> (Dwarf Mountain Frog)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27</w:t>
      </w:r>
    </w:p>
    <w:p w14:paraId="27522FF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ssis, C.L., Guedes, J.J.M., &amp; Feio, R.N. (2017). </w:t>
      </w:r>
      <w:r w:rsidRPr="00E708C8">
        <w:rPr>
          <w:rFonts w:ascii="Times New Roman" w:hAnsi="Times New Roman" w:cs="Times New Roman"/>
          <w:i/>
          <w:noProof/>
          <w:sz w:val="20"/>
          <w:szCs w:val="20"/>
        </w:rPr>
        <w:t>Barycholos ternetzi</w:t>
      </w:r>
      <w:r w:rsidRPr="00E708C8">
        <w:rPr>
          <w:rFonts w:ascii="Times New Roman" w:hAnsi="Times New Roman" w:cs="Times New Roman"/>
          <w:noProof/>
          <w:sz w:val="20"/>
          <w:szCs w:val="20"/>
        </w:rPr>
        <w:t xml:space="preserve"> (Chimbo Frog)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604-605</w:t>
      </w:r>
    </w:p>
    <w:p w14:paraId="1707ED2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tkinson, I.A. (1985). The spread of commensal species of Rattus to oceanic islands and their effects on island avifaunas. </w:t>
      </w:r>
      <w:r w:rsidRPr="00E708C8">
        <w:rPr>
          <w:rFonts w:ascii="Times New Roman" w:hAnsi="Times New Roman" w:cs="Times New Roman"/>
          <w:i/>
          <w:noProof/>
          <w:sz w:val="20"/>
          <w:szCs w:val="20"/>
        </w:rPr>
        <w:t>ICPB Tech Publ, 3</w:t>
      </w:r>
      <w:r w:rsidRPr="00E708C8">
        <w:rPr>
          <w:rFonts w:ascii="Times New Roman" w:hAnsi="Times New Roman" w:cs="Times New Roman"/>
          <w:noProof/>
          <w:sz w:val="20"/>
          <w:szCs w:val="20"/>
        </w:rPr>
        <w:t>, 35-81</w:t>
      </w:r>
    </w:p>
    <w:p w14:paraId="2621CEC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ucone, B., &amp; Card, W. (2002). Scinax cruentomma (NCN)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48</w:t>
      </w:r>
    </w:p>
    <w:p w14:paraId="7A0596E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uguste, R.J., Maraj, S., &amp; Deo, R. (2018). Possible predation on the frog Leptodactylus validus (Anura: Leptodactylidae) by the spider Ancylometes bogotensis (Ctenidae) in Trinidad, WI. </w:t>
      </w:r>
      <w:r w:rsidRPr="00E708C8">
        <w:rPr>
          <w:rFonts w:ascii="Times New Roman" w:hAnsi="Times New Roman" w:cs="Times New Roman"/>
          <w:i/>
          <w:noProof/>
          <w:sz w:val="20"/>
          <w:szCs w:val="20"/>
        </w:rPr>
        <w:t>Living World, Journal of the Trinidad and Tobago Field Naturalists' Club</w:t>
      </w:r>
      <w:r w:rsidRPr="00E708C8">
        <w:rPr>
          <w:rFonts w:ascii="Times New Roman" w:hAnsi="Times New Roman" w:cs="Times New Roman"/>
          <w:noProof/>
          <w:sz w:val="20"/>
          <w:szCs w:val="20"/>
        </w:rPr>
        <w:t>, 106-107</w:t>
      </w:r>
    </w:p>
    <w:p w14:paraId="437C19F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vila, R.W., &amp; Porfírio, G.E.O. (2008). </w:t>
      </w:r>
      <w:r w:rsidRPr="00E708C8">
        <w:rPr>
          <w:rFonts w:ascii="Times New Roman" w:hAnsi="Times New Roman" w:cs="Times New Roman"/>
          <w:i/>
          <w:noProof/>
          <w:sz w:val="20"/>
          <w:szCs w:val="20"/>
        </w:rPr>
        <w:t xml:space="preserve">Bothrops moojeni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467</w:t>
      </w:r>
    </w:p>
    <w:p w14:paraId="0AFD6CD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Ayazo, R., Florez-Díaz, V., &amp; González-Charrasquiel, C. (2019). A RUFOUS-TAILED HUMMINGBIRD (AMAZILIA TZACATL) CAUGHT IN A SPIDER WEB OF ERIOPHORA FULIGINEA (ARANEAE: ARANEIDAE). </w:t>
      </w:r>
      <w:r w:rsidRPr="00E708C8">
        <w:rPr>
          <w:rFonts w:ascii="Times New Roman" w:hAnsi="Times New Roman" w:cs="Times New Roman"/>
          <w:i/>
          <w:noProof/>
          <w:sz w:val="20"/>
          <w:szCs w:val="20"/>
        </w:rPr>
        <w:t>Ornitologia Neotropical, 30</w:t>
      </w:r>
      <w:r w:rsidRPr="00E708C8">
        <w:rPr>
          <w:rFonts w:ascii="Times New Roman" w:hAnsi="Times New Roman" w:cs="Times New Roman"/>
          <w:noProof/>
          <w:sz w:val="20"/>
          <w:szCs w:val="20"/>
        </w:rPr>
        <w:t>, 1-3</w:t>
      </w:r>
    </w:p>
    <w:p w14:paraId="3745C9A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ba, Y.G., Watari, Y., Nishi, M., &amp; Sasaki, T. (2019). Notes on the feeding habits of the Okinawan fishing spider, </w:t>
      </w:r>
      <w:r w:rsidRPr="00E708C8">
        <w:rPr>
          <w:rFonts w:ascii="Times New Roman" w:hAnsi="Times New Roman" w:cs="Times New Roman"/>
          <w:i/>
          <w:noProof/>
          <w:sz w:val="20"/>
          <w:szCs w:val="20"/>
        </w:rPr>
        <w:t>Dolomedes orion</w:t>
      </w:r>
      <w:r w:rsidRPr="00E708C8">
        <w:rPr>
          <w:rFonts w:ascii="Times New Roman" w:hAnsi="Times New Roman" w:cs="Times New Roman"/>
          <w:noProof/>
          <w:sz w:val="20"/>
          <w:szCs w:val="20"/>
        </w:rPr>
        <w:t xml:space="preserve"> (Araneae: Pisauridae), in the southwestern islands of Japan. </w:t>
      </w:r>
      <w:r w:rsidRPr="00E708C8">
        <w:rPr>
          <w:rFonts w:ascii="Times New Roman" w:hAnsi="Times New Roman" w:cs="Times New Roman"/>
          <w:i/>
          <w:noProof/>
          <w:sz w:val="20"/>
          <w:szCs w:val="20"/>
        </w:rPr>
        <w:t>The Journal of Arachnology, 47</w:t>
      </w:r>
      <w:r w:rsidRPr="00E708C8">
        <w:rPr>
          <w:rFonts w:ascii="Times New Roman" w:hAnsi="Times New Roman" w:cs="Times New Roman"/>
          <w:noProof/>
          <w:sz w:val="20"/>
          <w:szCs w:val="20"/>
        </w:rPr>
        <w:t>, 154-158, 155</w:t>
      </w:r>
    </w:p>
    <w:p w14:paraId="0B55D91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bangenge, G.B., Jocqué, R., Masudi, F.M., Rödel, M.-O., Burger, M., Gvoždík, V., &amp; Pauwels, O.S. (2019). Frog-eating Spiders in the Afrotropics: An Analysis of Published and New Cases. </w:t>
      </w:r>
      <w:r w:rsidRPr="00E708C8">
        <w:rPr>
          <w:rFonts w:ascii="Times New Roman" w:hAnsi="Times New Roman" w:cs="Times New Roman"/>
          <w:i/>
          <w:noProof/>
          <w:sz w:val="20"/>
          <w:szCs w:val="20"/>
        </w:rPr>
        <w:t>Bulletin of the Chicago Herpetological Society, 54</w:t>
      </w:r>
      <w:r w:rsidRPr="00E708C8">
        <w:rPr>
          <w:rFonts w:ascii="Times New Roman" w:hAnsi="Times New Roman" w:cs="Times New Roman"/>
          <w:noProof/>
          <w:sz w:val="20"/>
          <w:szCs w:val="20"/>
        </w:rPr>
        <w:t>, 57-63</w:t>
      </w:r>
    </w:p>
    <w:p w14:paraId="7775535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bb, R.D., &amp; Busboom, E.C. (2013). </w:t>
      </w:r>
      <w:r w:rsidRPr="00E708C8">
        <w:rPr>
          <w:rFonts w:ascii="Times New Roman" w:hAnsi="Times New Roman" w:cs="Times New Roman"/>
          <w:i/>
          <w:noProof/>
          <w:sz w:val="20"/>
          <w:szCs w:val="20"/>
        </w:rPr>
        <w:t>Pituophis catenifer affinis</w:t>
      </w:r>
      <w:r w:rsidRPr="00E708C8">
        <w:rPr>
          <w:rFonts w:ascii="Times New Roman" w:hAnsi="Times New Roman" w:cs="Times New Roman"/>
          <w:noProof/>
          <w:sz w:val="20"/>
          <w:szCs w:val="20"/>
        </w:rPr>
        <w:t xml:space="preserve"> (Sonoran gophersnake)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696</w:t>
      </w:r>
    </w:p>
    <w:p w14:paraId="6B0C101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liarsingh, S.K., Parida, C., Lotliker, A.A., Srichandan, S., Sahu, K.C., &amp; Kumar, T.S. (2015). Spider feeding on a Vespertilionid bat from Kerala, South India. </w:t>
      </w:r>
      <w:r w:rsidRPr="00E708C8">
        <w:rPr>
          <w:rFonts w:ascii="Times New Roman" w:hAnsi="Times New Roman" w:cs="Times New Roman"/>
          <w:i/>
          <w:noProof/>
          <w:sz w:val="20"/>
          <w:szCs w:val="20"/>
        </w:rPr>
        <w:t>Current Science, 109</w:t>
      </w:r>
      <w:r w:rsidRPr="00E708C8">
        <w:rPr>
          <w:rFonts w:ascii="Times New Roman" w:hAnsi="Times New Roman" w:cs="Times New Roman"/>
          <w:noProof/>
          <w:sz w:val="20"/>
          <w:szCs w:val="20"/>
        </w:rPr>
        <w:t>, 1245</w:t>
      </w:r>
    </w:p>
    <w:p w14:paraId="48D2458E"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Banerji, S., &amp; Prasad, D. (1975). Observation on reproduction and survival of Anabas testudineus (Bloch) in Bihar region (India). </w:t>
      </w:r>
      <w:r w:rsidRPr="00E708C8">
        <w:rPr>
          <w:rFonts w:ascii="Times New Roman" w:hAnsi="Times New Roman" w:cs="Times New Roman"/>
          <w:i/>
          <w:noProof/>
          <w:sz w:val="20"/>
          <w:szCs w:val="20"/>
        </w:rPr>
        <w:t>Journal of the Inland Fisheries Society of India (India)</w:t>
      </w:r>
    </w:p>
    <w:p w14:paraId="45C3348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nta, B., &amp; Marer, P. (1972). An attack by a solpugid on an iguanid lizard hatchling. </w:t>
      </w:r>
      <w:r w:rsidRPr="00E708C8">
        <w:rPr>
          <w:rFonts w:ascii="Times New Roman" w:hAnsi="Times New Roman" w:cs="Times New Roman"/>
          <w:i/>
          <w:noProof/>
          <w:sz w:val="20"/>
          <w:szCs w:val="20"/>
        </w:rPr>
        <w:t>British Journal of Herpetology, 4</w:t>
      </w:r>
      <w:r w:rsidRPr="00E708C8">
        <w:rPr>
          <w:rFonts w:ascii="Times New Roman" w:hAnsi="Times New Roman" w:cs="Times New Roman"/>
          <w:noProof/>
          <w:sz w:val="20"/>
          <w:szCs w:val="20"/>
        </w:rPr>
        <w:t>, 266-267</w:t>
      </w:r>
    </w:p>
    <w:p w14:paraId="6CC2CDA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nta, B.H. (1957). Lizards eaten by scorpions. </w:t>
      </w:r>
      <w:r w:rsidRPr="00E708C8">
        <w:rPr>
          <w:rFonts w:ascii="Times New Roman" w:hAnsi="Times New Roman" w:cs="Times New Roman"/>
          <w:i/>
          <w:noProof/>
          <w:sz w:val="20"/>
          <w:szCs w:val="20"/>
        </w:rPr>
        <w:t>Herpetologica, 13</w:t>
      </w:r>
      <w:r w:rsidRPr="00E708C8">
        <w:rPr>
          <w:rFonts w:ascii="Times New Roman" w:hAnsi="Times New Roman" w:cs="Times New Roman"/>
          <w:noProof/>
          <w:sz w:val="20"/>
          <w:szCs w:val="20"/>
        </w:rPr>
        <w:t>, 202-202</w:t>
      </w:r>
    </w:p>
    <w:p w14:paraId="0858326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racho, E.B.O., Silva, J., Nascimento, B., Fonseca, E., &amp; Magalhães, F. (2014). Dendropsophus branneri (Cochran, 1948)(Anura: Hylidae) as prey to invertebrates in northeastern Brazil. </w:t>
      </w:r>
      <w:r w:rsidRPr="00E708C8">
        <w:rPr>
          <w:rFonts w:ascii="Times New Roman" w:hAnsi="Times New Roman" w:cs="Times New Roman"/>
          <w:i/>
          <w:noProof/>
          <w:sz w:val="20"/>
          <w:szCs w:val="20"/>
        </w:rPr>
        <w:t>Herpetology Notes, 7</w:t>
      </w:r>
      <w:r w:rsidRPr="00E708C8">
        <w:rPr>
          <w:rFonts w:ascii="Times New Roman" w:hAnsi="Times New Roman" w:cs="Times New Roman"/>
          <w:noProof/>
          <w:sz w:val="20"/>
          <w:szCs w:val="20"/>
        </w:rPr>
        <w:t>, 17-19</w:t>
      </w:r>
    </w:p>
    <w:p w14:paraId="3A92257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rbo, F.E., Rodrigues, M.G., Couto, F.M., &amp; Sawaya, R.J. (2009). Predation on Leptodactylus marmoratus (Anura: Leptodactylidae) by the spider Ctenus medius (Araneae: Ctenidae) in the Atlantic forest, southeast Brazil. </w:t>
      </w:r>
      <w:r w:rsidRPr="00E708C8">
        <w:rPr>
          <w:rFonts w:ascii="Times New Roman" w:hAnsi="Times New Roman" w:cs="Times New Roman"/>
          <w:i/>
          <w:noProof/>
          <w:sz w:val="20"/>
          <w:szCs w:val="20"/>
        </w:rPr>
        <w:t>Herpetology Notes, 2</w:t>
      </w:r>
      <w:r w:rsidRPr="00E708C8">
        <w:rPr>
          <w:rFonts w:ascii="Times New Roman" w:hAnsi="Times New Roman" w:cs="Times New Roman"/>
          <w:noProof/>
          <w:sz w:val="20"/>
          <w:szCs w:val="20"/>
        </w:rPr>
        <w:t>, 99-100</w:t>
      </w:r>
    </w:p>
    <w:p w14:paraId="13B4C2E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rbour, T. (1921). Spiders feeding on small cyprinodonts. </w:t>
      </w:r>
      <w:r w:rsidRPr="00E708C8">
        <w:rPr>
          <w:rFonts w:ascii="Times New Roman" w:hAnsi="Times New Roman" w:cs="Times New Roman"/>
          <w:i/>
          <w:noProof/>
          <w:sz w:val="20"/>
          <w:szCs w:val="20"/>
        </w:rPr>
        <w:t>Psyche, 28</w:t>
      </w:r>
      <w:r w:rsidRPr="00E708C8">
        <w:rPr>
          <w:rFonts w:ascii="Times New Roman" w:hAnsi="Times New Roman" w:cs="Times New Roman"/>
          <w:noProof/>
          <w:sz w:val="20"/>
          <w:szCs w:val="20"/>
        </w:rPr>
        <w:t>, 131-132</w:t>
      </w:r>
    </w:p>
    <w:p w14:paraId="18A56B3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rej, M.F., Wurstner, J.A., &amp; Böhme, W. (2009). Predation on the treefrog Leptopelis brevirostris (Anura: Arthroleptidae) by a wandering spider (Araneae: Ctenidae) in Cameroon. </w:t>
      </w:r>
      <w:r w:rsidRPr="00E708C8">
        <w:rPr>
          <w:rFonts w:ascii="Times New Roman" w:hAnsi="Times New Roman" w:cs="Times New Roman"/>
          <w:i/>
          <w:noProof/>
          <w:sz w:val="20"/>
          <w:szCs w:val="20"/>
        </w:rPr>
        <w:t>Herpetology Notes, 2</w:t>
      </w:r>
      <w:r w:rsidRPr="00E708C8">
        <w:rPr>
          <w:rFonts w:ascii="Times New Roman" w:hAnsi="Times New Roman" w:cs="Times New Roman"/>
          <w:noProof/>
          <w:sz w:val="20"/>
          <w:szCs w:val="20"/>
        </w:rPr>
        <w:t>, 137-139</w:t>
      </w:r>
    </w:p>
    <w:p w14:paraId="1D0DD96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Barnes, R. (1974). Invertebrate zoology. In: WB Saunders, Philadelphia</w:t>
      </w:r>
    </w:p>
    <w:p w14:paraId="375AB49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rve, V.V., &amp; Chaboo, C.S. (2011). </w:t>
      </w:r>
      <w:r w:rsidRPr="00E708C8">
        <w:rPr>
          <w:rFonts w:ascii="Times New Roman" w:hAnsi="Times New Roman" w:cs="Times New Roman"/>
          <w:i/>
          <w:noProof/>
          <w:sz w:val="20"/>
          <w:szCs w:val="20"/>
        </w:rPr>
        <w:t>Duttaphrynus scaber</w:t>
      </w:r>
      <w:r w:rsidRPr="00E708C8">
        <w:rPr>
          <w:rFonts w:ascii="Times New Roman" w:hAnsi="Times New Roman" w:cs="Times New Roman"/>
          <w:noProof/>
          <w:sz w:val="20"/>
          <w:szCs w:val="20"/>
        </w:rPr>
        <w:t xml:space="preserve"> (Ferguson's toad) predation by beetles.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83-84</w:t>
      </w:r>
    </w:p>
    <w:p w14:paraId="2DCDD83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stos, R., Oliveira, O., &amp; Pombal Jr, J. (1994). Hyla minuta. Predation. </w:t>
      </w:r>
      <w:r w:rsidRPr="00E708C8">
        <w:rPr>
          <w:rFonts w:ascii="Times New Roman" w:hAnsi="Times New Roman" w:cs="Times New Roman"/>
          <w:i/>
          <w:noProof/>
          <w:sz w:val="20"/>
          <w:szCs w:val="20"/>
        </w:rPr>
        <w:t>Herpetological Review, 25</w:t>
      </w:r>
      <w:r w:rsidRPr="00E708C8">
        <w:rPr>
          <w:rFonts w:ascii="Times New Roman" w:hAnsi="Times New Roman" w:cs="Times New Roman"/>
          <w:noProof/>
          <w:sz w:val="20"/>
          <w:szCs w:val="20"/>
        </w:rPr>
        <w:t>, 118</w:t>
      </w:r>
    </w:p>
    <w:p w14:paraId="4CECC95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ttiston, R., Puttaswamaiah, R., &amp; Manjunath, N. (2018). The fishing mantid: predation on fish as a new adaptive strategy for praying mantids (Insecta: Mantodea). </w:t>
      </w:r>
      <w:r w:rsidRPr="00E708C8">
        <w:rPr>
          <w:rFonts w:ascii="Times New Roman" w:hAnsi="Times New Roman" w:cs="Times New Roman"/>
          <w:i/>
          <w:noProof/>
          <w:sz w:val="20"/>
          <w:szCs w:val="20"/>
        </w:rPr>
        <w:t>Journal of Orthoptera Research, 27</w:t>
      </w:r>
      <w:r w:rsidRPr="00E708C8">
        <w:rPr>
          <w:rFonts w:ascii="Times New Roman" w:hAnsi="Times New Roman" w:cs="Times New Roman"/>
          <w:noProof/>
          <w:sz w:val="20"/>
          <w:szCs w:val="20"/>
        </w:rPr>
        <w:t>, 155</w:t>
      </w:r>
    </w:p>
    <w:p w14:paraId="32F5D9A4"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Bauer, A. (1990). Gekkonid lizards as prey of invertebrates and predators of vertebrates. </w:t>
      </w:r>
      <w:r w:rsidRPr="00E708C8">
        <w:rPr>
          <w:rFonts w:ascii="Times New Roman" w:hAnsi="Times New Roman" w:cs="Times New Roman"/>
          <w:i/>
          <w:noProof/>
          <w:sz w:val="20"/>
          <w:szCs w:val="20"/>
        </w:rPr>
        <w:t>Herpetological Review, 21</w:t>
      </w:r>
    </w:p>
    <w:p w14:paraId="1CAB2EC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ayliss, P.S. (2001). Lamprophis fuliginosus (Brown House Snake). Predation. </w:t>
      </w:r>
      <w:r w:rsidRPr="00E708C8">
        <w:rPr>
          <w:rFonts w:ascii="Times New Roman" w:hAnsi="Times New Roman" w:cs="Times New Roman"/>
          <w:i/>
          <w:noProof/>
          <w:sz w:val="20"/>
          <w:szCs w:val="20"/>
        </w:rPr>
        <w:t>Herpetological Review, 32</w:t>
      </w:r>
      <w:r w:rsidRPr="00E708C8">
        <w:rPr>
          <w:rFonts w:ascii="Times New Roman" w:hAnsi="Times New Roman" w:cs="Times New Roman"/>
          <w:noProof/>
          <w:sz w:val="20"/>
          <w:szCs w:val="20"/>
        </w:rPr>
        <w:t>, 48-49</w:t>
      </w:r>
    </w:p>
    <w:p w14:paraId="6E2EB66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aman, K.R., &amp; Tucker, N.G. (2014). </w:t>
      </w:r>
      <w:r w:rsidRPr="00E708C8">
        <w:rPr>
          <w:rFonts w:ascii="Times New Roman" w:hAnsi="Times New Roman" w:cs="Times New Roman"/>
          <w:i/>
          <w:noProof/>
          <w:sz w:val="20"/>
          <w:szCs w:val="20"/>
        </w:rPr>
        <w:t>Contia tenuis</w:t>
      </w:r>
      <w:r w:rsidRPr="00E708C8">
        <w:rPr>
          <w:rFonts w:ascii="Times New Roman" w:hAnsi="Times New Roman" w:cs="Times New Roman"/>
          <w:noProof/>
          <w:sz w:val="20"/>
          <w:szCs w:val="20"/>
        </w:rPr>
        <w:t xml:space="preserve"> (sharp-tailed snake)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514</w:t>
      </w:r>
    </w:p>
    <w:p w14:paraId="1119528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hm, J.E., &amp; Helmus, M.R. (2016). </w:t>
      </w:r>
      <w:r w:rsidRPr="00E708C8">
        <w:rPr>
          <w:rFonts w:ascii="Times New Roman" w:hAnsi="Times New Roman" w:cs="Times New Roman"/>
          <w:i/>
          <w:noProof/>
          <w:sz w:val="20"/>
          <w:szCs w:val="20"/>
        </w:rPr>
        <w:t>Microhyla butleri</w:t>
      </w:r>
      <w:r w:rsidRPr="00E708C8">
        <w:rPr>
          <w:rFonts w:ascii="Times New Roman" w:hAnsi="Times New Roman" w:cs="Times New Roman"/>
          <w:noProof/>
          <w:sz w:val="20"/>
          <w:szCs w:val="20"/>
        </w:rPr>
        <w:t xml:space="preserve"> (Tubercled Pygmy Frog)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643-644</w:t>
      </w:r>
    </w:p>
    <w:p w14:paraId="13800AA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ier, M. (1969). Mantodea (Dictyoptera) von Angola. </w:t>
      </w:r>
      <w:r w:rsidRPr="00E708C8">
        <w:rPr>
          <w:rFonts w:ascii="Times New Roman" w:hAnsi="Times New Roman" w:cs="Times New Roman"/>
          <w:i/>
          <w:noProof/>
          <w:sz w:val="20"/>
          <w:szCs w:val="20"/>
        </w:rPr>
        <w:t>Subsidios para o estudo da biologia da Lunda. Companhia de Diamantes de Angola (Diamang), 81</w:t>
      </w:r>
      <w:r w:rsidRPr="00E708C8">
        <w:rPr>
          <w:rFonts w:ascii="Times New Roman" w:hAnsi="Times New Roman" w:cs="Times New Roman"/>
          <w:noProof/>
          <w:sz w:val="20"/>
          <w:szCs w:val="20"/>
        </w:rPr>
        <w:t>, 15-44</w:t>
      </w:r>
    </w:p>
    <w:p w14:paraId="32250A4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ll, T., &amp; Bauer, A.M. (2017). Predation on a free-ranging Raukawa gecko (Woodworthia maculata) by a purple rock crab (Leptograpsus variegatus). </w:t>
      </w:r>
      <w:r w:rsidRPr="00E708C8">
        <w:rPr>
          <w:rFonts w:ascii="Times New Roman" w:hAnsi="Times New Roman" w:cs="Times New Roman"/>
          <w:i/>
          <w:noProof/>
          <w:sz w:val="20"/>
          <w:szCs w:val="20"/>
        </w:rPr>
        <w:t>BioGecko, 4</w:t>
      </w:r>
      <w:r w:rsidRPr="00E708C8">
        <w:rPr>
          <w:rFonts w:ascii="Times New Roman" w:hAnsi="Times New Roman" w:cs="Times New Roman"/>
          <w:noProof/>
          <w:sz w:val="20"/>
          <w:szCs w:val="20"/>
        </w:rPr>
        <w:t>, 20-25</w:t>
      </w:r>
    </w:p>
    <w:p w14:paraId="5206F67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nard, M.F. (2007). Predators and Mates: Conflicting Selection on the Size of Male Pacific Treefrogs, </w:t>
      </w:r>
      <w:r w:rsidRPr="00E708C8">
        <w:rPr>
          <w:rFonts w:ascii="Times New Roman" w:hAnsi="Times New Roman" w:cs="Times New Roman"/>
          <w:i/>
          <w:noProof/>
          <w:sz w:val="20"/>
          <w:szCs w:val="20"/>
        </w:rPr>
        <w:t>Pseudacris Regilla</w:t>
      </w:r>
      <w:r w:rsidRPr="00E708C8">
        <w:rPr>
          <w:rFonts w:ascii="Times New Roman" w:hAnsi="Times New Roman" w:cs="Times New Roman"/>
          <w:noProof/>
          <w:sz w:val="20"/>
          <w:szCs w:val="20"/>
        </w:rPr>
        <w:t xml:space="preserve">. </w:t>
      </w:r>
      <w:r w:rsidRPr="00E708C8">
        <w:rPr>
          <w:rFonts w:ascii="Times New Roman" w:hAnsi="Times New Roman" w:cs="Times New Roman"/>
          <w:i/>
          <w:noProof/>
          <w:sz w:val="20"/>
          <w:szCs w:val="20"/>
        </w:rPr>
        <w:t>Journal of Herpetology, 41</w:t>
      </w:r>
      <w:r w:rsidRPr="00E708C8">
        <w:rPr>
          <w:rFonts w:ascii="Times New Roman" w:hAnsi="Times New Roman" w:cs="Times New Roman"/>
          <w:noProof/>
          <w:sz w:val="20"/>
          <w:szCs w:val="20"/>
        </w:rPr>
        <w:t>, 317-320, 314</w:t>
      </w:r>
    </w:p>
    <w:p w14:paraId="702A1C6D"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Bent, A.C. (1953). Life histories of North American wood warblers. </w:t>
      </w:r>
      <w:r w:rsidRPr="00E708C8">
        <w:rPr>
          <w:rFonts w:ascii="Times New Roman" w:hAnsi="Times New Roman" w:cs="Times New Roman"/>
          <w:i/>
          <w:noProof/>
          <w:sz w:val="20"/>
          <w:szCs w:val="20"/>
        </w:rPr>
        <w:t>Bulletin of the United States National Museum</w:t>
      </w:r>
    </w:p>
    <w:p w14:paraId="1A9182B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rezina, N. (1960). The use of insecticides to control predaceous insects which are enemies of fish. </w:t>
      </w:r>
      <w:r w:rsidRPr="00E708C8">
        <w:rPr>
          <w:rFonts w:ascii="Times New Roman" w:hAnsi="Times New Roman" w:cs="Times New Roman"/>
          <w:i/>
          <w:noProof/>
          <w:sz w:val="20"/>
          <w:szCs w:val="20"/>
        </w:rPr>
        <w:t>Translated Series of the Fisheries Research Board, Canada, 256</w:t>
      </w:r>
      <w:r w:rsidRPr="00E708C8">
        <w:rPr>
          <w:rFonts w:ascii="Times New Roman" w:hAnsi="Times New Roman" w:cs="Times New Roman"/>
          <w:noProof/>
          <w:sz w:val="20"/>
          <w:szCs w:val="20"/>
        </w:rPr>
        <w:t>, 1-16</w:t>
      </w:r>
    </w:p>
    <w:p w14:paraId="5B4FE5A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rland, L., &amp; Pellegrin, J. (1934). Sur une araignée pêcheuse de poissons. </w:t>
      </w:r>
      <w:r w:rsidRPr="00E708C8">
        <w:rPr>
          <w:rFonts w:ascii="Times New Roman" w:hAnsi="Times New Roman" w:cs="Times New Roman"/>
          <w:i/>
          <w:noProof/>
          <w:sz w:val="20"/>
          <w:szCs w:val="20"/>
        </w:rPr>
        <w:t>B Soc Zool Fr, 59</w:t>
      </w:r>
      <w:r w:rsidRPr="00E708C8">
        <w:rPr>
          <w:rFonts w:ascii="Times New Roman" w:hAnsi="Times New Roman" w:cs="Times New Roman"/>
          <w:noProof/>
          <w:sz w:val="20"/>
          <w:szCs w:val="20"/>
        </w:rPr>
        <w:t>, 210-212</w:t>
      </w:r>
    </w:p>
    <w:p w14:paraId="232AA664"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Bernard, R., &amp; Samoląg, J. (2014). An event of underground predation on a wintering caudate amphibian by a carabid beetle. </w:t>
      </w:r>
      <w:r w:rsidRPr="00E708C8">
        <w:rPr>
          <w:rFonts w:ascii="Times New Roman" w:hAnsi="Times New Roman" w:cs="Times New Roman"/>
          <w:i/>
          <w:noProof/>
          <w:sz w:val="20"/>
          <w:szCs w:val="20"/>
        </w:rPr>
        <w:t>Entomologica Fennica, 25</w:t>
      </w:r>
    </w:p>
    <w:p w14:paraId="363E18E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ernarde, P., Souza, M.d., &amp; Kokubum, M. (1999). Predation on Hyla minuta Peters, 1872 (Anura, Hylidae) by Ancylometes spp.(Araneae, Pisauridae). </w:t>
      </w:r>
      <w:r w:rsidRPr="00E708C8">
        <w:rPr>
          <w:rFonts w:ascii="Times New Roman" w:hAnsi="Times New Roman" w:cs="Times New Roman"/>
          <w:i/>
          <w:noProof/>
          <w:sz w:val="20"/>
          <w:szCs w:val="20"/>
        </w:rPr>
        <w:t>Biociências, 7</w:t>
      </w:r>
      <w:r w:rsidRPr="00E708C8">
        <w:rPr>
          <w:rFonts w:ascii="Times New Roman" w:hAnsi="Times New Roman" w:cs="Times New Roman"/>
          <w:noProof/>
          <w:sz w:val="20"/>
          <w:szCs w:val="20"/>
        </w:rPr>
        <w:t>, 199-203</w:t>
      </w:r>
    </w:p>
    <w:p w14:paraId="074F2AB2"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Bhatnagar, R. (1970). spider Lycosa carmichaeli Graveley as a predator of small frogs. </w:t>
      </w:r>
      <w:r w:rsidRPr="00E708C8">
        <w:rPr>
          <w:rFonts w:ascii="Times New Roman" w:hAnsi="Times New Roman" w:cs="Times New Roman"/>
          <w:i/>
          <w:noProof/>
          <w:sz w:val="20"/>
          <w:szCs w:val="20"/>
        </w:rPr>
        <w:t>Bombay Natur Hist Soc J</w:t>
      </w:r>
    </w:p>
    <w:p w14:paraId="0325A60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hattacharjee, G. (1931). The fish-eating spiders in Bengal and their habits. </w:t>
      </w:r>
      <w:r w:rsidRPr="00E708C8">
        <w:rPr>
          <w:rFonts w:ascii="Times New Roman" w:hAnsi="Times New Roman" w:cs="Times New Roman"/>
          <w:i/>
          <w:noProof/>
          <w:sz w:val="20"/>
          <w:szCs w:val="20"/>
        </w:rPr>
        <w:t>Transact Bose Res Inst Calcutta, 7</w:t>
      </w:r>
      <w:r w:rsidRPr="00E708C8">
        <w:rPr>
          <w:rFonts w:ascii="Times New Roman" w:hAnsi="Times New Roman" w:cs="Times New Roman"/>
          <w:noProof/>
          <w:sz w:val="20"/>
          <w:szCs w:val="20"/>
        </w:rPr>
        <w:t>, 238-249</w:t>
      </w:r>
    </w:p>
    <w:p w14:paraId="565F8A0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hattacharya, G. (1941). Heteropoda venatoria preying on a pipistrelle bat. </w:t>
      </w:r>
      <w:r w:rsidRPr="00E708C8">
        <w:rPr>
          <w:rFonts w:ascii="Times New Roman" w:hAnsi="Times New Roman" w:cs="Times New Roman"/>
          <w:i/>
          <w:noProof/>
          <w:sz w:val="20"/>
          <w:szCs w:val="20"/>
        </w:rPr>
        <w:t>Current Science, 10</w:t>
      </w:r>
      <w:r w:rsidRPr="00E708C8">
        <w:rPr>
          <w:rFonts w:ascii="Times New Roman" w:hAnsi="Times New Roman" w:cs="Times New Roman"/>
          <w:noProof/>
          <w:sz w:val="20"/>
          <w:szCs w:val="20"/>
        </w:rPr>
        <w:t>, 183-183</w:t>
      </w:r>
    </w:p>
    <w:p w14:paraId="2A3EF17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Bhattacharya, G.C. (1936). Diving spiders of Bengal</w:t>
      </w:r>
    </w:p>
    <w:p w14:paraId="4BC1E7D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ichinski, T. (2015). Descição do ninho e predação dos ninhegos de Poecilotriccus fumifrons (Hartlaub, 1853)(Passeriformes: Rhynchocyclidae) por formigas-tocandiras Paraponera clavata em uma área de ecótono entre o cerrado ea floresta amazônica. </w:t>
      </w:r>
      <w:r w:rsidRPr="00E708C8">
        <w:rPr>
          <w:rFonts w:ascii="Times New Roman" w:hAnsi="Times New Roman" w:cs="Times New Roman"/>
          <w:i/>
          <w:noProof/>
          <w:sz w:val="20"/>
          <w:szCs w:val="20"/>
        </w:rPr>
        <w:t>Atualidades Orn, 186</w:t>
      </w:r>
      <w:r w:rsidRPr="00E708C8">
        <w:rPr>
          <w:rFonts w:ascii="Times New Roman" w:hAnsi="Times New Roman" w:cs="Times New Roman"/>
          <w:noProof/>
          <w:sz w:val="20"/>
          <w:szCs w:val="20"/>
        </w:rPr>
        <w:t>, 6-9</w:t>
      </w:r>
    </w:p>
    <w:p w14:paraId="68E8619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igas, D., J. Piccardo, And J. L. Copete (2006). Praying mantis killing passerines in mistnets. </w:t>
      </w:r>
      <w:r w:rsidRPr="00E708C8">
        <w:rPr>
          <w:rFonts w:ascii="Times New Roman" w:hAnsi="Times New Roman" w:cs="Times New Roman"/>
          <w:i/>
          <w:noProof/>
          <w:sz w:val="20"/>
          <w:szCs w:val="20"/>
        </w:rPr>
        <w:t>Dutch Birding, 28</w:t>
      </w:r>
      <w:r w:rsidRPr="00E708C8">
        <w:rPr>
          <w:rFonts w:ascii="Times New Roman" w:hAnsi="Times New Roman" w:cs="Times New Roman"/>
          <w:noProof/>
          <w:sz w:val="20"/>
          <w:szCs w:val="20"/>
        </w:rPr>
        <w:t>, 237-238</w:t>
      </w:r>
    </w:p>
    <w:p w14:paraId="35F413E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lackburn, L.M., Hoefler, C.D., &amp; Nanjappa, P. (2002). Acris crepitans blanchardi (Blanchard's cricket frog).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299</w:t>
      </w:r>
    </w:p>
    <w:p w14:paraId="6FAC540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lair, A. (1934). Life history of Latrodectus mactans. </w:t>
      </w:r>
      <w:r w:rsidRPr="00E708C8">
        <w:rPr>
          <w:rFonts w:ascii="Times New Roman" w:hAnsi="Times New Roman" w:cs="Times New Roman"/>
          <w:i/>
          <w:noProof/>
          <w:sz w:val="20"/>
          <w:szCs w:val="20"/>
        </w:rPr>
        <w:t>Archives of Internal Medicine, 54</w:t>
      </w:r>
      <w:r w:rsidRPr="00E708C8">
        <w:rPr>
          <w:rFonts w:ascii="Times New Roman" w:hAnsi="Times New Roman" w:cs="Times New Roman"/>
          <w:noProof/>
          <w:sz w:val="20"/>
          <w:szCs w:val="20"/>
        </w:rPr>
        <w:t>, 844-850</w:t>
      </w:r>
    </w:p>
    <w:p w14:paraId="4120FCA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lamires, S.J., Whiting, S.D., &amp; Guinea, M.L. (1999). Natator depressus (Flatback Sea Turtle).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165</w:t>
      </w:r>
    </w:p>
    <w:p w14:paraId="298906E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laustein, L., &amp; Margalit, J. (1994). Mosquito larvae (Culiseta longiareolata) prey upon and compete with toad tadpoles (Bufo viridis). </w:t>
      </w:r>
      <w:r w:rsidRPr="00E708C8">
        <w:rPr>
          <w:rFonts w:ascii="Times New Roman" w:hAnsi="Times New Roman" w:cs="Times New Roman"/>
          <w:i/>
          <w:noProof/>
          <w:sz w:val="20"/>
          <w:szCs w:val="20"/>
        </w:rPr>
        <w:t>Journal of Animal Ecology</w:t>
      </w:r>
      <w:r w:rsidRPr="00E708C8">
        <w:rPr>
          <w:rFonts w:ascii="Times New Roman" w:hAnsi="Times New Roman" w:cs="Times New Roman"/>
          <w:noProof/>
          <w:sz w:val="20"/>
          <w:szCs w:val="20"/>
        </w:rPr>
        <w:t>, 841-850</w:t>
      </w:r>
    </w:p>
    <w:p w14:paraId="08DAB84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londheim, S., &amp; Werner, Y. (1989). Lizard predation by the widow spiders Latrodectus pallidus and L. revivensis (Theridiidae). </w:t>
      </w:r>
      <w:r w:rsidRPr="00E708C8">
        <w:rPr>
          <w:rFonts w:ascii="Times New Roman" w:hAnsi="Times New Roman" w:cs="Times New Roman"/>
          <w:i/>
          <w:noProof/>
          <w:sz w:val="20"/>
          <w:szCs w:val="20"/>
        </w:rPr>
        <w:t>British Herpetological Society Bulletin, 30</w:t>
      </w:r>
      <w:r w:rsidRPr="00E708C8">
        <w:rPr>
          <w:rFonts w:ascii="Times New Roman" w:hAnsi="Times New Roman" w:cs="Times New Roman"/>
          <w:noProof/>
          <w:sz w:val="20"/>
          <w:szCs w:val="20"/>
        </w:rPr>
        <w:t>, 26-27</w:t>
      </w:r>
    </w:p>
    <w:p w14:paraId="49DBD53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cchiglieri, A., Mendonça, A., &amp; Motta, P. (2010). Dendropsophus minutus (Lesser Treefrog)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335</w:t>
      </w:r>
    </w:p>
    <w:p w14:paraId="118F173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cchiglieri, A., &amp; Mendonca, A.F. (2009). </w:t>
      </w:r>
      <w:r w:rsidRPr="00E708C8">
        <w:rPr>
          <w:rFonts w:ascii="Times New Roman" w:hAnsi="Times New Roman" w:cs="Times New Roman"/>
          <w:i/>
          <w:noProof/>
          <w:sz w:val="20"/>
          <w:szCs w:val="20"/>
        </w:rPr>
        <w:t xml:space="preserve">Cnemidophrus ocellifer </w:t>
      </w:r>
      <w:r w:rsidRPr="00E708C8">
        <w:rPr>
          <w:rFonts w:ascii="Times New Roman" w:hAnsi="Times New Roman" w:cs="Times New Roman"/>
          <w:noProof/>
          <w:sz w:val="20"/>
          <w:szCs w:val="20"/>
        </w:rPr>
        <w:t xml:space="preserve">(whiptail lizard) predation. </w:t>
      </w:r>
      <w:r w:rsidRPr="00E708C8">
        <w:rPr>
          <w:rFonts w:ascii="Times New Roman" w:hAnsi="Times New Roman" w:cs="Times New Roman"/>
          <w:i/>
          <w:noProof/>
          <w:sz w:val="20"/>
          <w:szCs w:val="20"/>
        </w:rPr>
        <w:t>Herpetological Review, 40</w:t>
      </w:r>
      <w:r w:rsidRPr="00E708C8">
        <w:rPr>
          <w:rFonts w:ascii="Times New Roman" w:hAnsi="Times New Roman" w:cs="Times New Roman"/>
          <w:noProof/>
          <w:sz w:val="20"/>
          <w:szCs w:val="20"/>
        </w:rPr>
        <w:t>, 438</w:t>
      </w:r>
    </w:p>
    <w:p w14:paraId="39796A7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cchiglieri, A., &amp; Mendonça, A.F. (2010). </w:t>
      </w:r>
      <w:r w:rsidRPr="00E708C8">
        <w:rPr>
          <w:rFonts w:ascii="Times New Roman" w:hAnsi="Times New Roman" w:cs="Times New Roman"/>
          <w:i/>
          <w:noProof/>
          <w:sz w:val="20"/>
          <w:szCs w:val="20"/>
        </w:rPr>
        <w:t>Tropidurus oreadic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31</w:t>
      </w:r>
    </w:p>
    <w:p w14:paraId="01F67C3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ck, B.C., &amp; Quintero, M. (1987). Life history notes, Anolis limifrons. Predation. </w:t>
      </w:r>
      <w:r w:rsidRPr="00E708C8">
        <w:rPr>
          <w:rFonts w:ascii="Times New Roman" w:hAnsi="Times New Roman" w:cs="Times New Roman"/>
          <w:i/>
          <w:noProof/>
          <w:sz w:val="20"/>
          <w:szCs w:val="20"/>
        </w:rPr>
        <w:t>Herpetological Review, 18</w:t>
      </w:r>
      <w:r w:rsidRPr="00E708C8">
        <w:rPr>
          <w:rFonts w:ascii="Times New Roman" w:hAnsi="Times New Roman" w:cs="Times New Roman"/>
          <w:noProof/>
          <w:sz w:val="20"/>
          <w:szCs w:val="20"/>
        </w:rPr>
        <w:t>, 34</w:t>
      </w:r>
    </w:p>
    <w:p w14:paraId="68086F7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ersma, P.D. (1976). An ecological and behavioral study of the Galapagos Penguin. </w:t>
      </w:r>
      <w:r w:rsidRPr="00E708C8">
        <w:rPr>
          <w:rFonts w:ascii="Times New Roman" w:hAnsi="Times New Roman" w:cs="Times New Roman"/>
          <w:i/>
          <w:noProof/>
          <w:sz w:val="20"/>
          <w:szCs w:val="20"/>
        </w:rPr>
        <w:t>Living Bird, 15</w:t>
      </w:r>
      <w:r w:rsidRPr="00E708C8">
        <w:rPr>
          <w:rFonts w:ascii="Times New Roman" w:hAnsi="Times New Roman" w:cs="Times New Roman"/>
          <w:noProof/>
          <w:sz w:val="20"/>
          <w:szCs w:val="20"/>
        </w:rPr>
        <w:t>, 43-93</w:t>
      </w:r>
    </w:p>
    <w:p w14:paraId="26AA3E5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istel, R., &amp; Pauwels, O.S. (2002a). Oscaecilia zweifeli (Zweifel’s caecilian).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120-121</w:t>
      </w:r>
    </w:p>
    <w:p w14:paraId="6C26935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istel, R., &amp; Pauwels, O.S.G. (2002b). Leptodactylus knudseni (Knudsen's Bullfrog).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303</w:t>
      </w:r>
    </w:p>
    <w:p w14:paraId="1EEEE3C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one, J.L., Rakestraw, D.L., &amp; Rautenstrauch, K.R. (1999). Gopherus agassizii (Desert Tortoise).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40</w:t>
      </w:r>
    </w:p>
    <w:p w14:paraId="4DA5BA5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rges, L.M., da Rosa, C.M., Dri, G.F., &amp; Bertani, R. (2016). Predation of the snake Erythrolamprus almadensis (Wagler, 1824) by the tarantula Grammostola quirogai Montes De Oca, D’Elía &amp; Pérez-Miles, 2016. </w:t>
      </w:r>
      <w:r w:rsidRPr="00E708C8">
        <w:rPr>
          <w:rFonts w:ascii="Times New Roman" w:hAnsi="Times New Roman" w:cs="Times New Roman"/>
          <w:i/>
          <w:noProof/>
          <w:sz w:val="20"/>
          <w:szCs w:val="20"/>
        </w:rPr>
        <w:t>Herpetology Notes, 9</w:t>
      </w:r>
      <w:r w:rsidRPr="00E708C8">
        <w:rPr>
          <w:rFonts w:ascii="Times New Roman" w:hAnsi="Times New Roman" w:cs="Times New Roman"/>
          <w:noProof/>
          <w:sz w:val="20"/>
          <w:szCs w:val="20"/>
        </w:rPr>
        <w:t>, 321-322</w:t>
      </w:r>
    </w:p>
    <w:p w14:paraId="69EA5C0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urne, G.R. (2001). Color pattern, predator avoidance, and foraging behavior in the Golden frog Colostethus beebei (Anura: Dendrobatidae). </w:t>
      </w:r>
      <w:r w:rsidRPr="00E708C8">
        <w:rPr>
          <w:rFonts w:ascii="Times New Roman" w:hAnsi="Times New Roman" w:cs="Times New Roman"/>
          <w:i/>
          <w:noProof/>
          <w:sz w:val="20"/>
          <w:szCs w:val="20"/>
        </w:rPr>
        <w:t>Herpetological Review, 32</w:t>
      </w:r>
      <w:r w:rsidRPr="00E708C8">
        <w:rPr>
          <w:rFonts w:ascii="Times New Roman" w:hAnsi="Times New Roman" w:cs="Times New Roman"/>
          <w:noProof/>
          <w:sz w:val="20"/>
          <w:szCs w:val="20"/>
        </w:rPr>
        <w:t>, 225-228</w:t>
      </w:r>
    </w:p>
    <w:p w14:paraId="5ED9F3E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vo, R.P. (2013). </w:t>
      </w:r>
      <w:r w:rsidRPr="00E708C8">
        <w:rPr>
          <w:rFonts w:ascii="Times New Roman" w:hAnsi="Times New Roman" w:cs="Times New Roman"/>
          <w:i/>
          <w:noProof/>
          <w:sz w:val="20"/>
          <w:szCs w:val="20"/>
        </w:rPr>
        <w:t>Scinax fuscovarius</w:t>
      </w:r>
      <w:r w:rsidRPr="00E708C8">
        <w:rPr>
          <w:rFonts w:ascii="Times New Roman" w:hAnsi="Times New Roman" w:cs="Times New Roman"/>
          <w:noProof/>
          <w:sz w:val="20"/>
          <w:szCs w:val="20"/>
        </w:rPr>
        <w:t xml:space="preserve"> (snouted tree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300</w:t>
      </w:r>
    </w:p>
    <w:p w14:paraId="6A6FB47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ovo, R.P., Oliveira, E., &amp; Bandeira, L.N. (2014). Predation on two Dendropsophus species (Anura: Hylidae) by a pisaurid spider in the Atlantic forest, southeastern Brazil. </w:t>
      </w:r>
      <w:r w:rsidRPr="00E708C8">
        <w:rPr>
          <w:rFonts w:ascii="Times New Roman" w:hAnsi="Times New Roman" w:cs="Times New Roman"/>
          <w:i/>
          <w:noProof/>
          <w:sz w:val="20"/>
          <w:szCs w:val="20"/>
        </w:rPr>
        <w:t>Herpetology Notes, 7</w:t>
      </w:r>
      <w:r w:rsidRPr="00E708C8">
        <w:rPr>
          <w:rFonts w:ascii="Times New Roman" w:hAnsi="Times New Roman" w:cs="Times New Roman"/>
          <w:noProof/>
          <w:sz w:val="20"/>
          <w:szCs w:val="20"/>
        </w:rPr>
        <w:t>, 329-331</w:t>
      </w:r>
    </w:p>
    <w:p w14:paraId="5A6A621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asileiro, C.A., &amp; Oyamaguchi, H.M. (2006). Scinax Alcatraz (Alcatraz Snouted Treefrog). Predation. </w:t>
      </w:r>
      <w:r w:rsidRPr="00E708C8">
        <w:rPr>
          <w:rFonts w:ascii="Times New Roman" w:hAnsi="Times New Roman" w:cs="Times New Roman"/>
          <w:i/>
          <w:noProof/>
          <w:sz w:val="20"/>
          <w:szCs w:val="20"/>
        </w:rPr>
        <w:t>Herpetol. Rev, 37</w:t>
      </w:r>
      <w:r w:rsidRPr="00E708C8">
        <w:rPr>
          <w:rFonts w:ascii="Times New Roman" w:hAnsi="Times New Roman" w:cs="Times New Roman"/>
          <w:noProof/>
          <w:sz w:val="20"/>
          <w:szCs w:val="20"/>
        </w:rPr>
        <w:t>, 451</w:t>
      </w:r>
    </w:p>
    <w:p w14:paraId="3E41DCA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idges, Y. (1988). </w:t>
      </w:r>
      <w:r w:rsidRPr="00E708C8">
        <w:rPr>
          <w:rFonts w:ascii="Times New Roman" w:hAnsi="Times New Roman" w:cs="Times New Roman"/>
          <w:i/>
          <w:noProof/>
          <w:sz w:val="20"/>
          <w:szCs w:val="20"/>
        </w:rPr>
        <w:t>Child of the tropics: Victorian memoirs</w:t>
      </w:r>
      <w:r w:rsidRPr="00E708C8">
        <w:rPr>
          <w:rFonts w:ascii="Times New Roman" w:hAnsi="Times New Roman" w:cs="Times New Roman"/>
          <w:noProof/>
          <w:sz w:val="20"/>
          <w:szCs w:val="20"/>
        </w:rPr>
        <w:t>. Aquarela Galleries</w:t>
      </w:r>
    </w:p>
    <w:p w14:paraId="7FBBCE4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Bristowe, W.S. (1939). The comity of spiders</w:t>
      </w:r>
    </w:p>
    <w:p w14:paraId="62E4AC0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Brodie, E.D., Formanowicz, D.R., &amp; Brodie III, E. (1978). The development of noxiousness of</w:t>
      </w:r>
      <w:r w:rsidRPr="00E708C8">
        <w:rPr>
          <w:rFonts w:ascii="Times New Roman" w:hAnsi="Times New Roman" w:cs="Times New Roman"/>
          <w:i/>
          <w:noProof/>
          <w:sz w:val="20"/>
          <w:szCs w:val="20"/>
        </w:rPr>
        <w:t xml:space="preserve"> Bufo americanus</w:t>
      </w:r>
      <w:r w:rsidRPr="00E708C8">
        <w:rPr>
          <w:rFonts w:ascii="Times New Roman" w:hAnsi="Times New Roman" w:cs="Times New Roman"/>
          <w:noProof/>
          <w:sz w:val="20"/>
          <w:szCs w:val="20"/>
        </w:rPr>
        <w:t xml:space="preserve"> tadpoles to aquatic insect predators. </w:t>
      </w:r>
      <w:r w:rsidRPr="00E708C8">
        <w:rPr>
          <w:rFonts w:ascii="Times New Roman" w:hAnsi="Times New Roman" w:cs="Times New Roman"/>
          <w:i/>
          <w:noProof/>
          <w:sz w:val="20"/>
          <w:szCs w:val="20"/>
        </w:rPr>
        <w:t>Herpetologica, 34</w:t>
      </w:r>
      <w:r w:rsidRPr="00E708C8">
        <w:rPr>
          <w:rFonts w:ascii="Times New Roman" w:hAnsi="Times New Roman" w:cs="Times New Roman"/>
          <w:noProof/>
          <w:sz w:val="20"/>
          <w:szCs w:val="20"/>
        </w:rPr>
        <w:t>, 302-306</w:t>
      </w:r>
    </w:p>
    <w:p w14:paraId="79A800F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ooks, D.M. (2012). Birds caught in spider webs: a synthesis of patterns. </w:t>
      </w:r>
      <w:r w:rsidRPr="00E708C8">
        <w:rPr>
          <w:rFonts w:ascii="Times New Roman" w:hAnsi="Times New Roman" w:cs="Times New Roman"/>
          <w:i/>
          <w:noProof/>
          <w:sz w:val="20"/>
          <w:szCs w:val="20"/>
        </w:rPr>
        <w:t>The Wilson Journal of Ornithology, 124</w:t>
      </w:r>
      <w:r w:rsidRPr="00E708C8">
        <w:rPr>
          <w:rFonts w:ascii="Times New Roman" w:hAnsi="Times New Roman" w:cs="Times New Roman"/>
          <w:noProof/>
          <w:sz w:val="20"/>
          <w:szCs w:val="20"/>
        </w:rPr>
        <w:t>, 345-353</w:t>
      </w:r>
    </w:p>
    <w:p w14:paraId="3D3A436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others, D.R. (2008). Sceloporus occidentalis (Western Fence Lizard). 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351</w:t>
      </w:r>
    </w:p>
    <w:p w14:paraId="7F386C1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owne, C. (1899). A bird killed by a mantis. </w:t>
      </w:r>
      <w:r w:rsidRPr="00E708C8">
        <w:rPr>
          <w:rFonts w:ascii="Times New Roman" w:hAnsi="Times New Roman" w:cs="Times New Roman"/>
          <w:i/>
          <w:noProof/>
          <w:sz w:val="20"/>
          <w:szCs w:val="20"/>
        </w:rPr>
        <w:t>Journal of the Bombay Natural History Society, 12</w:t>
      </w:r>
      <w:r w:rsidRPr="00E708C8">
        <w:rPr>
          <w:rFonts w:ascii="Times New Roman" w:hAnsi="Times New Roman" w:cs="Times New Roman"/>
          <w:noProof/>
          <w:sz w:val="20"/>
          <w:szCs w:val="20"/>
        </w:rPr>
        <w:t>, 578-579</w:t>
      </w:r>
    </w:p>
    <w:p w14:paraId="32982FA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unetti, A. (2008). </w:t>
      </w:r>
      <w:r w:rsidRPr="00E708C8">
        <w:rPr>
          <w:rFonts w:ascii="Times New Roman" w:hAnsi="Times New Roman" w:cs="Times New Roman"/>
          <w:i/>
          <w:noProof/>
          <w:sz w:val="20"/>
          <w:szCs w:val="20"/>
        </w:rPr>
        <w:t xml:space="preserve">Telmatobius oxycephalus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462-463</w:t>
      </w:r>
    </w:p>
    <w:p w14:paraId="136936F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runson, R. (1951). An unusual meal. </w:t>
      </w:r>
      <w:r w:rsidRPr="00E708C8">
        <w:rPr>
          <w:rFonts w:ascii="Times New Roman" w:hAnsi="Times New Roman" w:cs="Times New Roman"/>
          <w:i/>
          <w:noProof/>
          <w:sz w:val="20"/>
          <w:szCs w:val="20"/>
        </w:rPr>
        <w:t>Turtox News, 29</w:t>
      </w:r>
      <w:r w:rsidRPr="00E708C8">
        <w:rPr>
          <w:rFonts w:ascii="Times New Roman" w:hAnsi="Times New Roman" w:cs="Times New Roman"/>
          <w:noProof/>
          <w:sz w:val="20"/>
          <w:szCs w:val="20"/>
        </w:rPr>
        <w:t>, 151</w:t>
      </w:r>
    </w:p>
    <w:p w14:paraId="466D9F8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ücherl, W. (1971). </w:t>
      </w:r>
      <w:r w:rsidRPr="00E708C8">
        <w:rPr>
          <w:rFonts w:ascii="Times New Roman" w:hAnsi="Times New Roman" w:cs="Times New Roman"/>
          <w:i/>
          <w:noProof/>
          <w:sz w:val="20"/>
          <w:szCs w:val="20"/>
        </w:rPr>
        <w:t>Venomous Animals and Their Venoms. Volume III, Venomous Invertebrates</w:t>
      </w:r>
      <w:r w:rsidRPr="00E708C8">
        <w:rPr>
          <w:rFonts w:ascii="Times New Roman" w:hAnsi="Times New Roman" w:cs="Times New Roman"/>
          <w:noProof/>
          <w:sz w:val="20"/>
          <w:szCs w:val="20"/>
        </w:rPr>
        <w:t xml:space="preserve">. </w:t>
      </w:r>
    </w:p>
    <w:p w14:paraId="768CFD8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eno-Villafañe, D., Ortiz, E., Benitez Riveros, C., Velázquez, E., Duré-Prado, A., Cabral, H., Piñanez, Y., &amp; Kochalka, J. (2018). Predation on Leptodactylus fuscus (Schneider, 1799) (Anura: Leptodactyliadae) by Ancylometes concolor (Perty, 1833) (Araneae: Ctenidae). </w:t>
      </w:r>
      <w:r w:rsidRPr="00E708C8">
        <w:rPr>
          <w:rFonts w:ascii="Times New Roman" w:hAnsi="Times New Roman" w:cs="Times New Roman"/>
          <w:i/>
          <w:noProof/>
          <w:sz w:val="20"/>
          <w:szCs w:val="20"/>
        </w:rPr>
        <w:t>Herpetology Notes, 11</w:t>
      </w:r>
      <w:r w:rsidRPr="00E708C8">
        <w:rPr>
          <w:rFonts w:ascii="Times New Roman" w:hAnsi="Times New Roman" w:cs="Times New Roman"/>
          <w:noProof/>
          <w:sz w:val="20"/>
          <w:szCs w:val="20"/>
        </w:rPr>
        <w:t>, 773-775</w:t>
      </w:r>
    </w:p>
    <w:p w14:paraId="19E783A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hlmann, K.A., &amp; Coffman, G. (2001). Fire ant predation of turtle nests and implications for the strategy of delayed emergence. </w:t>
      </w:r>
      <w:r w:rsidRPr="00E708C8">
        <w:rPr>
          <w:rFonts w:ascii="Times New Roman" w:hAnsi="Times New Roman" w:cs="Times New Roman"/>
          <w:i/>
          <w:noProof/>
          <w:sz w:val="20"/>
          <w:szCs w:val="20"/>
        </w:rPr>
        <w:t>Journal of the Elisha Mitchell Scientific Society, 117</w:t>
      </w:r>
      <w:r w:rsidRPr="00E708C8">
        <w:rPr>
          <w:rFonts w:ascii="Times New Roman" w:hAnsi="Times New Roman" w:cs="Times New Roman"/>
          <w:noProof/>
          <w:sz w:val="20"/>
          <w:szCs w:val="20"/>
        </w:rPr>
        <w:t>, 94-100</w:t>
      </w:r>
    </w:p>
    <w:p w14:paraId="61B191E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rbano-Yandi, C.E., Loaiza-Piedrahita, J.D., &amp; Arenas-Clavijo, A. (2018). Predation of glass frog (Anura: Centrolenidae) eggs by a ground beetle (Coleoptera: Carabidae) in Colombia. </w:t>
      </w:r>
      <w:r w:rsidRPr="00E708C8">
        <w:rPr>
          <w:rFonts w:ascii="Times New Roman" w:hAnsi="Times New Roman" w:cs="Times New Roman"/>
          <w:i/>
          <w:noProof/>
          <w:sz w:val="20"/>
          <w:szCs w:val="20"/>
        </w:rPr>
        <w:t>Phyllomedusa: Journal of Herpetology, 17</w:t>
      </w:r>
      <w:r w:rsidRPr="00E708C8">
        <w:rPr>
          <w:rFonts w:ascii="Times New Roman" w:hAnsi="Times New Roman" w:cs="Times New Roman"/>
          <w:noProof/>
          <w:sz w:val="20"/>
          <w:szCs w:val="20"/>
        </w:rPr>
        <w:t>, 131-134</w:t>
      </w:r>
    </w:p>
    <w:p w14:paraId="7438142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rger, J., &amp; Gochfeld, M. (1988). Nest-site selection by Roseate Terns in two tropical colonies on Culebra, Puerto Rico. </w:t>
      </w:r>
      <w:r w:rsidRPr="00E708C8">
        <w:rPr>
          <w:rFonts w:ascii="Times New Roman" w:hAnsi="Times New Roman" w:cs="Times New Roman"/>
          <w:i/>
          <w:noProof/>
          <w:sz w:val="20"/>
          <w:szCs w:val="20"/>
        </w:rPr>
        <w:t>The Condor, 90</w:t>
      </w:r>
      <w:r w:rsidRPr="00E708C8">
        <w:rPr>
          <w:rFonts w:ascii="Times New Roman" w:hAnsi="Times New Roman" w:cs="Times New Roman"/>
          <w:noProof/>
          <w:sz w:val="20"/>
          <w:szCs w:val="20"/>
        </w:rPr>
        <w:t>, 843-851</w:t>
      </w:r>
    </w:p>
    <w:p w14:paraId="2669FA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rger, J., Gochfeld, M., Saliva, J.E., Gochfeld, D., Gochfeld, D., &amp; Morales, H. (1989). Antipredator behaviour in nesting zenaida doves (Zenaida aurita): parental investment or offspring vulnerability. </w:t>
      </w:r>
      <w:r w:rsidRPr="00E708C8">
        <w:rPr>
          <w:rFonts w:ascii="Times New Roman" w:hAnsi="Times New Roman" w:cs="Times New Roman"/>
          <w:i/>
          <w:noProof/>
          <w:sz w:val="20"/>
          <w:szCs w:val="20"/>
        </w:rPr>
        <w:t>Behaviour</w:t>
      </w:r>
      <w:r w:rsidRPr="00E708C8">
        <w:rPr>
          <w:rFonts w:ascii="Times New Roman" w:hAnsi="Times New Roman" w:cs="Times New Roman"/>
          <w:noProof/>
          <w:sz w:val="20"/>
          <w:szCs w:val="20"/>
        </w:rPr>
        <w:t>, 129-143</w:t>
      </w:r>
    </w:p>
    <w:p w14:paraId="4ACD33F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rmeister, H. (1864). Notiz über die Mantis-arten bei Buenos-Aires. </w:t>
      </w:r>
      <w:r w:rsidRPr="00E708C8">
        <w:rPr>
          <w:rFonts w:ascii="Times New Roman" w:hAnsi="Times New Roman" w:cs="Times New Roman"/>
          <w:i/>
          <w:noProof/>
          <w:sz w:val="20"/>
          <w:szCs w:val="20"/>
        </w:rPr>
        <w:t>Berliner Entomologische Zeitschrift, 8</w:t>
      </w:r>
      <w:r w:rsidRPr="00E708C8">
        <w:rPr>
          <w:rFonts w:ascii="Times New Roman" w:hAnsi="Times New Roman" w:cs="Times New Roman"/>
          <w:noProof/>
          <w:sz w:val="20"/>
          <w:szCs w:val="20"/>
        </w:rPr>
        <w:t>, 234-238</w:t>
      </w:r>
    </w:p>
    <w:p w14:paraId="3D4E5B1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Burt, C.E. (1949). Baby garter-snake victim of garden spider. .</w:t>
      </w:r>
      <w:r w:rsidRPr="00E708C8">
        <w:rPr>
          <w:rFonts w:ascii="Times New Roman" w:hAnsi="Times New Roman" w:cs="Times New Roman"/>
          <w:i/>
          <w:noProof/>
          <w:sz w:val="20"/>
          <w:szCs w:val="20"/>
        </w:rPr>
        <w:t xml:space="preserve"> Herpetologica, 5</w:t>
      </w:r>
      <w:r w:rsidRPr="00E708C8">
        <w:rPr>
          <w:rFonts w:ascii="Times New Roman" w:hAnsi="Times New Roman" w:cs="Times New Roman"/>
          <w:noProof/>
          <w:sz w:val="20"/>
          <w:szCs w:val="20"/>
        </w:rPr>
        <w:t>, 127</w:t>
      </w:r>
    </w:p>
    <w:p w14:paraId="0209B0E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stard, H. (1966). Turtle biology at Heron Island. </w:t>
      </w:r>
      <w:r w:rsidRPr="00E708C8">
        <w:rPr>
          <w:rFonts w:ascii="Times New Roman" w:hAnsi="Times New Roman" w:cs="Times New Roman"/>
          <w:i/>
          <w:noProof/>
          <w:sz w:val="20"/>
          <w:szCs w:val="20"/>
        </w:rPr>
        <w:t>Australian Natural History, 15</w:t>
      </w:r>
      <w:r w:rsidRPr="00E708C8">
        <w:rPr>
          <w:rFonts w:ascii="Times New Roman" w:hAnsi="Times New Roman" w:cs="Times New Roman"/>
          <w:noProof/>
          <w:sz w:val="20"/>
          <w:szCs w:val="20"/>
        </w:rPr>
        <w:t>, 262-264</w:t>
      </w:r>
    </w:p>
    <w:p w14:paraId="48D4CAE3"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Butler, C. (1949). Hummingbird killed by praying mantis. </w:t>
      </w:r>
      <w:r w:rsidRPr="00E708C8">
        <w:rPr>
          <w:rFonts w:ascii="Times New Roman" w:hAnsi="Times New Roman" w:cs="Times New Roman"/>
          <w:i/>
          <w:noProof/>
          <w:sz w:val="20"/>
          <w:szCs w:val="20"/>
        </w:rPr>
        <w:t>Auk, 66</w:t>
      </w:r>
    </w:p>
    <w:p w14:paraId="2678440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tler, W. (1970). A record of an invertebrate preying on a vertebrate. </w:t>
      </w:r>
      <w:r w:rsidRPr="00E708C8">
        <w:rPr>
          <w:rFonts w:ascii="Times New Roman" w:hAnsi="Times New Roman" w:cs="Times New Roman"/>
          <w:i/>
          <w:noProof/>
          <w:sz w:val="20"/>
          <w:szCs w:val="20"/>
        </w:rPr>
        <w:t>Western Australian National, 11</w:t>
      </w:r>
      <w:r w:rsidRPr="00E708C8">
        <w:rPr>
          <w:rFonts w:ascii="Times New Roman" w:hAnsi="Times New Roman" w:cs="Times New Roman"/>
          <w:noProof/>
          <w:sz w:val="20"/>
          <w:szCs w:val="20"/>
        </w:rPr>
        <w:t>, 146</w:t>
      </w:r>
    </w:p>
    <w:p w14:paraId="6ED7928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tler, W., &amp; Main, B. (1959). Predation on vertebrates by mygalomorph spiders. </w:t>
      </w:r>
      <w:r w:rsidRPr="00E708C8">
        <w:rPr>
          <w:rFonts w:ascii="Times New Roman" w:hAnsi="Times New Roman" w:cs="Times New Roman"/>
          <w:i/>
          <w:noProof/>
          <w:sz w:val="20"/>
          <w:szCs w:val="20"/>
        </w:rPr>
        <w:t>Western Australian Naturalist, 7</w:t>
      </w:r>
      <w:r w:rsidRPr="00E708C8">
        <w:rPr>
          <w:rFonts w:ascii="Times New Roman" w:hAnsi="Times New Roman" w:cs="Times New Roman"/>
          <w:noProof/>
          <w:sz w:val="20"/>
          <w:szCs w:val="20"/>
        </w:rPr>
        <w:t>, 52</w:t>
      </w:r>
    </w:p>
    <w:p w14:paraId="5F1DC6F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Buttenhoff, P. (1995). Bolitoglossa rufescens (Northern Banana Salamander) predation. </w:t>
      </w:r>
      <w:r w:rsidRPr="00E708C8">
        <w:rPr>
          <w:rFonts w:ascii="Times New Roman" w:hAnsi="Times New Roman" w:cs="Times New Roman"/>
          <w:i/>
          <w:noProof/>
          <w:sz w:val="20"/>
          <w:szCs w:val="20"/>
        </w:rPr>
        <w:t>Herpetological Review, 26</w:t>
      </w:r>
      <w:r w:rsidRPr="00E708C8">
        <w:rPr>
          <w:rFonts w:ascii="Times New Roman" w:hAnsi="Times New Roman" w:cs="Times New Roman"/>
          <w:noProof/>
          <w:sz w:val="20"/>
          <w:szCs w:val="20"/>
        </w:rPr>
        <w:t>, 197</w:t>
      </w:r>
    </w:p>
    <w:p w14:paraId="146613D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Cabrera-Guzmán, E., Crossland, M.R., &amp; Shine, R. (2012). Predation on the eggs and larvae of invasive cane toads (</w:t>
      </w:r>
      <w:r w:rsidRPr="00E708C8">
        <w:rPr>
          <w:rFonts w:ascii="Times New Roman" w:hAnsi="Times New Roman" w:cs="Times New Roman"/>
          <w:i/>
          <w:noProof/>
          <w:sz w:val="20"/>
          <w:szCs w:val="20"/>
        </w:rPr>
        <w:t>Rhinella marina</w:t>
      </w:r>
      <w:r w:rsidRPr="00E708C8">
        <w:rPr>
          <w:rFonts w:ascii="Times New Roman" w:hAnsi="Times New Roman" w:cs="Times New Roman"/>
          <w:noProof/>
          <w:sz w:val="20"/>
          <w:szCs w:val="20"/>
        </w:rPr>
        <w:t xml:space="preserve">) by native aquatic invertebrates in tropical Australia. </w:t>
      </w:r>
      <w:r w:rsidRPr="00E708C8">
        <w:rPr>
          <w:rFonts w:ascii="Times New Roman" w:hAnsi="Times New Roman" w:cs="Times New Roman"/>
          <w:i/>
          <w:noProof/>
          <w:sz w:val="20"/>
          <w:szCs w:val="20"/>
        </w:rPr>
        <w:t>Biological Conservation, 153</w:t>
      </w:r>
      <w:r w:rsidRPr="00E708C8">
        <w:rPr>
          <w:rFonts w:ascii="Times New Roman" w:hAnsi="Times New Roman" w:cs="Times New Roman"/>
          <w:noProof/>
          <w:sz w:val="20"/>
          <w:szCs w:val="20"/>
        </w:rPr>
        <w:t>, 1-9</w:t>
      </w:r>
    </w:p>
    <w:p w14:paraId="2B142ED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brera-Guzmán, E., Crossland, M.R., &amp; Shine, R. (2015). Invasive cane toads as prey for native arthropod predators in tropical Australia. </w:t>
      </w:r>
      <w:r w:rsidRPr="00E708C8">
        <w:rPr>
          <w:rFonts w:ascii="Times New Roman" w:hAnsi="Times New Roman" w:cs="Times New Roman"/>
          <w:i/>
          <w:noProof/>
          <w:sz w:val="20"/>
          <w:szCs w:val="20"/>
        </w:rPr>
        <w:t>Herpetological Monographs, 29</w:t>
      </w:r>
      <w:r w:rsidRPr="00E708C8">
        <w:rPr>
          <w:rFonts w:ascii="Times New Roman" w:hAnsi="Times New Roman" w:cs="Times New Roman"/>
          <w:noProof/>
          <w:sz w:val="20"/>
          <w:szCs w:val="20"/>
        </w:rPr>
        <w:t>, 28-39</w:t>
      </w:r>
    </w:p>
    <w:p w14:paraId="4054F09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ldart, V.M., Iop, S., Rocha, M.d., &amp; Cechin, S.Z. (2011). Diurnal and nocturnal predators of Crossodactylus schmidti Gallardo, 1961 (Anura, Hylodidae) in southern Brazil. </w:t>
      </w:r>
      <w:r w:rsidRPr="00E708C8">
        <w:rPr>
          <w:rFonts w:ascii="Times New Roman" w:hAnsi="Times New Roman" w:cs="Times New Roman"/>
          <w:i/>
          <w:noProof/>
          <w:sz w:val="20"/>
          <w:szCs w:val="20"/>
        </w:rPr>
        <w:t>North-Western Journal of Zoology, 7</w:t>
      </w:r>
      <w:r w:rsidRPr="00E708C8">
        <w:rPr>
          <w:rFonts w:ascii="Times New Roman" w:hAnsi="Times New Roman" w:cs="Times New Roman"/>
          <w:noProof/>
          <w:sz w:val="20"/>
          <w:szCs w:val="20"/>
        </w:rPr>
        <w:t>, 342-345</w:t>
      </w:r>
    </w:p>
    <w:p w14:paraId="159F144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ldas, F.L.S., De-Carvalho, C.B., Faria, R.G., Andrade e Silva, A.C.R., Nascimento, D.L.d., de Oliveira, B., &amp; Gois, I.B. (2010). </w:t>
      </w:r>
      <w:r w:rsidRPr="00E708C8">
        <w:rPr>
          <w:rFonts w:ascii="Times New Roman" w:hAnsi="Times New Roman" w:cs="Times New Roman"/>
          <w:i/>
          <w:noProof/>
          <w:sz w:val="20"/>
          <w:szCs w:val="20"/>
        </w:rPr>
        <w:t>Scinax x-signat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343</w:t>
      </w:r>
    </w:p>
    <w:p w14:paraId="12D96A1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ldwell, J., Thorp, J., &amp; Jervey, T. (1980). Predator-prey relationships among larval dragonflies, salamanders, and frogs. </w:t>
      </w:r>
      <w:r w:rsidRPr="00E708C8">
        <w:rPr>
          <w:rFonts w:ascii="Times New Roman" w:hAnsi="Times New Roman" w:cs="Times New Roman"/>
          <w:i/>
          <w:noProof/>
          <w:sz w:val="20"/>
          <w:szCs w:val="20"/>
        </w:rPr>
        <w:t>Oecologia, 46</w:t>
      </w:r>
      <w:r w:rsidRPr="00E708C8">
        <w:rPr>
          <w:rFonts w:ascii="Times New Roman" w:hAnsi="Times New Roman" w:cs="Times New Roman"/>
          <w:noProof/>
          <w:sz w:val="20"/>
          <w:szCs w:val="20"/>
        </w:rPr>
        <w:t>, 285-289</w:t>
      </w:r>
    </w:p>
    <w:p w14:paraId="39C8CC9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Calegaro-Marques, C. (1992). Comportamento social de um grupo de Alouatta caraya (Primates, Cebidae) em Alegrete, RS, Brasil. In: M. Sc. Thesis. Universidade de Brasília, Brasília</w:t>
      </w:r>
    </w:p>
    <w:p w14:paraId="675D0EC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lzada-Arciniega, A. (2014). Predation of Leptodactylus melanonotus (Anura: Leptodactylidae) by Cupiennius salei (Araneae: Ctenidae). </w:t>
      </w:r>
      <w:r w:rsidRPr="00E708C8">
        <w:rPr>
          <w:rFonts w:ascii="Times New Roman" w:hAnsi="Times New Roman" w:cs="Times New Roman"/>
          <w:i/>
          <w:noProof/>
          <w:sz w:val="20"/>
          <w:szCs w:val="20"/>
        </w:rPr>
        <w:t>Bulletin of the Maryland Herpetological Society, 50</w:t>
      </w:r>
      <w:r w:rsidRPr="00E708C8">
        <w:rPr>
          <w:rFonts w:ascii="Times New Roman" w:hAnsi="Times New Roman" w:cs="Times New Roman"/>
          <w:noProof/>
          <w:sz w:val="20"/>
          <w:szCs w:val="20"/>
        </w:rPr>
        <w:t>, 76-77</w:t>
      </w:r>
    </w:p>
    <w:p w14:paraId="780CA6E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mpomizzi, A.J., Morrison, M.L., Farrell, S.L., Wilkins, R.N., Drees, B.M., &amp; Packard, J.M. (2009). Red imported fire ants can decrease songbird nest survival. </w:t>
      </w:r>
      <w:r w:rsidRPr="00E708C8">
        <w:rPr>
          <w:rFonts w:ascii="Times New Roman" w:hAnsi="Times New Roman" w:cs="Times New Roman"/>
          <w:i/>
          <w:noProof/>
          <w:sz w:val="20"/>
          <w:szCs w:val="20"/>
        </w:rPr>
        <w:t>The Condor, 111</w:t>
      </w:r>
      <w:r w:rsidRPr="00E708C8">
        <w:rPr>
          <w:rFonts w:ascii="Times New Roman" w:hAnsi="Times New Roman" w:cs="Times New Roman"/>
          <w:noProof/>
          <w:sz w:val="20"/>
          <w:szCs w:val="20"/>
        </w:rPr>
        <w:t>, 534-537</w:t>
      </w:r>
    </w:p>
    <w:p w14:paraId="186CF2F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mpos Gomides, S., Varella Rios, C.H., &amp; De Sousa, B.M. (2011). </w:t>
      </w:r>
      <w:r w:rsidRPr="00E708C8">
        <w:rPr>
          <w:rFonts w:ascii="Times New Roman" w:hAnsi="Times New Roman" w:cs="Times New Roman"/>
          <w:i/>
          <w:noProof/>
          <w:sz w:val="20"/>
          <w:szCs w:val="20"/>
        </w:rPr>
        <w:t>Rhinella pombali</w:t>
      </w:r>
      <w:r w:rsidRPr="00E708C8">
        <w:rPr>
          <w:rFonts w:ascii="Times New Roman" w:hAnsi="Times New Roman" w:cs="Times New Roman"/>
          <w:noProof/>
          <w:sz w:val="20"/>
          <w:szCs w:val="20"/>
        </w:rPr>
        <w:t xml:space="preserve"> (Pombal's toad)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263</w:t>
      </w:r>
    </w:p>
    <w:p w14:paraId="26B1ED5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ntor, T. (1842). XXXI.—General Features of Chusan, with remarks on the Flora and Fauna of that Island. </w:t>
      </w:r>
      <w:r w:rsidRPr="00E708C8">
        <w:rPr>
          <w:rFonts w:ascii="Times New Roman" w:hAnsi="Times New Roman" w:cs="Times New Roman"/>
          <w:i/>
          <w:noProof/>
          <w:sz w:val="20"/>
          <w:szCs w:val="20"/>
        </w:rPr>
        <w:t>Journal of Natural History, 9</w:t>
      </w:r>
      <w:r w:rsidRPr="00E708C8">
        <w:rPr>
          <w:rFonts w:ascii="Times New Roman" w:hAnsi="Times New Roman" w:cs="Times New Roman"/>
          <w:noProof/>
          <w:sz w:val="20"/>
          <w:szCs w:val="20"/>
        </w:rPr>
        <w:t>, 265-278</w:t>
      </w:r>
    </w:p>
    <w:p w14:paraId="12EABC8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rbajal-Marquez, R.A., González-Saucedo, Z.Y., &amp; Qunitero-Diaz, G.E. (2013). </w:t>
      </w:r>
      <w:r w:rsidRPr="00E708C8">
        <w:rPr>
          <w:rFonts w:ascii="Times New Roman" w:hAnsi="Times New Roman" w:cs="Times New Roman"/>
          <w:i/>
          <w:noProof/>
          <w:sz w:val="20"/>
          <w:szCs w:val="20"/>
        </w:rPr>
        <w:t>Aspidoscelis gularis</w:t>
      </w:r>
      <w:r w:rsidRPr="00E708C8">
        <w:rPr>
          <w:rFonts w:ascii="Times New Roman" w:hAnsi="Times New Roman" w:cs="Times New Roman"/>
          <w:noProof/>
          <w:sz w:val="20"/>
          <w:szCs w:val="20"/>
        </w:rPr>
        <w:t xml:space="preserve"> (spotted whiptail)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505</w:t>
      </w:r>
    </w:p>
    <w:p w14:paraId="524F816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rignan, J.M. (1988). Predation on Rufous Hummingbird by praying mantid. </w:t>
      </w:r>
      <w:r w:rsidRPr="00E708C8">
        <w:rPr>
          <w:rFonts w:ascii="Times New Roman" w:hAnsi="Times New Roman" w:cs="Times New Roman"/>
          <w:i/>
          <w:noProof/>
          <w:sz w:val="20"/>
          <w:szCs w:val="20"/>
        </w:rPr>
        <w:t>Texas Journal of Science, 40</w:t>
      </w:r>
      <w:r w:rsidRPr="00E708C8">
        <w:rPr>
          <w:rFonts w:ascii="Times New Roman" w:hAnsi="Times New Roman" w:cs="Times New Roman"/>
          <w:noProof/>
          <w:sz w:val="20"/>
          <w:szCs w:val="20"/>
        </w:rPr>
        <w:t>, 111</w:t>
      </w:r>
    </w:p>
    <w:p w14:paraId="4F2417A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rmona, C.A.G., Rodríguez, J.S.F., Arango, J.A.C., &amp; Vargas, C.C. (2017). </w:t>
      </w:r>
      <w:r w:rsidRPr="00E708C8">
        <w:rPr>
          <w:rFonts w:ascii="Times New Roman" w:hAnsi="Times New Roman" w:cs="Times New Roman"/>
          <w:i/>
          <w:noProof/>
          <w:sz w:val="20"/>
          <w:szCs w:val="20"/>
        </w:rPr>
        <w:t>Engystomops pustulosus</w:t>
      </w:r>
      <w:r w:rsidRPr="00E708C8">
        <w:rPr>
          <w:rFonts w:ascii="Times New Roman" w:hAnsi="Times New Roman" w:cs="Times New Roman"/>
          <w:noProof/>
          <w:sz w:val="20"/>
          <w:szCs w:val="20"/>
        </w:rPr>
        <w:t xml:space="preserve"> (Tungara Frog)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08</w:t>
      </w:r>
    </w:p>
    <w:p w14:paraId="36ABFC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rpenter, C.C., &amp; Gillingham, J.C. (1984). Giant centipede (Scolopendra alternans) attacks marine toad (Bufo marinus). </w:t>
      </w:r>
      <w:r w:rsidRPr="00E708C8">
        <w:rPr>
          <w:rFonts w:ascii="Times New Roman" w:hAnsi="Times New Roman" w:cs="Times New Roman"/>
          <w:i/>
          <w:noProof/>
          <w:sz w:val="20"/>
          <w:szCs w:val="20"/>
        </w:rPr>
        <w:t>Caribbean Journal of Science, 20</w:t>
      </w:r>
      <w:r w:rsidRPr="00E708C8">
        <w:rPr>
          <w:rFonts w:ascii="Times New Roman" w:hAnsi="Times New Roman" w:cs="Times New Roman"/>
          <w:noProof/>
          <w:sz w:val="20"/>
          <w:szCs w:val="20"/>
        </w:rPr>
        <w:t>, 71-72</w:t>
      </w:r>
    </w:p>
    <w:p w14:paraId="7F10A80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rpenter, C.C., &amp; Yoshida, J.K. (1966). Predation on lizards by Callisoma (Coleoptera). </w:t>
      </w:r>
      <w:r w:rsidRPr="00E708C8">
        <w:rPr>
          <w:rFonts w:ascii="Times New Roman" w:hAnsi="Times New Roman" w:cs="Times New Roman"/>
          <w:i/>
          <w:noProof/>
          <w:sz w:val="20"/>
          <w:szCs w:val="20"/>
        </w:rPr>
        <w:t>The Southwestern Naturalist, 11</w:t>
      </w:r>
      <w:r w:rsidRPr="00E708C8">
        <w:rPr>
          <w:rFonts w:ascii="Times New Roman" w:hAnsi="Times New Roman" w:cs="Times New Roman"/>
          <w:noProof/>
          <w:sz w:val="20"/>
          <w:szCs w:val="20"/>
        </w:rPr>
        <w:t>, 413-414</w:t>
      </w:r>
    </w:p>
    <w:p w14:paraId="3D0A735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rvalho, W.D.d., Norris, D., &amp; Michalski, F. (2016). Opportunistic predation of a Common Scale-backed Antbird (Willisornis poecilinotus) by a Goliath bird-eating spider (Theraphosa blondi) in the Eastern Brazilian Amazon. </w:t>
      </w:r>
      <w:r w:rsidRPr="00E708C8">
        <w:rPr>
          <w:rFonts w:ascii="Times New Roman" w:hAnsi="Times New Roman" w:cs="Times New Roman"/>
          <w:i/>
          <w:noProof/>
          <w:sz w:val="20"/>
          <w:szCs w:val="20"/>
        </w:rPr>
        <w:t>Studies on Neotropical Fauna and Environment, 51</w:t>
      </w:r>
      <w:r w:rsidRPr="00E708C8">
        <w:rPr>
          <w:rFonts w:ascii="Times New Roman" w:hAnsi="Times New Roman" w:cs="Times New Roman"/>
          <w:noProof/>
          <w:sz w:val="20"/>
          <w:szCs w:val="20"/>
        </w:rPr>
        <w:t>, 239-241</w:t>
      </w:r>
    </w:p>
    <w:p w14:paraId="54F80BB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sanovas, P., &amp; Ubeda, C.A. (2006). Alsodes gargola (Rana del Catedral).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439-440</w:t>
      </w:r>
    </w:p>
    <w:p w14:paraId="4AE5C13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astilla, A.M., Herrel, A., &amp; Gosá, A. (2009). Predation by scorpions (Buthus occitanus) on Podarcis atrata from the Columbretes Islands. </w:t>
      </w:r>
      <w:r w:rsidRPr="00E708C8">
        <w:rPr>
          <w:rFonts w:ascii="Times New Roman" w:hAnsi="Times New Roman" w:cs="Times New Roman"/>
          <w:i/>
          <w:noProof/>
          <w:sz w:val="20"/>
          <w:szCs w:val="20"/>
        </w:rPr>
        <w:t>Munibe, 57</w:t>
      </w:r>
      <w:r w:rsidRPr="00E708C8">
        <w:rPr>
          <w:rFonts w:ascii="Times New Roman" w:hAnsi="Times New Roman" w:cs="Times New Roman"/>
          <w:noProof/>
          <w:sz w:val="20"/>
          <w:szCs w:val="20"/>
        </w:rPr>
        <w:t>, 299-302</w:t>
      </w:r>
    </w:p>
    <w:p w14:paraId="6B327076"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Ceron, K., Ferreira, V.L., Tomas, W.M., &amp; Santana, D.S. (2017). Battle of giants: Predation on giant tadpole of Pseudis platensis (Anura: Hylidae) by a giant water bug (Hemiptera: Belostomatidae). </w:t>
      </w:r>
      <w:r w:rsidRPr="00E708C8">
        <w:rPr>
          <w:rFonts w:ascii="Times New Roman" w:hAnsi="Times New Roman" w:cs="Times New Roman"/>
          <w:i/>
          <w:noProof/>
          <w:sz w:val="20"/>
          <w:szCs w:val="20"/>
        </w:rPr>
        <w:t>Embrapa Pantanal-Artigo em periódico indexado (ALICE)</w:t>
      </w:r>
    </w:p>
    <w:p w14:paraId="0911470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hampagne, P., Crnobrna, B., &amp; Luder, K. (2015). </w:t>
      </w:r>
      <w:r w:rsidRPr="00E708C8">
        <w:rPr>
          <w:rFonts w:ascii="Times New Roman" w:hAnsi="Times New Roman" w:cs="Times New Roman"/>
          <w:i/>
          <w:noProof/>
          <w:sz w:val="20"/>
          <w:szCs w:val="20"/>
        </w:rPr>
        <w:t>Engystomops petersi</w:t>
      </w:r>
      <w:r w:rsidRPr="00E708C8">
        <w:rPr>
          <w:rFonts w:ascii="Times New Roman" w:hAnsi="Times New Roman" w:cs="Times New Roman"/>
          <w:noProof/>
          <w:sz w:val="20"/>
          <w:szCs w:val="20"/>
        </w:rPr>
        <w:t xml:space="preserve"> (Peter's dwarf frog)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230-231</w:t>
      </w:r>
    </w:p>
    <w:p w14:paraId="76DE50D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hanning, A., Rödel, M.-O., &amp; Channing, J. (2012). </w:t>
      </w:r>
      <w:r w:rsidRPr="00E708C8">
        <w:rPr>
          <w:rFonts w:ascii="Times New Roman" w:hAnsi="Times New Roman" w:cs="Times New Roman"/>
          <w:i/>
          <w:noProof/>
          <w:sz w:val="20"/>
          <w:szCs w:val="20"/>
        </w:rPr>
        <w:t>Tadpoles of Africa: the biology and identification of all known tadpoles in sub-Saharan Africa</w:t>
      </w:r>
      <w:r w:rsidRPr="00E708C8">
        <w:rPr>
          <w:rFonts w:ascii="Times New Roman" w:hAnsi="Times New Roman" w:cs="Times New Roman"/>
          <w:noProof/>
          <w:sz w:val="20"/>
          <w:szCs w:val="20"/>
        </w:rPr>
        <w:t>. Edition Chimaira</w:t>
      </w:r>
    </w:p>
    <w:p w14:paraId="49D174D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hatfield, M.W.H., Vance, M., Thomas, A., &amp; Lee, J.R. (2014). </w:t>
      </w:r>
      <w:r w:rsidRPr="00E708C8">
        <w:rPr>
          <w:rFonts w:ascii="Times New Roman" w:hAnsi="Times New Roman" w:cs="Times New Roman"/>
          <w:i/>
          <w:noProof/>
          <w:sz w:val="20"/>
          <w:szCs w:val="20"/>
        </w:rPr>
        <w:t>Plestiodon fasciatus</w:t>
      </w:r>
      <w:r w:rsidRPr="00E708C8">
        <w:rPr>
          <w:rFonts w:ascii="Times New Roman" w:hAnsi="Times New Roman" w:cs="Times New Roman"/>
          <w:noProof/>
          <w:sz w:val="20"/>
          <w:szCs w:val="20"/>
        </w:rPr>
        <w:t xml:space="preserve"> (five-lined skink) spider web entrapment.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331</w:t>
      </w:r>
    </w:p>
    <w:p w14:paraId="037C69C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heke, R.A., Jones, P.J., Dallimer, M., &amp; Green, S.V. (2003). Armoured Bush Cricket attacks on nestling Red-billed Quelea (Quelea quelea). </w:t>
      </w:r>
      <w:r w:rsidRPr="00E708C8">
        <w:rPr>
          <w:rFonts w:ascii="Times New Roman" w:hAnsi="Times New Roman" w:cs="Times New Roman"/>
          <w:i/>
          <w:noProof/>
          <w:sz w:val="20"/>
          <w:szCs w:val="20"/>
        </w:rPr>
        <w:t>Ostrich, 74</w:t>
      </w:r>
      <w:r w:rsidRPr="00E708C8">
        <w:rPr>
          <w:rFonts w:ascii="Times New Roman" w:hAnsi="Times New Roman" w:cs="Times New Roman"/>
          <w:noProof/>
          <w:sz w:val="20"/>
          <w:szCs w:val="20"/>
        </w:rPr>
        <w:t>, 135-135</w:t>
      </w:r>
    </w:p>
    <w:p w14:paraId="56F37D1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hiacchio, M., Nadolski, B.S., Suwanwaree, P., &amp; Waengsothorn, S. (2017). Centipede, Scolopendra dawydoffi (Chilopoda: Scolopendridae), predation on an egg-laying snake, Sibynophis triangularis (Squamata: Colubridae), in Thailand. </w:t>
      </w:r>
      <w:r w:rsidRPr="00E708C8">
        <w:rPr>
          <w:rFonts w:ascii="Times New Roman" w:hAnsi="Times New Roman" w:cs="Times New Roman"/>
          <w:i/>
          <w:noProof/>
          <w:sz w:val="20"/>
          <w:szCs w:val="20"/>
        </w:rPr>
        <w:t>Journal of insect behavior, 30</w:t>
      </w:r>
      <w:r w:rsidRPr="00E708C8">
        <w:rPr>
          <w:rFonts w:ascii="Times New Roman" w:hAnsi="Times New Roman" w:cs="Times New Roman"/>
          <w:noProof/>
          <w:sz w:val="20"/>
          <w:szCs w:val="20"/>
        </w:rPr>
        <w:t>, 563-566</w:t>
      </w:r>
    </w:p>
    <w:p w14:paraId="5612CE3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hubb, E. (1913). Fish-eating habits of a spider. </w:t>
      </w:r>
      <w:r w:rsidRPr="00E708C8">
        <w:rPr>
          <w:rFonts w:ascii="Times New Roman" w:hAnsi="Times New Roman" w:cs="Times New Roman"/>
          <w:i/>
          <w:noProof/>
          <w:sz w:val="20"/>
          <w:szCs w:val="20"/>
        </w:rPr>
        <w:t>Nature, 91</w:t>
      </w:r>
      <w:r w:rsidRPr="00E708C8">
        <w:rPr>
          <w:rFonts w:ascii="Times New Roman" w:hAnsi="Times New Roman" w:cs="Times New Roman"/>
          <w:noProof/>
          <w:sz w:val="20"/>
          <w:szCs w:val="20"/>
        </w:rPr>
        <w:t>, 136-136</w:t>
      </w:r>
    </w:p>
    <w:p w14:paraId="2A7E25A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Churchill, S. (2008). Australian Bats., 2nd edn.(Allen and Unwin: Sydney.)</w:t>
      </w:r>
    </w:p>
    <w:p w14:paraId="4476E29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icchi, P.J.P., Centeno, F.C., &amp; Duarte, M.R. (2010). </w:t>
      </w:r>
      <w:r w:rsidRPr="00E708C8">
        <w:rPr>
          <w:rFonts w:ascii="Times New Roman" w:hAnsi="Times New Roman" w:cs="Times New Roman"/>
          <w:i/>
          <w:noProof/>
          <w:sz w:val="20"/>
          <w:szCs w:val="20"/>
        </w:rPr>
        <w:t>Scinax littorali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07</w:t>
      </w:r>
    </w:p>
    <w:p w14:paraId="1FE0794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intra, R., &amp; Barros, O.G. (1985). Nascimento de Filhotes de Caiman yacare (Daudin 1802)(Crocodylia: Alligatoridae) em condições semi-naturais no pantanal matogrossense. </w:t>
      </w:r>
      <w:r w:rsidRPr="00E708C8">
        <w:rPr>
          <w:rFonts w:ascii="Times New Roman" w:hAnsi="Times New Roman" w:cs="Times New Roman"/>
          <w:i/>
          <w:noProof/>
          <w:sz w:val="20"/>
          <w:szCs w:val="20"/>
        </w:rPr>
        <w:t>Papeis Avulsos Zool., S. Paulo., 36</w:t>
      </w:r>
      <w:r w:rsidRPr="00E708C8">
        <w:rPr>
          <w:rFonts w:ascii="Times New Roman" w:hAnsi="Times New Roman" w:cs="Times New Roman"/>
          <w:noProof/>
          <w:sz w:val="20"/>
          <w:szCs w:val="20"/>
        </w:rPr>
        <w:t>, 91-101</w:t>
      </w:r>
    </w:p>
    <w:p w14:paraId="019A57C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lagget, A. (1914). Spider swathing mice. </w:t>
      </w:r>
      <w:r w:rsidRPr="00E708C8">
        <w:rPr>
          <w:rFonts w:ascii="Times New Roman" w:hAnsi="Times New Roman" w:cs="Times New Roman"/>
          <w:i/>
          <w:noProof/>
          <w:sz w:val="20"/>
          <w:szCs w:val="20"/>
        </w:rPr>
        <w:t>Entomological News, 25</w:t>
      </w:r>
      <w:r w:rsidRPr="00E708C8">
        <w:rPr>
          <w:rFonts w:ascii="Times New Roman" w:hAnsi="Times New Roman" w:cs="Times New Roman"/>
          <w:noProof/>
          <w:sz w:val="20"/>
          <w:szCs w:val="20"/>
        </w:rPr>
        <w:t>, 230</w:t>
      </w:r>
    </w:p>
    <w:p w14:paraId="1925B70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lark, D.B. (1979). A Centipede Preying on a Nestling Rice Rat (Oryzomys bauri). </w:t>
      </w:r>
      <w:r w:rsidRPr="00E708C8">
        <w:rPr>
          <w:rFonts w:ascii="Times New Roman" w:hAnsi="Times New Roman" w:cs="Times New Roman"/>
          <w:i/>
          <w:noProof/>
          <w:sz w:val="20"/>
          <w:szCs w:val="20"/>
        </w:rPr>
        <w:t>Journal of Mammalogy, 60</w:t>
      </w:r>
      <w:r w:rsidRPr="00E708C8">
        <w:rPr>
          <w:rFonts w:ascii="Times New Roman" w:hAnsi="Times New Roman" w:cs="Times New Roman"/>
          <w:noProof/>
          <w:sz w:val="20"/>
          <w:szCs w:val="20"/>
        </w:rPr>
        <w:t>, 654-654</w:t>
      </w:r>
    </w:p>
    <w:p w14:paraId="56EC0DB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lerke, R., &amp; Williamson, I. (1992). A note on the predation of Bufo marinus juveniles by the ant Iridomyrmex purpureus. </w:t>
      </w:r>
      <w:r w:rsidRPr="00E708C8">
        <w:rPr>
          <w:rFonts w:ascii="Times New Roman" w:hAnsi="Times New Roman" w:cs="Times New Roman"/>
          <w:i/>
          <w:noProof/>
          <w:sz w:val="20"/>
          <w:szCs w:val="20"/>
        </w:rPr>
        <w:t>Australian Zoologist, 28</w:t>
      </w:r>
      <w:r w:rsidRPr="00E708C8">
        <w:rPr>
          <w:rFonts w:ascii="Times New Roman" w:hAnsi="Times New Roman" w:cs="Times New Roman"/>
          <w:noProof/>
          <w:sz w:val="20"/>
          <w:szCs w:val="20"/>
        </w:rPr>
        <w:t>, 64-67</w:t>
      </w:r>
    </w:p>
    <w:p w14:paraId="38D7205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Cloudsley-Thompson, J. (1968). Spiders, scorpions, centipedes and mites. In: Oxford: Pergamon Press</w:t>
      </w:r>
    </w:p>
    <w:p w14:paraId="2FFFF57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ckerell, T. (1919). Cordulegaster dorsalis as an enemy of trout. </w:t>
      </w:r>
      <w:r w:rsidRPr="00E708C8">
        <w:rPr>
          <w:rFonts w:ascii="Times New Roman" w:hAnsi="Times New Roman" w:cs="Times New Roman"/>
          <w:i/>
          <w:noProof/>
          <w:sz w:val="20"/>
          <w:szCs w:val="20"/>
        </w:rPr>
        <w:t>Entomological News</w:t>
      </w:r>
      <w:r w:rsidRPr="00E708C8">
        <w:rPr>
          <w:rFonts w:ascii="Times New Roman" w:hAnsi="Times New Roman" w:cs="Times New Roman"/>
          <w:noProof/>
          <w:sz w:val="20"/>
          <w:szCs w:val="20"/>
        </w:rPr>
        <w:t>, 30</w:t>
      </w:r>
    </w:p>
    <w:p w14:paraId="0978532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ckerell, T.D.A. (1894). Note on the habits of a Jamaican spider. </w:t>
      </w:r>
      <w:r w:rsidRPr="00E708C8">
        <w:rPr>
          <w:rFonts w:ascii="Times New Roman" w:hAnsi="Times New Roman" w:cs="Times New Roman"/>
          <w:i/>
          <w:noProof/>
          <w:sz w:val="20"/>
          <w:szCs w:val="20"/>
        </w:rPr>
        <w:t>Nature, 49</w:t>
      </w:r>
      <w:r w:rsidRPr="00E708C8">
        <w:rPr>
          <w:rFonts w:ascii="Times New Roman" w:hAnsi="Times New Roman" w:cs="Times New Roman"/>
          <w:noProof/>
          <w:sz w:val="20"/>
          <w:szCs w:val="20"/>
        </w:rPr>
        <w:t>, 412-413</w:t>
      </w:r>
    </w:p>
    <w:p w14:paraId="681B1493"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Cokendolpher, J. (1977). Comments on a lizard eating Argiope (Araneidae: Araneae). </w:t>
      </w:r>
      <w:r w:rsidRPr="00E708C8">
        <w:rPr>
          <w:rFonts w:ascii="Times New Roman" w:hAnsi="Times New Roman" w:cs="Times New Roman"/>
          <w:i/>
          <w:noProof/>
          <w:sz w:val="20"/>
          <w:szCs w:val="20"/>
        </w:rPr>
        <w:t>J Arachnol</w:t>
      </w:r>
    </w:p>
    <w:p w14:paraId="71F12C9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lombo, M. (2013). </w:t>
      </w:r>
      <w:r w:rsidRPr="00E708C8">
        <w:rPr>
          <w:rFonts w:ascii="Times New Roman" w:hAnsi="Times New Roman" w:cs="Times New Roman"/>
          <w:i/>
          <w:noProof/>
          <w:sz w:val="20"/>
          <w:szCs w:val="20"/>
        </w:rPr>
        <w:t>Chalcides ocellatus</w:t>
      </w:r>
      <w:r w:rsidRPr="00E708C8">
        <w:rPr>
          <w:rFonts w:ascii="Times New Roman" w:hAnsi="Times New Roman" w:cs="Times New Roman"/>
          <w:noProof/>
          <w:sz w:val="20"/>
          <w:szCs w:val="20"/>
        </w:rPr>
        <w:t xml:space="preserve"> (ocellated skink) spider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320-321</w:t>
      </w:r>
    </w:p>
    <w:p w14:paraId="4C48408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mins, D. (1961). A note on the sand crab (Ocypode sp.) as a predator of birds in South Africa. </w:t>
      </w:r>
      <w:r w:rsidRPr="00E708C8">
        <w:rPr>
          <w:rFonts w:ascii="Times New Roman" w:hAnsi="Times New Roman" w:cs="Times New Roman"/>
          <w:i/>
          <w:noProof/>
          <w:sz w:val="20"/>
          <w:szCs w:val="20"/>
        </w:rPr>
        <w:t>Bulletin of the British Ornithological Club, 81</w:t>
      </w:r>
      <w:r w:rsidRPr="00E708C8">
        <w:rPr>
          <w:rFonts w:ascii="Times New Roman" w:hAnsi="Times New Roman" w:cs="Times New Roman"/>
          <w:noProof/>
          <w:sz w:val="20"/>
          <w:szCs w:val="20"/>
        </w:rPr>
        <w:t>, 111-112</w:t>
      </w:r>
    </w:p>
    <w:p w14:paraId="0AE019D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nners, J.S. (1998). Chelydra serpentina (Common Snapping Turtle). Predation. </w:t>
      </w:r>
      <w:r w:rsidRPr="00E708C8">
        <w:rPr>
          <w:rFonts w:ascii="Times New Roman" w:hAnsi="Times New Roman" w:cs="Times New Roman"/>
          <w:i/>
          <w:noProof/>
          <w:sz w:val="20"/>
          <w:szCs w:val="20"/>
        </w:rPr>
        <w:t>Herpetological Review, 29</w:t>
      </w:r>
      <w:r w:rsidRPr="00E708C8">
        <w:rPr>
          <w:rFonts w:ascii="Times New Roman" w:hAnsi="Times New Roman" w:cs="Times New Roman"/>
          <w:noProof/>
          <w:sz w:val="20"/>
          <w:szCs w:val="20"/>
        </w:rPr>
        <w:t>, 235</w:t>
      </w:r>
    </w:p>
    <w:p w14:paraId="524C19A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nway, A.E. (1992). Praying mantis kills hummingbird. </w:t>
      </w:r>
      <w:r w:rsidRPr="00E708C8">
        <w:rPr>
          <w:rFonts w:ascii="Times New Roman" w:hAnsi="Times New Roman" w:cs="Times New Roman"/>
          <w:i/>
          <w:noProof/>
          <w:sz w:val="20"/>
          <w:szCs w:val="20"/>
        </w:rPr>
        <w:t>Chat, 56</w:t>
      </w:r>
      <w:r w:rsidRPr="00E708C8">
        <w:rPr>
          <w:rFonts w:ascii="Times New Roman" w:hAnsi="Times New Roman" w:cs="Times New Roman"/>
          <w:noProof/>
          <w:sz w:val="20"/>
          <w:szCs w:val="20"/>
        </w:rPr>
        <w:t>, 31-32</w:t>
      </w:r>
    </w:p>
    <w:p w14:paraId="4C821A7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ok, R. (1973). The wall lizard Cryptoblepharus boutonii virgatus. </w:t>
      </w:r>
      <w:r w:rsidRPr="00E708C8">
        <w:rPr>
          <w:rFonts w:ascii="Times New Roman" w:hAnsi="Times New Roman" w:cs="Times New Roman"/>
          <w:i/>
          <w:noProof/>
          <w:sz w:val="20"/>
          <w:szCs w:val="20"/>
        </w:rPr>
        <w:t>Herpetofauna, 6</w:t>
      </w:r>
      <w:r w:rsidRPr="00E708C8">
        <w:rPr>
          <w:rFonts w:ascii="Times New Roman" w:hAnsi="Times New Roman" w:cs="Times New Roman"/>
          <w:noProof/>
          <w:sz w:val="20"/>
          <w:szCs w:val="20"/>
        </w:rPr>
        <w:t>, 15-16</w:t>
      </w:r>
    </w:p>
    <w:p w14:paraId="363E943C"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Corey, D.T. (1988). Comments on a wolf spider feeding on a green anole lizard. </w:t>
      </w:r>
      <w:r w:rsidRPr="00E708C8">
        <w:rPr>
          <w:rFonts w:ascii="Times New Roman" w:hAnsi="Times New Roman" w:cs="Times New Roman"/>
          <w:i/>
          <w:noProof/>
          <w:sz w:val="20"/>
          <w:szCs w:val="20"/>
        </w:rPr>
        <w:t>The Journal of Arachnology</w:t>
      </w:r>
    </w:p>
    <w:p w14:paraId="19C99A7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ronel, M.M., Magaña, F.G.C., &amp; Toscano, L.F.N. (2019). Ataques del ciempiés gigante Scolopendra sumichrasti Saussure, 1860 (Scolopendromorpha: Scolopendridae) sobre el murciélago Natalus mexicanus Miller, 1902 (Chiroptera: Natalidae) en Chiapas, México. </w:t>
      </w:r>
      <w:r w:rsidRPr="00E708C8">
        <w:rPr>
          <w:rFonts w:ascii="Times New Roman" w:hAnsi="Times New Roman" w:cs="Times New Roman"/>
          <w:i/>
          <w:noProof/>
          <w:sz w:val="20"/>
          <w:szCs w:val="20"/>
        </w:rPr>
        <w:t>ACTA ZOOLÓGICA MEXICANA, 35</w:t>
      </w:r>
      <w:r w:rsidRPr="00E708C8">
        <w:rPr>
          <w:rFonts w:ascii="Times New Roman" w:hAnsi="Times New Roman" w:cs="Times New Roman"/>
          <w:noProof/>
          <w:sz w:val="20"/>
          <w:szCs w:val="20"/>
        </w:rPr>
        <w:t>, 1-5</w:t>
      </w:r>
    </w:p>
    <w:p w14:paraId="66368F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sta-Campos, C.E., Corrêa, J.G., França, P.F., Sousa, J.C., Avelar, Y.K.S., &amp; Silva, P.H.E. (2011). Field observation of an adult red-snouted treefrog Scinax ruber (Anura, Hylidae) being consumed by a giant fishing spider Ancylometes rufus (Araneae, Ctenidae). </w:t>
      </w:r>
      <w:r w:rsidRPr="00E708C8">
        <w:rPr>
          <w:rFonts w:ascii="Times New Roman" w:hAnsi="Times New Roman" w:cs="Times New Roman"/>
          <w:i/>
          <w:noProof/>
          <w:sz w:val="20"/>
          <w:szCs w:val="20"/>
        </w:rPr>
        <w:t>Biota Neotropica, 11</w:t>
      </w:r>
      <w:r w:rsidRPr="00E708C8">
        <w:rPr>
          <w:rFonts w:ascii="Times New Roman" w:hAnsi="Times New Roman" w:cs="Times New Roman"/>
          <w:noProof/>
          <w:sz w:val="20"/>
          <w:szCs w:val="20"/>
        </w:rPr>
        <w:t>, 350-351</w:t>
      </w:r>
    </w:p>
    <w:p w14:paraId="563D789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sta-Pereira, R., Martins, F.I., Sczesny-Moraes, E.A., &amp; Brescovit, A. (2010). Predation on young treefrog (Osteocephalus taurinus) by arthropods (Insecta, Mantodea and Arachnida, Araneae) in Central Brazil. </w:t>
      </w:r>
      <w:r w:rsidRPr="00E708C8">
        <w:rPr>
          <w:rFonts w:ascii="Times New Roman" w:hAnsi="Times New Roman" w:cs="Times New Roman"/>
          <w:i/>
          <w:noProof/>
          <w:sz w:val="20"/>
          <w:szCs w:val="20"/>
        </w:rPr>
        <w:t>Biota Neotropica, 10</w:t>
      </w:r>
      <w:r w:rsidRPr="00E708C8">
        <w:rPr>
          <w:rFonts w:ascii="Times New Roman" w:hAnsi="Times New Roman" w:cs="Times New Roman"/>
          <w:noProof/>
          <w:sz w:val="20"/>
          <w:szCs w:val="20"/>
        </w:rPr>
        <w:t>, 469-472</w:t>
      </w:r>
    </w:p>
    <w:p w14:paraId="0F489A8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sta, R.N., &amp; Nomura, F. (2014). </w:t>
      </w:r>
      <w:r w:rsidRPr="00E708C8">
        <w:rPr>
          <w:rFonts w:ascii="Times New Roman" w:hAnsi="Times New Roman" w:cs="Times New Roman"/>
          <w:i/>
          <w:noProof/>
          <w:sz w:val="20"/>
          <w:szCs w:val="20"/>
        </w:rPr>
        <w:t>Pseudopaludicola mystacalis</w:t>
      </w:r>
      <w:r w:rsidRPr="00E708C8">
        <w:rPr>
          <w:rFonts w:ascii="Times New Roman" w:hAnsi="Times New Roman" w:cs="Times New Roman"/>
          <w:noProof/>
          <w:sz w:val="20"/>
          <w:szCs w:val="20"/>
        </w:rPr>
        <w:t xml:space="preserve"> (Cope's swamp frog)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114-115</w:t>
      </w:r>
    </w:p>
    <w:p w14:paraId="6F5D7D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osta, T.R.N., Da Silva, N., Rogrigues, &amp; Toledo, L.F. (2010). </w:t>
      </w:r>
      <w:r w:rsidRPr="00E708C8">
        <w:rPr>
          <w:rFonts w:ascii="Times New Roman" w:hAnsi="Times New Roman" w:cs="Times New Roman"/>
          <w:i/>
          <w:noProof/>
          <w:sz w:val="20"/>
          <w:szCs w:val="20"/>
        </w:rPr>
        <w:t>Physalaemus spiniger</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340-341</w:t>
      </w:r>
    </w:p>
    <w:p w14:paraId="70B2906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rane, E., &amp; Goodman, S.M. (2013). A case of a mouse lemur (Microcebus lehi-lahytsara) being inextricably entangled in a spider’s web. </w:t>
      </w:r>
      <w:r w:rsidRPr="00E708C8">
        <w:rPr>
          <w:rFonts w:ascii="Times New Roman" w:hAnsi="Times New Roman" w:cs="Times New Roman"/>
          <w:i/>
          <w:noProof/>
          <w:sz w:val="20"/>
          <w:szCs w:val="20"/>
        </w:rPr>
        <w:t>PLOS ONE, 8</w:t>
      </w:r>
      <w:r w:rsidRPr="00E708C8">
        <w:rPr>
          <w:rFonts w:ascii="Times New Roman" w:hAnsi="Times New Roman" w:cs="Times New Roman"/>
          <w:noProof/>
          <w:sz w:val="20"/>
          <w:szCs w:val="20"/>
        </w:rPr>
        <w:t>, e58120</w:t>
      </w:r>
    </w:p>
    <w:p w14:paraId="0D5AA8D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ross, C.L. (2002). Agkistrodon piscivorus piscivorus (Eastern Cottonmouth). Diet.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55-56</w:t>
      </w:r>
    </w:p>
    <w:p w14:paraId="6A0C2FD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rossland, M., Haramura, T., &amp; Shine, R. (2016). </w:t>
      </w:r>
      <w:r w:rsidRPr="00E708C8">
        <w:rPr>
          <w:rFonts w:ascii="Times New Roman" w:hAnsi="Times New Roman" w:cs="Times New Roman"/>
          <w:i/>
          <w:noProof/>
          <w:sz w:val="20"/>
          <w:szCs w:val="20"/>
        </w:rPr>
        <w:t>Fejervarya sakishimensis</w:t>
      </w:r>
      <w:r w:rsidRPr="00E708C8">
        <w:rPr>
          <w:rFonts w:ascii="Times New Roman" w:hAnsi="Times New Roman" w:cs="Times New Roman"/>
          <w:noProof/>
          <w:sz w:val="20"/>
          <w:szCs w:val="20"/>
        </w:rPr>
        <w:t xml:space="preserve"> (Sakishima Rice Frog) Predation by terrestrial beetle larvae.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107-108</w:t>
      </w:r>
    </w:p>
    <w:p w14:paraId="709384D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Cunkelman, A., &amp; Bauer, A.M. (2006). Laticauda saintgironsi (New Caledonian yellow-upped sea krait).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232</w:t>
      </w:r>
    </w:p>
    <w:p w14:paraId="665B5D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mour, F.E., Becker, F.E., &amp; van Riper, W. (1936). The black widow spider. </w:t>
      </w:r>
      <w:r w:rsidRPr="00E708C8">
        <w:rPr>
          <w:rFonts w:ascii="Times New Roman" w:hAnsi="Times New Roman" w:cs="Times New Roman"/>
          <w:i/>
          <w:noProof/>
          <w:sz w:val="20"/>
          <w:szCs w:val="20"/>
        </w:rPr>
        <w:t>The Quarterly Review of Biology, 11</w:t>
      </w:r>
      <w:r w:rsidRPr="00E708C8">
        <w:rPr>
          <w:rFonts w:ascii="Times New Roman" w:hAnsi="Times New Roman" w:cs="Times New Roman"/>
          <w:noProof/>
          <w:sz w:val="20"/>
          <w:szCs w:val="20"/>
        </w:rPr>
        <w:t>, 123-160</w:t>
      </w:r>
    </w:p>
    <w:p w14:paraId="5A30489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 Costa, M.C., Fenolio, D.B., Tonial, I.J., Vieira, V., Jr., Silva, H.L.R., &amp; Da Silva, N.J., Jr. (2006). Hyla albopunctata (Spotted Tree Frog), H-multifasciata (Many-banded Tree Trog), Barycholos Ternetzi (Savage's Goias Frog), Epipedobates flavopictus (Cerrado Poison Frog),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337-338</w:t>
      </w:r>
    </w:p>
    <w:p w14:paraId="095E62E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 Fonte, L.F.M., &amp; Volkmer, G. (2013). </w:t>
      </w:r>
      <w:r w:rsidRPr="00E708C8">
        <w:rPr>
          <w:rFonts w:ascii="Times New Roman" w:hAnsi="Times New Roman" w:cs="Times New Roman"/>
          <w:i/>
          <w:noProof/>
          <w:sz w:val="20"/>
          <w:szCs w:val="20"/>
        </w:rPr>
        <w:t>Scinax squalirostris</w:t>
      </w:r>
      <w:r w:rsidRPr="00E708C8">
        <w:rPr>
          <w:rFonts w:ascii="Times New Roman" w:hAnsi="Times New Roman" w:cs="Times New Roman"/>
          <w:noProof/>
          <w:sz w:val="20"/>
          <w:szCs w:val="20"/>
        </w:rPr>
        <w:t xml:space="preserve"> (striped snouted treefrog), </w:t>
      </w:r>
      <w:r w:rsidRPr="00E708C8">
        <w:rPr>
          <w:rFonts w:ascii="Times New Roman" w:hAnsi="Times New Roman" w:cs="Times New Roman"/>
          <w:i/>
          <w:noProof/>
          <w:sz w:val="20"/>
          <w:szCs w:val="20"/>
        </w:rPr>
        <w:t>Scinax aromothyella</w:t>
      </w:r>
      <w:r w:rsidRPr="00E708C8">
        <w:rPr>
          <w:rFonts w:ascii="Times New Roman" w:hAnsi="Times New Roman" w:cs="Times New Roman"/>
          <w:noProof/>
          <w:sz w:val="20"/>
          <w:szCs w:val="20"/>
        </w:rPr>
        <w:t xml:space="preserve"> morbid embrace.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300-301</w:t>
      </w:r>
    </w:p>
    <w:p w14:paraId="05046C9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 Silva, C.F., De Alcantara, E.P., Quirino, T.F., Ávila, R.W., &amp; Da Silva, L.A.F. (2015). </w:t>
      </w:r>
      <w:r w:rsidRPr="00E708C8">
        <w:rPr>
          <w:rFonts w:ascii="Times New Roman" w:hAnsi="Times New Roman" w:cs="Times New Roman"/>
          <w:i/>
          <w:noProof/>
          <w:sz w:val="20"/>
          <w:szCs w:val="20"/>
        </w:rPr>
        <w:t>Pseudopaludicola pocoto</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417</w:t>
      </w:r>
    </w:p>
    <w:p w14:paraId="15C7AE2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 Silva, F.D., Barros, R., de Almeida Cerqueira, V.L., Mattedi, C., Pontes, R.C., &amp; Pereira, E.A. (2019). Predation on Leptodeira annulata (Linnaeus, 1758)(Squamata: Colubridae) by Theraphosa blondi (Latreille, 1804)(Araneae: Theraphosidae), in Amazon Forest, North of Brazil.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953-956</w:t>
      </w:r>
    </w:p>
    <w:p w14:paraId="2872112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bbert, C., Mitchell, R., Mueller, J., Forbes, A., &amp; Treadway, J. (2002). Northern bobwhite and red imported fire ant interactions in the Texas coastal plains. </w:t>
      </w:r>
      <w:r w:rsidRPr="00E708C8">
        <w:rPr>
          <w:rFonts w:ascii="Times New Roman" w:hAnsi="Times New Roman" w:cs="Times New Roman"/>
          <w:i/>
          <w:noProof/>
          <w:sz w:val="20"/>
          <w:szCs w:val="20"/>
        </w:rPr>
        <w:t>Southwestern Entomologist</w:t>
      </w:r>
      <w:r w:rsidRPr="00E708C8">
        <w:rPr>
          <w:rFonts w:ascii="Times New Roman" w:hAnsi="Times New Roman" w:cs="Times New Roman"/>
          <w:noProof/>
          <w:sz w:val="20"/>
          <w:szCs w:val="20"/>
        </w:rPr>
        <w:t>, 105-110</w:t>
      </w:r>
    </w:p>
    <w:p w14:paraId="3B09A57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le, S. (2005). Praying mantis preying on vertebrates. </w:t>
      </w:r>
      <w:r w:rsidRPr="00E708C8">
        <w:rPr>
          <w:rFonts w:ascii="Times New Roman" w:hAnsi="Times New Roman" w:cs="Times New Roman"/>
          <w:i/>
          <w:noProof/>
          <w:sz w:val="20"/>
          <w:szCs w:val="20"/>
        </w:rPr>
        <w:t>Western Australian Naturalist, 24</w:t>
      </w:r>
      <w:r w:rsidRPr="00E708C8">
        <w:rPr>
          <w:rFonts w:ascii="Times New Roman" w:hAnsi="Times New Roman" w:cs="Times New Roman"/>
          <w:noProof/>
          <w:sz w:val="20"/>
          <w:szCs w:val="20"/>
        </w:rPr>
        <w:t>, 247-249</w:t>
      </w:r>
    </w:p>
    <w:p w14:paraId="7C1EAAD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s, K.S.A., Sreekala, L.K., &amp; Abdurahiman, O. (2012). Predation on the Kelaart's Pipistrelle Bat, Pipistrellus ceylonicus Kelaart (Chiroptera: Vespertilionidae), by the Reddish Parachute Tarantula, Poecilotheria rufilata Pocock (Araneae: Theraphosidae), in Chinnar Wildlife Sanctuary, Kerala, India. </w:t>
      </w:r>
      <w:r w:rsidRPr="00E708C8">
        <w:rPr>
          <w:rFonts w:ascii="Times New Roman" w:hAnsi="Times New Roman" w:cs="Times New Roman"/>
          <w:i/>
          <w:noProof/>
          <w:sz w:val="20"/>
          <w:szCs w:val="20"/>
        </w:rPr>
        <w:t>Tropical Natural History, 12</w:t>
      </w:r>
      <w:r w:rsidRPr="00E708C8">
        <w:rPr>
          <w:rFonts w:ascii="Times New Roman" w:hAnsi="Times New Roman" w:cs="Times New Roman"/>
          <w:noProof/>
          <w:sz w:val="20"/>
          <w:szCs w:val="20"/>
        </w:rPr>
        <w:t>, 257-260</w:t>
      </w:r>
    </w:p>
    <w:p w14:paraId="3F8BD7D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vid Lazcano Villarreal , R.A.R.M., Carlos Solís Rojas (2012). PHRYNOSOMA MODESTUM (Round-tailed Horned Lizard).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137-138</w:t>
      </w:r>
    </w:p>
    <w:p w14:paraId="72E30FE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vis, D.R., Farkas, J.K., Kerby, J.L., &amp; Dahlhoff, M.W. (2017). </w:t>
      </w:r>
      <w:r w:rsidRPr="00E708C8">
        <w:rPr>
          <w:rFonts w:ascii="Times New Roman" w:hAnsi="Times New Roman" w:cs="Times New Roman"/>
          <w:i/>
          <w:noProof/>
          <w:sz w:val="20"/>
          <w:szCs w:val="20"/>
        </w:rPr>
        <w:t>Coluber constrictor</w:t>
      </w:r>
      <w:r w:rsidRPr="00E708C8">
        <w:rPr>
          <w:rFonts w:ascii="Times New Roman" w:hAnsi="Times New Roman" w:cs="Times New Roman"/>
          <w:noProof/>
          <w:sz w:val="20"/>
          <w:szCs w:val="20"/>
        </w:rPr>
        <w:t xml:space="preserve"> (North American Racer)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46-447</w:t>
      </w:r>
    </w:p>
    <w:p w14:paraId="0BE67D8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vis, W. (1891). A spider fisherman. </w:t>
      </w:r>
      <w:r w:rsidRPr="00E708C8">
        <w:rPr>
          <w:rFonts w:ascii="Times New Roman" w:hAnsi="Times New Roman" w:cs="Times New Roman"/>
          <w:i/>
          <w:noProof/>
          <w:sz w:val="20"/>
          <w:szCs w:val="20"/>
        </w:rPr>
        <w:t>Entomological News, 2</w:t>
      </w:r>
      <w:r w:rsidRPr="00E708C8">
        <w:rPr>
          <w:rFonts w:ascii="Times New Roman" w:hAnsi="Times New Roman" w:cs="Times New Roman"/>
          <w:noProof/>
          <w:sz w:val="20"/>
          <w:szCs w:val="20"/>
        </w:rPr>
        <w:t>, 77</w:t>
      </w:r>
    </w:p>
    <w:p w14:paraId="246B08F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aza, J.D., Burrowes, P.A., &amp; Medina, P. (2008). </w:t>
      </w:r>
      <w:r w:rsidRPr="00E708C8">
        <w:rPr>
          <w:rFonts w:ascii="Times New Roman" w:hAnsi="Times New Roman" w:cs="Times New Roman"/>
          <w:i/>
          <w:noProof/>
          <w:sz w:val="20"/>
          <w:szCs w:val="20"/>
        </w:rPr>
        <w:t xml:space="preserve">Eleutherodactylus coqui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459-460</w:t>
      </w:r>
    </w:p>
    <w:p w14:paraId="394328B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Carvalho, C., De Freitas, E., Dos Santos, R., Gueiros, F., Santos, R., &amp; Faria, R. (2010). Ischnocnema ramagii (Paraiba Robber Frog).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336-337</w:t>
      </w:r>
    </w:p>
    <w:p w14:paraId="607EF26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Albuquerque, S. (2012). </w:t>
      </w:r>
      <w:r w:rsidRPr="00E708C8">
        <w:rPr>
          <w:rFonts w:ascii="Times New Roman" w:hAnsi="Times New Roman" w:cs="Times New Roman"/>
          <w:i/>
          <w:noProof/>
          <w:sz w:val="20"/>
          <w:szCs w:val="20"/>
        </w:rPr>
        <w:t>Hemidactylus mabouia</w:t>
      </w:r>
      <w:r w:rsidRPr="00E708C8">
        <w:rPr>
          <w:rFonts w:ascii="Times New Roman" w:hAnsi="Times New Roman" w:cs="Times New Roman"/>
          <w:noProof/>
          <w:sz w:val="20"/>
          <w:szCs w:val="20"/>
        </w:rPr>
        <w:t xml:space="preserve"> (wood slave)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646-647</w:t>
      </w:r>
    </w:p>
    <w:p w14:paraId="0125B95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Armas, L.F. (1998). </w:t>
      </w:r>
      <w:r w:rsidRPr="00E708C8">
        <w:rPr>
          <w:rFonts w:ascii="Times New Roman" w:hAnsi="Times New Roman" w:cs="Times New Roman"/>
          <w:i/>
          <w:noProof/>
          <w:sz w:val="20"/>
          <w:szCs w:val="20"/>
        </w:rPr>
        <w:t>Los vinagrillos de Cuba (Arachnida: Uropygi: Thelyphonidae)</w:t>
      </w:r>
      <w:r w:rsidRPr="00E708C8">
        <w:rPr>
          <w:rFonts w:ascii="Times New Roman" w:hAnsi="Times New Roman" w:cs="Times New Roman"/>
          <w:noProof/>
          <w:sz w:val="20"/>
          <w:szCs w:val="20"/>
        </w:rPr>
        <w:t>. Instituto de Ecología y Sistemática</w:t>
      </w:r>
    </w:p>
    <w:p w14:paraId="1F446F1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Armas, L.F. (2001). Frogs and lizards as prey of some Greater Antillean arachnids. </w:t>
      </w:r>
      <w:r w:rsidRPr="00E708C8">
        <w:rPr>
          <w:rFonts w:ascii="Times New Roman" w:hAnsi="Times New Roman" w:cs="Times New Roman"/>
          <w:i/>
          <w:noProof/>
          <w:sz w:val="20"/>
          <w:szCs w:val="20"/>
        </w:rPr>
        <w:t>Revista ibérica de aracnología, 3</w:t>
      </w:r>
      <w:r w:rsidRPr="00E708C8">
        <w:rPr>
          <w:rFonts w:ascii="Times New Roman" w:hAnsi="Times New Roman" w:cs="Times New Roman"/>
          <w:noProof/>
          <w:sz w:val="20"/>
          <w:szCs w:val="20"/>
        </w:rPr>
        <w:t>, 87-88</w:t>
      </w:r>
    </w:p>
    <w:p w14:paraId="1F65899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Armas, L.F., &amp; Abud, A. (1992). Depredación de vertebrados por escorpiones (Scorpiones: Buthidae) de República Dominicana. </w:t>
      </w:r>
      <w:r w:rsidRPr="00E708C8">
        <w:rPr>
          <w:rFonts w:ascii="Times New Roman" w:hAnsi="Times New Roman" w:cs="Times New Roman"/>
          <w:i/>
          <w:noProof/>
          <w:sz w:val="20"/>
          <w:szCs w:val="20"/>
        </w:rPr>
        <w:t>Comunicaciones breves de Zoología</w:t>
      </w:r>
      <w:r w:rsidRPr="00E708C8">
        <w:rPr>
          <w:rFonts w:ascii="Times New Roman" w:hAnsi="Times New Roman" w:cs="Times New Roman"/>
          <w:noProof/>
          <w:sz w:val="20"/>
          <w:szCs w:val="20"/>
        </w:rPr>
        <w:t>, 5-7</w:t>
      </w:r>
    </w:p>
    <w:p w14:paraId="155C1D7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Armas, L.F., &amp; Collado, D.A. (1999). Mitos y realidades sobre el guabá. </w:t>
      </w:r>
      <w:r w:rsidRPr="00E708C8">
        <w:rPr>
          <w:rFonts w:ascii="Times New Roman" w:hAnsi="Times New Roman" w:cs="Times New Roman"/>
          <w:i/>
          <w:noProof/>
          <w:sz w:val="20"/>
          <w:szCs w:val="20"/>
        </w:rPr>
        <w:t>Hoy (Santo Domingo), República Dominicana, 18</w:t>
      </w:r>
      <w:r w:rsidRPr="00E708C8">
        <w:rPr>
          <w:rFonts w:ascii="Times New Roman" w:hAnsi="Times New Roman" w:cs="Times New Roman"/>
          <w:noProof/>
          <w:sz w:val="20"/>
          <w:szCs w:val="20"/>
        </w:rPr>
        <w:t>, 22B</w:t>
      </w:r>
    </w:p>
    <w:p w14:paraId="09E42C6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Armas, L.F., &amp; García, G.A. (1987). Observaciones sobre la ecología trófica de una población de Argiope trifasciata (Araneae: araneidae) en el sur de La Habana. </w:t>
      </w:r>
      <w:r w:rsidRPr="00E708C8">
        <w:rPr>
          <w:rFonts w:ascii="Times New Roman" w:hAnsi="Times New Roman" w:cs="Times New Roman"/>
          <w:i/>
          <w:noProof/>
          <w:sz w:val="20"/>
          <w:szCs w:val="20"/>
        </w:rPr>
        <w:t>Poeyana, 344</w:t>
      </w:r>
      <w:r w:rsidRPr="00E708C8">
        <w:rPr>
          <w:rFonts w:ascii="Times New Roman" w:hAnsi="Times New Roman" w:cs="Times New Roman"/>
          <w:noProof/>
          <w:sz w:val="20"/>
          <w:szCs w:val="20"/>
        </w:rPr>
        <w:t>, 1-18</w:t>
      </w:r>
    </w:p>
    <w:p w14:paraId="1187268C"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de Assis, R.A., Borges, R.E., Souza, M.B., de Barros, J.F., &amp; de Souza Santos, L.R. (2018). Registro De Predação De Pseudopaludicola Saltica (Anura: Leptodactylidae) Por Aranha-Lobo (Araneae: Lycosidae). </w:t>
      </w:r>
      <w:r w:rsidRPr="00E708C8">
        <w:rPr>
          <w:rFonts w:ascii="Times New Roman" w:hAnsi="Times New Roman" w:cs="Times New Roman"/>
          <w:i/>
          <w:noProof/>
          <w:sz w:val="20"/>
          <w:szCs w:val="20"/>
        </w:rPr>
        <w:t>Oecologia Australis, 22</w:t>
      </w:r>
    </w:p>
    <w:p w14:paraId="08DE858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Carvalho, J.C., Hernández-Ruz, E.J., &amp; De Oliveira, E.A. (2013). </w:t>
      </w:r>
      <w:r w:rsidRPr="00E708C8">
        <w:rPr>
          <w:rFonts w:ascii="Times New Roman" w:hAnsi="Times New Roman" w:cs="Times New Roman"/>
          <w:i/>
          <w:noProof/>
          <w:sz w:val="20"/>
          <w:szCs w:val="20"/>
        </w:rPr>
        <w:t>Allobates brunneus</w:t>
      </w:r>
      <w:r w:rsidRPr="00E708C8">
        <w:rPr>
          <w:rFonts w:ascii="Times New Roman" w:hAnsi="Times New Roman" w:cs="Times New Roman"/>
          <w:noProof/>
          <w:sz w:val="20"/>
          <w:szCs w:val="20"/>
        </w:rPr>
        <w:t xml:space="preserve"> (Chapada rocket 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119</w:t>
      </w:r>
    </w:p>
    <w:p w14:paraId="5BB4E11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Carvalho, R.H., Jesus, P.R., Mendes, S.D.S., Fuentes, M.M.P.B., &amp; De Sousa, B.M. (2018). </w:t>
      </w:r>
      <w:r w:rsidRPr="00E708C8">
        <w:rPr>
          <w:rFonts w:ascii="Times New Roman" w:hAnsi="Times New Roman" w:cs="Times New Roman"/>
          <w:i/>
          <w:noProof/>
          <w:sz w:val="20"/>
          <w:szCs w:val="20"/>
        </w:rPr>
        <w:t xml:space="preserve">Chelonia mydas </w:t>
      </w:r>
      <w:r w:rsidRPr="00E708C8">
        <w:rPr>
          <w:rFonts w:ascii="Times New Roman" w:hAnsi="Times New Roman" w:cs="Times New Roman"/>
          <w:noProof/>
          <w:sz w:val="20"/>
          <w:szCs w:val="20"/>
        </w:rPr>
        <w:t xml:space="preserve">(Green Sea Turtle)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31</w:t>
      </w:r>
    </w:p>
    <w:p w14:paraId="452B56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Luna-González, J.M., Solís-Rojas, C., &amp; Lazcano, D. (2016). </w:t>
      </w:r>
      <w:r w:rsidRPr="00E708C8">
        <w:rPr>
          <w:rFonts w:ascii="Times New Roman" w:hAnsi="Times New Roman" w:cs="Times New Roman"/>
          <w:i/>
          <w:noProof/>
          <w:sz w:val="20"/>
          <w:szCs w:val="20"/>
        </w:rPr>
        <w:t>Sceloporus olivaceous</w:t>
      </w:r>
      <w:r w:rsidRPr="00E708C8">
        <w:rPr>
          <w:rFonts w:ascii="Times New Roman" w:hAnsi="Times New Roman" w:cs="Times New Roman"/>
          <w:noProof/>
          <w:sz w:val="20"/>
          <w:szCs w:val="20"/>
        </w:rPr>
        <w:t xml:space="preserve"> (Texas Spiny Lizard)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469</w:t>
      </w:r>
    </w:p>
    <w:p w14:paraId="2A8F3A1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Luna, M., &amp; Montoya, D. (2017). Rheohyla miotympanum (Small-eared treefrog).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17</w:t>
      </w:r>
    </w:p>
    <w:p w14:paraId="53B409A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Massary, J.-C. (1999). Leposoma guianense (NCN).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167</w:t>
      </w:r>
    </w:p>
    <w:p w14:paraId="3CE407B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Mira-Mendes, C.V., Solé, M., &amp; Ruas, D.S. (2017). </w:t>
      </w:r>
      <w:r w:rsidRPr="00E708C8">
        <w:rPr>
          <w:rFonts w:ascii="Times New Roman" w:hAnsi="Times New Roman" w:cs="Times New Roman"/>
          <w:i/>
          <w:noProof/>
          <w:sz w:val="20"/>
          <w:szCs w:val="20"/>
        </w:rPr>
        <w:t>Physalaemus camacan</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14</w:t>
      </w:r>
    </w:p>
    <w:p w14:paraId="1308D77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Oliveira, M.C.L.M., dos Santos, M.B., &amp; Tozetti, A.M. (2010). </w:t>
      </w:r>
      <w:r w:rsidRPr="00E708C8">
        <w:rPr>
          <w:rFonts w:ascii="Times New Roman" w:hAnsi="Times New Roman" w:cs="Times New Roman"/>
          <w:i/>
          <w:noProof/>
          <w:sz w:val="20"/>
          <w:szCs w:val="20"/>
        </w:rPr>
        <w:t>Leptodactylus latran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474-475</w:t>
      </w:r>
    </w:p>
    <w:p w14:paraId="553EBDD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P. Affonso, I., &amp; Signorelli, L. (2011). Predation on frogs by the introduced crab Dilocarcinus pagei Stimpson, 1861 (Decapoda, Trichodactylidae) on a Neotropical floodplain. </w:t>
      </w:r>
      <w:r w:rsidRPr="00E708C8">
        <w:rPr>
          <w:rFonts w:ascii="Times New Roman" w:hAnsi="Times New Roman" w:cs="Times New Roman"/>
          <w:i/>
          <w:noProof/>
          <w:sz w:val="20"/>
          <w:szCs w:val="20"/>
        </w:rPr>
        <w:t>Crustaceana, 84</w:t>
      </w:r>
      <w:r w:rsidRPr="00E708C8">
        <w:rPr>
          <w:rFonts w:ascii="Times New Roman" w:hAnsi="Times New Roman" w:cs="Times New Roman"/>
          <w:noProof/>
          <w:sz w:val="20"/>
          <w:szCs w:val="20"/>
        </w:rPr>
        <w:t>, 1653-1657</w:t>
      </w:r>
    </w:p>
    <w:p w14:paraId="63065B4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Rebeira, P. (1981). A Redback Spider attacking an immature Dugite. </w:t>
      </w:r>
      <w:r w:rsidRPr="00E708C8">
        <w:rPr>
          <w:rFonts w:ascii="Times New Roman" w:hAnsi="Times New Roman" w:cs="Times New Roman"/>
          <w:i/>
          <w:noProof/>
          <w:sz w:val="20"/>
          <w:szCs w:val="20"/>
        </w:rPr>
        <w:t>Western Australian Naturalist, 15</w:t>
      </w:r>
      <w:r w:rsidRPr="00E708C8">
        <w:rPr>
          <w:rFonts w:ascii="Times New Roman" w:hAnsi="Times New Roman" w:cs="Times New Roman"/>
          <w:noProof/>
          <w:sz w:val="20"/>
          <w:szCs w:val="20"/>
        </w:rPr>
        <w:t>, 33-34</w:t>
      </w:r>
    </w:p>
    <w:p w14:paraId="05E912D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de Silva, A. (1997). Crab feeding on a tadpole. In: Lyriocephalus</w:t>
      </w:r>
    </w:p>
    <w:p w14:paraId="59842CE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Silva, A., Dawundasekara, N.P.K., &amp; Karunarathna, S. (2009). Insect attacks on amphibians: some recent observation from Sri Lanka. </w:t>
      </w:r>
      <w:r w:rsidRPr="00E708C8">
        <w:rPr>
          <w:rFonts w:ascii="Times New Roman" w:hAnsi="Times New Roman" w:cs="Times New Roman"/>
          <w:i/>
          <w:noProof/>
          <w:sz w:val="20"/>
          <w:szCs w:val="20"/>
        </w:rPr>
        <w:t>Frog Log, 91</w:t>
      </w:r>
      <w:r w:rsidRPr="00E708C8">
        <w:rPr>
          <w:rFonts w:ascii="Times New Roman" w:hAnsi="Times New Roman" w:cs="Times New Roman"/>
          <w:noProof/>
          <w:sz w:val="20"/>
          <w:szCs w:val="20"/>
        </w:rPr>
        <w:t>, 5-7</w:t>
      </w:r>
    </w:p>
    <w:p w14:paraId="3EBB643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 Zoysa, H.K.S., Samarasinghe, D., &amp; Wickramasinghe, S. (2015). Dendrelaphis schokari (Schokar's bronzeback).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642-643</w:t>
      </w:r>
    </w:p>
    <w:p w14:paraId="3601A5EB"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Deacon, A.E., Farrell, A.D., &amp; Fraser, D.F. (2015). Observation of a semi-aquatic spider attack: an overlooked fish predator in a well-studied ecosystem? </w:t>
      </w:r>
      <w:r w:rsidRPr="00E708C8">
        <w:rPr>
          <w:rFonts w:ascii="Times New Roman" w:hAnsi="Times New Roman" w:cs="Times New Roman"/>
          <w:i/>
          <w:noProof/>
          <w:sz w:val="20"/>
          <w:szCs w:val="20"/>
        </w:rPr>
        <w:t>Living World, Journal of the Trinidad and Tobago Field Naturalists' Club</w:t>
      </w:r>
    </w:p>
    <w:p w14:paraId="78470AD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Benedictis, P.A. (1974). Interspecific competition between tadpoles of Rana pipiens and Rana sylvatica: an experimental field study. </w:t>
      </w:r>
      <w:r w:rsidRPr="00E708C8">
        <w:rPr>
          <w:rFonts w:ascii="Times New Roman" w:hAnsi="Times New Roman" w:cs="Times New Roman"/>
          <w:i/>
          <w:noProof/>
          <w:sz w:val="20"/>
          <w:szCs w:val="20"/>
        </w:rPr>
        <w:t>Ecological monographs, 44</w:t>
      </w:r>
      <w:r w:rsidRPr="00E708C8">
        <w:rPr>
          <w:rFonts w:ascii="Times New Roman" w:hAnsi="Times New Roman" w:cs="Times New Roman"/>
          <w:noProof/>
          <w:sz w:val="20"/>
          <w:szCs w:val="20"/>
        </w:rPr>
        <w:t>, 129-151</w:t>
      </w:r>
    </w:p>
    <w:p w14:paraId="5877346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hling, D.M. (2007). Smilisca sordida (drab tree frog).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444</w:t>
      </w:r>
    </w:p>
    <w:p w14:paraId="7022B8C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hling, J.M. (2008). </w:t>
      </w:r>
      <w:r w:rsidRPr="00E708C8">
        <w:rPr>
          <w:rFonts w:ascii="Times New Roman" w:hAnsi="Times New Roman" w:cs="Times New Roman"/>
          <w:i/>
          <w:noProof/>
          <w:sz w:val="20"/>
          <w:szCs w:val="20"/>
        </w:rPr>
        <w:t>Bothrops asper</w:t>
      </w:r>
      <w:r w:rsidRPr="00E708C8">
        <w:rPr>
          <w:rFonts w:ascii="Times New Roman" w:hAnsi="Times New Roman" w:cs="Times New Roman"/>
          <w:noProof/>
          <w:sz w:val="20"/>
          <w:szCs w:val="20"/>
        </w:rPr>
        <w:t xml:space="preserve"> (Terciopelo) 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230</w:t>
      </w:r>
    </w:p>
    <w:p w14:paraId="7F175DD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el-Grande, M., &amp; Moura, G. (1997). Hyla sanborni (NCN). Predation. </w:t>
      </w:r>
      <w:r w:rsidRPr="00E708C8">
        <w:rPr>
          <w:rFonts w:ascii="Times New Roman" w:hAnsi="Times New Roman" w:cs="Times New Roman"/>
          <w:i/>
          <w:noProof/>
          <w:sz w:val="20"/>
          <w:szCs w:val="20"/>
        </w:rPr>
        <w:t>Herpetological Review, 28</w:t>
      </w:r>
      <w:r w:rsidRPr="00E708C8">
        <w:rPr>
          <w:rFonts w:ascii="Times New Roman" w:hAnsi="Times New Roman" w:cs="Times New Roman"/>
          <w:noProof/>
          <w:sz w:val="20"/>
          <w:szCs w:val="20"/>
        </w:rPr>
        <w:t>, 147</w:t>
      </w:r>
    </w:p>
    <w:p w14:paraId="3E78001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ias-Souza, M., Silva, P.H.E., Guedes-Lima, P., Barbosa-Figueiredo, V., &amp; Campos, C.E. (2019). Predation on the Lesser Treefrog Dendropsophus cf. minutus (Anura: Hylidae) by a nymph of Lethocerus sp. (Hemiptera: Belostomatidae) in the eastern Amazon, Brazil, including a list of predation events. </w:t>
      </w:r>
      <w:r w:rsidRPr="00E708C8">
        <w:rPr>
          <w:rFonts w:ascii="Times New Roman" w:hAnsi="Times New Roman" w:cs="Times New Roman"/>
          <w:i/>
          <w:noProof/>
          <w:sz w:val="20"/>
          <w:szCs w:val="20"/>
        </w:rPr>
        <w:t>Alytes, 37</w:t>
      </w:r>
      <w:r w:rsidRPr="00E708C8">
        <w:rPr>
          <w:rFonts w:ascii="Times New Roman" w:hAnsi="Times New Roman" w:cs="Times New Roman"/>
          <w:noProof/>
          <w:sz w:val="20"/>
          <w:szCs w:val="20"/>
        </w:rPr>
        <w:t>, 63-66</w:t>
      </w:r>
    </w:p>
    <w:p w14:paraId="1CA9078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ias, S.C., Rocha, P.A., Bomfim, L.S., &amp; Ferrari, S.F. (2015). Predação do morcego Pteronotus personatus (Mormoopidae) pela tarântula Lasiodora sp.(Theraphosidae, Araneae) em caverna no nordeste do Brasil. </w:t>
      </w:r>
      <w:r w:rsidRPr="00E708C8">
        <w:rPr>
          <w:rFonts w:ascii="Times New Roman" w:hAnsi="Times New Roman" w:cs="Times New Roman"/>
          <w:i/>
          <w:noProof/>
          <w:sz w:val="20"/>
          <w:szCs w:val="20"/>
        </w:rPr>
        <w:t>Biotemas, 28</w:t>
      </w:r>
      <w:r w:rsidRPr="00E708C8">
        <w:rPr>
          <w:rFonts w:ascii="Times New Roman" w:hAnsi="Times New Roman" w:cs="Times New Roman"/>
          <w:noProof/>
          <w:sz w:val="20"/>
          <w:szCs w:val="20"/>
        </w:rPr>
        <w:t>, 173-175</w:t>
      </w:r>
    </w:p>
    <w:p w14:paraId="1B92288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ickinson, V.M. (1995). Red imported fire ant predation on Crested Caracara nestlings in south Texas. </w:t>
      </w:r>
      <w:r w:rsidRPr="00E708C8">
        <w:rPr>
          <w:rFonts w:ascii="Times New Roman" w:hAnsi="Times New Roman" w:cs="Times New Roman"/>
          <w:i/>
          <w:noProof/>
          <w:sz w:val="20"/>
          <w:szCs w:val="20"/>
        </w:rPr>
        <w:t>Wilson Bulletin, 107</w:t>
      </w:r>
      <w:r w:rsidRPr="00E708C8">
        <w:rPr>
          <w:rFonts w:ascii="Times New Roman" w:hAnsi="Times New Roman" w:cs="Times New Roman"/>
          <w:noProof/>
          <w:sz w:val="20"/>
          <w:szCs w:val="20"/>
        </w:rPr>
        <w:t>, 761-762</w:t>
      </w:r>
    </w:p>
    <w:p w14:paraId="512960C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iniz, S. (2011). Predation and feeding on the tropical house gecko Hemidactylus mabouia (Squamata: Gekkonidae) by the giant orb-weaver spider Nephilengys cruentata (Araneae: Nephilidae). </w:t>
      </w:r>
      <w:r w:rsidRPr="00E708C8">
        <w:rPr>
          <w:rFonts w:ascii="Times New Roman" w:hAnsi="Times New Roman" w:cs="Times New Roman"/>
          <w:i/>
          <w:noProof/>
          <w:sz w:val="20"/>
          <w:szCs w:val="20"/>
        </w:rPr>
        <w:t>Herpetology Notes, 4</w:t>
      </w:r>
      <w:r w:rsidRPr="00E708C8">
        <w:rPr>
          <w:rFonts w:ascii="Times New Roman" w:hAnsi="Times New Roman" w:cs="Times New Roman"/>
          <w:noProof/>
          <w:sz w:val="20"/>
          <w:szCs w:val="20"/>
        </w:rPr>
        <w:t>, 357-358</w:t>
      </w:r>
    </w:p>
    <w:p w14:paraId="3B73037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isswanayake, D.S.B., Jayasinghe, H.D., &amp; Wellappuliarachchi, S. (2016). </w:t>
      </w:r>
      <w:r w:rsidRPr="00E708C8">
        <w:rPr>
          <w:rFonts w:ascii="Times New Roman" w:hAnsi="Times New Roman" w:cs="Times New Roman"/>
          <w:i/>
          <w:noProof/>
          <w:sz w:val="20"/>
          <w:szCs w:val="20"/>
        </w:rPr>
        <w:t>Cnemaspis silvula</w:t>
      </w:r>
      <w:r w:rsidRPr="00E708C8">
        <w:rPr>
          <w:rFonts w:ascii="Times New Roman" w:hAnsi="Times New Roman" w:cs="Times New Roman"/>
          <w:noProof/>
          <w:sz w:val="20"/>
          <w:szCs w:val="20"/>
        </w:rPr>
        <w:t xml:space="preserve"> (Endemic Forest Day Gecko)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462-463</w:t>
      </w:r>
    </w:p>
    <w:p w14:paraId="4659D80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onnelly, M.A., &amp; Guyer, C. (1994). Patterns of reproduction and habitat use in an assemblage of Neotropical hylid frogs. </w:t>
      </w:r>
      <w:r w:rsidRPr="00E708C8">
        <w:rPr>
          <w:rFonts w:ascii="Times New Roman" w:hAnsi="Times New Roman" w:cs="Times New Roman"/>
          <w:i/>
          <w:noProof/>
          <w:sz w:val="20"/>
          <w:szCs w:val="20"/>
        </w:rPr>
        <w:t>Oecologia, 98</w:t>
      </w:r>
      <w:r w:rsidRPr="00E708C8">
        <w:rPr>
          <w:rFonts w:ascii="Times New Roman" w:hAnsi="Times New Roman" w:cs="Times New Roman"/>
          <w:noProof/>
          <w:sz w:val="20"/>
          <w:szCs w:val="20"/>
        </w:rPr>
        <w:t>, 291-302</w:t>
      </w:r>
    </w:p>
    <w:p w14:paraId="7FC09964"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Donoso-Barros, R. (1966). Reptiles de Chile. Universidad de Chile. </w:t>
      </w:r>
      <w:r w:rsidRPr="00E708C8">
        <w:rPr>
          <w:rFonts w:ascii="Times New Roman" w:hAnsi="Times New Roman" w:cs="Times New Roman"/>
          <w:i/>
          <w:noProof/>
          <w:sz w:val="20"/>
          <w:szCs w:val="20"/>
        </w:rPr>
        <w:t>Santiago, 458</w:t>
      </w:r>
    </w:p>
    <w:p w14:paraId="1AC99B4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os Santos-Silva, C.R., de Sousa Santos, É.D., Gomes, L., &amp; Ferrari, S.F. (2013). Predation of a Phyllomedusa nordestina tadpole (Anura, Hylidae) by a fishing spider, Thaumasia sp.(Areneae, Pisauridae), in a temporary pond in the Raso da Catarina, Bahia, Brazil. </w:t>
      </w:r>
      <w:r w:rsidRPr="00E708C8">
        <w:rPr>
          <w:rFonts w:ascii="Times New Roman" w:hAnsi="Times New Roman" w:cs="Times New Roman"/>
          <w:i/>
          <w:noProof/>
          <w:sz w:val="20"/>
          <w:szCs w:val="20"/>
        </w:rPr>
        <w:t>Herpetology Notes, 6</w:t>
      </w:r>
      <w:r w:rsidRPr="00E708C8">
        <w:rPr>
          <w:rFonts w:ascii="Times New Roman" w:hAnsi="Times New Roman" w:cs="Times New Roman"/>
          <w:noProof/>
          <w:sz w:val="20"/>
          <w:szCs w:val="20"/>
        </w:rPr>
        <w:t>, 193-194</w:t>
      </w:r>
    </w:p>
    <w:p w14:paraId="43568F5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os Santos-Silva, C.R., &amp; Ferrari, S.F. (2012). Predation on Dendropsophus soaresi (Anura: Hylidae) by a diving beetle (Coleoptera: Dytiscidae) in Raso da Catarina, north-eastern Brazil. </w:t>
      </w:r>
      <w:r w:rsidRPr="00E708C8">
        <w:rPr>
          <w:rFonts w:ascii="Times New Roman" w:hAnsi="Times New Roman" w:cs="Times New Roman"/>
          <w:i/>
          <w:noProof/>
          <w:sz w:val="20"/>
          <w:szCs w:val="20"/>
        </w:rPr>
        <w:t>Herpetology Notes, 5</w:t>
      </w:r>
      <w:r w:rsidRPr="00E708C8">
        <w:rPr>
          <w:rFonts w:ascii="Times New Roman" w:hAnsi="Times New Roman" w:cs="Times New Roman"/>
          <w:noProof/>
          <w:sz w:val="20"/>
          <w:szCs w:val="20"/>
        </w:rPr>
        <w:t>, 11-12</w:t>
      </w:r>
    </w:p>
    <w:p w14:paraId="6AC5DE4F"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Drees, B.M. (1994). Red imported fire ant predation on nestlings of colonial waterbirds. </w:t>
      </w:r>
      <w:r w:rsidRPr="00E708C8">
        <w:rPr>
          <w:rFonts w:ascii="Times New Roman" w:hAnsi="Times New Roman" w:cs="Times New Roman"/>
          <w:i/>
          <w:noProof/>
          <w:sz w:val="20"/>
          <w:szCs w:val="20"/>
        </w:rPr>
        <w:t>The Southwestern entomologist (USA)</w:t>
      </w:r>
    </w:p>
    <w:p w14:paraId="43EE778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rummond, H., &amp; Wolfe, G.W. (1981). An observation of a diving beetle larva (Insecta: Coleoptera: Dytiscidae) attacking and killing a garter snake, </w:t>
      </w:r>
      <w:r w:rsidRPr="00E708C8">
        <w:rPr>
          <w:rFonts w:ascii="Times New Roman" w:hAnsi="Times New Roman" w:cs="Times New Roman"/>
          <w:i/>
          <w:noProof/>
          <w:sz w:val="20"/>
          <w:szCs w:val="20"/>
        </w:rPr>
        <w:t xml:space="preserve">Thamnophis elegans </w:t>
      </w:r>
      <w:r w:rsidRPr="00E708C8">
        <w:rPr>
          <w:rFonts w:ascii="Times New Roman" w:hAnsi="Times New Roman" w:cs="Times New Roman"/>
          <w:noProof/>
          <w:sz w:val="20"/>
          <w:szCs w:val="20"/>
        </w:rPr>
        <w:t xml:space="preserve">(Reptilia: Serpentes: Colubridae). </w:t>
      </w:r>
      <w:r w:rsidRPr="00E708C8">
        <w:rPr>
          <w:rFonts w:ascii="Times New Roman" w:hAnsi="Times New Roman" w:cs="Times New Roman"/>
          <w:i/>
          <w:noProof/>
          <w:sz w:val="20"/>
          <w:szCs w:val="20"/>
        </w:rPr>
        <w:t>The Coleopterists Bulletin, 35</w:t>
      </w:r>
      <w:r w:rsidRPr="00E708C8">
        <w:rPr>
          <w:rFonts w:ascii="Times New Roman" w:hAnsi="Times New Roman" w:cs="Times New Roman"/>
          <w:noProof/>
          <w:sz w:val="20"/>
          <w:szCs w:val="20"/>
        </w:rPr>
        <w:t>, 121-124</w:t>
      </w:r>
    </w:p>
    <w:p w14:paraId="2E6B84F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udgeon, D. (1999). </w:t>
      </w:r>
      <w:r w:rsidRPr="00E708C8">
        <w:rPr>
          <w:rFonts w:ascii="Times New Roman" w:hAnsi="Times New Roman" w:cs="Times New Roman"/>
          <w:i/>
          <w:noProof/>
          <w:sz w:val="20"/>
          <w:szCs w:val="20"/>
        </w:rPr>
        <w:t>Tropical Asian streams: zoobenthos, ecology and conservation</w:t>
      </w:r>
      <w:r w:rsidRPr="00E708C8">
        <w:rPr>
          <w:rFonts w:ascii="Times New Roman" w:hAnsi="Times New Roman" w:cs="Times New Roman"/>
          <w:noProof/>
          <w:sz w:val="20"/>
          <w:szCs w:val="20"/>
        </w:rPr>
        <w:t>. Hong Kong University Press</w:t>
      </w:r>
    </w:p>
    <w:p w14:paraId="6DD940F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unbar, J., Ennis, C., Gandola, R., &amp; Dugon, M. (2018). Biting off more than one can chew: first record of the non-native Noble false widow spider Steatoda nobilis (Thorell, 1875) feeding on the native Viviparous lizard Zootoca vivipara (Lichtenstein, 1823) in Ireland. </w:t>
      </w:r>
      <w:r w:rsidRPr="00E708C8">
        <w:rPr>
          <w:rFonts w:ascii="Times New Roman" w:hAnsi="Times New Roman" w:cs="Times New Roman"/>
          <w:i/>
          <w:noProof/>
          <w:sz w:val="20"/>
          <w:szCs w:val="20"/>
        </w:rPr>
        <w:t>Biology and Environment: Proceedings of the Royal Irish Academy, 118B</w:t>
      </w:r>
      <w:r w:rsidRPr="00E708C8">
        <w:rPr>
          <w:rFonts w:ascii="Times New Roman" w:hAnsi="Times New Roman" w:cs="Times New Roman"/>
          <w:noProof/>
          <w:sz w:val="20"/>
          <w:szCs w:val="20"/>
        </w:rPr>
        <w:t>, 45</w:t>
      </w:r>
    </w:p>
    <w:p w14:paraId="429EFF6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urso, A.M., Brown, G.J., &amp; Pierson, T.W. (2010). </w:t>
      </w:r>
      <w:r w:rsidRPr="00E708C8">
        <w:rPr>
          <w:rFonts w:ascii="Times New Roman" w:hAnsi="Times New Roman" w:cs="Times New Roman"/>
          <w:i/>
          <w:noProof/>
          <w:sz w:val="20"/>
          <w:szCs w:val="20"/>
        </w:rPr>
        <w:t>Plethodon petrae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469-470</w:t>
      </w:r>
    </w:p>
    <w:p w14:paraId="68B8F5F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Duryea, M.C., Zamudio, K.R., Greene, H.W., &amp; Zara, F.J. (2008). </w:t>
      </w:r>
      <w:r w:rsidRPr="00E708C8">
        <w:rPr>
          <w:rFonts w:ascii="Times New Roman" w:hAnsi="Times New Roman" w:cs="Times New Roman"/>
          <w:i/>
          <w:noProof/>
          <w:sz w:val="20"/>
          <w:szCs w:val="20"/>
        </w:rPr>
        <w:t>Physalaemus cuvieri</w:t>
      </w:r>
      <w:r w:rsidRPr="00E708C8">
        <w:rPr>
          <w:rFonts w:ascii="Times New Roman" w:hAnsi="Times New Roman" w:cs="Times New Roman"/>
          <w:noProof/>
          <w:sz w:val="20"/>
          <w:szCs w:val="20"/>
        </w:rPr>
        <w:t xml:space="preserve"> (barker frog) 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209-210</w:t>
      </w:r>
    </w:p>
    <w:p w14:paraId="1AC220D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asterla, D.A. (1975). Giant desert centipede preys upon snake. </w:t>
      </w:r>
      <w:r w:rsidRPr="00E708C8">
        <w:rPr>
          <w:rFonts w:ascii="Times New Roman" w:hAnsi="Times New Roman" w:cs="Times New Roman"/>
          <w:i/>
          <w:noProof/>
          <w:sz w:val="20"/>
          <w:szCs w:val="20"/>
        </w:rPr>
        <w:t>The Southwestern Naturalist, 20</w:t>
      </w:r>
      <w:r w:rsidRPr="00E708C8">
        <w:rPr>
          <w:rFonts w:ascii="Times New Roman" w:hAnsi="Times New Roman" w:cs="Times New Roman"/>
          <w:noProof/>
          <w:sz w:val="20"/>
          <w:szCs w:val="20"/>
        </w:rPr>
        <w:t>, 411-411</w:t>
      </w:r>
    </w:p>
    <w:p w14:paraId="24728C7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dwards, J.L. (1934). A bird-catching insect. </w:t>
      </w:r>
      <w:r w:rsidRPr="00E708C8">
        <w:rPr>
          <w:rFonts w:ascii="Times New Roman" w:hAnsi="Times New Roman" w:cs="Times New Roman"/>
          <w:i/>
          <w:noProof/>
          <w:sz w:val="20"/>
          <w:szCs w:val="20"/>
        </w:rPr>
        <w:t>Abstract of the Proceedings of the Linnaean Society of New York, 43</w:t>
      </w:r>
      <w:r w:rsidRPr="00E708C8">
        <w:rPr>
          <w:rFonts w:ascii="Times New Roman" w:hAnsi="Times New Roman" w:cs="Times New Roman"/>
          <w:noProof/>
          <w:sz w:val="20"/>
          <w:szCs w:val="20"/>
        </w:rPr>
        <w:t>, 44.</w:t>
      </w:r>
    </w:p>
    <w:p w14:paraId="5984233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hrmann, R., &amp; Schmidt, H. (1992). Etruskerspitzmaus (Suncus etruscus) als Beute einer Gottesanbeterin (Mantis religiosa). </w:t>
      </w:r>
      <w:r w:rsidRPr="00E708C8">
        <w:rPr>
          <w:rFonts w:ascii="Times New Roman" w:hAnsi="Times New Roman" w:cs="Times New Roman"/>
          <w:i/>
          <w:noProof/>
          <w:sz w:val="20"/>
          <w:szCs w:val="20"/>
        </w:rPr>
        <w:t>Säugetierkundliche Informationen, 3</w:t>
      </w:r>
      <w:r w:rsidRPr="00E708C8">
        <w:rPr>
          <w:rFonts w:ascii="Times New Roman" w:hAnsi="Times New Roman" w:cs="Times New Roman"/>
          <w:noProof/>
          <w:sz w:val="20"/>
          <w:szCs w:val="20"/>
        </w:rPr>
        <w:t>, 460-461</w:t>
      </w:r>
    </w:p>
    <w:p w14:paraId="3D491C8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isenberg, T., &amp; Leenders, T.A. (2007). </w:t>
      </w:r>
      <w:r w:rsidRPr="00E708C8">
        <w:rPr>
          <w:rFonts w:ascii="Times New Roman" w:hAnsi="Times New Roman" w:cs="Times New Roman"/>
          <w:i/>
          <w:noProof/>
          <w:sz w:val="20"/>
          <w:szCs w:val="20"/>
        </w:rPr>
        <w:t>Eleutherodactylus ridens</w:t>
      </w:r>
      <w:r w:rsidRPr="00E708C8">
        <w:rPr>
          <w:rFonts w:ascii="Times New Roman" w:hAnsi="Times New Roman" w:cs="Times New Roman"/>
          <w:noProof/>
          <w:sz w:val="20"/>
          <w:szCs w:val="20"/>
        </w:rPr>
        <w:t xml:space="preserve"> (pygmy rainfrog) diet.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323</w:t>
      </w:r>
    </w:p>
    <w:p w14:paraId="38D91FF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lizondo, L., Morales, M., &amp; Romaña, S. (2015). </w:t>
      </w:r>
      <w:r w:rsidRPr="00E708C8">
        <w:rPr>
          <w:rFonts w:ascii="Times New Roman" w:hAnsi="Times New Roman" w:cs="Times New Roman"/>
          <w:i/>
          <w:noProof/>
          <w:sz w:val="20"/>
          <w:szCs w:val="20"/>
        </w:rPr>
        <w:t>Basiliscus basiliscus</w:t>
      </w:r>
      <w:r w:rsidRPr="00E708C8">
        <w:rPr>
          <w:rFonts w:ascii="Times New Roman" w:hAnsi="Times New Roman" w:cs="Times New Roman"/>
          <w:noProof/>
          <w:sz w:val="20"/>
          <w:szCs w:val="20"/>
        </w:rPr>
        <w:t xml:space="preserve"> (common basilisk)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624</w:t>
      </w:r>
    </w:p>
    <w:p w14:paraId="7CAB4EC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lron, E., Shlagman, A., &amp; Gasith, A. (2007). First detailed report of predation on anuran metamorphs by terrestrial beetle larvae.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30-33</w:t>
      </w:r>
    </w:p>
    <w:p w14:paraId="52F9BCD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pperson, D.M., &amp; Heise, C.D. (2003). Nesting and hatchling ecology of gopher tortoises (Gopherus polyphemus) in southern Mississippi. </w:t>
      </w:r>
      <w:r w:rsidRPr="00E708C8">
        <w:rPr>
          <w:rFonts w:ascii="Times New Roman" w:hAnsi="Times New Roman" w:cs="Times New Roman"/>
          <w:i/>
          <w:noProof/>
          <w:sz w:val="20"/>
          <w:szCs w:val="20"/>
        </w:rPr>
        <w:t>Journal of Herpetology, 37</w:t>
      </w:r>
      <w:r w:rsidRPr="00E708C8">
        <w:rPr>
          <w:rFonts w:ascii="Times New Roman" w:hAnsi="Times New Roman" w:cs="Times New Roman"/>
          <w:noProof/>
          <w:sz w:val="20"/>
          <w:szCs w:val="20"/>
        </w:rPr>
        <w:t>, 315-325</w:t>
      </w:r>
    </w:p>
    <w:p w14:paraId="51CDBBC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rickson, J., &amp; Baccaro, F. (2016). Nest predation of the yellow-spotted Amazon River turtle (Podocnemis unifilis, Troschel, 1848) by the fire ant (Solenopsis geminata, Fabricius, 1804) in the Brazilian Amazon. </w:t>
      </w:r>
      <w:r w:rsidRPr="00E708C8">
        <w:rPr>
          <w:rFonts w:ascii="Times New Roman" w:hAnsi="Times New Roman" w:cs="Times New Roman"/>
          <w:i/>
          <w:noProof/>
          <w:sz w:val="20"/>
          <w:szCs w:val="20"/>
        </w:rPr>
        <w:t>The Herpetological Journal, 26</w:t>
      </w:r>
      <w:r w:rsidRPr="00E708C8">
        <w:rPr>
          <w:rFonts w:ascii="Times New Roman" w:hAnsi="Times New Roman" w:cs="Times New Roman"/>
          <w:noProof/>
          <w:sz w:val="20"/>
          <w:szCs w:val="20"/>
        </w:rPr>
        <w:t>, 183-186</w:t>
      </w:r>
    </w:p>
    <w:p w14:paraId="5CAA767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riksson, U. (1972). The invertebrate fauna of the Kilpisjärvi area, Finnish Lapland. 10. Dytiscidae. </w:t>
      </w:r>
      <w:r w:rsidRPr="00E708C8">
        <w:rPr>
          <w:rFonts w:ascii="Times New Roman" w:hAnsi="Times New Roman" w:cs="Times New Roman"/>
          <w:i/>
          <w:noProof/>
          <w:sz w:val="20"/>
          <w:szCs w:val="20"/>
        </w:rPr>
        <w:t>Acta Soc Fauna Flora Fenn, 80</w:t>
      </w:r>
      <w:r w:rsidRPr="00E708C8">
        <w:rPr>
          <w:rFonts w:ascii="Times New Roman" w:hAnsi="Times New Roman" w:cs="Times New Roman"/>
          <w:noProof/>
          <w:sz w:val="20"/>
          <w:szCs w:val="20"/>
        </w:rPr>
        <w:t>, 121-160</w:t>
      </w:r>
    </w:p>
    <w:p w14:paraId="128EDE7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rnst, C.H., &amp; Barbour, R.W. (1972). </w:t>
      </w:r>
      <w:r w:rsidRPr="00E708C8">
        <w:rPr>
          <w:rFonts w:ascii="Times New Roman" w:hAnsi="Times New Roman" w:cs="Times New Roman"/>
          <w:i/>
          <w:noProof/>
          <w:sz w:val="20"/>
          <w:szCs w:val="20"/>
        </w:rPr>
        <w:t>Turtles of the United States</w:t>
      </w:r>
      <w:r w:rsidRPr="00E708C8">
        <w:rPr>
          <w:rFonts w:ascii="Times New Roman" w:hAnsi="Times New Roman" w:cs="Times New Roman"/>
          <w:noProof/>
          <w:sz w:val="20"/>
          <w:szCs w:val="20"/>
        </w:rPr>
        <w:t>. University of Kentucky.</w:t>
      </w:r>
    </w:p>
    <w:p w14:paraId="0DFA2A8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rvin, E., Lovich, R., Gray-Lovich, K., Scott, N., &amp; Lopez, J. (2007). Eleutherodactylus stejnegerianus (Stejnegers Robber Frog).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185</w:t>
      </w:r>
    </w:p>
    <w:p w14:paraId="513ED4C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rvin, E.L., &amp; Carroll, S.L. (2007). Hypsiglena torquata chlorophaea (Sonoran Nightsnake).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468</w:t>
      </w:r>
    </w:p>
    <w:p w14:paraId="7275148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scoriza, D., Mestre, L., Pascual, G., &amp; Buse, J. (2017). First case of attack of an adult Bufo spinosus (Daudin, 1803) by a carabid beetle larva of Epomis circumscriptus (Duftschmid, 1812). </w:t>
      </w:r>
      <w:r w:rsidRPr="00E708C8">
        <w:rPr>
          <w:rFonts w:ascii="Times New Roman" w:hAnsi="Times New Roman" w:cs="Times New Roman"/>
          <w:i/>
          <w:noProof/>
          <w:sz w:val="20"/>
          <w:szCs w:val="20"/>
        </w:rPr>
        <w:t>Boletín de la Asociación Herpetológica Española, 28</w:t>
      </w:r>
      <w:r w:rsidRPr="00E708C8">
        <w:rPr>
          <w:rFonts w:ascii="Times New Roman" w:hAnsi="Times New Roman" w:cs="Times New Roman"/>
          <w:noProof/>
          <w:sz w:val="20"/>
          <w:szCs w:val="20"/>
        </w:rPr>
        <w:t>, 51-52</w:t>
      </w:r>
    </w:p>
    <w:p w14:paraId="10A086A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Eterovick, P.C., &amp; Brandão, R.A. (2001). A description of the tadpoles and advertisement calls of members of the Hyla pseudopseudis group. </w:t>
      </w:r>
      <w:r w:rsidRPr="00E708C8">
        <w:rPr>
          <w:rFonts w:ascii="Times New Roman" w:hAnsi="Times New Roman" w:cs="Times New Roman"/>
          <w:i/>
          <w:noProof/>
          <w:sz w:val="20"/>
          <w:szCs w:val="20"/>
        </w:rPr>
        <w:t>Journal of Herpetology</w:t>
      </w:r>
      <w:r w:rsidRPr="00E708C8">
        <w:rPr>
          <w:rFonts w:ascii="Times New Roman" w:hAnsi="Times New Roman" w:cs="Times New Roman"/>
          <w:noProof/>
          <w:sz w:val="20"/>
          <w:szCs w:val="20"/>
        </w:rPr>
        <w:t>, 442-450</w:t>
      </w:r>
    </w:p>
    <w:p w14:paraId="7959D2B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adel, R., Thaler, R., Folly, H., Galvão, C., Hoffmann, M., Alves da Silva, L., Santana, D., &amp; Mângia, S. (2019a). Predation of anurans across multiple life stages in an Amazon-Cerrado transitional zone.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895-899</w:t>
      </w:r>
    </w:p>
    <w:p w14:paraId="05F666F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adel, R.M., Thaler, R., Folly, H., Galvão, C., Hoffmann, M., da Silva, L.A., Santana, D.J., &amp; Mângia, S. (2019b). Predation of anurans across multiple life stages in an Amazon-Cerrado transitional zone.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895-899</w:t>
      </w:r>
    </w:p>
    <w:p w14:paraId="58D9D8F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arr, W., Godambe, A., &amp; Lazcano, D. (2010). </w:t>
      </w:r>
      <w:r w:rsidRPr="00E708C8">
        <w:rPr>
          <w:rFonts w:ascii="Times New Roman" w:hAnsi="Times New Roman" w:cs="Times New Roman"/>
          <w:i/>
          <w:noProof/>
          <w:sz w:val="20"/>
          <w:szCs w:val="20"/>
        </w:rPr>
        <w:t>Spea multiplicata</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09</w:t>
      </w:r>
    </w:p>
    <w:p w14:paraId="3864780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eldman, C.R., &amp; Wilkinson, J.A. (2000). Rana muscosa (Mountain Yellow-legged Frog). Predation. </w:t>
      </w:r>
      <w:r w:rsidRPr="00E708C8">
        <w:rPr>
          <w:rFonts w:ascii="Times New Roman" w:hAnsi="Times New Roman" w:cs="Times New Roman"/>
          <w:i/>
          <w:noProof/>
          <w:sz w:val="20"/>
          <w:szCs w:val="20"/>
        </w:rPr>
        <w:t>Herpetological Review, 31</w:t>
      </w:r>
      <w:r w:rsidRPr="00E708C8">
        <w:rPr>
          <w:rFonts w:ascii="Times New Roman" w:hAnsi="Times New Roman" w:cs="Times New Roman"/>
          <w:noProof/>
          <w:sz w:val="20"/>
          <w:szCs w:val="20"/>
        </w:rPr>
        <w:t>, 102</w:t>
      </w:r>
    </w:p>
    <w:p w14:paraId="015CB22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elton, C. (1968). House mouse trapped by spider’s web. . </w:t>
      </w:r>
      <w:r w:rsidRPr="00E708C8">
        <w:rPr>
          <w:rFonts w:ascii="Times New Roman" w:hAnsi="Times New Roman" w:cs="Times New Roman"/>
          <w:i/>
          <w:noProof/>
          <w:sz w:val="20"/>
          <w:szCs w:val="20"/>
        </w:rPr>
        <w:t>Bulletin of the British Spider Study Group, 40</w:t>
      </w:r>
      <w:r w:rsidRPr="00E708C8">
        <w:rPr>
          <w:rFonts w:ascii="Times New Roman" w:hAnsi="Times New Roman" w:cs="Times New Roman"/>
          <w:noProof/>
          <w:sz w:val="20"/>
          <w:szCs w:val="20"/>
        </w:rPr>
        <w:t>, 10</w:t>
      </w:r>
    </w:p>
    <w:p w14:paraId="5C2A67D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igueiredo-de-Andrade, C.A., Santana, D.J., &amp; de Carvalho-e-Silva, S.P. (2010). Predation on Scinax x-signatus (Anura: Hylidae) by the giant water bug Lethocerus annulipes (Hemiptera: Belostomatidae) in a Brazilian Restinga habitat. </w:t>
      </w:r>
      <w:r w:rsidRPr="00E708C8">
        <w:rPr>
          <w:rFonts w:ascii="Times New Roman" w:hAnsi="Times New Roman" w:cs="Times New Roman"/>
          <w:i/>
          <w:noProof/>
          <w:sz w:val="20"/>
          <w:szCs w:val="20"/>
        </w:rPr>
        <w:t>Amphibia-Reptilia, 14</w:t>
      </w:r>
      <w:r w:rsidRPr="00E708C8">
        <w:rPr>
          <w:rFonts w:ascii="Times New Roman" w:hAnsi="Times New Roman" w:cs="Times New Roman"/>
          <w:noProof/>
          <w:sz w:val="20"/>
          <w:szCs w:val="20"/>
        </w:rPr>
        <w:t>, 307-309</w:t>
      </w:r>
    </w:p>
    <w:p w14:paraId="61DD8FD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ilipiak, D., &amp; Lewis, T. (2012). Gonatodes albogularis (Yellow-headed dwarf gecko):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486</w:t>
      </w:r>
    </w:p>
    <w:p w14:paraId="0BE5463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isher Jr, R. (1994). Praying mantis catches and eats hummingbird. </w:t>
      </w:r>
      <w:r w:rsidRPr="00E708C8">
        <w:rPr>
          <w:rFonts w:ascii="Times New Roman" w:hAnsi="Times New Roman" w:cs="Times New Roman"/>
          <w:i/>
          <w:noProof/>
          <w:sz w:val="20"/>
          <w:szCs w:val="20"/>
        </w:rPr>
        <w:t>Birding, 26</w:t>
      </w:r>
      <w:r w:rsidRPr="00E708C8">
        <w:rPr>
          <w:rFonts w:ascii="Times New Roman" w:hAnsi="Times New Roman" w:cs="Times New Roman"/>
          <w:noProof/>
          <w:sz w:val="20"/>
          <w:szCs w:val="20"/>
        </w:rPr>
        <w:t>, 376</w:t>
      </w:r>
    </w:p>
    <w:p w14:paraId="75C45F09"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Flickinger, E. (1989). Observations of predatory by red imported fire ants on live-trapped wild cotton rats. </w:t>
      </w:r>
      <w:r w:rsidRPr="00E708C8">
        <w:rPr>
          <w:rFonts w:ascii="Times New Roman" w:hAnsi="Times New Roman" w:cs="Times New Roman"/>
          <w:i/>
          <w:noProof/>
          <w:sz w:val="20"/>
          <w:szCs w:val="20"/>
        </w:rPr>
        <w:t>The Texas journal of science (USA)</w:t>
      </w:r>
    </w:p>
    <w:p w14:paraId="097EC40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erster, N.E., Carvalho, B.H.G., &amp; Conte, C.E. (2017). Predation on Hypsiboas bischoffi (Anura: Hylidae) by Phoneutria nigriventer (Araneae: Ctenidae) in southern Brazil. </w:t>
      </w:r>
      <w:r w:rsidRPr="00E708C8">
        <w:rPr>
          <w:rFonts w:ascii="Times New Roman" w:hAnsi="Times New Roman" w:cs="Times New Roman"/>
          <w:i/>
          <w:noProof/>
          <w:sz w:val="20"/>
          <w:szCs w:val="20"/>
        </w:rPr>
        <w:t>Herpetology Notes, 10</w:t>
      </w:r>
      <w:r w:rsidRPr="00E708C8">
        <w:rPr>
          <w:rFonts w:ascii="Times New Roman" w:hAnsi="Times New Roman" w:cs="Times New Roman"/>
          <w:noProof/>
          <w:sz w:val="20"/>
          <w:szCs w:val="20"/>
        </w:rPr>
        <w:t>, 403-404</w:t>
      </w:r>
    </w:p>
    <w:p w14:paraId="5F33C9D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lly, H., Arruda, L.F., Gomes, V.F., Neves, M.O., &amp; Feio, R.N. (2017). Predation on Ololygon carnevallii (Caramaschi and Kisteumacher, 1989)(Anura, Hylidae) by Phoneutria nigriventer (Keyserling, 1891)(Aranae, Ctenidae). </w:t>
      </w:r>
      <w:r w:rsidRPr="00E708C8">
        <w:rPr>
          <w:rFonts w:ascii="Times New Roman" w:hAnsi="Times New Roman" w:cs="Times New Roman"/>
          <w:i/>
          <w:noProof/>
          <w:sz w:val="20"/>
          <w:szCs w:val="20"/>
        </w:rPr>
        <w:t>Herpetology Notes, 10</w:t>
      </w:r>
      <w:r w:rsidRPr="00E708C8">
        <w:rPr>
          <w:rFonts w:ascii="Times New Roman" w:hAnsi="Times New Roman" w:cs="Times New Roman"/>
          <w:noProof/>
          <w:sz w:val="20"/>
          <w:szCs w:val="20"/>
        </w:rPr>
        <w:t>, 365-367</w:t>
      </w:r>
    </w:p>
    <w:p w14:paraId="60D4046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lly, M., Carvalho-E-Silva, S.P., Castanheira, P.D.S., Baptista, R.L.C., &amp; De Góes, D. (2014). </w:t>
      </w:r>
      <w:r w:rsidRPr="00E708C8">
        <w:rPr>
          <w:rFonts w:ascii="Times New Roman" w:hAnsi="Times New Roman" w:cs="Times New Roman"/>
          <w:i/>
          <w:noProof/>
          <w:sz w:val="20"/>
          <w:szCs w:val="20"/>
        </w:rPr>
        <w:t>Dendropsophus pseudomeridianus</w:t>
      </w:r>
      <w:r w:rsidRPr="00E708C8">
        <w:rPr>
          <w:rFonts w:ascii="Times New Roman" w:hAnsi="Times New Roman" w:cs="Times New Roman"/>
          <w:noProof/>
          <w:sz w:val="20"/>
          <w:szCs w:val="20"/>
        </w:rPr>
        <w:t xml:space="preserve"> (small tree frog)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477</w:t>
      </w:r>
    </w:p>
    <w:p w14:paraId="40B959C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lt, B., &amp; Lapinski, W. (2017). New observations of frog and lizard predation by wandering and orb-weaver spiders in Costa Rica. </w:t>
      </w:r>
      <w:r w:rsidRPr="00E708C8">
        <w:rPr>
          <w:rFonts w:ascii="Times New Roman" w:hAnsi="Times New Roman" w:cs="Times New Roman"/>
          <w:i/>
          <w:noProof/>
          <w:sz w:val="20"/>
          <w:szCs w:val="20"/>
        </w:rPr>
        <w:t>Phyllomedusa: Journal of Herpetology, 16</w:t>
      </w:r>
      <w:r w:rsidRPr="00E708C8">
        <w:rPr>
          <w:rFonts w:ascii="Times New Roman" w:hAnsi="Times New Roman" w:cs="Times New Roman"/>
          <w:noProof/>
          <w:sz w:val="20"/>
          <w:szCs w:val="20"/>
        </w:rPr>
        <w:t>, 269-277</w:t>
      </w:r>
    </w:p>
    <w:p w14:paraId="21B50A6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ng G., A., Hero, J.-M., Bignotte-Giró, I., Rueda Solano, L.A., &amp; Gutierrez, Y. (2012). </w:t>
      </w:r>
      <w:r w:rsidRPr="00E708C8">
        <w:rPr>
          <w:rFonts w:ascii="Times New Roman" w:hAnsi="Times New Roman" w:cs="Times New Roman"/>
          <w:i/>
          <w:noProof/>
          <w:sz w:val="20"/>
          <w:szCs w:val="20"/>
        </w:rPr>
        <w:t>Eleutherodactylus cuneat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319-320</w:t>
      </w:r>
    </w:p>
    <w:p w14:paraId="395C90E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nseca, E., &amp; Rodríguez-Cabrera, T. (2014). Predation on a Cuban Brown Anole, Anolis sagrei (Dactyloidae), by a spider, Cupiennius cubae (Ctenidae), in the Cienfuegos botanical garden, South-central Cuba. </w:t>
      </w:r>
      <w:r w:rsidRPr="00E708C8">
        <w:rPr>
          <w:rFonts w:ascii="Times New Roman" w:hAnsi="Times New Roman" w:cs="Times New Roman"/>
          <w:i/>
          <w:noProof/>
          <w:sz w:val="20"/>
          <w:szCs w:val="20"/>
        </w:rPr>
        <w:t>Reptiles &amp; Amphibians, 21</w:t>
      </w:r>
      <w:r w:rsidRPr="00E708C8">
        <w:rPr>
          <w:rFonts w:ascii="Times New Roman" w:hAnsi="Times New Roman" w:cs="Times New Roman"/>
          <w:noProof/>
          <w:sz w:val="20"/>
          <w:szCs w:val="20"/>
        </w:rPr>
        <w:t>, 98-99</w:t>
      </w:r>
    </w:p>
    <w:p w14:paraId="2F2F709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rester, D. (1979). Observations of ant predation upon brooding salamanders. </w:t>
      </w:r>
      <w:r w:rsidRPr="00E708C8">
        <w:rPr>
          <w:rFonts w:ascii="Times New Roman" w:hAnsi="Times New Roman" w:cs="Times New Roman"/>
          <w:i/>
          <w:noProof/>
          <w:sz w:val="20"/>
          <w:szCs w:val="20"/>
        </w:rPr>
        <w:t>Herpetol. Rev, 10</w:t>
      </w:r>
      <w:r w:rsidRPr="00E708C8">
        <w:rPr>
          <w:rFonts w:ascii="Times New Roman" w:hAnsi="Times New Roman" w:cs="Times New Roman"/>
          <w:noProof/>
          <w:sz w:val="20"/>
          <w:szCs w:val="20"/>
        </w:rPr>
        <w:t>, 3-4</w:t>
      </w:r>
    </w:p>
    <w:p w14:paraId="4A00258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rmanowicz Jr., D.R., Stewart, M.M., Townsend, K., Pough, F.H., &amp; Brussard, P.F. (1981). Predation by giant crab spiders on the Puerto Rican frog Eleutherodactylus coqui. </w:t>
      </w:r>
      <w:r w:rsidRPr="00E708C8">
        <w:rPr>
          <w:rFonts w:ascii="Times New Roman" w:hAnsi="Times New Roman" w:cs="Times New Roman"/>
          <w:i/>
          <w:noProof/>
          <w:sz w:val="20"/>
          <w:szCs w:val="20"/>
        </w:rPr>
        <w:t>Herpetologica, 34</w:t>
      </w:r>
      <w:r w:rsidRPr="00E708C8">
        <w:rPr>
          <w:rFonts w:ascii="Times New Roman" w:hAnsi="Times New Roman" w:cs="Times New Roman"/>
          <w:noProof/>
          <w:sz w:val="20"/>
          <w:szCs w:val="20"/>
        </w:rPr>
        <w:t>, 125-129</w:t>
      </w:r>
    </w:p>
    <w:p w14:paraId="02AD8F5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orti, L., Fischer, H., &amp; Encarnação, L. (2007). Treefrog Dendropsophus elegans (Wied-Neuwied, 1824)(Anura: Hylidae) as a meal to Otostigmus tibialis Brölemann, 1902 (Chilopoda: Scolopendridae) in the tropical rainforest in southeastern Brazil. </w:t>
      </w:r>
      <w:r w:rsidRPr="00E708C8">
        <w:rPr>
          <w:rFonts w:ascii="Times New Roman" w:hAnsi="Times New Roman" w:cs="Times New Roman"/>
          <w:i/>
          <w:noProof/>
          <w:sz w:val="20"/>
          <w:szCs w:val="20"/>
        </w:rPr>
        <w:t>Brazilian Journal of Biology, 67</w:t>
      </w:r>
      <w:r w:rsidRPr="00E708C8">
        <w:rPr>
          <w:rFonts w:ascii="Times New Roman" w:hAnsi="Times New Roman" w:cs="Times New Roman"/>
          <w:noProof/>
          <w:sz w:val="20"/>
          <w:szCs w:val="20"/>
        </w:rPr>
        <w:t>, 583-584</w:t>
      </w:r>
    </w:p>
    <w:p w14:paraId="5761569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Franklin, C.J. (2000). Eurycea quadradigitata (Dwarf Salamander). Larval Predation. .</w:t>
      </w:r>
      <w:r w:rsidRPr="00E708C8">
        <w:rPr>
          <w:rFonts w:ascii="Times New Roman" w:hAnsi="Times New Roman" w:cs="Times New Roman"/>
          <w:i/>
          <w:noProof/>
          <w:sz w:val="20"/>
          <w:szCs w:val="20"/>
        </w:rPr>
        <w:t xml:space="preserve"> Herpetological Review, 31</w:t>
      </w:r>
      <w:r w:rsidRPr="00E708C8">
        <w:rPr>
          <w:rFonts w:ascii="Times New Roman" w:hAnsi="Times New Roman" w:cs="Times New Roman"/>
          <w:noProof/>
          <w:sz w:val="20"/>
          <w:szCs w:val="20"/>
        </w:rPr>
        <w:t>, 98</w:t>
      </w:r>
    </w:p>
    <w:p w14:paraId="4C4307F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reitas, M.A.d., &amp; Santos Silva, T.F. (2010). </w:t>
      </w:r>
      <w:r w:rsidRPr="00E708C8">
        <w:rPr>
          <w:rFonts w:ascii="Times New Roman" w:hAnsi="Times New Roman" w:cs="Times New Roman"/>
          <w:i/>
          <w:noProof/>
          <w:sz w:val="20"/>
          <w:szCs w:val="20"/>
        </w:rPr>
        <w:t>Phyllodytes luteol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01-202</w:t>
      </w:r>
    </w:p>
    <w:p w14:paraId="42947E6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ritz, G., Rand, A.S., &amp; Depamphilis, C. (1981). The aposematically colored frog, Dendrobates pumilio, is distasteful to the large, predatory ant, Paraponera clavata. La rana aposemáticamente coloreada, Dendrobates pumilio, es de sabor desagradable para la hormiga bala depredadora, Paraponera clavata. </w:t>
      </w:r>
      <w:r w:rsidRPr="00E708C8">
        <w:rPr>
          <w:rFonts w:ascii="Times New Roman" w:hAnsi="Times New Roman" w:cs="Times New Roman"/>
          <w:i/>
          <w:noProof/>
          <w:sz w:val="20"/>
          <w:szCs w:val="20"/>
        </w:rPr>
        <w:t>Biotropica., 13</w:t>
      </w:r>
      <w:r w:rsidRPr="00E708C8">
        <w:rPr>
          <w:rFonts w:ascii="Times New Roman" w:hAnsi="Times New Roman" w:cs="Times New Roman"/>
          <w:noProof/>
          <w:sz w:val="20"/>
          <w:szCs w:val="20"/>
        </w:rPr>
        <w:t>, 158-159</w:t>
      </w:r>
    </w:p>
    <w:p w14:paraId="55C2AED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Fryer, G. (1953). Notes on certain British freshwater crustaceans. </w:t>
      </w:r>
      <w:r w:rsidRPr="00E708C8">
        <w:rPr>
          <w:rFonts w:ascii="Times New Roman" w:hAnsi="Times New Roman" w:cs="Times New Roman"/>
          <w:i/>
          <w:noProof/>
          <w:sz w:val="20"/>
          <w:szCs w:val="20"/>
        </w:rPr>
        <w:t>Naturalist, Hull, 1953</w:t>
      </w:r>
      <w:r w:rsidRPr="00E708C8">
        <w:rPr>
          <w:rFonts w:ascii="Times New Roman" w:hAnsi="Times New Roman" w:cs="Times New Roman"/>
          <w:noProof/>
          <w:sz w:val="20"/>
          <w:szCs w:val="20"/>
        </w:rPr>
        <w:t>, 101-109</w:t>
      </w:r>
    </w:p>
    <w:p w14:paraId="28BAD53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iarsa, M.P., de Alencar, L.R.V., Dias, C.J., &amp; Martins, M. (2012). Predator or prey? Predatory interactions between the frog Cycloramphus boraceiensis and the spider Trechaleoides biocellata in the Atlantic Forest of Southeastern Brazil. </w:t>
      </w:r>
      <w:r w:rsidRPr="00E708C8">
        <w:rPr>
          <w:rFonts w:ascii="Times New Roman" w:hAnsi="Times New Roman" w:cs="Times New Roman"/>
          <w:i/>
          <w:noProof/>
          <w:sz w:val="20"/>
          <w:szCs w:val="20"/>
        </w:rPr>
        <w:t>Herpetology Notes, 5</w:t>
      </w:r>
      <w:r w:rsidRPr="00E708C8">
        <w:rPr>
          <w:rFonts w:ascii="Times New Roman" w:hAnsi="Times New Roman" w:cs="Times New Roman"/>
          <w:noProof/>
          <w:sz w:val="20"/>
          <w:szCs w:val="20"/>
        </w:rPr>
        <w:t xml:space="preserve">, 67-68 </w:t>
      </w:r>
    </w:p>
    <w:p w14:paraId="22914CC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lán, P. (2007). Chioglossa lusitanica (golden striped salamander).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173-174</w:t>
      </w:r>
    </w:p>
    <w:p w14:paraId="3B3C67C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ldeano, A.P., Alés, R.G., Acosta, J.C., &amp; Blanco, G. (2017). </w:t>
      </w:r>
      <w:r w:rsidRPr="00E708C8">
        <w:rPr>
          <w:rFonts w:ascii="Times New Roman" w:hAnsi="Times New Roman" w:cs="Times New Roman"/>
          <w:i/>
          <w:noProof/>
          <w:sz w:val="20"/>
          <w:szCs w:val="20"/>
        </w:rPr>
        <w:t>Aurivela longicauda</w:t>
      </w:r>
      <w:r w:rsidRPr="00E708C8">
        <w:rPr>
          <w:rFonts w:ascii="Times New Roman" w:hAnsi="Times New Roman" w:cs="Times New Roman"/>
          <w:noProof/>
          <w:sz w:val="20"/>
          <w:szCs w:val="20"/>
        </w:rPr>
        <w:t xml:space="preserve"> (Long-tailed Whiptail)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844-845</w:t>
      </w:r>
    </w:p>
    <w:p w14:paraId="1766418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mbale, P.G., Batista, V.G., Oda, F.H., Campos, R.M., Takemoto, R.M., &amp; Bastos, R.P. (2014). Anuran larvae as prey and hosts of invertebrates in Neotropical aquatic habitats. </w:t>
      </w:r>
      <w:r w:rsidRPr="00E708C8">
        <w:rPr>
          <w:rFonts w:ascii="Times New Roman" w:hAnsi="Times New Roman" w:cs="Times New Roman"/>
          <w:i/>
          <w:noProof/>
          <w:sz w:val="20"/>
          <w:szCs w:val="20"/>
        </w:rPr>
        <w:t>Revista Chilena de Historia Natural, 87</w:t>
      </w:r>
      <w:r w:rsidRPr="00E708C8">
        <w:rPr>
          <w:rFonts w:ascii="Times New Roman" w:hAnsi="Times New Roman" w:cs="Times New Roman"/>
          <w:noProof/>
          <w:sz w:val="20"/>
          <w:szCs w:val="20"/>
        </w:rPr>
        <w:t>, 31</w:t>
      </w:r>
    </w:p>
    <w:p w14:paraId="48ED3BD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nguly, D., &amp; Mitra, B. (1961). Observations on the fish fry destroying capacity of certain aquatic insects and the suggestion for their eradication. </w:t>
      </w:r>
      <w:r w:rsidRPr="00E708C8">
        <w:rPr>
          <w:rFonts w:ascii="Times New Roman" w:hAnsi="Times New Roman" w:cs="Times New Roman"/>
          <w:i/>
          <w:noProof/>
          <w:sz w:val="20"/>
          <w:szCs w:val="20"/>
        </w:rPr>
        <w:t>Indian Agriculutist, 5</w:t>
      </w:r>
      <w:r w:rsidRPr="00E708C8">
        <w:rPr>
          <w:rFonts w:ascii="Times New Roman" w:hAnsi="Times New Roman" w:cs="Times New Roman"/>
          <w:noProof/>
          <w:sz w:val="20"/>
          <w:szCs w:val="20"/>
        </w:rPr>
        <w:t>, 184-188</w:t>
      </w:r>
    </w:p>
    <w:p w14:paraId="501CEEA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nong, C., &amp; Folt, B. (2015). Pristimantis cerasinus (Clay-colored Rain Frog): mortality.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416</w:t>
      </w:r>
    </w:p>
    <w:p w14:paraId="00FD920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cía-Balderas, C., Cedeño-Vázquez, J., &amp; Mineros Ramírez, R. (2016). Norops rodriguezii. Predation. </w:t>
      </w:r>
      <w:r w:rsidRPr="00E708C8">
        <w:rPr>
          <w:rFonts w:ascii="Times New Roman" w:hAnsi="Times New Roman" w:cs="Times New Roman"/>
          <w:i/>
          <w:noProof/>
          <w:sz w:val="20"/>
          <w:szCs w:val="20"/>
        </w:rPr>
        <w:t>Mesoamerican Herpetology, 3</w:t>
      </w:r>
      <w:r w:rsidRPr="00E708C8">
        <w:rPr>
          <w:rFonts w:ascii="Times New Roman" w:hAnsi="Times New Roman" w:cs="Times New Roman"/>
          <w:noProof/>
          <w:sz w:val="20"/>
          <w:szCs w:val="20"/>
        </w:rPr>
        <w:t>, 147-148</w:t>
      </w:r>
    </w:p>
    <w:p w14:paraId="1AD80A4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cía-Muñoz, E., Jorge, F., Rato, C., &amp; Carretero, M.A. (2011). </w:t>
      </w:r>
      <w:r w:rsidRPr="00E708C8">
        <w:rPr>
          <w:rFonts w:ascii="Times New Roman" w:hAnsi="Times New Roman" w:cs="Times New Roman"/>
          <w:i/>
          <w:noProof/>
          <w:sz w:val="20"/>
          <w:szCs w:val="20"/>
        </w:rPr>
        <w:t>Pseudoepidalea brongersmai</w:t>
      </w:r>
      <w:r w:rsidRPr="00E708C8">
        <w:rPr>
          <w:rFonts w:ascii="Times New Roman" w:hAnsi="Times New Roman" w:cs="Times New Roman"/>
          <w:noProof/>
          <w:sz w:val="20"/>
          <w:szCs w:val="20"/>
        </w:rPr>
        <w:t xml:space="preserve"> (Brongersma's toad)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413-414</w:t>
      </w:r>
    </w:p>
    <w:p w14:paraId="6D10448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cia-Roa, R., Aroca, M., &amp; De Blas, R. (2013). </w:t>
      </w:r>
      <w:r w:rsidRPr="00E708C8">
        <w:rPr>
          <w:rFonts w:ascii="Times New Roman" w:hAnsi="Times New Roman" w:cs="Times New Roman"/>
          <w:i/>
          <w:noProof/>
          <w:sz w:val="20"/>
          <w:szCs w:val="20"/>
        </w:rPr>
        <w:t>Podarcis hispanicus</w:t>
      </w:r>
      <w:r w:rsidRPr="00E708C8">
        <w:rPr>
          <w:rFonts w:ascii="Times New Roman" w:hAnsi="Times New Roman" w:cs="Times New Roman"/>
          <w:noProof/>
          <w:sz w:val="20"/>
          <w:szCs w:val="20"/>
        </w:rPr>
        <w:t xml:space="preserve"> (Iberian wall lizard)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147</w:t>
      </w:r>
    </w:p>
    <w:p w14:paraId="2421CD7E"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Garcia-Vinalay, A., &amp; Pineda, E. (2017). Rheohyla miotympanum predation</w:t>
      </w:r>
      <w:r w:rsidRPr="00E708C8">
        <w:rPr>
          <w:rFonts w:ascii="Times New Roman" w:hAnsi="Times New Roman" w:cs="Times New Roman"/>
          <w:i/>
          <w:noProof/>
          <w:sz w:val="20"/>
          <w:szCs w:val="20"/>
        </w:rPr>
        <w:t>, 4</w:t>
      </w:r>
    </w:p>
    <w:p w14:paraId="3FD51FE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cia, G., Rakotondrasoa, E., Upton, K., &amp; Griffiths, R.A. (2018). </w:t>
      </w:r>
      <w:r w:rsidRPr="00E708C8">
        <w:rPr>
          <w:rFonts w:ascii="Times New Roman" w:hAnsi="Times New Roman" w:cs="Times New Roman"/>
          <w:i/>
          <w:noProof/>
          <w:sz w:val="20"/>
          <w:szCs w:val="20"/>
        </w:rPr>
        <w:t>Mantella aurantiaca</w:t>
      </w:r>
      <w:r w:rsidRPr="00E708C8">
        <w:rPr>
          <w:rFonts w:ascii="Times New Roman" w:hAnsi="Times New Roman" w:cs="Times New Roman"/>
          <w:noProof/>
          <w:sz w:val="20"/>
          <w:szCs w:val="20"/>
        </w:rPr>
        <w:t xml:space="preserve"> (Golden Mantella) Predation by terrestrial beetle larvae.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97-98</w:t>
      </w:r>
    </w:p>
    <w:p w14:paraId="6E36E06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cía, J.J., Gosa, A. &amp; Alcalde, J. T. (1998). Arthropods preying onlizards of the genus Podarcis. . </w:t>
      </w:r>
      <w:r w:rsidRPr="00E708C8">
        <w:rPr>
          <w:rFonts w:ascii="Times New Roman" w:hAnsi="Times New Roman" w:cs="Times New Roman"/>
          <w:i/>
          <w:noProof/>
          <w:sz w:val="20"/>
          <w:szCs w:val="20"/>
        </w:rPr>
        <w:t>Boletín de la Asociación Herpetológica Española, 9</w:t>
      </w:r>
      <w:r w:rsidRPr="00E708C8">
        <w:rPr>
          <w:rFonts w:ascii="Times New Roman" w:hAnsi="Times New Roman" w:cs="Times New Roman"/>
          <w:noProof/>
          <w:sz w:val="20"/>
          <w:szCs w:val="20"/>
        </w:rPr>
        <w:t>, 27-28</w:t>
      </w:r>
    </w:p>
    <w:p w14:paraId="4A4B9B5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da, A., Costa, G., França, F.G., &amp; Mesquita, D. (2007). Ecology of Lysapsus limellum in the Brazilian Amazon river basin. </w:t>
      </w:r>
      <w:r w:rsidRPr="00E708C8">
        <w:rPr>
          <w:rFonts w:ascii="Times New Roman" w:hAnsi="Times New Roman" w:cs="Times New Roman"/>
          <w:i/>
          <w:noProof/>
          <w:sz w:val="20"/>
          <w:szCs w:val="20"/>
        </w:rPr>
        <w:t>The Herpetological Journal, 17</w:t>
      </w:r>
      <w:r w:rsidRPr="00E708C8">
        <w:rPr>
          <w:rFonts w:ascii="Times New Roman" w:hAnsi="Times New Roman" w:cs="Times New Roman"/>
          <w:noProof/>
          <w:sz w:val="20"/>
          <w:szCs w:val="20"/>
        </w:rPr>
        <w:t>, 141-148</w:t>
      </w:r>
    </w:p>
    <w:p w14:paraId="519272C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arwood, J.M., &amp; Wheeler, C.A. (2007). Rana cascadae (Cascades frog).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193-194</w:t>
      </w:r>
    </w:p>
    <w:p w14:paraId="7A4A1BE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erald, G.W. (2006). Regina septemvittata (queen snake).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480</w:t>
      </w:r>
    </w:p>
    <w:p w14:paraId="081D3E1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ertsch, W.J. (1979). </w:t>
      </w:r>
      <w:r w:rsidRPr="00E708C8">
        <w:rPr>
          <w:rFonts w:ascii="Times New Roman" w:hAnsi="Times New Roman" w:cs="Times New Roman"/>
          <w:i/>
          <w:noProof/>
          <w:sz w:val="20"/>
          <w:szCs w:val="20"/>
        </w:rPr>
        <w:t>American spiders</w:t>
      </w:r>
      <w:r w:rsidRPr="00E708C8">
        <w:rPr>
          <w:rFonts w:ascii="Times New Roman" w:hAnsi="Times New Roman" w:cs="Times New Roman"/>
          <w:noProof/>
          <w:sz w:val="20"/>
          <w:szCs w:val="20"/>
        </w:rPr>
        <w:t>. Van Nostrand Reinhold Co.</w:t>
      </w:r>
    </w:p>
    <w:p w14:paraId="64E2E13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iaretta, A.A., &amp; Menin, M. (2004). Reproduction, phenology and mortality sources of a species of Physalaemus (Anura: Leptodactylidae). </w:t>
      </w:r>
      <w:r w:rsidRPr="00E708C8">
        <w:rPr>
          <w:rFonts w:ascii="Times New Roman" w:hAnsi="Times New Roman" w:cs="Times New Roman"/>
          <w:i/>
          <w:noProof/>
          <w:sz w:val="20"/>
          <w:szCs w:val="20"/>
        </w:rPr>
        <w:t>Journal of Natural History, 38</w:t>
      </w:r>
      <w:r w:rsidRPr="00E708C8">
        <w:rPr>
          <w:rFonts w:ascii="Times New Roman" w:hAnsi="Times New Roman" w:cs="Times New Roman"/>
          <w:noProof/>
          <w:sz w:val="20"/>
          <w:szCs w:val="20"/>
        </w:rPr>
        <w:t>, 1711-1722</w:t>
      </w:r>
    </w:p>
    <w:p w14:paraId="6EE739B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law, F., Vences, M., &amp; Lourenco, W.R. (2002). Geckolepis maculata (spotted fishscale gecko).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135</w:t>
      </w:r>
    </w:p>
    <w:p w14:paraId="379F3FC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los, J. (2003). The amphibian fauna of the Kirindy dry forest in western Madagascar. </w:t>
      </w:r>
      <w:r w:rsidRPr="00E708C8">
        <w:rPr>
          <w:rFonts w:ascii="Times New Roman" w:hAnsi="Times New Roman" w:cs="Times New Roman"/>
          <w:i/>
          <w:noProof/>
          <w:sz w:val="20"/>
          <w:szCs w:val="20"/>
        </w:rPr>
        <w:t>Salamandra, 39</w:t>
      </w:r>
      <w:r w:rsidRPr="00E708C8">
        <w:rPr>
          <w:rFonts w:ascii="Times New Roman" w:hAnsi="Times New Roman" w:cs="Times New Roman"/>
          <w:noProof/>
          <w:sz w:val="20"/>
          <w:szCs w:val="20"/>
        </w:rPr>
        <w:t>, 75-90</w:t>
      </w:r>
    </w:p>
    <w:p w14:paraId="735DDA8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nam, R.S. (1986). Breeding biology of the Bahama Parrot. . </w:t>
      </w:r>
      <w:r w:rsidRPr="00E708C8">
        <w:rPr>
          <w:rFonts w:ascii="Times New Roman" w:hAnsi="Times New Roman" w:cs="Times New Roman"/>
          <w:i/>
          <w:noProof/>
          <w:sz w:val="20"/>
          <w:szCs w:val="20"/>
        </w:rPr>
        <w:t>AFA Watchbird, 13</w:t>
      </w:r>
      <w:r w:rsidRPr="00E708C8">
        <w:rPr>
          <w:rFonts w:ascii="Times New Roman" w:hAnsi="Times New Roman" w:cs="Times New Roman"/>
          <w:noProof/>
          <w:sz w:val="20"/>
          <w:szCs w:val="20"/>
        </w:rPr>
        <w:t>, 58–60</w:t>
      </w:r>
    </w:p>
    <w:p w14:paraId="729654B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nam, R.S. (1990). Conservation of the Bahama Parrot. </w:t>
      </w:r>
      <w:r w:rsidRPr="00E708C8">
        <w:rPr>
          <w:rFonts w:ascii="Times New Roman" w:hAnsi="Times New Roman" w:cs="Times New Roman"/>
          <w:i/>
          <w:noProof/>
          <w:sz w:val="20"/>
          <w:szCs w:val="20"/>
        </w:rPr>
        <w:t>American Birds, 44</w:t>
      </w:r>
      <w:r w:rsidRPr="00E708C8">
        <w:rPr>
          <w:rFonts w:ascii="Times New Roman" w:hAnsi="Times New Roman" w:cs="Times New Roman"/>
          <w:noProof/>
          <w:sz w:val="20"/>
          <w:szCs w:val="20"/>
        </w:rPr>
        <w:t>, 32–36</w:t>
      </w:r>
    </w:p>
    <w:p w14:paraId="0C3C2C1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Gnam, R.S. (1992). Breeding biology of the Bahama parrot (Amazona leucocephala bahamensis)</w:t>
      </w:r>
    </w:p>
    <w:p w14:paraId="7B738EAB"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Gobel, N., Cortizas, S., Mautone, J.M., Borteiro, C., &amp; Laufer, G. (2013). Predation of Pseudis minuta Günther 1858, by Lethocerus annulipes (Heteroptera: Belostomatidae). </w:t>
      </w:r>
      <w:r w:rsidRPr="00E708C8">
        <w:rPr>
          <w:rFonts w:ascii="Times New Roman" w:hAnsi="Times New Roman" w:cs="Times New Roman"/>
          <w:i/>
          <w:noProof/>
          <w:sz w:val="20"/>
          <w:szCs w:val="20"/>
        </w:rPr>
        <w:t>Cuadernos de herpetología, 27</w:t>
      </w:r>
    </w:p>
    <w:p w14:paraId="1B35380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oessling, J.M., Lutterschmidt, W.I., Odum, R.A., &amp; Reinert, H.K. (2012). </w:t>
      </w:r>
      <w:r w:rsidRPr="00E708C8">
        <w:rPr>
          <w:rFonts w:ascii="Times New Roman" w:hAnsi="Times New Roman" w:cs="Times New Roman"/>
          <w:i/>
          <w:noProof/>
          <w:sz w:val="20"/>
          <w:szCs w:val="20"/>
        </w:rPr>
        <w:t>Leptodeira bakeri</w:t>
      </w:r>
      <w:r w:rsidRPr="00E708C8">
        <w:rPr>
          <w:rFonts w:ascii="Times New Roman" w:hAnsi="Times New Roman" w:cs="Times New Roman"/>
          <w:noProof/>
          <w:sz w:val="20"/>
          <w:szCs w:val="20"/>
        </w:rPr>
        <w:t xml:space="preserve"> (Aruban cat-eyed snake)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345</w:t>
      </w:r>
    </w:p>
    <w:p w14:paraId="63B3FCF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oin, C.J. (1943). The lower vertebrate fauna of the water hyacinth community in northern Florida. In, </w:t>
      </w:r>
      <w:r w:rsidRPr="00E708C8">
        <w:rPr>
          <w:rFonts w:ascii="Times New Roman" w:hAnsi="Times New Roman" w:cs="Times New Roman"/>
          <w:i/>
          <w:noProof/>
          <w:sz w:val="20"/>
          <w:szCs w:val="20"/>
        </w:rPr>
        <w:t>Proceedings of the Florida Academy of Sciences</w:t>
      </w:r>
      <w:r w:rsidRPr="00E708C8">
        <w:rPr>
          <w:rFonts w:ascii="Times New Roman" w:hAnsi="Times New Roman" w:cs="Times New Roman"/>
          <w:noProof/>
          <w:sz w:val="20"/>
          <w:szCs w:val="20"/>
        </w:rPr>
        <w:t xml:space="preserve"> (pp. 143-153): JSTOR</w:t>
      </w:r>
    </w:p>
    <w:p w14:paraId="0AFDBE4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omides, S.C., Varella Rios, C.H., Ouverney Junior, W.L., de Sousa, B.M., &amp; Brescovit, A.D. (2010). </w:t>
      </w:r>
      <w:r w:rsidRPr="00E708C8">
        <w:rPr>
          <w:rFonts w:ascii="Times New Roman" w:hAnsi="Times New Roman" w:cs="Times New Roman"/>
          <w:i/>
          <w:noProof/>
          <w:sz w:val="20"/>
          <w:szCs w:val="20"/>
        </w:rPr>
        <w:t>Enyalius perditus</w:t>
      </w:r>
      <w:r w:rsidRPr="00E708C8">
        <w:rPr>
          <w:rFonts w:ascii="Times New Roman" w:hAnsi="Times New Roman" w:cs="Times New Roman"/>
          <w:noProof/>
          <w:sz w:val="20"/>
          <w:szCs w:val="20"/>
        </w:rPr>
        <w:t xml:space="preserve"> and </w:t>
      </w:r>
      <w:r w:rsidRPr="00E708C8">
        <w:rPr>
          <w:rFonts w:ascii="Times New Roman" w:hAnsi="Times New Roman" w:cs="Times New Roman"/>
          <w:i/>
          <w:noProof/>
          <w:sz w:val="20"/>
          <w:szCs w:val="20"/>
        </w:rPr>
        <w:t>Enyalius bilineat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21-222</w:t>
      </w:r>
    </w:p>
    <w:p w14:paraId="43792BAB"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González-Maya, J.F., Gómez-Hoyos, D.A., Seisdedos-de-Vergara, R., Cruz-Lizano, I., &amp; Schipper, J. (2019). Water-Bug (Abedus Sp.; Belostomatidae) Predation On The Critically Endangered Atelopus Varius (Bufonidae) At Las Tablas Protected Zone, Costa Rica. </w:t>
      </w:r>
      <w:r w:rsidRPr="00E708C8">
        <w:rPr>
          <w:rFonts w:ascii="Times New Roman" w:hAnsi="Times New Roman" w:cs="Times New Roman"/>
          <w:i/>
          <w:noProof/>
          <w:sz w:val="20"/>
          <w:szCs w:val="20"/>
        </w:rPr>
        <w:t>Acta Biológica Colombiana, 24</w:t>
      </w:r>
    </w:p>
    <w:p w14:paraId="1A8D075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opi Sundar, K. (1998). Observations on gnaphosid spider preying on Philautus species. </w:t>
      </w:r>
      <w:r w:rsidRPr="00E708C8">
        <w:rPr>
          <w:rFonts w:ascii="Times New Roman" w:hAnsi="Times New Roman" w:cs="Times New Roman"/>
          <w:i/>
          <w:noProof/>
          <w:sz w:val="20"/>
          <w:szCs w:val="20"/>
        </w:rPr>
        <w:t>Hamadryad, 23</w:t>
      </w:r>
      <w:r w:rsidRPr="00E708C8">
        <w:rPr>
          <w:rFonts w:ascii="Times New Roman" w:hAnsi="Times New Roman" w:cs="Times New Roman"/>
          <w:noProof/>
          <w:sz w:val="20"/>
          <w:szCs w:val="20"/>
        </w:rPr>
        <w:t>, 76-76</w:t>
      </w:r>
    </w:p>
    <w:p w14:paraId="2F5FE56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otte, S.W. (1992). Chrysemys picta picta (eastern painted turtle). Predation. </w:t>
      </w:r>
      <w:r w:rsidRPr="00E708C8">
        <w:rPr>
          <w:rFonts w:ascii="Times New Roman" w:hAnsi="Times New Roman" w:cs="Times New Roman"/>
          <w:i/>
          <w:noProof/>
          <w:sz w:val="20"/>
          <w:szCs w:val="20"/>
        </w:rPr>
        <w:t>Herpetological Review, 23</w:t>
      </w:r>
      <w:r w:rsidRPr="00E708C8">
        <w:rPr>
          <w:rFonts w:ascii="Times New Roman" w:hAnsi="Times New Roman" w:cs="Times New Roman"/>
          <w:noProof/>
          <w:sz w:val="20"/>
          <w:szCs w:val="20"/>
        </w:rPr>
        <w:t>, 80</w:t>
      </w:r>
    </w:p>
    <w:p w14:paraId="0CF18FB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ould, J., Valdez, J.W., Clulow, J., &amp; Clulow, S. (2019). Diving beetle offspring oviposited in amphibian spawn prey on the tadpoles upon hatching. </w:t>
      </w:r>
      <w:r w:rsidRPr="00E708C8">
        <w:rPr>
          <w:rFonts w:ascii="Times New Roman" w:hAnsi="Times New Roman" w:cs="Times New Roman"/>
          <w:i/>
          <w:noProof/>
          <w:sz w:val="20"/>
          <w:szCs w:val="20"/>
        </w:rPr>
        <w:t>Entomological Science, 22</w:t>
      </w:r>
      <w:r w:rsidRPr="00E708C8">
        <w:rPr>
          <w:rFonts w:ascii="Times New Roman" w:hAnsi="Times New Roman" w:cs="Times New Roman"/>
          <w:noProof/>
          <w:sz w:val="20"/>
          <w:szCs w:val="20"/>
        </w:rPr>
        <w:t>, 393-397</w:t>
      </w:r>
    </w:p>
    <w:p w14:paraId="2A2348C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aham, S.P., &amp; Sorrell, G.G. (2009). ACRIS GRYLLUS (Southern Cricket Frog). PREDATION. </w:t>
      </w:r>
      <w:r w:rsidRPr="00E708C8">
        <w:rPr>
          <w:rFonts w:ascii="Times New Roman" w:hAnsi="Times New Roman" w:cs="Times New Roman"/>
          <w:i/>
          <w:noProof/>
          <w:sz w:val="20"/>
          <w:szCs w:val="20"/>
        </w:rPr>
        <w:t>Herpetological Review, 40</w:t>
      </w:r>
      <w:r w:rsidRPr="00E708C8">
        <w:rPr>
          <w:rFonts w:ascii="Times New Roman" w:hAnsi="Times New Roman" w:cs="Times New Roman"/>
          <w:noProof/>
          <w:sz w:val="20"/>
          <w:szCs w:val="20"/>
        </w:rPr>
        <w:t>, 198</w:t>
      </w:r>
    </w:p>
    <w:p w14:paraId="26AAF5D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ant, J. (1959). Hummingbirds attacked by wasps. </w:t>
      </w:r>
      <w:r w:rsidRPr="00E708C8">
        <w:rPr>
          <w:rFonts w:ascii="Times New Roman" w:hAnsi="Times New Roman" w:cs="Times New Roman"/>
          <w:i/>
          <w:noProof/>
          <w:sz w:val="20"/>
          <w:szCs w:val="20"/>
        </w:rPr>
        <w:t>Canadian Field-Naturalist, 73</w:t>
      </w:r>
      <w:r w:rsidRPr="00E708C8">
        <w:rPr>
          <w:rFonts w:ascii="Times New Roman" w:hAnsi="Times New Roman" w:cs="Times New Roman"/>
          <w:noProof/>
          <w:sz w:val="20"/>
          <w:szCs w:val="20"/>
        </w:rPr>
        <w:t>, 174</w:t>
      </w:r>
    </w:p>
    <w:p w14:paraId="07A54DB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aves, B.M. (1989). Crotalus viridis viridis (prairie rattlesnake). Predation. </w:t>
      </w:r>
      <w:r w:rsidRPr="00E708C8">
        <w:rPr>
          <w:rFonts w:ascii="Times New Roman" w:hAnsi="Times New Roman" w:cs="Times New Roman"/>
          <w:i/>
          <w:noProof/>
          <w:sz w:val="20"/>
          <w:szCs w:val="20"/>
        </w:rPr>
        <w:t>Herpetological Review, 20</w:t>
      </w:r>
      <w:r w:rsidRPr="00E708C8">
        <w:rPr>
          <w:rFonts w:ascii="Times New Roman" w:hAnsi="Times New Roman" w:cs="Times New Roman"/>
          <w:noProof/>
          <w:sz w:val="20"/>
          <w:szCs w:val="20"/>
        </w:rPr>
        <w:t>, 71-72</w:t>
      </w:r>
    </w:p>
    <w:p w14:paraId="6BA3F3F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ay, H.M., &amp; Christy, J.H. (2000). Predation by the grapsid crab, Armases angustum (Smith, 1870), on tadpoles of the green poison frog, Dendrobates auratus Girard, 1855. </w:t>
      </w:r>
      <w:r w:rsidRPr="00E708C8">
        <w:rPr>
          <w:rFonts w:ascii="Times New Roman" w:hAnsi="Times New Roman" w:cs="Times New Roman"/>
          <w:i/>
          <w:noProof/>
          <w:sz w:val="20"/>
          <w:szCs w:val="20"/>
        </w:rPr>
        <w:t>Crustaceana, 73</w:t>
      </w:r>
      <w:r w:rsidRPr="00E708C8">
        <w:rPr>
          <w:rFonts w:ascii="Times New Roman" w:hAnsi="Times New Roman" w:cs="Times New Roman"/>
          <w:noProof/>
          <w:sz w:val="20"/>
          <w:szCs w:val="20"/>
        </w:rPr>
        <w:t>, 1023-1025</w:t>
      </w:r>
    </w:p>
    <w:p w14:paraId="0BD366A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ay, H.M., Green, D.M., &amp; Peters, M.J. (1999). Physalaemus pustulosus (Tungara frog).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93</w:t>
      </w:r>
    </w:p>
    <w:p w14:paraId="481614B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eene, H.W. (1997). </w:t>
      </w:r>
      <w:r w:rsidRPr="00E708C8">
        <w:rPr>
          <w:rFonts w:ascii="Times New Roman" w:hAnsi="Times New Roman" w:cs="Times New Roman"/>
          <w:i/>
          <w:noProof/>
          <w:sz w:val="20"/>
          <w:szCs w:val="20"/>
        </w:rPr>
        <w:t>Snakes: the evolution of mystery in nature</w:t>
      </w:r>
      <w:r w:rsidRPr="00E708C8">
        <w:rPr>
          <w:rFonts w:ascii="Times New Roman" w:hAnsi="Times New Roman" w:cs="Times New Roman"/>
          <w:noProof/>
          <w:sz w:val="20"/>
          <w:szCs w:val="20"/>
        </w:rPr>
        <w:t>. Univ of California Press</w:t>
      </w:r>
    </w:p>
    <w:p w14:paraId="1225C0F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roves, J., &amp; Groves, F. (1978). Spider predation on amphibians and reptiles. </w:t>
      </w:r>
      <w:r w:rsidRPr="00E708C8">
        <w:rPr>
          <w:rFonts w:ascii="Times New Roman" w:hAnsi="Times New Roman" w:cs="Times New Roman"/>
          <w:i/>
          <w:noProof/>
          <w:sz w:val="20"/>
          <w:szCs w:val="20"/>
        </w:rPr>
        <w:t>Bull. Maryland Herp. Soc, 14</w:t>
      </w:r>
      <w:r w:rsidRPr="00E708C8">
        <w:rPr>
          <w:rFonts w:ascii="Times New Roman" w:hAnsi="Times New Roman" w:cs="Times New Roman"/>
          <w:noProof/>
          <w:sz w:val="20"/>
          <w:szCs w:val="20"/>
        </w:rPr>
        <w:t>, 44-46</w:t>
      </w:r>
    </w:p>
    <w:p w14:paraId="4D67BF2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dger, E.W. (1924). </w:t>
      </w:r>
      <w:r w:rsidRPr="00E708C8">
        <w:rPr>
          <w:rFonts w:ascii="Times New Roman" w:hAnsi="Times New Roman" w:cs="Times New Roman"/>
          <w:i/>
          <w:noProof/>
          <w:sz w:val="20"/>
          <w:szCs w:val="20"/>
        </w:rPr>
        <w:t>More about spider webs and spider web fish nets</w:t>
      </w:r>
      <w:r w:rsidRPr="00E708C8">
        <w:rPr>
          <w:rFonts w:ascii="Times New Roman" w:hAnsi="Times New Roman" w:cs="Times New Roman"/>
          <w:noProof/>
          <w:sz w:val="20"/>
          <w:szCs w:val="20"/>
        </w:rPr>
        <w:t>. Bulletin ofthe New York Zoological Society</w:t>
      </w:r>
    </w:p>
    <w:p w14:paraId="201E3B8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dger, E.W. (1925). </w:t>
      </w:r>
      <w:r w:rsidRPr="00E708C8">
        <w:rPr>
          <w:rFonts w:ascii="Times New Roman" w:hAnsi="Times New Roman" w:cs="Times New Roman"/>
          <w:i/>
          <w:noProof/>
          <w:sz w:val="20"/>
          <w:szCs w:val="20"/>
        </w:rPr>
        <w:t>Spiders as fishermen and hunters</w:t>
      </w:r>
      <w:r w:rsidRPr="00E708C8">
        <w:rPr>
          <w:rFonts w:ascii="Times New Roman" w:hAnsi="Times New Roman" w:cs="Times New Roman"/>
          <w:noProof/>
          <w:sz w:val="20"/>
          <w:szCs w:val="20"/>
        </w:rPr>
        <w:t>. American Museum of Natural History</w:t>
      </w:r>
    </w:p>
    <w:p w14:paraId="42DF630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dger, E.W. (1931). </w:t>
      </w:r>
      <w:r w:rsidRPr="00E708C8">
        <w:rPr>
          <w:rFonts w:ascii="Times New Roman" w:hAnsi="Times New Roman" w:cs="Times New Roman"/>
          <w:i/>
          <w:noProof/>
          <w:sz w:val="20"/>
          <w:szCs w:val="20"/>
        </w:rPr>
        <w:t>Some more spider fishermen</w:t>
      </w:r>
      <w:r w:rsidRPr="00E708C8">
        <w:rPr>
          <w:rFonts w:ascii="Times New Roman" w:hAnsi="Times New Roman" w:cs="Times New Roman"/>
          <w:noProof/>
          <w:sz w:val="20"/>
          <w:szCs w:val="20"/>
        </w:rPr>
        <w:t>. American Museum of Natural History</w:t>
      </w:r>
    </w:p>
    <w:p w14:paraId="0EE685A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dger, W. (1922). Spiders as fishermen. </w:t>
      </w:r>
      <w:r w:rsidRPr="00E708C8">
        <w:rPr>
          <w:rFonts w:ascii="Times New Roman" w:hAnsi="Times New Roman" w:cs="Times New Roman"/>
          <w:i/>
          <w:noProof/>
          <w:sz w:val="20"/>
          <w:szCs w:val="20"/>
        </w:rPr>
        <w:t>J Am Mus Nat Hist, 22</w:t>
      </w:r>
      <w:r w:rsidRPr="00E708C8">
        <w:rPr>
          <w:rFonts w:ascii="Times New Roman" w:hAnsi="Times New Roman" w:cs="Times New Roman"/>
          <w:noProof/>
          <w:sz w:val="20"/>
          <w:szCs w:val="20"/>
        </w:rPr>
        <w:t>, 565-568</w:t>
      </w:r>
    </w:p>
    <w:p w14:paraId="3CA1C1B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dynas, E., &amp; Gambarotta, J. (1980). Notes on the ecology of the gekkonid lizard Homonota uruguayensis. </w:t>
      </w:r>
      <w:r w:rsidRPr="00E708C8">
        <w:rPr>
          <w:rFonts w:ascii="Times New Roman" w:hAnsi="Times New Roman" w:cs="Times New Roman"/>
          <w:i/>
          <w:noProof/>
          <w:sz w:val="20"/>
          <w:szCs w:val="20"/>
        </w:rPr>
        <w:t>ASRA Journal, 1</w:t>
      </w:r>
      <w:r w:rsidRPr="00E708C8">
        <w:rPr>
          <w:rFonts w:ascii="Times New Roman" w:hAnsi="Times New Roman" w:cs="Times New Roman"/>
          <w:noProof/>
          <w:sz w:val="20"/>
          <w:szCs w:val="20"/>
        </w:rPr>
        <w:t>, 13-26</w:t>
      </w:r>
    </w:p>
    <w:p w14:paraId="24915AD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erra, V., Do Amaral, D.F., Daud, R.D., &amp; Bastos, R.P. (2018). </w:t>
      </w:r>
      <w:r w:rsidRPr="00E708C8">
        <w:rPr>
          <w:rFonts w:ascii="Times New Roman" w:hAnsi="Times New Roman" w:cs="Times New Roman"/>
          <w:i/>
          <w:noProof/>
          <w:sz w:val="20"/>
          <w:szCs w:val="20"/>
        </w:rPr>
        <w:t>Physalaemus cuvieri</w:t>
      </w:r>
      <w:r w:rsidRPr="00E708C8">
        <w:rPr>
          <w:rFonts w:ascii="Times New Roman" w:hAnsi="Times New Roman" w:cs="Times New Roman"/>
          <w:noProof/>
          <w:sz w:val="20"/>
          <w:szCs w:val="20"/>
        </w:rPr>
        <w:t xml:space="preserve"> (Barker Frog)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306</w:t>
      </w:r>
    </w:p>
    <w:p w14:paraId="7757411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rgel de Sousa, P.A., &amp; Xavier Freire, E.M. (2010a). </w:t>
      </w:r>
      <w:r w:rsidRPr="00E708C8">
        <w:rPr>
          <w:rFonts w:ascii="Times New Roman" w:hAnsi="Times New Roman" w:cs="Times New Roman"/>
          <w:i/>
          <w:noProof/>
          <w:sz w:val="20"/>
          <w:szCs w:val="20"/>
        </w:rPr>
        <w:t>Coleodactylus natalensi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18</w:t>
      </w:r>
    </w:p>
    <w:p w14:paraId="6968549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rgel de Sousa, P.A., &amp; Xavier Freire, E.M. (2010b). </w:t>
      </w:r>
      <w:r w:rsidRPr="00E708C8">
        <w:rPr>
          <w:rFonts w:ascii="Times New Roman" w:hAnsi="Times New Roman" w:cs="Times New Roman"/>
          <w:i/>
          <w:noProof/>
          <w:sz w:val="20"/>
          <w:szCs w:val="20"/>
        </w:rPr>
        <w:t>Micrablepharus maximiliani</w:t>
      </w:r>
      <w:r w:rsidRPr="00E708C8">
        <w:rPr>
          <w:rFonts w:ascii="Times New Roman" w:hAnsi="Times New Roman" w:cs="Times New Roman"/>
          <w:noProof/>
          <w:sz w:val="20"/>
          <w:szCs w:val="20"/>
        </w:rPr>
        <w:t xml:space="preserve"> (blue-tailed lizard)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82-83</w:t>
      </w:r>
    </w:p>
    <w:p w14:paraId="6282D54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tsche, A., &amp; Elepfandt, A. (2007). </w:t>
      </w:r>
      <w:r w:rsidRPr="00E708C8">
        <w:rPr>
          <w:rFonts w:ascii="Times New Roman" w:hAnsi="Times New Roman" w:cs="Times New Roman"/>
          <w:i/>
          <w:noProof/>
          <w:sz w:val="20"/>
          <w:szCs w:val="20"/>
        </w:rPr>
        <w:t xml:space="preserve">Xenopus laevis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198-199</w:t>
      </w:r>
    </w:p>
    <w:p w14:paraId="503D51F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yer, C. (1988). Food supplementation in a tropical mainland anole, Norops humilis: demographic effects. </w:t>
      </w:r>
      <w:r w:rsidRPr="00E708C8">
        <w:rPr>
          <w:rFonts w:ascii="Times New Roman" w:hAnsi="Times New Roman" w:cs="Times New Roman"/>
          <w:i/>
          <w:noProof/>
          <w:sz w:val="20"/>
          <w:szCs w:val="20"/>
        </w:rPr>
        <w:t>Ecology, 69</w:t>
      </w:r>
      <w:r w:rsidRPr="00E708C8">
        <w:rPr>
          <w:rFonts w:ascii="Times New Roman" w:hAnsi="Times New Roman" w:cs="Times New Roman"/>
          <w:noProof/>
          <w:sz w:val="20"/>
          <w:szCs w:val="20"/>
        </w:rPr>
        <w:t>, 350-361</w:t>
      </w:r>
    </w:p>
    <w:p w14:paraId="5B7D977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Guzman, E.C., &amp; Reynoso, V.H. (2007). Lepidophyma tuxtlae (Tuxtla Tropical Night Lizard).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458</w:t>
      </w:r>
    </w:p>
    <w:p w14:paraId="7C2989C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 A. (1995). A record of predation of fish by Dolomedes pallitarsis. </w:t>
      </w:r>
      <w:r w:rsidRPr="00E708C8">
        <w:rPr>
          <w:rFonts w:ascii="Times New Roman" w:hAnsi="Times New Roman" w:cs="Times New Roman"/>
          <w:i/>
          <w:noProof/>
          <w:sz w:val="20"/>
          <w:szCs w:val="20"/>
        </w:rPr>
        <w:t>Kishidaia, 69</w:t>
      </w:r>
      <w:r w:rsidRPr="00E708C8">
        <w:rPr>
          <w:rFonts w:ascii="Times New Roman" w:hAnsi="Times New Roman" w:cs="Times New Roman"/>
          <w:noProof/>
          <w:sz w:val="20"/>
          <w:szCs w:val="20"/>
        </w:rPr>
        <w:t>, 40–41</w:t>
      </w:r>
    </w:p>
    <w:p w14:paraId="60984CD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ddad, C.F.B., &amp; Bastos, R.P. (1997). Predation on the toad Bufo crucifer during reproduction (Anura: Bufonidae). </w:t>
      </w:r>
      <w:r w:rsidRPr="00E708C8">
        <w:rPr>
          <w:rFonts w:ascii="Times New Roman" w:hAnsi="Times New Roman" w:cs="Times New Roman"/>
          <w:i/>
          <w:noProof/>
          <w:sz w:val="20"/>
          <w:szCs w:val="20"/>
        </w:rPr>
        <w:t>Amphibia-Reptilia, 18</w:t>
      </w:r>
      <w:r w:rsidRPr="00E708C8">
        <w:rPr>
          <w:rFonts w:ascii="Times New Roman" w:hAnsi="Times New Roman" w:cs="Times New Roman"/>
          <w:noProof/>
          <w:sz w:val="20"/>
          <w:szCs w:val="20"/>
        </w:rPr>
        <w:t>, 295-298</w:t>
      </w:r>
    </w:p>
    <w:p w14:paraId="4DC7FBE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dley, N.F., &amp; Williams, S.C. (1968). Surface activities of some North American scorpions in relation to feeding. </w:t>
      </w:r>
      <w:r w:rsidRPr="00E708C8">
        <w:rPr>
          <w:rFonts w:ascii="Times New Roman" w:hAnsi="Times New Roman" w:cs="Times New Roman"/>
          <w:i/>
          <w:noProof/>
          <w:sz w:val="20"/>
          <w:szCs w:val="20"/>
        </w:rPr>
        <w:t>Ecology, 49</w:t>
      </w:r>
      <w:r w:rsidRPr="00E708C8">
        <w:rPr>
          <w:rFonts w:ascii="Times New Roman" w:hAnsi="Times New Roman" w:cs="Times New Roman"/>
          <w:noProof/>
          <w:sz w:val="20"/>
          <w:szCs w:val="20"/>
        </w:rPr>
        <w:t>, 726-734</w:t>
      </w:r>
    </w:p>
    <w:p w14:paraId="0C1821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midy, A., Matsui, M., Nishikawa, K., Belabut, D., &amp; Ahmad, N. (2010). </w:t>
      </w:r>
      <w:r w:rsidRPr="00E708C8">
        <w:rPr>
          <w:rFonts w:ascii="Times New Roman" w:hAnsi="Times New Roman" w:cs="Times New Roman"/>
          <w:i/>
          <w:noProof/>
          <w:sz w:val="20"/>
          <w:szCs w:val="20"/>
        </w:rPr>
        <w:t>Rana picturata</w:t>
      </w:r>
      <w:r w:rsidRPr="00E708C8">
        <w:rPr>
          <w:rFonts w:ascii="Times New Roman" w:hAnsi="Times New Roman" w:cs="Times New Roman"/>
          <w:noProof/>
          <w:sz w:val="20"/>
          <w:szCs w:val="20"/>
        </w:rPr>
        <w:t xml:space="preserve"> (yellow-spotted frog)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66-67</w:t>
      </w:r>
    </w:p>
    <w:p w14:paraId="14D7FDA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milton, D.G. (2011). </w:t>
      </w:r>
      <w:r w:rsidRPr="00E708C8">
        <w:rPr>
          <w:rFonts w:ascii="Times New Roman" w:hAnsi="Times New Roman" w:cs="Times New Roman"/>
          <w:i/>
          <w:noProof/>
          <w:sz w:val="20"/>
          <w:szCs w:val="20"/>
        </w:rPr>
        <w:t>Gehyra australis</w:t>
      </w:r>
      <w:r w:rsidRPr="00E708C8">
        <w:rPr>
          <w:rFonts w:ascii="Times New Roman" w:hAnsi="Times New Roman" w:cs="Times New Roman"/>
          <w:noProof/>
          <w:sz w:val="20"/>
          <w:szCs w:val="20"/>
        </w:rPr>
        <w:t xml:space="preserve"> (northern dtella)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603</w:t>
      </w:r>
    </w:p>
    <w:p w14:paraId="3D2B4F8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mpton, P.M., Foster, C.D., &amp; Towey, J.B. (2004). Scincella lateralis (ground skink). Predation. </w:t>
      </w:r>
      <w:r w:rsidRPr="00E708C8">
        <w:rPr>
          <w:rFonts w:ascii="Times New Roman" w:hAnsi="Times New Roman" w:cs="Times New Roman"/>
          <w:i/>
          <w:noProof/>
          <w:sz w:val="20"/>
          <w:szCs w:val="20"/>
        </w:rPr>
        <w:t>Herpetological Review, 35</w:t>
      </w:r>
      <w:r w:rsidRPr="00E708C8">
        <w:rPr>
          <w:rFonts w:ascii="Times New Roman" w:hAnsi="Times New Roman" w:cs="Times New Roman"/>
          <w:noProof/>
          <w:sz w:val="20"/>
          <w:szCs w:val="20"/>
        </w:rPr>
        <w:t>, 269-270</w:t>
      </w:r>
    </w:p>
    <w:p w14:paraId="4197CA8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ppold, D., Happold, M., &amp; Hill, J.E. (1987). The bats of Malawi. </w:t>
      </w:r>
      <w:r w:rsidRPr="00E708C8">
        <w:rPr>
          <w:rFonts w:ascii="Times New Roman" w:hAnsi="Times New Roman" w:cs="Times New Roman"/>
          <w:i/>
          <w:noProof/>
          <w:sz w:val="20"/>
          <w:szCs w:val="20"/>
        </w:rPr>
        <w:t>Mammalia, 51</w:t>
      </w:r>
      <w:r w:rsidRPr="00E708C8">
        <w:rPr>
          <w:rFonts w:ascii="Times New Roman" w:hAnsi="Times New Roman" w:cs="Times New Roman"/>
          <w:noProof/>
          <w:sz w:val="20"/>
          <w:szCs w:val="20"/>
        </w:rPr>
        <w:t>, 337-414</w:t>
      </w:r>
    </w:p>
    <w:p w14:paraId="7741BC5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wley, T.J. (2007). Norops polylepis (NCN).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460</w:t>
      </w:r>
    </w:p>
    <w:p w14:paraId="2FE335E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yes, M.P. (1983). Predation on the adults and prehatching stages of glass frogs (Centrolenidae). </w:t>
      </w:r>
      <w:r w:rsidRPr="00E708C8">
        <w:rPr>
          <w:rFonts w:ascii="Times New Roman" w:hAnsi="Times New Roman" w:cs="Times New Roman"/>
          <w:i/>
          <w:noProof/>
          <w:sz w:val="20"/>
          <w:szCs w:val="20"/>
        </w:rPr>
        <w:t>Biotropica, 15</w:t>
      </w:r>
      <w:r w:rsidRPr="00E708C8">
        <w:rPr>
          <w:rFonts w:ascii="Times New Roman" w:hAnsi="Times New Roman" w:cs="Times New Roman"/>
          <w:noProof/>
          <w:sz w:val="20"/>
          <w:szCs w:val="20"/>
        </w:rPr>
        <w:t>, 74-76</w:t>
      </w:r>
    </w:p>
    <w:p w14:paraId="3A972F0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azin, M.C., &amp; Macedo, R.H. (2006). Sooty tern nesting success as a function of nest location, density and vegetation type in a neotropical atoll. </w:t>
      </w:r>
      <w:r w:rsidRPr="00E708C8">
        <w:rPr>
          <w:rFonts w:ascii="Times New Roman" w:hAnsi="Times New Roman" w:cs="Times New Roman"/>
          <w:i/>
          <w:noProof/>
          <w:sz w:val="20"/>
          <w:szCs w:val="20"/>
        </w:rPr>
        <w:t>Revista Brasileira de Ornitologia, 14</w:t>
      </w:r>
      <w:r w:rsidRPr="00E708C8">
        <w:rPr>
          <w:rFonts w:ascii="Times New Roman" w:hAnsi="Times New Roman" w:cs="Times New Roman"/>
          <w:noProof/>
          <w:sz w:val="20"/>
          <w:szCs w:val="20"/>
        </w:rPr>
        <w:t>, 261-268</w:t>
      </w:r>
    </w:p>
    <w:p w14:paraId="54F469D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Heidelbach, D. (2016). Experimentelle Überprüfung des Prädationsdrucks von Carabiden auf zwei syntop lebende Krötenarten (Epidalea calamita und Bufotes viridis) in Abhängigkeit von der Temperatur. In. Germany</w:t>
      </w:r>
    </w:p>
    <w:p w14:paraId="3F8D942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lfman, G. (1979). Coconut crabs and cannibalism. </w:t>
      </w:r>
      <w:r w:rsidRPr="00E708C8">
        <w:rPr>
          <w:rFonts w:ascii="Times New Roman" w:hAnsi="Times New Roman" w:cs="Times New Roman"/>
          <w:i/>
          <w:noProof/>
          <w:sz w:val="20"/>
          <w:szCs w:val="20"/>
        </w:rPr>
        <w:t>Natural History, 88</w:t>
      </w:r>
      <w:r w:rsidRPr="00E708C8">
        <w:rPr>
          <w:rFonts w:ascii="Times New Roman" w:hAnsi="Times New Roman" w:cs="Times New Roman"/>
          <w:noProof/>
          <w:sz w:val="20"/>
          <w:szCs w:val="20"/>
        </w:rPr>
        <w:t>, 76-83</w:t>
      </w:r>
    </w:p>
    <w:p w14:paraId="357992B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ndrickson, J.R. (1958). The green sea turtle, Chelonia mydas (Linn.) in Malaya and Sarawak. In, </w:t>
      </w:r>
      <w:r w:rsidRPr="00E708C8">
        <w:rPr>
          <w:rFonts w:ascii="Times New Roman" w:hAnsi="Times New Roman" w:cs="Times New Roman"/>
          <w:i/>
          <w:noProof/>
          <w:sz w:val="20"/>
          <w:szCs w:val="20"/>
        </w:rPr>
        <w:t>Proceedings of the Zoological Society of London</w:t>
      </w:r>
      <w:r w:rsidRPr="00E708C8">
        <w:rPr>
          <w:rFonts w:ascii="Times New Roman" w:hAnsi="Times New Roman" w:cs="Times New Roman"/>
          <w:noProof/>
          <w:sz w:val="20"/>
          <w:szCs w:val="20"/>
        </w:rPr>
        <w:t xml:space="preserve"> (pp. 455-535): Wiley Online Library</w:t>
      </w:r>
    </w:p>
    <w:p w14:paraId="13FDEAD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nschel, J.R. (1994). Diet and foraging behaviour of huntsman spiders in the Namib dunes (Araneae: Heteropodidae). </w:t>
      </w:r>
      <w:r w:rsidRPr="00E708C8">
        <w:rPr>
          <w:rFonts w:ascii="Times New Roman" w:hAnsi="Times New Roman" w:cs="Times New Roman"/>
          <w:i/>
          <w:noProof/>
          <w:sz w:val="20"/>
          <w:szCs w:val="20"/>
        </w:rPr>
        <w:t>Journal of Zoology, 234</w:t>
      </w:r>
      <w:r w:rsidRPr="00E708C8">
        <w:rPr>
          <w:rFonts w:ascii="Times New Roman" w:hAnsi="Times New Roman" w:cs="Times New Roman"/>
          <w:noProof/>
          <w:sz w:val="20"/>
          <w:szCs w:val="20"/>
        </w:rPr>
        <w:t>, 239-251</w:t>
      </w:r>
    </w:p>
    <w:p w14:paraId="0F281A9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rmanson, J.W., &amp; Wilkins, K.T. (1986). Pre-weaning mortality in a Florida maternity roost of Myotis austroriparius and Tadarida brasiliensis. </w:t>
      </w:r>
      <w:r w:rsidRPr="00E708C8">
        <w:rPr>
          <w:rFonts w:ascii="Times New Roman" w:hAnsi="Times New Roman" w:cs="Times New Roman"/>
          <w:i/>
          <w:noProof/>
          <w:sz w:val="20"/>
          <w:szCs w:val="20"/>
        </w:rPr>
        <w:t>Journal of Mammalogy, 67</w:t>
      </w:r>
      <w:r w:rsidRPr="00E708C8">
        <w:rPr>
          <w:rFonts w:ascii="Times New Roman" w:hAnsi="Times New Roman" w:cs="Times New Roman"/>
          <w:noProof/>
          <w:sz w:val="20"/>
          <w:szCs w:val="20"/>
        </w:rPr>
        <w:t>, 751-754</w:t>
      </w:r>
    </w:p>
    <w:p w14:paraId="1090174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rnández-Cuadrado, E.E., &amp; Bernal, M.H. (2008). </w:t>
      </w:r>
      <w:r w:rsidRPr="00E708C8">
        <w:rPr>
          <w:rFonts w:ascii="Times New Roman" w:hAnsi="Times New Roman" w:cs="Times New Roman"/>
          <w:i/>
          <w:noProof/>
          <w:sz w:val="20"/>
          <w:szCs w:val="20"/>
        </w:rPr>
        <w:t>Scinax ruber</w:t>
      </w:r>
      <w:r w:rsidRPr="00E708C8">
        <w:rPr>
          <w:rFonts w:ascii="Times New Roman" w:hAnsi="Times New Roman" w:cs="Times New Roman"/>
          <w:noProof/>
          <w:sz w:val="20"/>
          <w:szCs w:val="20"/>
        </w:rPr>
        <w:t xml:space="preserve"> (red-snouted treefrog) predatoi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211</w:t>
      </w:r>
    </w:p>
    <w:p w14:paraId="02DAAAA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rnández-Ruz, E.J., De Carvalho, J.C., &amp; de Oliveira, E.A. (2014). </w:t>
      </w:r>
      <w:r w:rsidRPr="00E708C8">
        <w:rPr>
          <w:rFonts w:ascii="Times New Roman" w:hAnsi="Times New Roman" w:cs="Times New Roman"/>
          <w:i/>
          <w:noProof/>
          <w:sz w:val="20"/>
          <w:szCs w:val="20"/>
        </w:rPr>
        <w:t>Chatogecko amazonic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126</w:t>
      </w:r>
    </w:p>
    <w:p w14:paraId="19D1C60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rtz, A., &amp; Lotzkat, S. (2010). </w:t>
      </w:r>
      <w:r w:rsidRPr="00E708C8">
        <w:rPr>
          <w:rFonts w:ascii="Times New Roman" w:hAnsi="Times New Roman" w:cs="Times New Roman"/>
          <w:i/>
          <w:noProof/>
          <w:sz w:val="20"/>
          <w:szCs w:val="20"/>
        </w:rPr>
        <w:t>Cochranella albomaculata</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194</w:t>
      </w:r>
    </w:p>
    <w:p w14:paraId="1FA6A99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yborne, W.H., &amp; Clokey, M. (2019). </w:t>
      </w:r>
      <w:r w:rsidRPr="00E708C8">
        <w:rPr>
          <w:rFonts w:ascii="Times New Roman" w:hAnsi="Times New Roman" w:cs="Times New Roman"/>
          <w:i/>
          <w:noProof/>
          <w:sz w:val="20"/>
          <w:szCs w:val="20"/>
        </w:rPr>
        <w:t>Hypsiglena chlorophaea</w:t>
      </w:r>
      <w:r w:rsidRPr="00E708C8">
        <w:rPr>
          <w:rFonts w:ascii="Times New Roman" w:hAnsi="Times New Roman" w:cs="Times New Roman"/>
          <w:noProof/>
          <w:sz w:val="20"/>
          <w:szCs w:val="20"/>
        </w:rPr>
        <w:t xml:space="preserve"> (Desert Nightsnake)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159</w:t>
      </w:r>
    </w:p>
    <w:p w14:paraId="57C5461F"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Heyer, W.R., &amp; Bellin, M.S. (1973). Ecological notes on five sympatric Leptodactylus (Amphibia, Leptodactylidae) from Ecuador. </w:t>
      </w:r>
      <w:r w:rsidRPr="00E708C8">
        <w:rPr>
          <w:rFonts w:ascii="Times New Roman" w:hAnsi="Times New Roman" w:cs="Times New Roman"/>
          <w:i/>
          <w:noProof/>
          <w:sz w:val="20"/>
          <w:szCs w:val="20"/>
        </w:rPr>
        <w:t>Herpetologica</w:t>
      </w:r>
    </w:p>
    <w:p w14:paraId="461FF08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yer, W.R., McDiarmid, R.W., &amp; Weigmann, D.L. (1975). Tadpoles, predation and pond habitats in the tropics. </w:t>
      </w:r>
      <w:r w:rsidRPr="00E708C8">
        <w:rPr>
          <w:rFonts w:ascii="Times New Roman" w:hAnsi="Times New Roman" w:cs="Times New Roman"/>
          <w:i/>
          <w:noProof/>
          <w:sz w:val="20"/>
          <w:szCs w:val="20"/>
        </w:rPr>
        <w:t>Biotropica</w:t>
      </w:r>
      <w:r w:rsidRPr="00E708C8">
        <w:rPr>
          <w:rFonts w:ascii="Times New Roman" w:hAnsi="Times New Roman" w:cs="Times New Roman"/>
          <w:noProof/>
          <w:sz w:val="20"/>
          <w:szCs w:val="20"/>
        </w:rPr>
        <w:t>, 100-111</w:t>
      </w:r>
    </w:p>
    <w:p w14:paraId="525C0A2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yer, W.R., &amp; Muedeking, M.H. (1976). Notes on tadpoles as prey for naiads and turtles. </w:t>
      </w:r>
      <w:r w:rsidRPr="00E708C8">
        <w:rPr>
          <w:rFonts w:ascii="Times New Roman" w:hAnsi="Times New Roman" w:cs="Times New Roman"/>
          <w:i/>
          <w:noProof/>
          <w:sz w:val="20"/>
          <w:szCs w:val="20"/>
        </w:rPr>
        <w:t>Journal of the Washington Academy of Sciences, 66</w:t>
      </w:r>
      <w:r w:rsidRPr="00E708C8">
        <w:rPr>
          <w:rFonts w:ascii="Times New Roman" w:hAnsi="Times New Roman" w:cs="Times New Roman"/>
          <w:noProof/>
          <w:sz w:val="20"/>
          <w:szCs w:val="20"/>
        </w:rPr>
        <w:t>, 235-239</w:t>
      </w:r>
    </w:p>
    <w:p w14:paraId="2FFEEF4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eyn, H.C. (1940). Pictures to the editors - Mousetrap. </w:t>
      </w:r>
      <w:r w:rsidRPr="00E708C8">
        <w:rPr>
          <w:rFonts w:ascii="Times New Roman" w:hAnsi="Times New Roman" w:cs="Times New Roman"/>
          <w:i/>
          <w:noProof/>
          <w:sz w:val="20"/>
          <w:szCs w:val="20"/>
        </w:rPr>
        <w:t>Life, 9</w:t>
      </w:r>
      <w:r w:rsidRPr="00E708C8">
        <w:rPr>
          <w:rFonts w:ascii="Times New Roman" w:hAnsi="Times New Roman" w:cs="Times New Roman"/>
          <w:noProof/>
          <w:sz w:val="20"/>
          <w:szCs w:val="20"/>
        </w:rPr>
        <w:t>, 92</w:t>
      </w:r>
    </w:p>
    <w:p w14:paraId="622D966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ibbitts, T. (1992). Hypsiglena torquata (night snake). Predation. </w:t>
      </w:r>
      <w:r w:rsidRPr="00E708C8">
        <w:rPr>
          <w:rFonts w:ascii="Times New Roman" w:hAnsi="Times New Roman" w:cs="Times New Roman"/>
          <w:i/>
          <w:noProof/>
          <w:sz w:val="20"/>
          <w:szCs w:val="20"/>
        </w:rPr>
        <w:t>Herpetological Review, 23</w:t>
      </w:r>
      <w:r w:rsidRPr="00E708C8">
        <w:rPr>
          <w:rFonts w:ascii="Times New Roman" w:hAnsi="Times New Roman" w:cs="Times New Roman"/>
          <w:noProof/>
          <w:sz w:val="20"/>
          <w:szCs w:val="20"/>
        </w:rPr>
        <w:t>, 120</w:t>
      </w:r>
    </w:p>
    <w:p w14:paraId="09F109E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ildebrand, E.M. (1949). Hummingbird captured by preying mantis. </w:t>
      </w:r>
      <w:r w:rsidRPr="00E708C8">
        <w:rPr>
          <w:rFonts w:ascii="Times New Roman" w:hAnsi="Times New Roman" w:cs="Times New Roman"/>
          <w:i/>
          <w:noProof/>
          <w:sz w:val="20"/>
          <w:szCs w:val="20"/>
        </w:rPr>
        <w:t>The Auk, 66</w:t>
      </w:r>
      <w:r w:rsidRPr="00E708C8">
        <w:rPr>
          <w:rFonts w:ascii="Times New Roman" w:hAnsi="Times New Roman" w:cs="Times New Roman"/>
          <w:noProof/>
          <w:sz w:val="20"/>
          <w:szCs w:val="20"/>
        </w:rPr>
        <w:t>, 286-286</w:t>
      </w:r>
    </w:p>
    <w:p w14:paraId="7F1593C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ill, D.S., Hore, P., &amp; Thornton, I.W. (1982). </w:t>
      </w:r>
      <w:r w:rsidRPr="00E708C8">
        <w:rPr>
          <w:rFonts w:ascii="Times New Roman" w:hAnsi="Times New Roman" w:cs="Times New Roman"/>
          <w:i/>
          <w:noProof/>
          <w:sz w:val="20"/>
          <w:szCs w:val="20"/>
        </w:rPr>
        <w:t>Insects of Hong Kong</w:t>
      </w:r>
      <w:r w:rsidRPr="00E708C8">
        <w:rPr>
          <w:rFonts w:ascii="Times New Roman" w:hAnsi="Times New Roman" w:cs="Times New Roman"/>
          <w:noProof/>
          <w:sz w:val="20"/>
          <w:szCs w:val="20"/>
        </w:rPr>
        <w:t>. University Press</w:t>
      </w:r>
    </w:p>
    <w:p w14:paraId="79D2D6E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ill, E.P. (1969). Observations of imported fire ant predation on nestling cottontails. In, </w:t>
      </w:r>
      <w:r w:rsidRPr="00E708C8">
        <w:rPr>
          <w:rFonts w:ascii="Times New Roman" w:hAnsi="Times New Roman" w:cs="Times New Roman"/>
          <w:i/>
          <w:noProof/>
          <w:sz w:val="20"/>
          <w:szCs w:val="20"/>
        </w:rPr>
        <w:t>Proc. Southeast. Assoc. Game Fish Comm</w:t>
      </w:r>
      <w:r w:rsidRPr="00E708C8">
        <w:rPr>
          <w:rFonts w:ascii="Times New Roman" w:hAnsi="Times New Roman" w:cs="Times New Roman"/>
          <w:noProof/>
          <w:sz w:val="20"/>
          <w:szCs w:val="20"/>
        </w:rPr>
        <w:t xml:space="preserve"> (pp. 171-181)</w:t>
      </w:r>
    </w:p>
    <w:p w14:paraId="288AB91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Hill, J.E., &amp; Smith, J.D. (1984). Bats: a natural history</w:t>
      </w:r>
    </w:p>
    <w:p w14:paraId="6CEAFC6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inshaw, S.H., &amp; Sullivan, B.K. (1990). Predation on Hyla versicolor and Pseudacris crucifer during reproduction. </w:t>
      </w:r>
      <w:r w:rsidRPr="00E708C8">
        <w:rPr>
          <w:rFonts w:ascii="Times New Roman" w:hAnsi="Times New Roman" w:cs="Times New Roman"/>
          <w:i/>
          <w:noProof/>
          <w:sz w:val="20"/>
          <w:szCs w:val="20"/>
        </w:rPr>
        <w:t>Journal of Herpetology, 24</w:t>
      </w:r>
      <w:r w:rsidRPr="00E708C8">
        <w:rPr>
          <w:rFonts w:ascii="Times New Roman" w:hAnsi="Times New Roman" w:cs="Times New Roman"/>
          <w:noProof/>
          <w:sz w:val="20"/>
          <w:szCs w:val="20"/>
        </w:rPr>
        <w:t>, 196-197</w:t>
      </w:r>
    </w:p>
    <w:p w14:paraId="0DE292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irai, T., &amp; Hidaka, K. (2002). Anuran-dependent predation by the giant water bug, Lethocerus deyrollei (Hemiptera: Belostomatidae), in rice fields of Japan. </w:t>
      </w:r>
      <w:r w:rsidRPr="00E708C8">
        <w:rPr>
          <w:rFonts w:ascii="Times New Roman" w:hAnsi="Times New Roman" w:cs="Times New Roman"/>
          <w:i/>
          <w:noProof/>
          <w:sz w:val="20"/>
          <w:szCs w:val="20"/>
        </w:rPr>
        <w:t>Ecological Research, 17</w:t>
      </w:r>
      <w:r w:rsidRPr="00E708C8">
        <w:rPr>
          <w:rFonts w:ascii="Times New Roman" w:hAnsi="Times New Roman" w:cs="Times New Roman"/>
          <w:noProof/>
          <w:sz w:val="20"/>
          <w:szCs w:val="20"/>
        </w:rPr>
        <w:t>, 655-661</w:t>
      </w:r>
    </w:p>
    <w:p w14:paraId="4807F10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ódar, J.A., &amp; Sánchez-Piñero, F. (2002). Feeding habits of the blackwidow spider Latrodectus lilianae (Araneae: Theridiidae) in an arid zone of south-east Spain. </w:t>
      </w:r>
      <w:r w:rsidRPr="00E708C8">
        <w:rPr>
          <w:rFonts w:ascii="Times New Roman" w:hAnsi="Times New Roman" w:cs="Times New Roman"/>
          <w:i/>
          <w:noProof/>
          <w:sz w:val="20"/>
          <w:szCs w:val="20"/>
        </w:rPr>
        <w:t>Journal of Zoology, 257</w:t>
      </w:r>
      <w:r w:rsidRPr="00E708C8">
        <w:rPr>
          <w:rFonts w:ascii="Times New Roman" w:hAnsi="Times New Roman" w:cs="Times New Roman"/>
          <w:noProof/>
          <w:sz w:val="20"/>
          <w:szCs w:val="20"/>
        </w:rPr>
        <w:t>, 101-109</w:t>
      </w:r>
    </w:p>
    <w:p w14:paraId="73B66A0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öfer, H., &amp; Brescovit, A.D. (2000). A revision of the Neotropical spider genus Ancylometes Bertkau (Araneae: Pisauridae). </w:t>
      </w:r>
      <w:r w:rsidRPr="00E708C8">
        <w:rPr>
          <w:rFonts w:ascii="Times New Roman" w:hAnsi="Times New Roman" w:cs="Times New Roman"/>
          <w:i/>
          <w:noProof/>
          <w:sz w:val="20"/>
          <w:szCs w:val="20"/>
        </w:rPr>
        <w:t>Insect Systematics &amp; Evolution, 31</w:t>
      </w:r>
      <w:r w:rsidRPr="00E708C8">
        <w:rPr>
          <w:rFonts w:ascii="Times New Roman" w:hAnsi="Times New Roman" w:cs="Times New Roman"/>
          <w:noProof/>
          <w:sz w:val="20"/>
          <w:szCs w:val="20"/>
        </w:rPr>
        <w:t>, 323-360</w:t>
      </w:r>
    </w:p>
    <w:p w14:paraId="380DF87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ofslund, P. (1977). Dragonfly attacks and kills a Ruby-throated Hummingbird. </w:t>
      </w:r>
      <w:r w:rsidRPr="00E708C8">
        <w:rPr>
          <w:rFonts w:ascii="Times New Roman" w:hAnsi="Times New Roman" w:cs="Times New Roman"/>
          <w:i/>
          <w:noProof/>
          <w:sz w:val="20"/>
          <w:szCs w:val="20"/>
        </w:rPr>
        <w:t>Loon, 49</w:t>
      </w:r>
      <w:r w:rsidRPr="00E708C8">
        <w:rPr>
          <w:rFonts w:ascii="Times New Roman" w:hAnsi="Times New Roman" w:cs="Times New Roman"/>
          <w:noProof/>
          <w:sz w:val="20"/>
          <w:szCs w:val="20"/>
        </w:rPr>
        <w:t>, 238</w:t>
      </w:r>
    </w:p>
    <w:p w14:paraId="0B00CA9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olbrook, C.T., Mahas, J.W., Ondich, B.L., &amp; Andrews, K.M. (2019). The Threat of Predatory Fire Ants to Loggerhead Turtles Nesting on Jekyll Island, Georgia, USA. </w:t>
      </w:r>
      <w:r w:rsidRPr="00E708C8">
        <w:rPr>
          <w:rFonts w:ascii="Times New Roman" w:hAnsi="Times New Roman" w:cs="Times New Roman"/>
          <w:i/>
          <w:noProof/>
          <w:sz w:val="20"/>
          <w:szCs w:val="20"/>
        </w:rPr>
        <w:t>Marine Turtle Newsletter, 156</w:t>
      </w:r>
      <w:r w:rsidRPr="00E708C8">
        <w:rPr>
          <w:rFonts w:ascii="Times New Roman" w:hAnsi="Times New Roman" w:cs="Times New Roman"/>
          <w:noProof/>
          <w:sz w:val="20"/>
          <w:szCs w:val="20"/>
        </w:rPr>
        <w:t>, 5-9</w:t>
      </w:r>
    </w:p>
    <w:p w14:paraId="3867C30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ovey, K.J., Viloria, M.O., &amp; Saporito, R.A. (2016). </w:t>
      </w:r>
      <w:r w:rsidRPr="00E708C8">
        <w:rPr>
          <w:rFonts w:ascii="Times New Roman" w:hAnsi="Times New Roman" w:cs="Times New Roman"/>
          <w:i/>
          <w:noProof/>
          <w:sz w:val="20"/>
          <w:szCs w:val="20"/>
        </w:rPr>
        <w:t>Oophaga pumilio</w:t>
      </w:r>
      <w:r w:rsidRPr="00E708C8">
        <w:rPr>
          <w:rFonts w:ascii="Times New Roman" w:hAnsi="Times New Roman" w:cs="Times New Roman"/>
          <w:noProof/>
          <w:sz w:val="20"/>
          <w:szCs w:val="20"/>
        </w:rPr>
        <w:t xml:space="preserve"> (Strawberry Poison Frog) Predator-prey interactions.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113-114</w:t>
      </w:r>
    </w:p>
    <w:p w14:paraId="7FB2307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su, K. (1963). Injuries of Hypophthalmichthys molitrix embryos and fry caused by Cyclops. </w:t>
      </w:r>
      <w:r w:rsidRPr="00E708C8">
        <w:rPr>
          <w:rFonts w:ascii="Times New Roman" w:hAnsi="Times New Roman" w:cs="Times New Roman"/>
          <w:i/>
          <w:noProof/>
          <w:sz w:val="20"/>
          <w:szCs w:val="20"/>
        </w:rPr>
        <w:t>Acta zool. Sinica, 15</w:t>
      </w:r>
      <w:r w:rsidRPr="00E708C8">
        <w:rPr>
          <w:rFonts w:ascii="Times New Roman" w:hAnsi="Times New Roman" w:cs="Times New Roman"/>
          <w:noProof/>
          <w:sz w:val="20"/>
          <w:szCs w:val="20"/>
        </w:rPr>
        <w:t>, 188-194</w:t>
      </w:r>
    </w:p>
    <w:p w14:paraId="71FA63A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Hungerford, H.B. (1919). The Biology and Ecology of Aquatic and Semiaquatic Hemiptera: The Male Genitalia as Characters of Specific Value in Certain Cryptocerata (Hemiptera-Heteroptera)</w:t>
      </w:r>
      <w:r w:rsidRPr="00E708C8">
        <w:rPr>
          <w:rFonts w:ascii="Times New Roman" w:hAnsi="Times New Roman" w:cs="Times New Roman"/>
          <w:i/>
          <w:noProof/>
          <w:sz w:val="20"/>
          <w:szCs w:val="20"/>
        </w:rPr>
        <w:t>, 11</w:t>
      </w:r>
      <w:r w:rsidRPr="00E708C8">
        <w:rPr>
          <w:rFonts w:ascii="Times New Roman" w:hAnsi="Times New Roman" w:cs="Times New Roman"/>
          <w:noProof/>
          <w:sz w:val="20"/>
          <w:szCs w:val="20"/>
        </w:rPr>
        <w:t>, 1–34</w:t>
      </w:r>
    </w:p>
    <w:p w14:paraId="2DCCF10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utton, J., &amp; Price., S. (2018). Eurycea bislineata (Two-lined Salamander).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90-91</w:t>
      </w:r>
    </w:p>
    <w:p w14:paraId="2A4775C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Hutton, T. (1843). IX.—Observations on the Habits of a large species of Galeodes. </w:t>
      </w:r>
      <w:r w:rsidRPr="00E708C8">
        <w:rPr>
          <w:rFonts w:ascii="Times New Roman" w:hAnsi="Times New Roman" w:cs="Times New Roman"/>
          <w:i/>
          <w:noProof/>
          <w:sz w:val="20"/>
          <w:szCs w:val="20"/>
        </w:rPr>
        <w:t>Journal of Natural History, 12</w:t>
      </w:r>
      <w:r w:rsidRPr="00E708C8">
        <w:rPr>
          <w:rFonts w:ascii="Times New Roman" w:hAnsi="Times New Roman" w:cs="Times New Roman"/>
          <w:noProof/>
          <w:sz w:val="20"/>
          <w:szCs w:val="20"/>
        </w:rPr>
        <w:t>, 83-85</w:t>
      </w:r>
    </w:p>
    <w:p w14:paraId="127E442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Iglesia, J.M.P., Gutierrez, F.R., Marti, G.R., Moreno, L.E., &amp; Natale, G.S. (2011). </w:t>
      </w:r>
      <w:r w:rsidRPr="00E708C8">
        <w:rPr>
          <w:rFonts w:ascii="Times New Roman" w:hAnsi="Times New Roman" w:cs="Times New Roman"/>
          <w:i/>
          <w:noProof/>
          <w:sz w:val="20"/>
          <w:szCs w:val="20"/>
        </w:rPr>
        <w:t>Pleurodema tucumanum</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587</w:t>
      </w:r>
    </w:p>
    <w:p w14:paraId="1108BB5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Ivan, S., Marcio, M., &amp; Silvia, G.E. (1993). Predators of the nest building gladiator frog, Hyla faber, in southeastern Brazil. </w:t>
      </w:r>
      <w:r w:rsidRPr="00E708C8">
        <w:rPr>
          <w:rFonts w:ascii="Times New Roman" w:hAnsi="Times New Roman" w:cs="Times New Roman"/>
          <w:i/>
          <w:noProof/>
          <w:sz w:val="20"/>
          <w:szCs w:val="20"/>
        </w:rPr>
        <w:t>Amphibia-Reptilia, 14</w:t>
      </w:r>
      <w:r w:rsidRPr="00E708C8">
        <w:rPr>
          <w:rFonts w:ascii="Times New Roman" w:hAnsi="Times New Roman" w:cs="Times New Roman"/>
          <w:noProof/>
          <w:sz w:val="20"/>
          <w:szCs w:val="20"/>
        </w:rPr>
        <w:t>, 307-309</w:t>
      </w:r>
    </w:p>
    <w:p w14:paraId="170713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ablonski, D. (2015). Predation on Pristimantis ridens (Anura: Craugastoridae) by a wandering spider (Araneae: Ctenidae) in mountain cloud forest of Costa Rica. </w:t>
      </w:r>
      <w:r w:rsidRPr="00E708C8">
        <w:rPr>
          <w:rFonts w:ascii="Times New Roman" w:hAnsi="Times New Roman" w:cs="Times New Roman"/>
          <w:i/>
          <w:noProof/>
          <w:sz w:val="20"/>
          <w:szCs w:val="20"/>
        </w:rPr>
        <w:t>Herpetology Notes, 8</w:t>
      </w:r>
      <w:r w:rsidRPr="00E708C8">
        <w:rPr>
          <w:rFonts w:ascii="Times New Roman" w:hAnsi="Times New Roman" w:cs="Times New Roman"/>
          <w:noProof/>
          <w:sz w:val="20"/>
          <w:szCs w:val="20"/>
        </w:rPr>
        <w:t>, 1-3</w:t>
      </w:r>
    </w:p>
    <w:p w14:paraId="0570DB8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ackman, R., Nowicki, S., Aneshansley, D.J., &amp; Eisner, T. (1983). Predatory capture of toads by fly larvae. </w:t>
      </w:r>
      <w:r w:rsidRPr="00E708C8">
        <w:rPr>
          <w:rFonts w:ascii="Times New Roman" w:hAnsi="Times New Roman" w:cs="Times New Roman"/>
          <w:i/>
          <w:noProof/>
          <w:sz w:val="20"/>
          <w:szCs w:val="20"/>
        </w:rPr>
        <w:t>Science, 222</w:t>
      </w:r>
      <w:r w:rsidRPr="00E708C8">
        <w:rPr>
          <w:rFonts w:ascii="Times New Roman" w:hAnsi="Times New Roman" w:cs="Times New Roman"/>
          <w:noProof/>
          <w:sz w:val="20"/>
          <w:szCs w:val="20"/>
        </w:rPr>
        <w:t>, 515-516</w:t>
      </w:r>
    </w:p>
    <w:p w14:paraId="55A21BB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ansen, M., &amp; Schulze, A. (2008). </w:t>
      </w:r>
      <w:r w:rsidRPr="00E708C8">
        <w:rPr>
          <w:rFonts w:ascii="Times New Roman" w:hAnsi="Times New Roman" w:cs="Times New Roman"/>
          <w:i/>
          <w:noProof/>
          <w:sz w:val="20"/>
          <w:szCs w:val="20"/>
        </w:rPr>
        <w:t xml:space="preserve">Dendropsophus leucophyllatus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459</w:t>
      </w:r>
    </w:p>
    <w:p w14:paraId="470EF1C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ara, F.G. (2008). Differential vulnerability of Physalaemus pustulosus tadpole size classes to predation by the water spider Thaumasia sp.(Physauridae). </w:t>
      </w:r>
      <w:r w:rsidRPr="00E708C8">
        <w:rPr>
          <w:rFonts w:ascii="Times New Roman" w:hAnsi="Times New Roman" w:cs="Times New Roman"/>
          <w:i/>
          <w:noProof/>
          <w:sz w:val="20"/>
          <w:szCs w:val="20"/>
        </w:rPr>
        <w:t>Amphibia-Reptilia, 29</w:t>
      </w:r>
      <w:r w:rsidRPr="00E708C8">
        <w:rPr>
          <w:rFonts w:ascii="Times New Roman" w:hAnsi="Times New Roman" w:cs="Times New Roman"/>
          <w:noProof/>
          <w:sz w:val="20"/>
          <w:szCs w:val="20"/>
        </w:rPr>
        <w:t>, 432-437</w:t>
      </w:r>
    </w:p>
    <w:p w14:paraId="235D7FF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effery, B., Waddle, J., &amp; Maskell, A. (2004). Hyla cinerea (Green Treefrog). Predation. </w:t>
      </w:r>
      <w:r w:rsidRPr="00E708C8">
        <w:rPr>
          <w:rFonts w:ascii="Times New Roman" w:hAnsi="Times New Roman" w:cs="Times New Roman"/>
          <w:i/>
          <w:noProof/>
          <w:sz w:val="20"/>
          <w:szCs w:val="20"/>
        </w:rPr>
        <w:t>Herpetological Review, 35</w:t>
      </w:r>
      <w:r w:rsidRPr="00E708C8">
        <w:rPr>
          <w:rFonts w:ascii="Times New Roman" w:hAnsi="Times New Roman" w:cs="Times New Roman"/>
          <w:noProof/>
          <w:sz w:val="20"/>
          <w:szCs w:val="20"/>
        </w:rPr>
        <w:t>, 158</w:t>
      </w:r>
    </w:p>
    <w:p w14:paraId="5503BE9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ehle, R., Franz, A., Kapfer, M., Schramm, H., &amp; Tunner, H.G. (1996). Lizards as prey of arthropods:Praying Mantis Mantis religiosa (LINNAEUS, 1758) feedson juvenile Sand Lizard Lacerta agilis LINNAEUS, 1758. </w:t>
      </w:r>
      <w:r w:rsidRPr="00E708C8">
        <w:rPr>
          <w:rFonts w:ascii="Times New Roman" w:hAnsi="Times New Roman" w:cs="Times New Roman"/>
          <w:i/>
          <w:noProof/>
          <w:sz w:val="20"/>
          <w:szCs w:val="20"/>
        </w:rPr>
        <w:t>Herpetozoa, 9</w:t>
      </w:r>
      <w:r w:rsidRPr="00E708C8">
        <w:rPr>
          <w:rFonts w:ascii="Times New Roman" w:hAnsi="Times New Roman" w:cs="Times New Roman"/>
          <w:noProof/>
          <w:sz w:val="20"/>
          <w:szCs w:val="20"/>
        </w:rPr>
        <w:t>, 157-159</w:t>
      </w:r>
    </w:p>
    <w:p w14:paraId="0BB36AB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ensen, J.B. (2017). Notophthalmus perstriatus (Striped Newt).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828</w:t>
      </w:r>
    </w:p>
    <w:p w14:paraId="7D12C43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estrzemski, D., &amp; Schütz, S. (2016). Arthropods as predators of herpetofauna in Chu Mom Ray National Park, Vietnam. </w:t>
      </w:r>
      <w:r w:rsidRPr="00E708C8">
        <w:rPr>
          <w:rFonts w:ascii="Times New Roman" w:hAnsi="Times New Roman" w:cs="Times New Roman"/>
          <w:i/>
          <w:noProof/>
          <w:sz w:val="20"/>
          <w:szCs w:val="20"/>
        </w:rPr>
        <w:t>Asian Journal of Conservation Biology, 5</w:t>
      </w:r>
      <w:r w:rsidRPr="00E708C8">
        <w:rPr>
          <w:rFonts w:ascii="Times New Roman" w:hAnsi="Times New Roman" w:cs="Times New Roman"/>
          <w:noProof/>
          <w:sz w:val="20"/>
          <w:szCs w:val="20"/>
        </w:rPr>
        <w:t>, 3-15</w:t>
      </w:r>
    </w:p>
    <w:p w14:paraId="53FED0A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iang, L., Liu, C., Duan, Z., Deng, M., Tang, X., &amp; Liang, S. (2013). Transcriptome analysis of venom glands from a single fishing spider Dolomedes mizhoanus. </w:t>
      </w:r>
      <w:r w:rsidRPr="00E708C8">
        <w:rPr>
          <w:rFonts w:ascii="Times New Roman" w:hAnsi="Times New Roman" w:cs="Times New Roman"/>
          <w:i/>
          <w:noProof/>
          <w:sz w:val="20"/>
          <w:szCs w:val="20"/>
        </w:rPr>
        <w:t>Toxicon, 73</w:t>
      </w:r>
      <w:r w:rsidRPr="00E708C8">
        <w:rPr>
          <w:rFonts w:ascii="Times New Roman" w:hAnsi="Times New Roman" w:cs="Times New Roman"/>
          <w:noProof/>
          <w:sz w:val="20"/>
          <w:szCs w:val="20"/>
        </w:rPr>
        <w:t>, 23-32</w:t>
      </w:r>
    </w:p>
    <w:p w14:paraId="719803A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iménez-Arcos, V., Centenero-Alcala, E., Vázquez-Reyes, L.D., Blair, C., &amp; Cruz-Padilla, S. (2014). Agalychnis dacnicolor.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677</w:t>
      </w:r>
    </w:p>
    <w:p w14:paraId="6FD17EE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obe, K.L., Montaña, C.G., &amp; Schalk, C.M. (2019). Emergent patterns between salamander prey and their predators. </w:t>
      </w:r>
      <w:r w:rsidRPr="00E708C8">
        <w:rPr>
          <w:rFonts w:ascii="Times New Roman" w:hAnsi="Times New Roman" w:cs="Times New Roman"/>
          <w:i/>
          <w:noProof/>
          <w:sz w:val="20"/>
          <w:szCs w:val="20"/>
        </w:rPr>
        <w:t>Food Webs</w:t>
      </w:r>
      <w:r w:rsidRPr="00E708C8">
        <w:rPr>
          <w:rFonts w:ascii="Times New Roman" w:hAnsi="Times New Roman" w:cs="Times New Roman"/>
          <w:noProof/>
          <w:sz w:val="20"/>
          <w:szCs w:val="20"/>
        </w:rPr>
        <w:t>, e00128</w:t>
      </w:r>
    </w:p>
    <w:p w14:paraId="52FE3E5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ohnson, J.D., Johnson, G.W., &amp; Riveroll, H., Jr. (2007). Sonora semiannulata (Ground Snake).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93-94</w:t>
      </w:r>
    </w:p>
    <w:p w14:paraId="7EAB0C2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ohnson, S.A. (1996). Hyla femoralis (Pine woods treefrog). Predation. </w:t>
      </w:r>
      <w:r w:rsidRPr="00E708C8">
        <w:rPr>
          <w:rFonts w:ascii="Times New Roman" w:hAnsi="Times New Roman" w:cs="Times New Roman"/>
          <w:i/>
          <w:noProof/>
          <w:sz w:val="20"/>
          <w:szCs w:val="20"/>
        </w:rPr>
        <w:t>Herpetological Review, 27</w:t>
      </w:r>
      <w:r w:rsidRPr="00E708C8">
        <w:rPr>
          <w:rFonts w:ascii="Times New Roman" w:hAnsi="Times New Roman" w:cs="Times New Roman"/>
          <w:noProof/>
          <w:sz w:val="20"/>
          <w:szCs w:val="20"/>
        </w:rPr>
        <w:t>, 140</w:t>
      </w:r>
    </w:p>
    <w:p w14:paraId="02FF733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ones, L.L.C., King, A.D., Simpson, P.A., Taiz, J., &amp; Wolterbeek, P. (2011). </w:t>
      </w:r>
      <w:r w:rsidRPr="00E708C8">
        <w:rPr>
          <w:rFonts w:ascii="Times New Roman" w:hAnsi="Times New Roman" w:cs="Times New Roman"/>
          <w:i/>
          <w:noProof/>
          <w:sz w:val="20"/>
          <w:szCs w:val="20"/>
        </w:rPr>
        <w:t xml:space="preserve">Micruroides euryxanthus </w:t>
      </w:r>
      <w:r w:rsidRPr="00E708C8">
        <w:rPr>
          <w:rFonts w:ascii="Times New Roman" w:hAnsi="Times New Roman" w:cs="Times New Roman"/>
          <w:noProof/>
          <w:sz w:val="20"/>
          <w:szCs w:val="20"/>
        </w:rPr>
        <w:t xml:space="preserve">(Sonoran coralsnake)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440-441</w:t>
      </w:r>
    </w:p>
    <w:p w14:paraId="1CF2EC0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ones, L.L.C., &amp; Raphael, M.G. (1998). Ascaphus truei (Tailed Frog). Predation. </w:t>
      </w:r>
      <w:r w:rsidRPr="00E708C8">
        <w:rPr>
          <w:rFonts w:ascii="Times New Roman" w:hAnsi="Times New Roman" w:cs="Times New Roman"/>
          <w:i/>
          <w:noProof/>
          <w:sz w:val="20"/>
          <w:szCs w:val="20"/>
        </w:rPr>
        <w:t>Herpetological Review, 29</w:t>
      </w:r>
      <w:r w:rsidRPr="00E708C8">
        <w:rPr>
          <w:rFonts w:ascii="Times New Roman" w:hAnsi="Times New Roman" w:cs="Times New Roman"/>
          <w:noProof/>
          <w:sz w:val="20"/>
          <w:szCs w:val="20"/>
        </w:rPr>
        <w:t>, 39</w:t>
      </w:r>
    </w:p>
    <w:p w14:paraId="2E5692F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orge, R.F., De Fraga, R., &amp; Simoes, P.I. (2016). </w:t>
      </w:r>
      <w:r w:rsidRPr="00E708C8">
        <w:rPr>
          <w:rFonts w:ascii="Times New Roman" w:hAnsi="Times New Roman" w:cs="Times New Roman"/>
          <w:i/>
          <w:noProof/>
          <w:sz w:val="20"/>
          <w:szCs w:val="20"/>
        </w:rPr>
        <w:t>Atractus torquatus</w:t>
      </w:r>
      <w:r w:rsidRPr="00E708C8">
        <w:rPr>
          <w:rFonts w:ascii="Times New Roman" w:hAnsi="Times New Roman" w:cs="Times New Roman"/>
          <w:noProof/>
          <w:sz w:val="20"/>
          <w:szCs w:val="20"/>
        </w:rPr>
        <w:t xml:space="preserve"> (Neckband Ground Snake)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307-308</w:t>
      </w:r>
    </w:p>
    <w:p w14:paraId="4A51730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ulka, J. (1965). Observations on the biology of aquatic bugs (Hemiptera) injurious to the pond fishes. In, </w:t>
      </w:r>
      <w:r w:rsidRPr="00E708C8">
        <w:rPr>
          <w:rFonts w:ascii="Times New Roman" w:hAnsi="Times New Roman" w:cs="Times New Roman"/>
          <w:i/>
          <w:noProof/>
          <w:sz w:val="20"/>
          <w:szCs w:val="20"/>
        </w:rPr>
        <w:t>Proceedings of the Indian Academy of Sciences-Section B</w:t>
      </w:r>
      <w:r w:rsidRPr="00E708C8">
        <w:rPr>
          <w:rFonts w:ascii="Times New Roman" w:hAnsi="Times New Roman" w:cs="Times New Roman"/>
          <w:noProof/>
          <w:sz w:val="20"/>
          <w:szCs w:val="20"/>
        </w:rPr>
        <w:t xml:space="preserve"> (pp. 49-61): Springer</w:t>
      </w:r>
    </w:p>
    <w:p w14:paraId="31B60D0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Jung, R., Ward, W., Kings, C., &amp; Weir, L. (2000). Plethodon cinereus (Redback Salamander) predation. </w:t>
      </w:r>
      <w:r w:rsidRPr="00E708C8">
        <w:rPr>
          <w:rFonts w:ascii="Times New Roman" w:hAnsi="Times New Roman" w:cs="Times New Roman"/>
          <w:i/>
          <w:noProof/>
          <w:sz w:val="20"/>
          <w:szCs w:val="20"/>
        </w:rPr>
        <w:t>Herpetological Review, 31</w:t>
      </w:r>
      <w:r w:rsidRPr="00E708C8">
        <w:rPr>
          <w:rFonts w:ascii="Times New Roman" w:hAnsi="Times New Roman" w:cs="Times New Roman"/>
          <w:noProof/>
          <w:sz w:val="20"/>
          <w:szCs w:val="20"/>
        </w:rPr>
        <w:t>, 98-99</w:t>
      </w:r>
    </w:p>
    <w:p w14:paraId="301EEF0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acevas, N., Gobel, N., Laborda, Á., &amp; Laufer, G. (2019). Predation on Pseudopaludicola falcipes (Hensel, 1867)(Anura: Leptodactyliadae) by Lycosa thorelli (Keyserling, 1877)(Araneae: Lycosidae).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999-1000</w:t>
      </w:r>
    </w:p>
    <w:p w14:paraId="2DC4DAC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aestner, A. (1970). </w:t>
      </w:r>
      <w:r w:rsidRPr="00E708C8">
        <w:rPr>
          <w:rFonts w:ascii="Times New Roman" w:hAnsi="Times New Roman" w:cs="Times New Roman"/>
          <w:i/>
          <w:noProof/>
          <w:sz w:val="20"/>
          <w:szCs w:val="20"/>
        </w:rPr>
        <w:t>Invertebrate Zoology, Vol. 3: Crustacea</w:t>
      </w:r>
      <w:r w:rsidRPr="00E708C8">
        <w:rPr>
          <w:rFonts w:ascii="Times New Roman" w:hAnsi="Times New Roman" w:cs="Times New Roman"/>
          <w:noProof/>
          <w:sz w:val="20"/>
          <w:szCs w:val="20"/>
        </w:rPr>
        <w:t>. Wiley</w:t>
      </w:r>
    </w:p>
    <w:p w14:paraId="740ABC9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asimov, T. (1956). The feeding of the dragonfly larva Anax imperator Leach. </w:t>
      </w:r>
      <w:r w:rsidRPr="00E708C8">
        <w:rPr>
          <w:rFonts w:ascii="Times New Roman" w:hAnsi="Times New Roman" w:cs="Times New Roman"/>
          <w:i/>
          <w:noProof/>
          <w:sz w:val="20"/>
          <w:szCs w:val="20"/>
        </w:rPr>
        <w:t>Izvestia Akademiya Nauk SSSR, 11</w:t>
      </w:r>
      <w:r w:rsidRPr="00E708C8">
        <w:rPr>
          <w:rFonts w:ascii="Times New Roman" w:hAnsi="Times New Roman" w:cs="Times New Roman"/>
          <w:noProof/>
          <w:sz w:val="20"/>
          <w:szCs w:val="20"/>
        </w:rPr>
        <w:t>, 91-92</w:t>
      </w:r>
    </w:p>
    <w:p w14:paraId="5AF1F00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ass, C.A., Kass, N.A., Calvo, R., Castillo, M.C., Torres, A.M., &amp; Juri, M.D. (2018). </w:t>
      </w:r>
      <w:r w:rsidRPr="00E708C8">
        <w:rPr>
          <w:rFonts w:ascii="Times New Roman" w:hAnsi="Times New Roman" w:cs="Times New Roman"/>
          <w:i/>
          <w:noProof/>
          <w:sz w:val="20"/>
          <w:szCs w:val="20"/>
        </w:rPr>
        <w:t>Aurivela longicauda</w:t>
      </w:r>
      <w:r w:rsidRPr="00E708C8">
        <w:rPr>
          <w:rFonts w:ascii="Times New Roman" w:hAnsi="Times New Roman" w:cs="Times New Roman"/>
          <w:noProof/>
          <w:sz w:val="20"/>
          <w:szCs w:val="20"/>
        </w:rPr>
        <w:t xml:space="preserve"> (Red-tailed Teiid)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325-326</w:t>
      </w:r>
    </w:p>
    <w:p w14:paraId="0E93250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aston, B.J. (1965). Some little known aspects of spider behavior. </w:t>
      </w:r>
      <w:r w:rsidRPr="00E708C8">
        <w:rPr>
          <w:rFonts w:ascii="Times New Roman" w:hAnsi="Times New Roman" w:cs="Times New Roman"/>
          <w:i/>
          <w:noProof/>
          <w:sz w:val="20"/>
          <w:szCs w:val="20"/>
        </w:rPr>
        <w:t>American Midland Naturalist</w:t>
      </w:r>
      <w:r w:rsidRPr="00E708C8">
        <w:rPr>
          <w:rFonts w:ascii="Times New Roman" w:hAnsi="Times New Roman" w:cs="Times New Roman"/>
          <w:noProof/>
          <w:sz w:val="20"/>
          <w:szCs w:val="20"/>
        </w:rPr>
        <w:t>, 336-356</w:t>
      </w:r>
    </w:p>
    <w:p w14:paraId="3E002C2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earney, M., &amp; Downes, S. (1998). Underwoodisaurus milii (Thick-tailed Gecko). Cross predation. </w:t>
      </w:r>
      <w:r w:rsidRPr="00E708C8">
        <w:rPr>
          <w:rFonts w:ascii="Times New Roman" w:hAnsi="Times New Roman" w:cs="Times New Roman"/>
          <w:i/>
          <w:noProof/>
          <w:sz w:val="20"/>
          <w:szCs w:val="20"/>
        </w:rPr>
        <w:t>Herpetological Review, 29</w:t>
      </w:r>
      <w:r w:rsidRPr="00E708C8">
        <w:rPr>
          <w:rFonts w:ascii="Times New Roman" w:hAnsi="Times New Roman" w:cs="Times New Roman"/>
          <w:noProof/>
          <w:sz w:val="20"/>
          <w:szCs w:val="20"/>
        </w:rPr>
        <w:t>, 169</w:t>
      </w:r>
    </w:p>
    <w:p w14:paraId="27AA86E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eeshaw, J.C.W. (1905). II. Butterfly‐destroyers in Southern China. </w:t>
      </w:r>
      <w:r w:rsidRPr="00E708C8">
        <w:rPr>
          <w:rFonts w:ascii="Times New Roman" w:hAnsi="Times New Roman" w:cs="Times New Roman"/>
          <w:i/>
          <w:noProof/>
          <w:sz w:val="20"/>
          <w:szCs w:val="20"/>
        </w:rPr>
        <w:t>Transactions of the Royal Entomological Society of London, 53</w:t>
      </w:r>
      <w:r w:rsidRPr="00E708C8">
        <w:rPr>
          <w:rFonts w:ascii="Times New Roman" w:hAnsi="Times New Roman" w:cs="Times New Roman"/>
          <w:noProof/>
          <w:sz w:val="20"/>
          <w:szCs w:val="20"/>
        </w:rPr>
        <w:t>, 5-8</w:t>
      </w:r>
    </w:p>
    <w:p w14:paraId="5405D7E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esterson, O.J., &amp; Kesterson, C.A. (1999). Praying mantis preys on hummingbird. </w:t>
      </w:r>
      <w:r w:rsidRPr="00E708C8">
        <w:rPr>
          <w:rFonts w:ascii="Times New Roman" w:hAnsi="Times New Roman" w:cs="Times New Roman"/>
          <w:i/>
          <w:noProof/>
          <w:sz w:val="20"/>
          <w:szCs w:val="20"/>
        </w:rPr>
        <w:t>Bulletin of the Oklahoma Ornithological Society, 32</w:t>
      </w:r>
      <w:r w:rsidRPr="00E708C8">
        <w:rPr>
          <w:rFonts w:ascii="Times New Roman" w:hAnsi="Times New Roman" w:cs="Times New Roman"/>
          <w:noProof/>
          <w:sz w:val="20"/>
          <w:szCs w:val="20"/>
        </w:rPr>
        <w:t>, 31–32</w:t>
      </w:r>
    </w:p>
    <w:p w14:paraId="7F38BB8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evan, D. (1985). The mantis and the serpent. </w:t>
      </w:r>
      <w:r w:rsidRPr="00E708C8">
        <w:rPr>
          <w:rFonts w:ascii="Times New Roman" w:hAnsi="Times New Roman" w:cs="Times New Roman"/>
          <w:i/>
          <w:noProof/>
          <w:sz w:val="20"/>
          <w:szCs w:val="20"/>
        </w:rPr>
        <w:t>Entomological Monthly Magazine, 121</w:t>
      </w:r>
      <w:r w:rsidRPr="00E708C8">
        <w:rPr>
          <w:rFonts w:ascii="Times New Roman" w:hAnsi="Times New Roman" w:cs="Times New Roman"/>
          <w:noProof/>
          <w:sz w:val="20"/>
          <w:szCs w:val="20"/>
        </w:rPr>
        <w:t>, 1-8</w:t>
      </w:r>
    </w:p>
    <w:p w14:paraId="3E7EA7C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ingsbury, O.R. (1937). Foes encountered in the rearing of smallmouth bass. </w:t>
      </w:r>
      <w:r w:rsidRPr="00E708C8">
        <w:rPr>
          <w:rFonts w:ascii="Times New Roman" w:hAnsi="Times New Roman" w:cs="Times New Roman"/>
          <w:i/>
          <w:noProof/>
          <w:sz w:val="20"/>
          <w:szCs w:val="20"/>
        </w:rPr>
        <w:t>Transactions of the American Fisheries Society, 66</w:t>
      </w:r>
      <w:r w:rsidRPr="00E708C8">
        <w:rPr>
          <w:rFonts w:ascii="Times New Roman" w:hAnsi="Times New Roman" w:cs="Times New Roman"/>
          <w:noProof/>
          <w:sz w:val="20"/>
          <w:szCs w:val="20"/>
        </w:rPr>
        <w:t>, 267-274</w:t>
      </w:r>
    </w:p>
    <w:p w14:paraId="1BF805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ipling, C., &amp; Frost, W.E. (1970). A study of the mortality, population numbers, year class strengths, production and food consumption of pike, Esox lucius L., in Windermere from 1944 to 1962. </w:t>
      </w:r>
      <w:r w:rsidRPr="00E708C8">
        <w:rPr>
          <w:rFonts w:ascii="Times New Roman" w:hAnsi="Times New Roman" w:cs="Times New Roman"/>
          <w:i/>
          <w:noProof/>
          <w:sz w:val="20"/>
          <w:szCs w:val="20"/>
        </w:rPr>
        <w:t>The Journal of Animal Ecology</w:t>
      </w:r>
      <w:r w:rsidRPr="00E708C8">
        <w:rPr>
          <w:rFonts w:ascii="Times New Roman" w:hAnsi="Times New Roman" w:cs="Times New Roman"/>
          <w:noProof/>
          <w:sz w:val="20"/>
          <w:szCs w:val="20"/>
        </w:rPr>
        <w:t>, 115-157</w:t>
      </w:r>
    </w:p>
    <w:p w14:paraId="1505D77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irchmeyer, J., Amaral, L.C., Magaldi, A., Baptista, R.L.C., &amp; de Carvalho, S.P. (2017). Predation on the treefrog Scinax similis (Anura: Hylidae) by the orb-weaver spider Eriophora fuliginea (Araneae: Araneidae) in southeastern Brazil. </w:t>
      </w:r>
      <w:r w:rsidRPr="00E708C8">
        <w:rPr>
          <w:rFonts w:ascii="Times New Roman" w:hAnsi="Times New Roman" w:cs="Times New Roman"/>
          <w:i/>
          <w:noProof/>
          <w:sz w:val="20"/>
          <w:szCs w:val="20"/>
        </w:rPr>
        <w:t>Phyllomedusa: Journal of Herpetology, 16</w:t>
      </w:r>
      <w:r w:rsidRPr="00E708C8">
        <w:rPr>
          <w:rFonts w:ascii="Times New Roman" w:hAnsi="Times New Roman" w:cs="Times New Roman"/>
          <w:noProof/>
          <w:sz w:val="20"/>
          <w:szCs w:val="20"/>
        </w:rPr>
        <w:t>, 113-116</w:t>
      </w:r>
    </w:p>
    <w:p w14:paraId="1C26A999"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Kluge, A.G. (1967). Higher taxonomic categories of gekkonid lizards and their evolution. </w:t>
      </w:r>
      <w:r w:rsidRPr="00E708C8">
        <w:rPr>
          <w:rFonts w:ascii="Times New Roman" w:hAnsi="Times New Roman" w:cs="Times New Roman"/>
          <w:i/>
          <w:noProof/>
          <w:sz w:val="20"/>
          <w:szCs w:val="20"/>
        </w:rPr>
        <w:t>Bulletin of the AMNH, 135</w:t>
      </w:r>
    </w:p>
    <w:p w14:paraId="1245181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ck, D. (1969). Ein Skorpion frisst an einer Zwergmaus. </w:t>
      </w:r>
      <w:r w:rsidRPr="00E708C8">
        <w:rPr>
          <w:rFonts w:ascii="Times New Roman" w:hAnsi="Times New Roman" w:cs="Times New Roman"/>
          <w:i/>
          <w:noProof/>
          <w:sz w:val="20"/>
          <w:szCs w:val="20"/>
        </w:rPr>
        <w:t>Natur. Mus. Frankf, 99</w:t>
      </w:r>
      <w:r w:rsidRPr="00E708C8">
        <w:rPr>
          <w:rFonts w:ascii="Times New Roman" w:hAnsi="Times New Roman" w:cs="Times New Roman"/>
          <w:noProof/>
          <w:sz w:val="20"/>
          <w:szCs w:val="20"/>
        </w:rPr>
        <w:t>, 107-112</w:t>
      </w:r>
    </w:p>
    <w:p w14:paraId="7FBAFFF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k, P. (1998). Anolis nitens chrysolepis (Goldenscale Anole). Predation. </w:t>
      </w:r>
      <w:r w:rsidRPr="00E708C8">
        <w:rPr>
          <w:rFonts w:ascii="Times New Roman" w:hAnsi="Times New Roman" w:cs="Times New Roman"/>
          <w:i/>
          <w:noProof/>
          <w:sz w:val="20"/>
          <w:szCs w:val="20"/>
        </w:rPr>
        <w:t>Herpetological Review, 29</w:t>
      </w:r>
      <w:r w:rsidRPr="00E708C8">
        <w:rPr>
          <w:rFonts w:ascii="Times New Roman" w:hAnsi="Times New Roman" w:cs="Times New Roman"/>
          <w:noProof/>
          <w:sz w:val="20"/>
          <w:szCs w:val="20"/>
        </w:rPr>
        <w:t>, 41</w:t>
      </w:r>
    </w:p>
    <w:p w14:paraId="43FA114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linski, S.P. (1994). Chelonia mydas(Green turtle). Predation. </w:t>
      </w:r>
      <w:r w:rsidRPr="00E708C8">
        <w:rPr>
          <w:rFonts w:ascii="Times New Roman" w:hAnsi="Times New Roman" w:cs="Times New Roman"/>
          <w:i/>
          <w:noProof/>
          <w:sz w:val="20"/>
          <w:szCs w:val="20"/>
        </w:rPr>
        <w:t>Herpetological Review, 25</w:t>
      </w:r>
      <w:r w:rsidRPr="00E708C8">
        <w:rPr>
          <w:rFonts w:ascii="Times New Roman" w:hAnsi="Times New Roman" w:cs="Times New Roman"/>
          <w:noProof/>
          <w:sz w:val="20"/>
          <w:szCs w:val="20"/>
        </w:rPr>
        <w:t>, 120</w:t>
      </w:r>
    </w:p>
    <w:p w14:paraId="6B7692E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önig, R. (1987). Die Schwarze Witwe (Latrodectus mactans hasselti THORELL) als Fressfeind von Reptilien in Australien. </w:t>
      </w:r>
      <w:r w:rsidRPr="00E708C8">
        <w:rPr>
          <w:rFonts w:ascii="Times New Roman" w:hAnsi="Times New Roman" w:cs="Times New Roman"/>
          <w:i/>
          <w:noProof/>
          <w:sz w:val="20"/>
          <w:szCs w:val="20"/>
        </w:rPr>
        <w:t>Herpetofauna, 9</w:t>
      </w:r>
      <w:r w:rsidRPr="00E708C8">
        <w:rPr>
          <w:rFonts w:ascii="Times New Roman" w:hAnsi="Times New Roman" w:cs="Times New Roman"/>
          <w:noProof/>
          <w:sz w:val="20"/>
          <w:szCs w:val="20"/>
        </w:rPr>
        <w:t>, 6-8</w:t>
      </w:r>
    </w:p>
    <w:p w14:paraId="3EEEC99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nvalina, J.D., &amp; Trauth, S.E. (2015). </w:t>
      </w:r>
      <w:r w:rsidRPr="00E708C8">
        <w:rPr>
          <w:rFonts w:ascii="Times New Roman" w:hAnsi="Times New Roman" w:cs="Times New Roman"/>
          <w:i/>
          <w:noProof/>
          <w:sz w:val="20"/>
          <w:szCs w:val="20"/>
        </w:rPr>
        <w:t>Hyla cinerea</w:t>
      </w:r>
      <w:r w:rsidRPr="00E708C8">
        <w:rPr>
          <w:rFonts w:ascii="Times New Roman" w:hAnsi="Times New Roman" w:cs="Times New Roman"/>
          <w:noProof/>
          <w:sz w:val="20"/>
          <w:szCs w:val="20"/>
        </w:rPr>
        <w:t xml:space="preserve"> (green treefrog)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612-613</w:t>
      </w:r>
    </w:p>
    <w:p w14:paraId="69B9654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pachena, J.G., Buckley, A.J., &amp; Potts, G.A. (2000). Effects of the red imported fire ant (Solenopsis invicta) on reproductive success of barn swallows (Hirundo rustica) in northeast Texas. </w:t>
      </w:r>
      <w:r w:rsidRPr="00E708C8">
        <w:rPr>
          <w:rFonts w:ascii="Times New Roman" w:hAnsi="Times New Roman" w:cs="Times New Roman"/>
          <w:i/>
          <w:noProof/>
          <w:sz w:val="20"/>
          <w:szCs w:val="20"/>
        </w:rPr>
        <w:t>The Southwestern Naturalist</w:t>
      </w:r>
      <w:r w:rsidRPr="00E708C8">
        <w:rPr>
          <w:rFonts w:ascii="Times New Roman" w:hAnsi="Times New Roman" w:cs="Times New Roman"/>
          <w:noProof/>
          <w:sz w:val="20"/>
          <w:szCs w:val="20"/>
        </w:rPr>
        <w:t>, 477-482</w:t>
      </w:r>
    </w:p>
    <w:p w14:paraId="086F151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pp, K., Wachlevski, M., &amp; Eterovick, P.C. (2006). Environmental complexity reduces tadpole predation by water bugs. </w:t>
      </w:r>
      <w:r w:rsidRPr="00E708C8">
        <w:rPr>
          <w:rFonts w:ascii="Times New Roman" w:hAnsi="Times New Roman" w:cs="Times New Roman"/>
          <w:i/>
          <w:noProof/>
          <w:sz w:val="20"/>
          <w:szCs w:val="20"/>
        </w:rPr>
        <w:t>Canadian Journal of Zoology, 84</w:t>
      </w:r>
      <w:r w:rsidRPr="00E708C8">
        <w:rPr>
          <w:rFonts w:ascii="Times New Roman" w:hAnsi="Times New Roman" w:cs="Times New Roman"/>
          <w:noProof/>
          <w:sz w:val="20"/>
          <w:szCs w:val="20"/>
        </w:rPr>
        <w:t>, 136-140</w:t>
      </w:r>
    </w:p>
    <w:p w14:paraId="28889AA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ski, D.A., Koski, A.P.V., Mercon, L., &amp; Messas, Y.F. (2013). </w:t>
      </w:r>
      <w:r w:rsidRPr="00E708C8">
        <w:rPr>
          <w:rFonts w:ascii="Times New Roman" w:hAnsi="Times New Roman" w:cs="Times New Roman"/>
          <w:i/>
          <w:noProof/>
          <w:sz w:val="20"/>
          <w:szCs w:val="20"/>
        </w:rPr>
        <w:t>Hemidactylus mabouia</w:t>
      </w:r>
      <w:r w:rsidRPr="00E708C8">
        <w:rPr>
          <w:rFonts w:ascii="Times New Roman" w:hAnsi="Times New Roman" w:cs="Times New Roman"/>
          <w:noProof/>
          <w:sz w:val="20"/>
          <w:szCs w:val="20"/>
        </w:rPr>
        <w:t xml:space="preserve"> (tropical house gecko)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509</w:t>
      </w:r>
    </w:p>
    <w:p w14:paraId="1BA0B75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osuge, T., &amp; Sasaki, T. (2002). Predation of the freshwater crab Geothelphusa minei, by the spider, Dolomedes raptor. </w:t>
      </w:r>
      <w:r w:rsidRPr="00E708C8">
        <w:rPr>
          <w:rFonts w:ascii="Times New Roman" w:hAnsi="Times New Roman" w:cs="Times New Roman"/>
          <w:i/>
          <w:noProof/>
          <w:sz w:val="20"/>
          <w:szCs w:val="20"/>
        </w:rPr>
        <w:t>Biological Magazine of Okinawa, 40</w:t>
      </w:r>
      <w:r w:rsidRPr="00E708C8">
        <w:rPr>
          <w:rFonts w:ascii="Times New Roman" w:hAnsi="Times New Roman" w:cs="Times New Roman"/>
          <w:noProof/>
          <w:sz w:val="20"/>
          <w:szCs w:val="20"/>
        </w:rPr>
        <w:t>, 51-52</w:t>
      </w:r>
    </w:p>
    <w:p w14:paraId="7FA6DF9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rahe, H.B. (2005). </w:t>
      </w:r>
      <w:r w:rsidRPr="00E708C8">
        <w:rPr>
          <w:rFonts w:ascii="Times New Roman" w:hAnsi="Times New Roman" w:cs="Times New Roman"/>
          <w:i/>
          <w:noProof/>
          <w:sz w:val="20"/>
          <w:szCs w:val="20"/>
        </w:rPr>
        <w:t>Impact of the red imported fire ant (Solenopsis invicta) on two species of sea turtle hatchlings</w:t>
      </w:r>
      <w:r w:rsidRPr="00E708C8">
        <w:rPr>
          <w:rFonts w:ascii="Times New Roman" w:hAnsi="Times New Roman" w:cs="Times New Roman"/>
          <w:noProof/>
          <w:sz w:val="20"/>
          <w:szCs w:val="20"/>
        </w:rPr>
        <w:t>. Florida Atlantic University</w:t>
      </w:r>
    </w:p>
    <w:p w14:paraId="3FDDAE2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rogh, M.G., &amp; Schweitzer, S.H. (1999). Least Terns nesting on natural and artificial habitats in Georgia, USA. </w:t>
      </w:r>
      <w:r w:rsidRPr="00E708C8">
        <w:rPr>
          <w:rFonts w:ascii="Times New Roman" w:hAnsi="Times New Roman" w:cs="Times New Roman"/>
          <w:i/>
          <w:noProof/>
          <w:sz w:val="20"/>
          <w:szCs w:val="20"/>
        </w:rPr>
        <w:t>Waterbirds</w:t>
      </w:r>
      <w:r w:rsidRPr="00E708C8">
        <w:rPr>
          <w:rFonts w:ascii="Times New Roman" w:hAnsi="Times New Roman" w:cs="Times New Roman"/>
          <w:noProof/>
          <w:sz w:val="20"/>
          <w:szCs w:val="20"/>
        </w:rPr>
        <w:t>, 290-296</w:t>
      </w:r>
    </w:p>
    <w:p w14:paraId="366DFA0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Krupa, J.J., &amp; Sih, A. (1998). Fishing spiders, green sunfish, and a stream-dwelling water strider: male-female conflict and prey responses to single versus multiple predator environments. </w:t>
      </w:r>
      <w:r w:rsidRPr="00E708C8">
        <w:rPr>
          <w:rFonts w:ascii="Times New Roman" w:hAnsi="Times New Roman" w:cs="Times New Roman"/>
          <w:i/>
          <w:noProof/>
          <w:sz w:val="20"/>
          <w:szCs w:val="20"/>
        </w:rPr>
        <w:t>Oecologia, 117</w:t>
      </w:r>
      <w:r w:rsidRPr="00E708C8">
        <w:rPr>
          <w:rFonts w:ascii="Times New Roman" w:hAnsi="Times New Roman" w:cs="Times New Roman"/>
          <w:noProof/>
          <w:sz w:val="20"/>
          <w:szCs w:val="20"/>
        </w:rPr>
        <w:t>, 258-265</w:t>
      </w:r>
    </w:p>
    <w:p w14:paraId="341E012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 Rivers, I. (1948). Some Hawaiian ecological notes. </w:t>
      </w:r>
      <w:r w:rsidRPr="00E708C8">
        <w:rPr>
          <w:rFonts w:ascii="Times New Roman" w:hAnsi="Times New Roman" w:cs="Times New Roman"/>
          <w:i/>
          <w:noProof/>
          <w:sz w:val="20"/>
          <w:szCs w:val="20"/>
        </w:rPr>
        <w:t>Wasmann Collector, 7</w:t>
      </w:r>
      <w:r w:rsidRPr="00E708C8">
        <w:rPr>
          <w:rFonts w:ascii="Times New Roman" w:hAnsi="Times New Roman" w:cs="Times New Roman"/>
          <w:noProof/>
          <w:sz w:val="20"/>
          <w:szCs w:val="20"/>
        </w:rPr>
        <w:t>, 85-110</w:t>
      </w:r>
    </w:p>
    <w:p w14:paraId="7E1E7BB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duc, T. (1993). Accidental death by web entanglement in the Western Pipistrelle, Pipistrellus hesperus. </w:t>
      </w:r>
      <w:r w:rsidRPr="00E708C8">
        <w:rPr>
          <w:rFonts w:ascii="Times New Roman" w:hAnsi="Times New Roman" w:cs="Times New Roman"/>
          <w:i/>
          <w:noProof/>
          <w:sz w:val="20"/>
          <w:szCs w:val="20"/>
        </w:rPr>
        <w:t>Bat Research News, 34</w:t>
      </w:r>
      <w:r w:rsidRPr="00E708C8">
        <w:rPr>
          <w:rFonts w:ascii="Times New Roman" w:hAnsi="Times New Roman" w:cs="Times New Roman"/>
          <w:noProof/>
          <w:sz w:val="20"/>
          <w:szCs w:val="20"/>
        </w:rPr>
        <w:t>, 58-59</w:t>
      </w:r>
    </w:p>
    <w:p w14:paraId="727C4FA6"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Lakshmanan, M. (1969). On carp fry mortality due to cyclops attack. </w:t>
      </w:r>
      <w:r w:rsidRPr="00E708C8">
        <w:rPr>
          <w:rFonts w:ascii="Times New Roman" w:hAnsi="Times New Roman" w:cs="Times New Roman"/>
          <w:i/>
          <w:noProof/>
          <w:sz w:val="20"/>
          <w:szCs w:val="20"/>
        </w:rPr>
        <w:t>J. Bombay Nat. Hist. Soc, 66</w:t>
      </w:r>
    </w:p>
    <w:p w14:paraId="26089A67"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Lamoral, B.H. (1971). Unusual prey of some African scorpions. </w:t>
      </w:r>
      <w:r w:rsidRPr="00E708C8">
        <w:rPr>
          <w:rFonts w:ascii="Times New Roman" w:hAnsi="Times New Roman" w:cs="Times New Roman"/>
          <w:i/>
          <w:noProof/>
          <w:sz w:val="20"/>
          <w:szCs w:val="20"/>
        </w:rPr>
        <w:t>Bull. Brit. Arach. Sop, 2</w:t>
      </w:r>
    </w:p>
    <w:p w14:paraId="3318281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nders, J.L., Garner, J.A., &amp; McRae, W.A. (1980). Reproduction of gopher tortoises (Gopherus polyphemus) in southwestern Georgia. </w:t>
      </w:r>
      <w:r w:rsidRPr="00E708C8">
        <w:rPr>
          <w:rFonts w:ascii="Times New Roman" w:hAnsi="Times New Roman" w:cs="Times New Roman"/>
          <w:i/>
          <w:noProof/>
          <w:sz w:val="20"/>
          <w:szCs w:val="20"/>
        </w:rPr>
        <w:t>Herpetologica</w:t>
      </w:r>
      <w:r w:rsidRPr="00E708C8">
        <w:rPr>
          <w:rFonts w:ascii="Times New Roman" w:hAnsi="Times New Roman" w:cs="Times New Roman"/>
          <w:noProof/>
          <w:sz w:val="20"/>
          <w:szCs w:val="20"/>
        </w:rPr>
        <w:t>, 353-361</w:t>
      </w:r>
    </w:p>
    <w:p w14:paraId="40C645C2"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Landgref Filho, P., Aoki, C., de Sousa, D.L.H., Souza, E.O., Brandão, R.A., Ávila, R.W., &amp; Oda, F.H. (2019). Escape or be Preyed: New Records and Current Knowledge on Predators of Pseudinae Frogs (Anura: Hylidae) in South America. </w:t>
      </w:r>
      <w:r w:rsidRPr="00E708C8">
        <w:rPr>
          <w:rFonts w:ascii="Times New Roman" w:hAnsi="Times New Roman" w:cs="Times New Roman"/>
          <w:i/>
          <w:noProof/>
          <w:sz w:val="20"/>
          <w:szCs w:val="20"/>
        </w:rPr>
        <w:t>Acta Biológica Colombiana, 24</w:t>
      </w:r>
    </w:p>
    <w:p w14:paraId="116EE9B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nge, R. (2007). Oedura reticulata (Reticulated Velvet Gecko).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460</w:t>
      </w:r>
    </w:p>
    <w:p w14:paraId="6707BFF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nschi, F.A., &amp; Rerreira, R.B. (2012). HEMIDACTYLUS FRENATUS (House Gecko).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133-134</w:t>
      </w:r>
    </w:p>
    <w:p w14:paraId="2F5CDF1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pinski, W., &amp; Tschapka, M. (2013). Habitat use in an assemblage of Central American wandering spiders. </w:t>
      </w:r>
      <w:r w:rsidRPr="00E708C8">
        <w:rPr>
          <w:rFonts w:ascii="Times New Roman" w:hAnsi="Times New Roman" w:cs="Times New Roman"/>
          <w:i/>
          <w:noProof/>
          <w:sz w:val="20"/>
          <w:szCs w:val="20"/>
        </w:rPr>
        <w:t>The Journal of Arachnology, 41</w:t>
      </w:r>
      <w:r w:rsidRPr="00E708C8">
        <w:rPr>
          <w:rFonts w:ascii="Times New Roman" w:hAnsi="Times New Roman" w:cs="Times New Roman"/>
          <w:noProof/>
          <w:sz w:val="20"/>
          <w:szCs w:val="20"/>
        </w:rPr>
        <w:t>, 151-160</w:t>
      </w:r>
    </w:p>
    <w:p w14:paraId="18E8610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rdner, B., Savidge, J.A., Hinkle, T.J., Wostl, E., Siers, S.R., Reed, R.N., &amp; Rodda, G.H. (2011). </w:t>
      </w:r>
      <w:r w:rsidRPr="00E708C8">
        <w:rPr>
          <w:rFonts w:ascii="Times New Roman" w:hAnsi="Times New Roman" w:cs="Times New Roman"/>
          <w:i/>
          <w:noProof/>
          <w:sz w:val="20"/>
          <w:szCs w:val="20"/>
        </w:rPr>
        <w:t>Boiga irregularis</w:t>
      </w:r>
      <w:r w:rsidRPr="00E708C8">
        <w:rPr>
          <w:rFonts w:ascii="Times New Roman" w:hAnsi="Times New Roman" w:cs="Times New Roman"/>
          <w:noProof/>
          <w:sz w:val="20"/>
          <w:szCs w:val="20"/>
        </w:rPr>
        <w:t xml:space="preserve"> (brown treesnake) predation attempt by crab.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434-435</w:t>
      </w:r>
    </w:p>
    <w:p w14:paraId="25E04A2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urent, P. (1933). Mantis captures hummingbird (Orthop.: Mantidae). </w:t>
      </w:r>
      <w:r w:rsidRPr="00E708C8">
        <w:rPr>
          <w:rFonts w:ascii="Times New Roman" w:hAnsi="Times New Roman" w:cs="Times New Roman"/>
          <w:i/>
          <w:noProof/>
          <w:sz w:val="20"/>
          <w:szCs w:val="20"/>
        </w:rPr>
        <w:t>Entomological News, 44</w:t>
      </w:r>
      <w:r w:rsidRPr="00E708C8">
        <w:rPr>
          <w:rFonts w:ascii="Times New Roman" w:hAnsi="Times New Roman" w:cs="Times New Roman"/>
          <w:noProof/>
          <w:sz w:val="20"/>
          <w:szCs w:val="20"/>
        </w:rPr>
        <w:t>, 39</w:t>
      </w:r>
    </w:p>
    <w:p w14:paraId="28897B8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uro, A.J. (1976). Praying mantis captures Solitary Vireo. </w:t>
      </w:r>
      <w:r w:rsidRPr="00E708C8">
        <w:rPr>
          <w:rFonts w:ascii="Times New Roman" w:hAnsi="Times New Roman" w:cs="Times New Roman"/>
          <w:i/>
          <w:noProof/>
          <w:sz w:val="20"/>
          <w:szCs w:val="20"/>
        </w:rPr>
        <w:t>Kingbird, 26</w:t>
      </w:r>
      <w:r w:rsidRPr="00E708C8">
        <w:rPr>
          <w:rFonts w:ascii="Times New Roman" w:hAnsi="Times New Roman" w:cs="Times New Roman"/>
          <w:noProof/>
          <w:sz w:val="20"/>
          <w:szCs w:val="20"/>
        </w:rPr>
        <w:t>, 92</w:t>
      </w:r>
    </w:p>
    <w:p w14:paraId="3D53ECB0"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Lawrence, R.F. (1953). The biology of the cryptic fauna of forest with special reference to the indigenous forests of South Africa. </w:t>
      </w:r>
      <w:r w:rsidRPr="00E708C8">
        <w:rPr>
          <w:rFonts w:ascii="Times New Roman" w:hAnsi="Times New Roman" w:cs="Times New Roman"/>
          <w:i/>
          <w:noProof/>
          <w:sz w:val="20"/>
          <w:szCs w:val="20"/>
        </w:rPr>
        <w:t>The biology of the cryptic fauna of forest with special reference to the indigenous forests of South Africa.</w:t>
      </w:r>
    </w:p>
    <w:p w14:paraId="57ABFA3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zcano, D., Contreras, S., Garcia-De la Pena, C., &amp; Solis, C. (2005). Adelphicos quadrivirgatus newmanorum (Newman's earth snake). Predation. </w:t>
      </w:r>
      <w:r w:rsidRPr="00E708C8">
        <w:rPr>
          <w:rFonts w:ascii="Times New Roman" w:hAnsi="Times New Roman" w:cs="Times New Roman"/>
          <w:i/>
          <w:noProof/>
          <w:sz w:val="20"/>
          <w:szCs w:val="20"/>
        </w:rPr>
        <w:t>Herpetological Review, 36</w:t>
      </w:r>
      <w:r w:rsidRPr="00E708C8">
        <w:rPr>
          <w:rFonts w:ascii="Times New Roman" w:hAnsi="Times New Roman" w:cs="Times New Roman"/>
          <w:noProof/>
          <w:sz w:val="20"/>
          <w:szCs w:val="20"/>
        </w:rPr>
        <w:t>, 186</w:t>
      </w:r>
    </w:p>
    <w:p w14:paraId="7BAA3D5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azell, J. (1995). Gekko chinensis (Chinese gekko). Spider predation. </w:t>
      </w:r>
      <w:r w:rsidRPr="00E708C8">
        <w:rPr>
          <w:rFonts w:ascii="Times New Roman" w:hAnsi="Times New Roman" w:cs="Times New Roman"/>
          <w:i/>
          <w:noProof/>
          <w:sz w:val="20"/>
          <w:szCs w:val="20"/>
        </w:rPr>
        <w:t>Herpetological Review, 26</w:t>
      </w:r>
      <w:r w:rsidRPr="00E708C8">
        <w:rPr>
          <w:rFonts w:ascii="Times New Roman" w:hAnsi="Times New Roman" w:cs="Times New Roman"/>
          <w:noProof/>
          <w:sz w:val="20"/>
          <w:szCs w:val="20"/>
        </w:rPr>
        <w:t>, 205</w:t>
      </w:r>
    </w:p>
    <w:p w14:paraId="4CFFD8A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e Souef, D. (1915). North Queensland birds. </w:t>
      </w:r>
      <w:r w:rsidRPr="00E708C8">
        <w:rPr>
          <w:rFonts w:ascii="Times New Roman" w:hAnsi="Times New Roman" w:cs="Times New Roman"/>
          <w:i/>
          <w:noProof/>
          <w:sz w:val="20"/>
          <w:szCs w:val="20"/>
        </w:rPr>
        <w:t>Emu-Austral Ornithology, 14</w:t>
      </w:r>
      <w:r w:rsidRPr="00E708C8">
        <w:rPr>
          <w:rFonts w:ascii="Times New Roman" w:hAnsi="Times New Roman" w:cs="Times New Roman"/>
          <w:noProof/>
          <w:sz w:val="20"/>
          <w:szCs w:val="20"/>
        </w:rPr>
        <w:t>, 163-166</w:t>
      </w:r>
    </w:p>
    <w:p w14:paraId="0E27FC7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egare, M.L., &amp; Eddleman, W.R. (2001). Home range size, nest-site selection and nesting success of Black Rails in Florida. </w:t>
      </w:r>
      <w:r w:rsidRPr="00E708C8">
        <w:rPr>
          <w:rFonts w:ascii="Times New Roman" w:hAnsi="Times New Roman" w:cs="Times New Roman"/>
          <w:i/>
          <w:noProof/>
          <w:sz w:val="20"/>
          <w:szCs w:val="20"/>
        </w:rPr>
        <w:t>Journal of Field Ornithology, 72</w:t>
      </w:r>
      <w:r w:rsidRPr="00E708C8">
        <w:rPr>
          <w:rFonts w:ascii="Times New Roman" w:hAnsi="Times New Roman" w:cs="Times New Roman"/>
          <w:noProof/>
          <w:sz w:val="20"/>
          <w:szCs w:val="20"/>
        </w:rPr>
        <w:t>, 170-178</w:t>
      </w:r>
    </w:p>
    <w:p w14:paraId="2F0CA9E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eidy, R.A., Ryan, R., Moidu, H., Rodríguez-Lozano, P., Bogan, M.T., &amp; Carlson, S.M. (2019). Observations of Foothill Yellow-legged Frog predation by a native frog, snake, and giant water bug in a central California intermittent stream. </w:t>
      </w:r>
      <w:r w:rsidRPr="00E708C8">
        <w:rPr>
          <w:rFonts w:ascii="Times New Roman" w:hAnsi="Times New Roman" w:cs="Times New Roman"/>
          <w:i/>
          <w:noProof/>
          <w:sz w:val="20"/>
          <w:szCs w:val="20"/>
        </w:rPr>
        <w:t>Western North American Naturalist, 79</w:t>
      </w:r>
      <w:r w:rsidRPr="00E708C8">
        <w:rPr>
          <w:rFonts w:ascii="Times New Roman" w:hAnsi="Times New Roman" w:cs="Times New Roman"/>
          <w:noProof/>
          <w:sz w:val="20"/>
          <w:szCs w:val="20"/>
        </w:rPr>
        <w:t>, 280-284</w:t>
      </w:r>
    </w:p>
    <w:p w14:paraId="13E00DB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eite, A.K., Dias, M.A., &amp; Tinôco, M.S. (2019). </w:t>
      </w:r>
      <w:r w:rsidRPr="00E708C8">
        <w:rPr>
          <w:rFonts w:ascii="Times New Roman" w:hAnsi="Times New Roman" w:cs="Times New Roman"/>
          <w:i/>
          <w:noProof/>
          <w:sz w:val="20"/>
          <w:szCs w:val="20"/>
        </w:rPr>
        <w:t>Ameivula nigrigula</w:t>
      </w:r>
      <w:r w:rsidRPr="00E708C8">
        <w:rPr>
          <w:rFonts w:ascii="Times New Roman" w:hAnsi="Times New Roman" w:cs="Times New Roman"/>
          <w:noProof/>
          <w:sz w:val="20"/>
          <w:szCs w:val="20"/>
        </w:rPr>
        <w:t xml:space="preserve"> Prey.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133-134</w:t>
      </w:r>
    </w:p>
    <w:p w14:paraId="157B01C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evi, H.W. (1970). The ravilla group of the orbweaver genus Eriophora in North America (Araneae: Araneidae). </w:t>
      </w:r>
      <w:r w:rsidRPr="00E708C8">
        <w:rPr>
          <w:rFonts w:ascii="Times New Roman" w:hAnsi="Times New Roman" w:cs="Times New Roman"/>
          <w:i/>
          <w:noProof/>
          <w:sz w:val="20"/>
          <w:szCs w:val="20"/>
        </w:rPr>
        <w:t>Psyche: A Journal of Entomology, 77</w:t>
      </w:r>
      <w:r w:rsidRPr="00E708C8">
        <w:rPr>
          <w:rFonts w:ascii="Times New Roman" w:hAnsi="Times New Roman" w:cs="Times New Roman"/>
          <w:noProof/>
          <w:sz w:val="20"/>
          <w:szCs w:val="20"/>
        </w:rPr>
        <w:t>, 280-302</w:t>
      </w:r>
    </w:p>
    <w:p w14:paraId="2B009A3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evy, C. (1987). The spider and the hummingbird. </w:t>
      </w:r>
      <w:r w:rsidRPr="00E708C8">
        <w:rPr>
          <w:rFonts w:ascii="Times New Roman" w:hAnsi="Times New Roman" w:cs="Times New Roman"/>
          <w:i/>
          <w:noProof/>
          <w:sz w:val="20"/>
          <w:szCs w:val="20"/>
        </w:rPr>
        <w:t>Grosse Bird Club Broadsheet, 3</w:t>
      </w:r>
      <w:r w:rsidRPr="00E708C8">
        <w:rPr>
          <w:rFonts w:ascii="Times New Roman" w:hAnsi="Times New Roman" w:cs="Times New Roman"/>
          <w:noProof/>
          <w:sz w:val="20"/>
          <w:szCs w:val="20"/>
        </w:rPr>
        <w:t>, 4-5</w:t>
      </w:r>
    </w:p>
    <w:p w14:paraId="512834A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ima, A.P. (2006). </w:t>
      </w:r>
      <w:r w:rsidRPr="00E708C8">
        <w:rPr>
          <w:rFonts w:ascii="Times New Roman" w:hAnsi="Times New Roman" w:cs="Times New Roman"/>
          <w:i/>
          <w:noProof/>
          <w:sz w:val="20"/>
          <w:szCs w:val="20"/>
        </w:rPr>
        <w:t>Guia de Sapos da Reserva Adolpho Ducke: Amazônia Central</w:t>
      </w:r>
      <w:r w:rsidRPr="00E708C8">
        <w:rPr>
          <w:rFonts w:ascii="Times New Roman" w:hAnsi="Times New Roman" w:cs="Times New Roman"/>
          <w:noProof/>
          <w:sz w:val="20"/>
          <w:szCs w:val="20"/>
        </w:rPr>
        <w:t>. Áttema Design Editorial</w:t>
      </w:r>
    </w:p>
    <w:p w14:paraId="0E789EE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inares, A.M., Maciel-Júnior, J.A.H., Santo De Mello, H.E., &amp; Leite, F.S.F. (2016). First report on predation of adult anurans by Odonata larvae. </w:t>
      </w:r>
      <w:r w:rsidRPr="00E708C8">
        <w:rPr>
          <w:rFonts w:ascii="Times New Roman" w:hAnsi="Times New Roman" w:cs="Times New Roman"/>
          <w:i/>
          <w:noProof/>
          <w:sz w:val="20"/>
          <w:szCs w:val="20"/>
        </w:rPr>
        <w:t>Salamandra, 52</w:t>
      </w:r>
      <w:r w:rsidRPr="00E708C8">
        <w:rPr>
          <w:rFonts w:ascii="Times New Roman" w:hAnsi="Times New Roman" w:cs="Times New Roman"/>
          <w:noProof/>
          <w:sz w:val="20"/>
          <w:szCs w:val="20"/>
        </w:rPr>
        <w:t>, 42-44</w:t>
      </w:r>
    </w:p>
    <w:p w14:paraId="447481D2"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Littlejohn, M., &amp; Wainer, J. (1978). Carabid beetle preying on frogs. </w:t>
      </w:r>
      <w:r w:rsidRPr="00E708C8">
        <w:rPr>
          <w:rFonts w:ascii="Times New Roman" w:hAnsi="Times New Roman" w:cs="Times New Roman"/>
          <w:i/>
          <w:noProof/>
          <w:sz w:val="20"/>
          <w:szCs w:val="20"/>
        </w:rPr>
        <w:t>Victorian naturalist</w:t>
      </w:r>
    </w:p>
    <w:p w14:paraId="44A52BD5"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Lockley, T.C. (1990). Predation on the green treefrog by the star-bellied orb weaver, Acanthepeira stellata (Araneae, Araneidae). </w:t>
      </w:r>
      <w:r w:rsidRPr="00E708C8">
        <w:rPr>
          <w:rFonts w:ascii="Times New Roman" w:hAnsi="Times New Roman" w:cs="Times New Roman"/>
          <w:i/>
          <w:noProof/>
          <w:sz w:val="20"/>
          <w:szCs w:val="20"/>
        </w:rPr>
        <w:t>Journal of Arachnology, 18</w:t>
      </w:r>
    </w:p>
    <w:p w14:paraId="0F8F5C5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ockley, T.C. (1995). Effect of imported fire ant predation on a population of the least tern-an endangered species. </w:t>
      </w:r>
      <w:r w:rsidRPr="00E708C8">
        <w:rPr>
          <w:rFonts w:ascii="Times New Roman" w:hAnsi="Times New Roman" w:cs="Times New Roman"/>
          <w:i/>
          <w:noProof/>
          <w:sz w:val="20"/>
          <w:szCs w:val="20"/>
        </w:rPr>
        <w:t>Southwestern Entomologist, 20</w:t>
      </w:r>
      <w:r w:rsidRPr="00E708C8">
        <w:rPr>
          <w:rFonts w:ascii="Times New Roman" w:hAnsi="Times New Roman" w:cs="Times New Roman"/>
          <w:noProof/>
          <w:sz w:val="20"/>
          <w:szCs w:val="20"/>
        </w:rPr>
        <w:t>, 517-519</w:t>
      </w:r>
    </w:p>
    <w:p w14:paraId="09D6B79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ópez-Sánchez, B., Pereira, C., &amp; Quintero-Torres, E. (2019). Primer registro de depredación de Mannophryne vulcano (Amphibia, Anura) por el cangrejo de agua dulce Rodriguezus iturbei (Crustacea, Brachyura) en Venezuela. </w:t>
      </w:r>
      <w:r w:rsidRPr="00E708C8">
        <w:rPr>
          <w:rFonts w:ascii="Times New Roman" w:hAnsi="Times New Roman" w:cs="Times New Roman"/>
          <w:i/>
          <w:noProof/>
          <w:sz w:val="20"/>
          <w:szCs w:val="20"/>
        </w:rPr>
        <w:t>Anartia, 28</w:t>
      </w:r>
      <w:r w:rsidRPr="00E708C8">
        <w:rPr>
          <w:rFonts w:ascii="Times New Roman" w:hAnsi="Times New Roman" w:cs="Times New Roman"/>
          <w:noProof/>
          <w:sz w:val="20"/>
          <w:szCs w:val="20"/>
        </w:rPr>
        <w:t>, 94-97</w:t>
      </w:r>
    </w:p>
    <w:p w14:paraId="0D4E265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ópez-Victoria, M., &amp; Rozo, D.M. (2006). Model-based geomorphology of Malpelo Island and spatial distribution of breeding seabirds. </w:t>
      </w:r>
      <w:r w:rsidRPr="00E708C8">
        <w:rPr>
          <w:rFonts w:ascii="Times New Roman" w:hAnsi="Times New Roman" w:cs="Times New Roman"/>
          <w:i/>
          <w:noProof/>
          <w:sz w:val="20"/>
          <w:szCs w:val="20"/>
        </w:rPr>
        <w:t>Boletín de Investigaciones Marinas y Costeras-INVEMAR, 35</w:t>
      </w:r>
      <w:r w:rsidRPr="00E708C8">
        <w:rPr>
          <w:rFonts w:ascii="Times New Roman" w:hAnsi="Times New Roman" w:cs="Times New Roman"/>
          <w:noProof/>
          <w:sz w:val="20"/>
          <w:szCs w:val="20"/>
        </w:rPr>
        <w:t>, 111-131</w:t>
      </w:r>
    </w:p>
    <w:p w14:paraId="0A210B6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orenz, S. (2007). Carolina mantid (Stagmomantis carolina) captures and feeds on a Broad-tailed Hummingbird (Selasphorus platycercus). </w:t>
      </w:r>
      <w:r w:rsidRPr="00E708C8">
        <w:rPr>
          <w:rFonts w:ascii="Times New Roman" w:hAnsi="Times New Roman" w:cs="Times New Roman"/>
          <w:i/>
          <w:noProof/>
          <w:sz w:val="20"/>
          <w:szCs w:val="20"/>
        </w:rPr>
        <w:t>Bulletin of the Texas ornithological Society, 40</w:t>
      </w:r>
      <w:r w:rsidRPr="00E708C8">
        <w:rPr>
          <w:rFonts w:ascii="Times New Roman" w:hAnsi="Times New Roman" w:cs="Times New Roman"/>
          <w:noProof/>
          <w:sz w:val="20"/>
          <w:szCs w:val="20"/>
        </w:rPr>
        <w:t>, 37-38</w:t>
      </w:r>
    </w:p>
    <w:p w14:paraId="30BF52A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orenzo, A.N., II, Sy, E.Y., &amp; Diesmos, A.C. (2017). </w:t>
      </w:r>
      <w:r w:rsidRPr="00E708C8">
        <w:rPr>
          <w:rFonts w:ascii="Times New Roman" w:hAnsi="Times New Roman" w:cs="Times New Roman"/>
          <w:i/>
          <w:noProof/>
          <w:sz w:val="20"/>
          <w:szCs w:val="20"/>
        </w:rPr>
        <w:t>Leptobrachium lumadorum</w:t>
      </w:r>
      <w:r w:rsidRPr="00E708C8">
        <w:rPr>
          <w:rFonts w:ascii="Times New Roman" w:hAnsi="Times New Roman" w:cs="Times New Roman"/>
          <w:noProof/>
          <w:sz w:val="20"/>
          <w:szCs w:val="20"/>
        </w:rPr>
        <w:t xml:space="preserve"> (Mindanao Litter Frog)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09-410</w:t>
      </w:r>
    </w:p>
    <w:p w14:paraId="36D36BA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osos, J.B. (2011). </w:t>
      </w:r>
      <w:r w:rsidRPr="00E708C8">
        <w:rPr>
          <w:rFonts w:ascii="Times New Roman" w:hAnsi="Times New Roman" w:cs="Times New Roman"/>
          <w:i/>
          <w:noProof/>
          <w:sz w:val="20"/>
          <w:szCs w:val="20"/>
        </w:rPr>
        <w:t>Lizards in an evolutionary tree: ecology and adaptive radiation of anoles</w:t>
      </w:r>
      <w:r w:rsidRPr="00E708C8">
        <w:rPr>
          <w:rFonts w:ascii="Times New Roman" w:hAnsi="Times New Roman" w:cs="Times New Roman"/>
          <w:noProof/>
          <w:sz w:val="20"/>
          <w:szCs w:val="20"/>
        </w:rPr>
        <w:t>. Univ of California Press</w:t>
      </w:r>
    </w:p>
    <w:p w14:paraId="67D6817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overidge, A. (1947). Revision of the African lizards of the family Gekkonidae. </w:t>
      </w:r>
      <w:r w:rsidRPr="00E708C8">
        <w:rPr>
          <w:rFonts w:ascii="Times New Roman" w:hAnsi="Times New Roman" w:cs="Times New Roman"/>
          <w:i/>
          <w:noProof/>
          <w:sz w:val="20"/>
          <w:szCs w:val="20"/>
        </w:rPr>
        <w:t>Bull Mus Comp Zool, 98</w:t>
      </w:r>
      <w:r w:rsidRPr="00E708C8">
        <w:rPr>
          <w:rFonts w:ascii="Times New Roman" w:hAnsi="Times New Roman" w:cs="Times New Roman"/>
          <w:noProof/>
          <w:sz w:val="20"/>
          <w:szCs w:val="20"/>
        </w:rPr>
        <w:t>, 1-469</w:t>
      </w:r>
    </w:p>
    <w:p w14:paraId="2B32C11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ow, M.-R., &amp; Sind, L.I. (2017). </w:t>
      </w:r>
      <w:r w:rsidRPr="00E708C8">
        <w:rPr>
          <w:rFonts w:ascii="Times New Roman" w:hAnsi="Times New Roman" w:cs="Times New Roman"/>
          <w:i/>
          <w:noProof/>
          <w:sz w:val="20"/>
          <w:szCs w:val="20"/>
        </w:rPr>
        <w:t>Hypsiscopus plumbea</w:t>
      </w:r>
      <w:r w:rsidRPr="00E708C8">
        <w:rPr>
          <w:rFonts w:ascii="Times New Roman" w:hAnsi="Times New Roman" w:cs="Times New Roman"/>
          <w:noProof/>
          <w:sz w:val="20"/>
          <w:szCs w:val="20"/>
        </w:rPr>
        <w:t xml:space="preserve"> (Boie’s Mud Snake)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674-675</w:t>
      </w:r>
    </w:p>
    <w:p w14:paraId="5525CAD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uiz, A.M., Pires, T.A., Dimitrov, V., &amp; Sawaya, R.J. (2013). Predation on tadpole of Itapotihyla langsdorffii (Anura: Hylidae) by the semi-aquatic spider Thaumasia sp.(Araneae: Pisauridae) in the Atlantic Forest, southeastern Brazil. </w:t>
      </w:r>
      <w:r w:rsidRPr="00E708C8">
        <w:rPr>
          <w:rFonts w:ascii="Times New Roman" w:hAnsi="Times New Roman" w:cs="Times New Roman"/>
          <w:i/>
          <w:noProof/>
          <w:sz w:val="20"/>
          <w:szCs w:val="20"/>
        </w:rPr>
        <w:t>Journal of Zoology, 84</w:t>
      </w:r>
      <w:r w:rsidRPr="00E708C8">
        <w:rPr>
          <w:rFonts w:ascii="Times New Roman" w:hAnsi="Times New Roman" w:cs="Times New Roman"/>
          <w:noProof/>
          <w:sz w:val="20"/>
          <w:szCs w:val="20"/>
        </w:rPr>
        <w:t>, 136-140</w:t>
      </w:r>
    </w:p>
    <w:p w14:paraId="25E4A61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Luja, V.H., Blazquez, M.C., &amp; Rodriguez-Estrella, R. (2008). Bufo punctatus (red-spotted toad). 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75-76</w:t>
      </w:r>
    </w:p>
    <w:p w14:paraId="4FC50C2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chado, M., &amp; Lipinski, V.M. (2014). Predation event on tadpole of Scinax aromothyella (Anura: Hylidae) by the fishing spider Thaumasia velox (Araneae: Pisauridae) in a rainforest of southern Brazil. </w:t>
      </w:r>
      <w:r w:rsidRPr="00E708C8">
        <w:rPr>
          <w:rFonts w:ascii="Times New Roman" w:hAnsi="Times New Roman" w:cs="Times New Roman"/>
          <w:i/>
          <w:noProof/>
          <w:sz w:val="20"/>
          <w:szCs w:val="20"/>
        </w:rPr>
        <w:t>Oecologia, 86</w:t>
      </w:r>
      <w:r w:rsidRPr="00E708C8">
        <w:rPr>
          <w:rFonts w:ascii="Times New Roman" w:hAnsi="Times New Roman" w:cs="Times New Roman"/>
          <w:noProof/>
          <w:sz w:val="20"/>
          <w:szCs w:val="20"/>
        </w:rPr>
        <w:t>, 310-318</w:t>
      </w:r>
    </w:p>
    <w:p w14:paraId="55705D2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ciel, N.M., Pujolluz, J.R., &amp; Lago Carvalho, A.D. (2010). </w:t>
      </w:r>
      <w:r w:rsidRPr="00E708C8">
        <w:rPr>
          <w:rFonts w:ascii="Times New Roman" w:hAnsi="Times New Roman" w:cs="Times New Roman"/>
          <w:i/>
          <w:noProof/>
          <w:sz w:val="20"/>
          <w:szCs w:val="20"/>
        </w:rPr>
        <w:t>Dendropsophus minut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195</w:t>
      </w:r>
    </w:p>
    <w:p w14:paraId="52B1ABD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ffei, F., Bolfarini, M., &amp; Ubaid, F.K. (2014). Predation of Scinax fuscovarius (Anura: Hylidae) by two invertebrates in Southeastern Brazil. </w:t>
      </w:r>
      <w:r w:rsidRPr="00E708C8">
        <w:rPr>
          <w:rFonts w:ascii="Times New Roman" w:hAnsi="Times New Roman" w:cs="Times New Roman"/>
          <w:i/>
          <w:noProof/>
          <w:sz w:val="20"/>
          <w:szCs w:val="20"/>
        </w:rPr>
        <w:t>Herpetology Notes, 7</w:t>
      </w:r>
      <w:r w:rsidRPr="00E708C8">
        <w:rPr>
          <w:rFonts w:ascii="Times New Roman" w:hAnsi="Times New Roman" w:cs="Times New Roman"/>
          <w:noProof/>
          <w:sz w:val="20"/>
          <w:szCs w:val="20"/>
        </w:rPr>
        <w:t>, 371-374</w:t>
      </w:r>
    </w:p>
    <w:p w14:paraId="0519D2F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ffei, F., Ubaid, F.K., &amp; Jim, J. (2010). Predation of herps by spiders (Araneae) in the Brazilian Cerrado. </w:t>
      </w:r>
      <w:r w:rsidRPr="00E708C8">
        <w:rPr>
          <w:rFonts w:ascii="Times New Roman" w:hAnsi="Times New Roman" w:cs="Times New Roman"/>
          <w:i/>
          <w:noProof/>
          <w:sz w:val="20"/>
          <w:szCs w:val="20"/>
        </w:rPr>
        <w:t>Herpetology Notes, 3</w:t>
      </w:r>
      <w:r w:rsidRPr="00E708C8">
        <w:rPr>
          <w:rFonts w:ascii="Times New Roman" w:hAnsi="Times New Roman" w:cs="Times New Roman"/>
          <w:noProof/>
          <w:sz w:val="20"/>
          <w:szCs w:val="20"/>
        </w:rPr>
        <w:t>, 167-170</w:t>
      </w:r>
    </w:p>
    <w:p w14:paraId="4ABFE7C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in, B., &amp; Main, A. (1956). Spider predator on a vertebrate. </w:t>
      </w:r>
      <w:r w:rsidRPr="00E708C8">
        <w:rPr>
          <w:rFonts w:ascii="Times New Roman" w:hAnsi="Times New Roman" w:cs="Times New Roman"/>
          <w:i/>
          <w:noProof/>
          <w:sz w:val="20"/>
          <w:szCs w:val="20"/>
        </w:rPr>
        <w:t>West. Aust. Nat, 5</w:t>
      </w:r>
      <w:r w:rsidRPr="00E708C8">
        <w:rPr>
          <w:rFonts w:ascii="Times New Roman" w:hAnsi="Times New Roman" w:cs="Times New Roman"/>
          <w:noProof/>
          <w:sz w:val="20"/>
          <w:szCs w:val="20"/>
        </w:rPr>
        <w:t>, 139</w:t>
      </w:r>
    </w:p>
    <w:p w14:paraId="3F2AF1F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itland, D.P. (2003). Predation on snakes by the freshwater land crab Eudaniela garmani. </w:t>
      </w:r>
      <w:r w:rsidRPr="00E708C8">
        <w:rPr>
          <w:rFonts w:ascii="Times New Roman" w:hAnsi="Times New Roman" w:cs="Times New Roman"/>
          <w:i/>
          <w:noProof/>
          <w:sz w:val="20"/>
          <w:szCs w:val="20"/>
        </w:rPr>
        <w:t>Journal of Crustacean Biology, 23</w:t>
      </w:r>
      <w:r w:rsidRPr="00E708C8">
        <w:rPr>
          <w:rFonts w:ascii="Times New Roman" w:hAnsi="Times New Roman" w:cs="Times New Roman"/>
          <w:noProof/>
          <w:sz w:val="20"/>
          <w:szCs w:val="20"/>
        </w:rPr>
        <w:t>, 241-246</w:t>
      </w:r>
    </w:p>
    <w:p w14:paraId="6D92620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nchi, S., &amp; Sankaran, R. (2009). Predators of swiftlets and their nests in the Andaman and Nicobar Islands. </w:t>
      </w:r>
      <w:r w:rsidRPr="00E708C8">
        <w:rPr>
          <w:rFonts w:ascii="Times New Roman" w:hAnsi="Times New Roman" w:cs="Times New Roman"/>
          <w:i/>
          <w:noProof/>
          <w:sz w:val="20"/>
          <w:szCs w:val="20"/>
        </w:rPr>
        <w:t>Indian Birds, 5</w:t>
      </w:r>
      <w:r w:rsidRPr="00E708C8">
        <w:rPr>
          <w:rFonts w:ascii="Times New Roman" w:hAnsi="Times New Roman" w:cs="Times New Roman"/>
          <w:noProof/>
          <w:sz w:val="20"/>
          <w:szCs w:val="20"/>
        </w:rPr>
        <w:t>, 118-120</w:t>
      </w:r>
    </w:p>
    <w:p w14:paraId="23C8A98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nn, C.F., &amp; Cheke, R.A. (2010). </w:t>
      </w:r>
      <w:r w:rsidRPr="00E708C8">
        <w:rPr>
          <w:rFonts w:ascii="Times New Roman" w:hAnsi="Times New Roman" w:cs="Times New Roman"/>
          <w:i/>
          <w:noProof/>
          <w:sz w:val="20"/>
          <w:szCs w:val="20"/>
        </w:rPr>
        <w:t>Sunbirds: a guide to the sunbirds, flowerpeckers, spiderhunters and sugarbirds of the world</w:t>
      </w:r>
      <w:r w:rsidRPr="00E708C8">
        <w:rPr>
          <w:rFonts w:ascii="Times New Roman" w:hAnsi="Times New Roman" w:cs="Times New Roman"/>
          <w:noProof/>
          <w:sz w:val="20"/>
          <w:szCs w:val="20"/>
        </w:rPr>
        <w:t>. Bloomsbury Publishing</w:t>
      </w:r>
    </w:p>
    <w:p w14:paraId="641D407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nzanilla, O.V., Manzanilla, J., &amp; Steines, F. (2008). Dos Casos De Anurofagia Por Santinezia Curvipes (Roewer, 1916). </w:t>
      </w:r>
      <w:r w:rsidRPr="00E708C8">
        <w:rPr>
          <w:rFonts w:ascii="Times New Roman" w:hAnsi="Times New Roman" w:cs="Times New Roman"/>
          <w:i/>
          <w:noProof/>
          <w:sz w:val="20"/>
          <w:szCs w:val="20"/>
        </w:rPr>
        <w:t>Boletín Sociedad Entomológica Aragonesa, 1</w:t>
      </w:r>
      <w:r w:rsidRPr="00E708C8">
        <w:rPr>
          <w:rFonts w:ascii="Times New Roman" w:hAnsi="Times New Roman" w:cs="Times New Roman"/>
          <w:noProof/>
          <w:sz w:val="20"/>
          <w:szCs w:val="20"/>
        </w:rPr>
        <w:t>, 317-319</w:t>
      </w:r>
    </w:p>
    <w:p w14:paraId="513E0E0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co, A., da Graça, J., García-Cerdá, R., Abella, E., &amp; Freitas, R. (2015). Patterns and intensity of ghost crab predation on the nests of an important endangered loggerhead turtle population. </w:t>
      </w:r>
      <w:r w:rsidRPr="00E708C8">
        <w:rPr>
          <w:rFonts w:ascii="Times New Roman" w:hAnsi="Times New Roman" w:cs="Times New Roman"/>
          <w:i/>
          <w:noProof/>
          <w:sz w:val="20"/>
          <w:szCs w:val="20"/>
        </w:rPr>
        <w:t>Journal of Experimental Marine Biology and Ecology, 468</w:t>
      </w:r>
      <w:r w:rsidRPr="00E708C8">
        <w:rPr>
          <w:rFonts w:ascii="Times New Roman" w:hAnsi="Times New Roman" w:cs="Times New Roman"/>
          <w:noProof/>
          <w:sz w:val="20"/>
          <w:szCs w:val="20"/>
        </w:rPr>
        <w:t>, 74-82</w:t>
      </w:r>
    </w:p>
    <w:p w14:paraId="54AE3B9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có, M.V.P., Larriera, A., &amp; Piña, C.I. (2015). Red fire ant (Solenopsis invicta) effects on broad-snouted caiman (Caiman latirostris) nest success. </w:t>
      </w:r>
      <w:r w:rsidRPr="00E708C8">
        <w:rPr>
          <w:rFonts w:ascii="Times New Roman" w:hAnsi="Times New Roman" w:cs="Times New Roman"/>
          <w:i/>
          <w:noProof/>
          <w:sz w:val="20"/>
          <w:szCs w:val="20"/>
        </w:rPr>
        <w:t>Journal of Herpetology, 49</w:t>
      </w:r>
      <w:r w:rsidRPr="00E708C8">
        <w:rPr>
          <w:rFonts w:ascii="Times New Roman" w:hAnsi="Times New Roman" w:cs="Times New Roman"/>
          <w:noProof/>
          <w:sz w:val="20"/>
          <w:szCs w:val="20"/>
        </w:rPr>
        <w:t>, 70-74</w:t>
      </w:r>
    </w:p>
    <w:p w14:paraId="3B30665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kezich, A.L., &amp; Parrillo, P. (1999). Leptodeira annulata (False Mapanare, Banded Cat-Eyed Snake).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46-47</w:t>
      </w:r>
    </w:p>
    <w:p w14:paraId="4AD3260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ques, M.M., Costa, L.C., &amp; Mendes, F. (2013). </w:t>
      </w:r>
      <w:r w:rsidRPr="00E708C8">
        <w:rPr>
          <w:rFonts w:ascii="Times New Roman" w:hAnsi="Times New Roman" w:cs="Times New Roman"/>
          <w:i/>
          <w:noProof/>
          <w:sz w:val="20"/>
          <w:szCs w:val="20"/>
        </w:rPr>
        <w:t xml:space="preserve">Scinax </w:t>
      </w:r>
      <w:r w:rsidRPr="00E708C8">
        <w:rPr>
          <w:rFonts w:ascii="Times New Roman" w:hAnsi="Times New Roman" w:cs="Times New Roman"/>
          <w:noProof/>
          <w:sz w:val="20"/>
          <w:szCs w:val="20"/>
        </w:rPr>
        <w:t xml:space="preserve">cf. </w:t>
      </w:r>
      <w:r w:rsidRPr="00E708C8">
        <w:rPr>
          <w:rFonts w:ascii="Times New Roman" w:hAnsi="Times New Roman" w:cs="Times New Roman"/>
          <w:i/>
          <w:noProof/>
          <w:sz w:val="20"/>
          <w:szCs w:val="20"/>
        </w:rPr>
        <w:t>arduous</w:t>
      </w:r>
      <w:r w:rsidRPr="00E708C8">
        <w:rPr>
          <w:rFonts w:ascii="Times New Roman" w:hAnsi="Times New Roman" w:cs="Times New Roman"/>
          <w:noProof/>
          <w:sz w:val="20"/>
          <w:szCs w:val="20"/>
        </w:rPr>
        <w:t xml:space="preserve"> (bromeliad 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499-500</w:t>
      </w:r>
    </w:p>
    <w:p w14:paraId="2167594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ra, R.V., Hatano, F.H., Boquimpani-Freitas, L., Marques, R.V., Van Sluys, M., &amp; Rocha, C.F.D. (2003). Scinax altera (NCN). Predation. </w:t>
      </w:r>
      <w:r w:rsidRPr="00E708C8">
        <w:rPr>
          <w:rFonts w:ascii="Times New Roman" w:hAnsi="Times New Roman" w:cs="Times New Roman"/>
          <w:i/>
          <w:noProof/>
          <w:sz w:val="20"/>
          <w:szCs w:val="20"/>
        </w:rPr>
        <w:t>Herpetological Review, 34</w:t>
      </w:r>
      <w:r w:rsidRPr="00E708C8">
        <w:rPr>
          <w:rFonts w:ascii="Times New Roman" w:hAnsi="Times New Roman" w:cs="Times New Roman"/>
          <w:noProof/>
          <w:sz w:val="20"/>
          <w:szCs w:val="20"/>
        </w:rPr>
        <w:t>, 55-56</w:t>
      </w:r>
    </w:p>
    <w:p w14:paraId="14D9A8A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te, C.L. (1980). The food and feeding habit of Penaeus monodon Fabricius collected from Makato river, Aklan, Philippines (Decapoda Natantia). </w:t>
      </w:r>
      <w:r w:rsidRPr="00E708C8">
        <w:rPr>
          <w:rFonts w:ascii="Times New Roman" w:hAnsi="Times New Roman" w:cs="Times New Roman"/>
          <w:i/>
          <w:noProof/>
          <w:sz w:val="20"/>
          <w:szCs w:val="20"/>
        </w:rPr>
        <w:t>Crustaceana</w:t>
      </w:r>
      <w:r w:rsidRPr="00E708C8">
        <w:rPr>
          <w:rFonts w:ascii="Times New Roman" w:hAnsi="Times New Roman" w:cs="Times New Roman"/>
          <w:noProof/>
          <w:sz w:val="20"/>
          <w:szCs w:val="20"/>
        </w:rPr>
        <w:t>, 225-236</w:t>
      </w:r>
    </w:p>
    <w:p w14:paraId="7D26F12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rtínez-Coronel, M., &amp; Navarrete-Jiménez, A. (2018). </w:t>
      </w:r>
      <w:r w:rsidRPr="00E708C8">
        <w:rPr>
          <w:rFonts w:ascii="Times New Roman" w:hAnsi="Times New Roman" w:cs="Times New Roman"/>
          <w:i/>
          <w:noProof/>
          <w:sz w:val="20"/>
          <w:szCs w:val="20"/>
        </w:rPr>
        <w:t>Indotyphlops braminus</w:t>
      </w:r>
      <w:r w:rsidRPr="00E708C8">
        <w:rPr>
          <w:rFonts w:ascii="Times New Roman" w:hAnsi="Times New Roman" w:cs="Times New Roman"/>
          <w:noProof/>
          <w:sz w:val="20"/>
          <w:szCs w:val="20"/>
        </w:rPr>
        <w:t xml:space="preserve"> (Brahminy Blindsnake) Spider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54</w:t>
      </w:r>
    </w:p>
    <w:p w14:paraId="59FEDFC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ssao M. Sugai, J.L., Neves Godoi, M., Martins, F.I., &amp; Mozerle, H.B. (2012). </w:t>
      </w:r>
      <w:r w:rsidRPr="00E708C8">
        <w:rPr>
          <w:rFonts w:ascii="Times New Roman" w:hAnsi="Times New Roman" w:cs="Times New Roman"/>
          <w:i/>
          <w:noProof/>
          <w:sz w:val="20"/>
          <w:szCs w:val="20"/>
        </w:rPr>
        <w:t>Physalaemus albonotatus</w:t>
      </w:r>
      <w:r w:rsidRPr="00E708C8">
        <w:rPr>
          <w:rFonts w:ascii="Times New Roman" w:hAnsi="Times New Roman" w:cs="Times New Roman"/>
          <w:noProof/>
          <w:sz w:val="20"/>
          <w:szCs w:val="20"/>
        </w:rPr>
        <w:t xml:space="preserve"> (Menwig frog)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468</w:t>
      </w:r>
    </w:p>
    <w:p w14:paraId="21DCABF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sser, M., &amp; Grant, W. (1986). Fire ant-induced trap mortality of small mammals in east-central Texas. </w:t>
      </w:r>
      <w:r w:rsidRPr="00E708C8">
        <w:rPr>
          <w:rFonts w:ascii="Times New Roman" w:hAnsi="Times New Roman" w:cs="Times New Roman"/>
          <w:i/>
          <w:noProof/>
          <w:sz w:val="20"/>
          <w:szCs w:val="20"/>
        </w:rPr>
        <w:t>The Southwestern Naturalist, 31</w:t>
      </w:r>
      <w:r w:rsidRPr="00E708C8">
        <w:rPr>
          <w:rFonts w:ascii="Times New Roman" w:hAnsi="Times New Roman" w:cs="Times New Roman"/>
          <w:noProof/>
          <w:sz w:val="20"/>
          <w:szCs w:val="20"/>
        </w:rPr>
        <w:t>, 540-542</w:t>
      </w:r>
    </w:p>
    <w:p w14:paraId="29BD08A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ayne, P.J., &amp; Babb, R.D. (2004). Chilomeniscus stramineus (variable sandsnake). Predation. </w:t>
      </w:r>
      <w:r w:rsidRPr="00E708C8">
        <w:rPr>
          <w:rFonts w:ascii="Times New Roman" w:hAnsi="Times New Roman" w:cs="Times New Roman"/>
          <w:i/>
          <w:noProof/>
          <w:sz w:val="20"/>
          <w:szCs w:val="20"/>
        </w:rPr>
        <w:t>Herpetological Review, 35</w:t>
      </w:r>
      <w:r w:rsidRPr="00E708C8">
        <w:rPr>
          <w:rFonts w:ascii="Times New Roman" w:hAnsi="Times New Roman" w:cs="Times New Roman"/>
          <w:noProof/>
          <w:sz w:val="20"/>
          <w:szCs w:val="20"/>
        </w:rPr>
        <w:t>, 399</w:t>
      </w:r>
    </w:p>
    <w:p w14:paraId="5402C3A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Callum, M.L., &amp; McCallum, J.L. (2006). Hemidactylus turcicus (Mediterranean gecko). Prey;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465-466</w:t>
      </w:r>
    </w:p>
    <w:p w14:paraId="0919436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Cartney, E.S. (1945). Spider Versus Snake. </w:t>
      </w:r>
      <w:r w:rsidRPr="00E708C8">
        <w:rPr>
          <w:rFonts w:ascii="Times New Roman" w:hAnsi="Times New Roman" w:cs="Times New Roman"/>
          <w:i/>
          <w:noProof/>
          <w:sz w:val="20"/>
          <w:szCs w:val="20"/>
        </w:rPr>
        <w:t>Classical World, 39</w:t>
      </w:r>
      <w:r w:rsidRPr="00E708C8">
        <w:rPr>
          <w:rFonts w:ascii="Times New Roman" w:hAnsi="Times New Roman" w:cs="Times New Roman"/>
          <w:noProof/>
          <w:sz w:val="20"/>
          <w:szCs w:val="20"/>
        </w:rPr>
        <w:t>, 133-134</w:t>
      </w:r>
    </w:p>
    <w:p w14:paraId="293B767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Cook, H.C. (1889). </w:t>
      </w:r>
      <w:r w:rsidRPr="00E708C8">
        <w:rPr>
          <w:rFonts w:ascii="Times New Roman" w:hAnsi="Times New Roman" w:cs="Times New Roman"/>
          <w:i/>
          <w:noProof/>
          <w:sz w:val="20"/>
          <w:szCs w:val="20"/>
        </w:rPr>
        <w:t>American spiders and their spinningwork: a natural history of the orbweaving spiders of the United States, with special regard to their industry and habits</w:t>
      </w:r>
      <w:r w:rsidRPr="00E708C8">
        <w:rPr>
          <w:rFonts w:ascii="Times New Roman" w:hAnsi="Times New Roman" w:cs="Times New Roman"/>
          <w:noProof/>
          <w:sz w:val="20"/>
          <w:szCs w:val="20"/>
        </w:rPr>
        <w:t>. Academy of natural sciences of Philadelphia</w:t>
      </w:r>
    </w:p>
    <w:p w14:paraId="693BDDC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cormick, S., &amp; Polis, G.A. (1982). Arthropods that prey on vertebrates. </w:t>
      </w:r>
      <w:r w:rsidRPr="00E708C8">
        <w:rPr>
          <w:rFonts w:ascii="Times New Roman" w:hAnsi="Times New Roman" w:cs="Times New Roman"/>
          <w:i/>
          <w:noProof/>
          <w:sz w:val="20"/>
          <w:szCs w:val="20"/>
        </w:rPr>
        <w:t>Biological Reviews, 57</w:t>
      </w:r>
      <w:r w:rsidRPr="00E708C8">
        <w:rPr>
          <w:rFonts w:ascii="Times New Roman" w:hAnsi="Times New Roman" w:cs="Times New Roman"/>
          <w:noProof/>
          <w:sz w:val="20"/>
          <w:szCs w:val="20"/>
        </w:rPr>
        <w:t>, 29-58</w:t>
      </w:r>
    </w:p>
    <w:p w14:paraId="38B94BB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Coy, M.W. (2003). Bufo terrestris (southern toad). Predation. </w:t>
      </w:r>
      <w:r w:rsidRPr="00E708C8">
        <w:rPr>
          <w:rFonts w:ascii="Times New Roman" w:hAnsi="Times New Roman" w:cs="Times New Roman"/>
          <w:i/>
          <w:noProof/>
          <w:sz w:val="20"/>
          <w:szCs w:val="20"/>
        </w:rPr>
        <w:t>Herpetological Review, 34</w:t>
      </w:r>
      <w:r w:rsidRPr="00E708C8">
        <w:rPr>
          <w:rFonts w:ascii="Times New Roman" w:hAnsi="Times New Roman" w:cs="Times New Roman"/>
          <w:noProof/>
          <w:sz w:val="20"/>
          <w:szCs w:val="20"/>
        </w:rPr>
        <w:t>, 135-136</w:t>
      </w:r>
    </w:p>
    <w:p w14:paraId="379A1BB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Intyre, P. (1999). Hylarana albolabris (NCN).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22</w:t>
      </w:r>
    </w:p>
    <w:p w14:paraId="2E2742AF"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McKeown, K. (1943). Vertebrates captured by Australian spiders. </w:t>
      </w:r>
      <w:r w:rsidRPr="00E708C8">
        <w:rPr>
          <w:rFonts w:ascii="Times New Roman" w:hAnsi="Times New Roman" w:cs="Times New Roman"/>
          <w:i/>
          <w:noProof/>
          <w:sz w:val="20"/>
          <w:szCs w:val="20"/>
        </w:rPr>
        <w:t>Proc. Royal Zool. Soc.</w:t>
      </w:r>
    </w:p>
    <w:p w14:paraId="3335F45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cKeown, K.C., &amp; Roberts, N. (1952). </w:t>
      </w:r>
      <w:r w:rsidRPr="00E708C8">
        <w:rPr>
          <w:rFonts w:ascii="Times New Roman" w:hAnsi="Times New Roman" w:cs="Times New Roman"/>
          <w:i/>
          <w:noProof/>
          <w:sz w:val="20"/>
          <w:szCs w:val="20"/>
        </w:rPr>
        <w:t>Australian spiders,Their Lives and Habits</w:t>
      </w:r>
      <w:r w:rsidRPr="00E708C8">
        <w:rPr>
          <w:rFonts w:ascii="Times New Roman" w:hAnsi="Times New Roman" w:cs="Times New Roman"/>
          <w:noProof/>
          <w:sz w:val="20"/>
          <w:szCs w:val="20"/>
        </w:rPr>
        <w:t>. Angus &amp; Robertson</w:t>
      </w:r>
    </w:p>
    <w:p w14:paraId="37EA788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bs, D., Yotsu-Yamashita, M., &amp; Arakawa, O. (2016). The praying mantis (Mantodea) as predator of the poisonous red-spotted newt Notophthalmus viridescens (Amphibia: Urodela: Salamandridae). </w:t>
      </w:r>
      <w:r w:rsidRPr="00E708C8">
        <w:rPr>
          <w:rFonts w:ascii="Times New Roman" w:hAnsi="Times New Roman" w:cs="Times New Roman"/>
          <w:i/>
          <w:noProof/>
          <w:sz w:val="20"/>
          <w:szCs w:val="20"/>
        </w:rPr>
        <w:t>Chemoecology, 26</w:t>
      </w:r>
      <w:r w:rsidRPr="00E708C8">
        <w:rPr>
          <w:rFonts w:ascii="Times New Roman" w:hAnsi="Times New Roman" w:cs="Times New Roman"/>
          <w:noProof/>
          <w:sz w:val="20"/>
          <w:szCs w:val="20"/>
        </w:rPr>
        <w:t>, 121-126</w:t>
      </w:r>
    </w:p>
    <w:p w14:paraId="391DC5B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dina-Rangel, G.F. (2013). </w:t>
      </w:r>
      <w:r w:rsidRPr="00E708C8">
        <w:rPr>
          <w:rFonts w:ascii="Times New Roman" w:hAnsi="Times New Roman" w:cs="Times New Roman"/>
          <w:i/>
          <w:noProof/>
          <w:sz w:val="20"/>
          <w:szCs w:val="20"/>
        </w:rPr>
        <w:t>Norops fuscoauratus</w:t>
      </w:r>
      <w:r w:rsidRPr="00E708C8">
        <w:rPr>
          <w:rFonts w:ascii="Times New Roman" w:hAnsi="Times New Roman" w:cs="Times New Roman"/>
          <w:noProof/>
          <w:sz w:val="20"/>
          <w:szCs w:val="20"/>
        </w:rPr>
        <w:t xml:space="preserve"> (slender anole)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511-512</w:t>
      </w:r>
    </w:p>
    <w:p w14:paraId="46375AB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dway, L. (1972). Reproductive cycles of the flat-headed bats Tylonycteris pachypus and T. robustula (Chiroptera: Vespertilioninae) in a humid equatorial environment. </w:t>
      </w:r>
      <w:r w:rsidRPr="00E708C8">
        <w:rPr>
          <w:rFonts w:ascii="Times New Roman" w:hAnsi="Times New Roman" w:cs="Times New Roman"/>
          <w:i/>
          <w:noProof/>
          <w:sz w:val="20"/>
          <w:szCs w:val="20"/>
        </w:rPr>
        <w:t>Zoological Journal of the Linnean Society, 51</w:t>
      </w:r>
      <w:r w:rsidRPr="00E708C8">
        <w:rPr>
          <w:rFonts w:ascii="Times New Roman" w:hAnsi="Times New Roman" w:cs="Times New Roman"/>
          <w:noProof/>
          <w:sz w:val="20"/>
          <w:szCs w:val="20"/>
        </w:rPr>
        <w:t>, 33-61</w:t>
      </w:r>
    </w:p>
    <w:p w14:paraId="54A1139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ehean, O. (1934). Spiders that fish. </w:t>
      </w:r>
      <w:r w:rsidRPr="00E708C8">
        <w:rPr>
          <w:rFonts w:ascii="Times New Roman" w:hAnsi="Times New Roman" w:cs="Times New Roman"/>
          <w:i/>
          <w:noProof/>
          <w:sz w:val="20"/>
          <w:szCs w:val="20"/>
        </w:rPr>
        <w:t>Nat Hist, 34</w:t>
      </w:r>
      <w:r w:rsidRPr="00E708C8">
        <w:rPr>
          <w:rFonts w:ascii="Times New Roman" w:hAnsi="Times New Roman" w:cs="Times New Roman"/>
          <w:noProof/>
          <w:sz w:val="20"/>
          <w:szCs w:val="20"/>
        </w:rPr>
        <w:t>, 538-540</w:t>
      </w:r>
    </w:p>
    <w:p w14:paraId="427AAA7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ier, A., Noble, R., McKenzie, P., &amp; Zwank, P. (1989). Observations on the nesting ecology of the White-cheeked Pintail. </w:t>
      </w:r>
      <w:r w:rsidRPr="00E708C8">
        <w:rPr>
          <w:rFonts w:ascii="Times New Roman" w:hAnsi="Times New Roman" w:cs="Times New Roman"/>
          <w:i/>
          <w:noProof/>
          <w:sz w:val="20"/>
          <w:szCs w:val="20"/>
        </w:rPr>
        <w:t>Caribbean Journal of Science, 25</w:t>
      </w:r>
      <w:r w:rsidRPr="00E708C8">
        <w:rPr>
          <w:rFonts w:ascii="Times New Roman" w:hAnsi="Times New Roman" w:cs="Times New Roman"/>
          <w:noProof/>
          <w:sz w:val="20"/>
          <w:szCs w:val="20"/>
        </w:rPr>
        <w:t>, 92-93</w:t>
      </w:r>
    </w:p>
    <w:p w14:paraId="76EB03D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lisi, C.J., &amp; Piorkowski, M.D. (2016). Predation of a pupfish by a fishing spider subsequently stolen by a diving beetle. </w:t>
      </w:r>
      <w:r w:rsidRPr="00E708C8">
        <w:rPr>
          <w:rFonts w:ascii="Times New Roman" w:hAnsi="Times New Roman" w:cs="Times New Roman"/>
          <w:i/>
          <w:noProof/>
          <w:sz w:val="20"/>
          <w:szCs w:val="20"/>
        </w:rPr>
        <w:t>The Southwestern Naturalist, 61</w:t>
      </w:r>
      <w:r w:rsidRPr="00E708C8">
        <w:rPr>
          <w:rFonts w:ascii="Times New Roman" w:hAnsi="Times New Roman" w:cs="Times New Roman"/>
          <w:noProof/>
          <w:sz w:val="20"/>
          <w:szCs w:val="20"/>
        </w:rPr>
        <w:t>, 135-137</w:t>
      </w:r>
    </w:p>
    <w:p w14:paraId="30FFB3D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lo-Sampaio, P.R., Lima Maciel, J.M., De Oliveira, C.M.B., Da Silva Moura, R., De Lima, L.C.B., &amp; Da Silva, T.R.B. (2012). </w:t>
      </w:r>
      <w:r w:rsidRPr="00E708C8">
        <w:rPr>
          <w:rFonts w:ascii="Times New Roman" w:hAnsi="Times New Roman" w:cs="Times New Roman"/>
          <w:i/>
          <w:noProof/>
          <w:sz w:val="20"/>
          <w:szCs w:val="20"/>
        </w:rPr>
        <w:t>Scinax ruber</w:t>
      </w:r>
      <w:r w:rsidRPr="00E708C8">
        <w:rPr>
          <w:rFonts w:ascii="Times New Roman" w:hAnsi="Times New Roman" w:cs="Times New Roman"/>
          <w:noProof/>
          <w:sz w:val="20"/>
          <w:szCs w:val="20"/>
        </w:rPr>
        <w:t xml:space="preserve"> (red snouted treefrog)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636-637</w:t>
      </w:r>
    </w:p>
    <w:p w14:paraId="5CA3EDE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nezes, J.C.T., &amp; Marini, M.Â. (2017). Predators of bird nests in the Neotropics: a review. </w:t>
      </w:r>
      <w:r w:rsidRPr="00E708C8">
        <w:rPr>
          <w:rFonts w:ascii="Times New Roman" w:hAnsi="Times New Roman" w:cs="Times New Roman"/>
          <w:i/>
          <w:noProof/>
          <w:sz w:val="20"/>
          <w:szCs w:val="20"/>
        </w:rPr>
        <w:t>Journal of Field Ornithology, 88</w:t>
      </w:r>
      <w:r w:rsidRPr="00E708C8">
        <w:rPr>
          <w:rFonts w:ascii="Times New Roman" w:hAnsi="Times New Roman" w:cs="Times New Roman"/>
          <w:noProof/>
          <w:sz w:val="20"/>
          <w:szCs w:val="20"/>
        </w:rPr>
        <w:t>, 99-114</w:t>
      </w:r>
    </w:p>
    <w:p w14:paraId="17EA1E0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nin, M., de Jesus Rodrigues, D., &amp; de Azevedo, C.S. (2005). Predation on amphibians by spiders (Arachnida, Araneae) in the Neotropical region. </w:t>
      </w:r>
      <w:r w:rsidRPr="00E708C8">
        <w:rPr>
          <w:rFonts w:ascii="Times New Roman" w:hAnsi="Times New Roman" w:cs="Times New Roman"/>
          <w:i/>
          <w:noProof/>
          <w:sz w:val="20"/>
          <w:szCs w:val="20"/>
        </w:rPr>
        <w:t>Phyllomedusa: Journal of Herpetology, 4</w:t>
      </w:r>
      <w:r w:rsidRPr="00E708C8">
        <w:rPr>
          <w:rFonts w:ascii="Times New Roman" w:hAnsi="Times New Roman" w:cs="Times New Roman"/>
          <w:noProof/>
          <w:sz w:val="20"/>
          <w:szCs w:val="20"/>
        </w:rPr>
        <w:t>, 39-47</w:t>
      </w:r>
    </w:p>
    <w:p w14:paraId="0B8F5A2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Menke, A. (1979). Family Belostomatidae-Giant water bugs. In the Semiaquatic and Aquatic Hemiptera of California (Heteroptera: Hemiptera); Menke, A., Ed. In: University of California Press: Berkeley, CA, USA</w:t>
      </w:r>
    </w:p>
    <w:p w14:paraId="1582289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etcalfe, D.C., &amp; Ridgeway, P.A. (2013). A case of web entanglement and apparent predation of the skink Lampropholis delicata (De Vis, 1888)(Sauria: Scincidae: Lygosominae) by the red-back spider Latrodectus hasseltii Thorell, 1870 (Aranea: Araneomorpha: Theridiidae) in an autochthonous mesic habitat in coastal southeast Australia. </w:t>
      </w:r>
      <w:r w:rsidRPr="00E708C8">
        <w:rPr>
          <w:rFonts w:ascii="Times New Roman" w:hAnsi="Times New Roman" w:cs="Times New Roman"/>
          <w:i/>
          <w:noProof/>
          <w:sz w:val="20"/>
          <w:szCs w:val="20"/>
        </w:rPr>
        <w:t>Herpetology Notes, 6</w:t>
      </w:r>
      <w:r w:rsidRPr="00E708C8">
        <w:rPr>
          <w:rFonts w:ascii="Times New Roman" w:hAnsi="Times New Roman" w:cs="Times New Roman"/>
          <w:noProof/>
          <w:sz w:val="20"/>
          <w:szCs w:val="20"/>
        </w:rPr>
        <w:t>, 375-377</w:t>
      </w:r>
    </w:p>
    <w:p w14:paraId="3D5BF8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jares-Urrutia, A., Arends, A., &amp; Hero, J.-M. (1997). Hyla crepitans (NCN). Predation. </w:t>
      </w:r>
      <w:r w:rsidRPr="00E708C8">
        <w:rPr>
          <w:rFonts w:ascii="Times New Roman" w:hAnsi="Times New Roman" w:cs="Times New Roman"/>
          <w:i/>
          <w:noProof/>
          <w:sz w:val="20"/>
          <w:szCs w:val="20"/>
        </w:rPr>
        <w:t>Herpetological Review, 28</w:t>
      </w:r>
      <w:r w:rsidRPr="00E708C8">
        <w:rPr>
          <w:rFonts w:ascii="Times New Roman" w:hAnsi="Times New Roman" w:cs="Times New Roman"/>
          <w:noProof/>
          <w:sz w:val="20"/>
          <w:szCs w:val="20"/>
        </w:rPr>
        <w:t>, 84</w:t>
      </w:r>
    </w:p>
    <w:p w14:paraId="0C6A892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lls, D. (1967). Predation on fish by other animals. </w:t>
      </w:r>
      <w:r w:rsidRPr="00E708C8">
        <w:rPr>
          <w:rFonts w:ascii="Times New Roman" w:hAnsi="Times New Roman" w:cs="Times New Roman"/>
          <w:i/>
          <w:noProof/>
          <w:sz w:val="20"/>
          <w:szCs w:val="20"/>
        </w:rPr>
        <w:t>The biological basis of freshwater fish production</w:t>
      </w:r>
      <w:r w:rsidRPr="00E708C8">
        <w:rPr>
          <w:rFonts w:ascii="Times New Roman" w:hAnsi="Times New Roman" w:cs="Times New Roman"/>
          <w:noProof/>
          <w:sz w:val="20"/>
          <w:szCs w:val="20"/>
        </w:rPr>
        <w:t xml:space="preserve"> (pp. 377-397): Blackwell Oxford</w:t>
      </w:r>
    </w:p>
    <w:p w14:paraId="6E1C4ED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n, P.Y., Kiat, S.H.Y., Ngu, A., Leong, T.M., &amp; Das, I. (2019). </w:t>
      </w:r>
      <w:r w:rsidRPr="00E708C8">
        <w:rPr>
          <w:rFonts w:ascii="Times New Roman" w:hAnsi="Times New Roman" w:cs="Times New Roman"/>
          <w:i/>
          <w:noProof/>
          <w:sz w:val="20"/>
          <w:szCs w:val="20"/>
        </w:rPr>
        <w:t xml:space="preserve">Nyctixalus pictus </w:t>
      </w:r>
      <w:r w:rsidRPr="00E708C8">
        <w:rPr>
          <w:rFonts w:ascii="Times New Roman" w:hAnsi="Times New Roman" w:cs="Times New Roman"/>
          <w:noProof/>
          <w:sz w:val="20"/>
          <w:szCs w:val="20"/>
        </w:rPr>
        <w:t xml:space="preserve">(Cinnamon Tree Frog)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340</w:t>
      </w:r>
    </w:p>
    <w:p w14:paraId="4F099EB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nter, L. (2004). </w:t>
      </w:r>
      <w:r w:rsidRPr="00E708C8">
        <w:rPr>
          <w:rFonts w:ascii="Times New Roman" w:hAnsi="Times New Roman" w:cs="Times New Roman"/>
          <w:i/>
          <w:noProof/>
          <w:sz w:val="20"/>
          <w:szCs w:val="20"/>
        </w:rPr>
        <w:t>Atlas and red data book of the frogs of South Africa, Lesotho, and Swaziland</w:t>
      </w:r>
      <w:r w:rsidRPr="00E708C8">
        <w:rPr>
          <w:rFonts w:ascii="Times New Roman" w:hAnsi="Times New Roman" w:cs="Times New Roman"/>
          <w:noProof/>
          <w:sz w:val="20"/>
          <w:szCs w:val="20"/>
        </w:rPr>
        <w:t>. Avian Demography Unit, University of Cape Town</w:t>
      </w:r>
    </w:p>
    <w:p w14:paraId="3F1AC23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nton, S.A. (1966). </w:t>
      </w:r>
      <w:r w:rsidRPr="00E708C8">
        <w:rPr>
          <w:rFonts w:ascii="Times New Roman" w:hAnsi="Times New Roman" w:cs="Times New Roman"/>
          <w:i/>
          <w:noProof/>
          <w:sz w:val="20"/>
          <w:szCs w:val="20"/>
        </w:rPr>
        <w:t>A contribution to the herpetology of West Pakistan</w:t>
      </w:r>
      <w:r w:rsidRPr="00E708C8">
        <w:rPr>
          <w:rFonts w:ascii="Times New Roman" w:hAnsi="Times New Roman" w:cs="Times New Roman"/>
          <w:noProof/>
          <w:sz w:val="20"/>
          <w:szCs w:val="20"/>
        </w:rPr>
        <w:t>. American Museum of Natural History</w:t>
      </w:r>
    </w:p>
    <w:p w14:paraId="0098F1B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nton, S.A., &amp; Moreno, S. (1988). Life history notes. Geophis sp. Predation. </w:t>
      </w:r>
      <w:r w:rsidRPr="00E708C8">
        <w:rPr>
          <w:rFonts w:ascii="Times New Roman" w:hAnsi="Times New Roman" w:cs="Times New Roman"/>
          <w:i/>
          <w:noProof/>
          <w:sz w:val="20"/>
          <w:szCs w:val="20"/>
        </w:rPr>
        <w:t>Herpetological Review, 19</w:t>
      </w:r>
      <w:r w:rsidRPr="00E708C8">
        <w:rPr>
          <w:rFonts w:ascii="Times New Roman" w:hAnsi="Times New Roman" w:cs="Times New Roman"/>
          <w:noProof/>
          <w:sz w:val="20"/>
          <w:szCs w:val="20"/>
        </w:rPr>
        <w:t>, 35</w:t>
      </w:r>
    </w:p>
    <w:p w14:paraId="067D2B5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tchell, J.C. (1990). Pseudacris feriarum (upland chorus frog). Predation. </w:t>
      </w:r>
      <w:r w:rsidRPr="00E708C8">
        <w:rPr>
          <w:rFonts w:ascii="Times New Roman" w:hAnsi="Times New Roman" w:cs="Times New Roman"/>
          <w:i/>
          <w:noProof/>
          <w:sz w:val="20"/>
          <w:szCs w:val="20"/>
        </w:rPr>
        <w:t>Herpetological Review, 21</w:t>
      </w:r>
      <w:r w:rsidRPr="00E708C8">
        <w:rPr>
          <w:rFonts w:ascii="Times New Roman" w:hAnsi="Times New Roman" w:cs="Times New Roman"/>
          <w:noProof/>
          <w:sz w:val="20"/>
          <w:szCs w:val="20"/>
        </w:rPr>
        <w:t>, 89-90</w:t>
      </w:r>
    </w:p>
    <w:p w14:paraId="0AF4246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tchell, J.C., &amp; Johnston, G.R. (2012). </w:t>
      </w:r>
      <w:r w:rsidRPr="00E708C8">
        <w:rPr>
          <w:rFonts w:ascii="Times New Roman" w:hAnsi="Times New Roman" w:cs="Times New Roman"/>
          <w:i/>
          <w:noProof/>
          <w:sz w:val="20"/>
          <w:szCs w:val="20"/>
        </w:rPr>
        <w:t>Sternotherus minor minor</w:t>
      </w:r>
      <w:r w:rsidRPr="00E708C8">
        <w:rPr>
          <w:rFonts w:ascii="Times New Roman" w:hAnsi="Times New Roman" w:cs="Times New Roman"/>
          <w:noProof/>
          <w:sz w:val="20"/>
          <w:szCs w:val="20"/>
        </w:rPr>
        <w:t xml:space="preserve"> (loggerhead musk turtle).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128</w:t>
      </w:r>
    </w:p>
    <w:p w14:paraId="5325AEE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tchell, J.C., &amp; Johnston, G.R. (2013). </w:t>
      </w:r>
      <w:r w:rsidRPr="00E708C8">
        <w:rPr>
          <w:rFonts w:ascii="Times New Roman" w:hAnsi="Times New Roman" w:cs="Times New Roman"/>
          <w:i/>
          <w:noProof/>
          <w:sz w:val="20"/>
          <w:szCs w:val="20"/>
        </w:rPr>
        <w:t>Osteopilus septentrionalis</w:t>
      </w:r>
      <w:r w:rsidRPr="00E708C8">
        <w:rPr>
          <w:rFonts w:ascii="Times New Roman" w:hAnsi="Times New Roman" w:cs="Times New Roman"/>
          <w:noProof/>
          <w:sz w:val="20"/>
          <w:szCs w:val="20"/>
        </w:rPr>
        <w:t xml:space="preserve"> (Cuban tree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124</w:t>
      </w:r>
    </w:p>
    <w:p w14:paraId="67B313C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itchell, J.C., &amp; Ruckdeschel, C. (2013). </w:t>
      </w:r>
      <w:r w:rsidRPr="00E708C8">
        <w:rPr>
          <w:rFonts w:ascii="Times New Roman" w:hAnsi="Times New Roman" w:cs="Times New Roman"/>
          <w:i/>
          <w:noProof/>
          <w:sz w:val="20"/>
          <w:szCs w:val="20"/>
        </w:rPr>
        <w:t>Anolis carolinensis</w:t>
      </w:r>
      <w:r w:rsidRPr="00E708C8">
        <w:rPr>
          <w:rFonts w:ascii="Times New Roman" w:hAnsi="Times New Roman" w:cs="Times New Roman"/>
          <w:noProof/>
          <w:sz w:val="20"/>
          <w:szCs w:val="20"/>
        </w:rPr>
        <w:t xml:space="preserve"> (green anole)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136-137</w:t>
      </w:r>
    </w:p>
    <w:p w14:paraId="5C09EEF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hrhardt, D. (1963). Photograph of Dolomedes scriptus preying on minnow. </w:t>
      </w:r>
      <w:r w:rsidRPr="00E708C8">
        <w:rPr>
          <w:rFonts w:ascii="Times New Roman" w:hAnsi="Times New Roman" w:cs="Times New Roman"/>
          <w:i/>
          <w:noProof/>
          <w:sz w:val="20"/>
          <w:szCs w:val="20"/>
        </w:rPr>
        <w:t>Turtox News, 41</w:t>
      </w:r>
      <w:r w:rsidRPr="00E708C8">
        <w:rPr>
          <w:rFonts w:ascii="Times New Roman" w:hAnsi="Times New Roman" w:cs="Times New Roman"/>
          <w:noProof/>
          <w:sz w:val="20"/>
          <w:szCs w:val="20"/>
        </w:rPr>
        <w:t>, 197</w:t>
      </w:r>
    </w:p>
    <w:p w14:paraId="04214C6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hrman, T.J., Qualls, C., Ennen, J.R., &amp; Kreiser, B. (2008). </w:t>
      </w:r>
      <w:r w:rsidRPr="00E708C8">
        <w:rPr>
          <w:rFonts w:ascii="Times New Roman" w:hAnsi="Times New Roman" w:cs="Times New Roman"/>
          <w:i/>
          <w:noProof/>
          <w:sz w:val="20"/>
          <w:szCs w:val="20"/>
        </w:rPr>
        <w:t>Nerodia clarkii</w:t>
      </w:r>
      <w:r w:rsidRPr="00E708C8">
        <w:rPr>
          <w:rFonts w:ascii="Times New Roman" w:hAnsi="Times New Roman" w:cs="Times New Roman"/>
          <w:noProof/>
          <w:sz w:val="20"/>
          <w:szCs w:val="20"/>
        </w:rPr>
        <w:t xml:space="preserve"> (saltmarsh watersnake) 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355-356</w:t>
      </w:r>
    </w:p>
    <w:p w14:paraId="0C7BE62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linari, J., Gutiérrez, E.E., Ascenção, A., Nassar, J.M., Arends, A., &amp; Márquez, R.J. (2005). Predation by giant centipedes, Scolopendra gigantea, on three species of bats in a Venezuelan cave. </w:t>
      </w:r>
      <w:r w:rsidRPr="00E708C8">
        <w:rPr>
          <w:rFonts w:ascii="Times New Roman" w:hAnsi="Times New Roman" w:cs="Times New Roman"/>
          <w:i/>
          <w:noProof/>
          <w:sz w:val="20"/>
          <w:szCs w:val="20"/>
        </w:rPr>
        <w:t>Caribbean Journal of Science, 41</w:t>
      </w:r>
      <w:r w:rsidRPr="00E708C8">
        <w:rPr>
          <w:rFonts w:ascii="Times New Roman" w:hAnsi="Times New Roman" w:cs="Times New Roman"/>
          <w:noProof/>
          <w:sz w:val="20"/>
          <w:szCs w:val="20"/>
        </w:rPr>
        <w:t>, 340-346</w:t>
      </w:r>
    </w:p>
    <w:p w14:paraId="08383F0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ller, H. (1990). Wasps kill nestling birds. </w:t>
      </w:r>
      <w:r w:rsidRPr="00E708C8">
        <w:rPr>
          <w:rFonts w:ascii="Times New Roman" w:hAnsi="Times New Roman" w:cs="Times New Roman"/>
          <w:i/>
          <w:noProof/>
          <w:sz w:val="20"/>
          <w:szCs w:val="20"/>
        </w:rPr>
        <w:t>Notornis, 37</w:t>
      </w:r>
      <w:r w:rsidRPr="00E708C8">
        <w:rPr>
          <w:rFonts w:ascii="Times New Roman" w:hAnsi="Times New Roman" w:cs="Times New Roman"/>
          <w:noProof/>
          <w:sz w:val="20"/>
          <w:szCs w:val="20"/>
        </w:rPr>
        <w:t>, 76-77</w:t>
      </w:r>
    </w:p>
    <w:p w14:paraId="70D5D9F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ntgomery, W. (1996). Predation by the fire ant, Solenopsis invicta, on the three-toed box turtle, Terrapene carolina triunguis. </w:t>
      </w:r>
      <w:r w:rsidRPr="00E708C8">
        <w:rPr>
          <w:rFonts w:ascii="Times New Roman" w:hAnsi="Times New Roman" w:cs="Times New Roman"/>
          <w:i/>
          <w:noProof/>
          <w:sz w:val="20"/>
          <w:szCs w:val="20"/>
        </w:rPr>
        <w:t>Bull. Chicago Herpetol. Soc, 31</w:t>
      </w:r>
      <w:r w:rsidRPr="00E708C8">
        <w:rPr>
          <w:rFonts w:ascii="Times New Roman" w:hAnsi="Times New Roman" w:cs="Times New Roman"/>
          <w:noProof/>
          <w:sz w:val="20"/>
          <w:szCs w:val="20"/>
        </w:rPr>
        <w:t>, 105-106</w:t>
      </w:r>
    </w:p>
    <w:p w14:paraId="5718837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reno-Arias, R.A. (2016). </w:t>
      </w:r>
      <w:r w:rsidRPr="00E708C8">
        <w:rPr>
          <w:rFonts w:ascii="Times New Roman" w:hAnsi="Times New Roman" w:cs="Times New Roman"/>
          <w:i/>
          <w:noProof/>
          <w:sz w:val="20"/>
          <w:szCs w:val="20"/>
        </w:rPr>
        <w:t>Gonatodes albogularis</w:t>
      </w:r>
      <w:r w:rsidRPr="00E708C8">
        <w:rPr>
          <w:rFonts w:ascii="Times New Roman" w:hAnsi="Times New Roman" w:cs="Times New Roman"/>
          <w:noProof/>
          <w:sz w:val="20"/>
          <w:szCs w:val="20"/>
        </w:rPr>
        <w:t xml:space="preserve"> (Yellow-headed Gecko)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669-670</w:t>
      </w:r>
    </w:p>
    <w:p w14:paraId="6278743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ri, A. (2004). Field observations of predation on snakes by the giant water bug. </w:t>
      </w:r>
      <w:r w:rsidRPr="00E708C8">
        <w:rPr>
          <w:rFonts w:ascii="Times New Roman" w:hAnsi="Times New Roman" w:cs="Times New Roman"/>
          <w:i/>
          <w:noProof/>
          <w:sz w:val="20"/>
          <w:szCs w:val="20"/>
        </w:rPr>
        <w:t>Bull Herpetol Soc Jpn, 2004</w:t>
      </w:r>
      <w:r w:rsidRPr="00E708C8">
        <w:rPr>
          <w:rFonts w:ascii="Times New Roman" w:hAnsi="Times New Roman" w:cs="Times New Roman"/>
          <w:noProof/>
          <w:sz w:val="20"/>
          <w:szCs w:val="20"/>
        </w:rPr>
        <w:t>, 78-81</w:t>
      </w:r>
    </w:p>
    <w:p w14:paraId="420FA28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rris, B. (1963). Bird-eating spiders. </w:t>
      </w:r>
      <w:r w:rsidRPr="00E708C8">
        <w:rPr>
          <w:rFonts w:ascii="Times New Roman" w:hAnsi="Times New Roman" w:cs="Times New Roman"/>
          <w:i/>
          <w:noProof/>
          <w:sz w:val="20"/>
          <w:szCs w:val="20"/>
        </w:rPr>
        <w:t>African Wildlife, 17</w:t>
      </w:r>
      <w:r w:rsidRPr="00E708C8">
        <w:rPr>
          <w:rFonts w:ascii="Times New Roman" w:hAnsi="Times New Roman" w:cs="Times New Roman"/>
          <w:noProof/>
          <w:sz w:val="20"/>
          <w:szCs w:val="20"/>
        </w:rPr>
        <w:t>, 343</w:t>
      </w:r>
    </w:p>
    <w:p w14:paraId="6CDBA7A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rse, F. (1922). Mantis and Young Birds. </w:t>
      </w:r>
      <w:r w:rsidRPr="00E708C8">
        <w:rPr>
          <w:rFonts w:ascii="Times New Roman" w:hAnsi="Times New Roman" w:cs="Times New Roman"/>
          <w:i/>
          <w:noProof/>
          <w:sz w:val="20"/>
          <w:szCs w:val="20"/>
        </w:rPr>
        <w:t>Emu, 22</w:t>
      </w:r>
      <w:r w:rsidRPr="00E708C8">
        <w:rPr>
          <w:rFonts w:ascii="Times New Roman" w:hAnsi="Times New Roman" w:cs="Times New Roman"/>
          <w:noProof/>
          <w:sz w:val="20"/>
          <w:szCs w:val="20"/>
        </w:rPr>
        <w:t>, 74-74</w:t>
      </w:r>
    </w:p>
    <w:p w14:paraId="41BBA6D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oura, M.R., &amp; Azevedo, L.P. (2011). Observation of predation of the giant fishing spider Ancylometes rufus (Walckenaer, 1837)(Araneae, Ctenidae) on Dendropsophus melanargyreus Cope, 1877 (Anura, Hylidae). </w:t>
      </w:r>
      <w:r w:rsidRPr="00E708C8">
        <w:rPr>
          <w:rFonts w:ascii="Times New Roman" w:hAnsi="Times New Roman" w:cs="Times New Roman"/>
          <w:i/>
          <w:noProof/>
          <w:sz w:val="20"/>
          <w:szCs w:val="20"/>
        </w:rPr>
        <w:t>Biota Neotropica, 11</w:t>
      </w:r>
      <w:r w:rsidRPr="00E708C8">
        <w:rPr>
          <w:rFonts w:ascii="Times New Roman" w:hAnsi="Times New Roman" w:cs="Times New Roman"/>
          <w:noProof/>
          <w:sz w:val="20"/>
          <w:szCs w:val="20"/>
        </w:rPr>
        <w:t>, 349-352</w:t>
      </w:r>
    </w:p>
    <w:p w14:paraId="56FCFCB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urphy, T.D. (1961). Predation on eggs of the salamander, Ambystoma maculatum, by caddisfly larvae. </w:t>
      </w:r>
      <w:r w:rsidRPr="00E708C8">
        <w:rPr>
          <w:rFonts w:ascii="Times New Roman" w:hAnsi="Times New Roman" w:cs="Times New Roman"/>
          <w:i/>
          <w:noProof/>
          <w:sz w:val="20"/>
          <w:szCs w:val="20"/>
        </w:rPr>
        <w:t>Copeia, 1961</w:t>
      </w:r>
      <w:r w:rsidRPr="00E708C8">
        <w:rPr>
          <w:rFonts w:ascii="Times New Roman" w:hAnsi="Times New Roman" w:cs="Times New Roman"/>
          <w:noProof/>
          <w:sz w:val="20"/>
          <w:szCs w:val="20"/>
        </w:rPr>
        <w:t>, 495-496</w:t>
      </w:r>
    </w:p>
    <w:p w14:paraId="42770A0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urray, E.M., Bolton, S.K., Berg, T., &amp; Saporito, R.A. (2016). Arthropod predation in a dendrobatid poison frog: does frog life stage matter? </w:t>
      </w:r>
      <w:r w:rsidRPr="00E708C8">
        <w:rPr>
          <w:rFonts w:ascii="Times New Roman" w:hAnsi="Times New Roman" w:cs="Times New Roman"/>
          <w:i/>
          <w:noProof/>
          <w:sz w:val="20"/>
          <w:szCs w:val="20"/>
        </w:rPr>
        <w:t>Zoology, 119</w:t>
      </w:r>
      <w:r w:rsidRPr="00E708C8">
        <w:rPr>
          <w:rFonts w:ascii="Times New Roman" w:hAnsi="Times New Roman" w:cs="Times New Roman"/>
          <w:noProof/>
          <w:sz w:val="20"/>
          <w:szCs w:val="20"/>
        </w:rPr>
        <w:t>, 169-174</w:t>
      </w:r>
    </w:p>
    <w:p w14:paraId="6BC8DF2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urray, J. (1958). Ruby-throated Hummingbird captured by a praying mantis. </w:t>
      </w:r>
      <w:r w:rsidRPr="00E708C8">
        <w:rPr>
          <w:rFonts w:ascii="Times New Roman" w:hAnsi="Times New Roman" w:cs="Times New Roman"/>
          <w:i/>
          <w:noProof/>
          <w:sz w:val="20"/>
          <w:szCs w:val="20"/>
        </w:rPr>
        <w:t>The Wilson Bulletin, 70</w:t>
      </w:r>
      <w:r w:rsidRPr="00E708C8">
        <w:rPr>
          <w:rFonts w:ascii="Times New Roman" w:hAnsi="Times New Roman" w:cs="Times New Roman"/>
          <w:noProof/>
          <w:sz w:val="20"/>
          <w:szCs w:val="20"/>
        </w:rPr>
        <w:t>, 381-381</w:t>
      </w:r>
    </w:p>
    <w:p w14:paraId="1425938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Muscat, E., Rotenberg, E., &amp; Chagas, C. (2014). Predation of Scinax littoralis (Anura: Hylidae) by Eriophora fuliginea (Arenae: Araneidae) in Southeastern Brazil. </w:t>
      </w:r>
      <w:r w:rsidRPr="00E708C8">
        <w:rPr>
          <w:rFonts w:ascii="Times New Roman" w:hAnsi="Times New Roman" w:cs="Times New Roman"/>
          <w:i/>
          <w:noProof/>
          <w:sz w:val="20"/>
          <w:szCs w:val="20"/>
        </w:rPr>
        <w:t>Herpetology Notes, 7</w:t>
      </w:r>
      <w:r w:rsidRPr="00E708C8">
        <w:rPr>
          <w:rFonts w:ascii="Times New Roman" w:hAnsi="Times New Roman" w:cs="Times New Roman"/>
          <w:noProof/>
          <w:sz w:val="20"/>
          <w:szCs w:val="20"/>
        </w:rPr>
        <w:t>, 169-170</w:t>
      </w:r>
    </w:p>
    <w:p w14:paraId="0098F936"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Nash, K. (1962). Mantis eats frog. </w:t>
      </w:r>
      <w:r w:rsidRPr="00E708C8">
        <w:rPr>
          <w:rFonts w:ascii="Times New Roman" w:hAnsi="Times New Roman" w:cs="Times New Roman"/>
          <w:i/>
          <w:noProof/>
          <w:sz w:val="20"/>
          <w:szCs w:val="20"/>
        </w:rPr>
        <w:t>Victorian naturalist, 79</w:t>
      </w:r>
    </w:p>
    <w:p w14:paraId="079D405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auman, R.S., &amp; Dettlaff, Y. (1999). Rana cascadae (Cascade Frog).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93</w:t>
      </w:r>
    </w:p>
    <w:p w14:paraId="36B94A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eill, W.T. (1948). Spiders preying on reptiles and amphibians. </w:t>
      </w:r>
      <w:r w:rsidRPr="00E708C8">
        <w:rPr>
          <w:rFonts w:ascii="Times New Roman" w:hAnsi="Times New Roman" w:cs="Times New Roman"/>
          <w:i/>
          <w:noProof/>
          <w:sz w:val="20"/>
          <w:szCs w:val="20"/>
        </w:rPr>
        <w:t>Herpetologica, 4</w:t>
      </w:r>
      <w:r w:rsidRPr="00E708C8">
        <w:rPr>
          <w:rFonts w:ascii="Times New Roman" w:hAnsi="Times New Roman" w:cs="Times New Roman"/>
          <w:noProof/>
          <w:sz w:val="20"/>
          <w:szCs w:val="20"/>
        </w:rPr>
        <w:t>, 158-158</w:t>
      </w:r>
    </w:p>
    <w:p w14:paraId="7D58E0E3"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Neitzel, W. (1965). The flora and fauna of Solano County. </w:t>
      </w:r>
      <w:r w:rsidRPr="00E708C8">
        <w:rPr>
          <w:rFonts w:ascii="Times New Roman" w:hAnsi="Times New Roman" w:cs="Times New Roman"/>
          <w:i/>
          <w:noProof/>
          <w:sz w:val="20"/>
          <w:szCs w:val="20"/>
        </w:rPr>
        <w:t>Solano County Office of Education, Fairfield, California, USA</w:t>
      </w:r>
    </w:p>
    <w:p w14:paraId="55B868C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ellis, D.W., Dewey, R.A., Hewitt, M.A., Imsand, S., Philibosian, R., &amp; Yntema, J.A. (1984). Population status of Zenaida Doves and other columbids in the Virgin Islands. </w:t>
      </w:r>
      <w:r w:rsidRPr="00E708C8">
        <w:rPr>
          <w:rFonts w:ascii="Times New Roman" w:hAnsi="Times New Roman" w:cs="Times New Roman"/>
          <w:i/>
          <w:noProof/>
          <w:sz w:val="20"/>
          <w:szCs w:val="20"/>
        </w:rPr>
        <w:t>The Journal of Wildlife Management</w:t>
      </w:r>
      <w:r w:rsidRPr="00E708C8">
        <w:rPr>
          <w:rFonts w:ascii="Times New Roman" w:hAnsi="Times New Roman" w:cs="Times New Roman"/>
          <w:noProof/>
          <w:sz w:val="20"/>
          <w:szCs w:val="20"/>
        </w:rPr>
        <w:t>, 889-894</w:t>
      </w:r>
    </w:p>
    <w:p w14:paraId="1E98DED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enda, S.J., Barrasso, D.A., &amp; Cajade, R. (2008). </w:t>
      </w:r>
      <w:r w:rsidRPr="00E708C8">
        <w:rPr>
          <w:rFonts w:ascii="Times New Roman" w:hAnsi="Times New Roman" w:cs="Times New Roman"/>
          <w:i/>
          <w:noProof/>
          <w:sz w:val="20"/>
          <w:szCs w:val="20"/>
        </w:rPr>
        <w:t xml:space="preserve">Physalaemus cuviera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210</w:t>
      </w:r>
    </w:p>
    <w:p w14:paraId="69A955D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eogi, A.K., &amp; Islam, M.N. (2017). Giant crab spider: Predation of common house gecko Hemidactylus frenatus Schlegel, 1836 by giant crab spider Heteropoda venatoria Linnaeus, 1767. </w:t>
      </w:r>
      <w:r w:rsidRPr="00E708C8">
        <w:rPr>
          <w:rFonts w:ascii="Times New Roman" w:hAnsi="Times New Roman" w:cs="Times New Roman"/>
          <w:i/>
          <w:noProof/>
          <w:sz w:val="20"/>
          <w:szCs w:val="20"/>
        </w:rPr>
        <w:t>Zoo's Print, 32</w:t>
      </w:r>
      <w:r w:rsidRPr="00E708C8">
        <w:rPr>
          <w:rFonts w:ascii="Times New Roman" w:hAnsi="Times New Roman" w:cs="Times New Roman"/>
          <w:noProof/>
          <w:sz w:val="20"/>
          <w:szCs w:val="20"/>
        </w:rPr>
        <w:t>, 22-24</w:t>
      </w:r>
    </w:p>
    <w:p w14:paraId="204FD9E0"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Nickle, D., &amp; Harper, J. (1981). Predation on a mouse by the Chinese mantid Tenodera aridifolia sinensis Saussure (Dictyoptera: Mantoidea). </w:t>
      </w:r>
      <w:r w:rsidRPr="00E708C8">
        <w:rPr>
          <w:rFonts w:ascii="Times New Roman" w:hAnsi="Times New Roman" w:cs="Times New Roman"/>
          <w:i/>
          <w:noProof/>
          <w:sz w:val="20"/>
          <w:szCs w:val="20"/>
        </w:rPr>
        <w:t>Proceedings Entomological Society of Washington</w:t>
      </w:r>
    </w:p>
    <w:p w14:paraId="326631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ishi, M. (2016). Predation of large sized prey by three spider species from the Amami-Oshima Islands. </w:t>
      </w:r>
      <w:r w:rsidRPr="00E708C8">
        <w:rPr>
          <w:rFonts w:ascii="Times New Roman" w:hAnsi="Times New Roman" w:cs="Times New Roman"/>
          <w:i/>
          <w:noProof/>
          <w:sz w:val="20"/>
          <w:szCs w:val="20"/>
        </w:rPr>
        <w:t>Amamiyamashigi, 108</w:t>
      </w:r>
      <w:r w:rsidRPr="00E708C8">
        <w:rPr>
          <w:rFonts w:ascii="Times New Roman" w:hAnsi="Times New Roman" w:cs="Times New Roman"/>
          <w:noProof/>
          <w:sz w:val="20"/>
          <w:szCs w:val="20"/>
        </w:rPr>
        <w:t>, 15-17</w:t>
      </w:r>
    </w:p>
    <w:p w14:paraId="1572C9E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ordberg, E.J., Edwards, L., &amp; Schwarzkopf, L. (2018). Terrestrial invertebrates: An underestimated predator guild for small vertebrate groups. </w:t>
      </w:r>
      <w:r w:rsidRPr="00E708C8">
        <w:rPr>
          <w:rFonts w:ascii="Times New Roman" w:hAnsi="Times New Roman" w:cs="Times New Roman"/>
          <w:i/>
          <w:noProof/>
          <w:sz w:val="20"/>
          <w:szCs w:val="20"/>
        </w:rPr>
        <w:t>Food Webs, 15</w:t>
      </w:r>
      <w:r w:rsidRPr="00E708C8">
        <w:rPr>
          <w:rFonts w:ascii="Times New Roman" w:hAnsi="Times New Roman" w:cs="Times New Roman"/>
          <w:noProof/>
          <w:sz w:val="20"/>
          <w:szCs w:val="20"/>
        </w:rPr>
        <w:t>, e00080</w:t>
      </w:r>
    </w:p>
    <w:p w14:paraId="6FB89B4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oronha, J.D.C.D., Battirola, L.D., Chagas Junior, A., Miranda, R.M.D., Carpanedo, R.D.S., &amp; Rodrigues, D.D.J. (2015). Predation of bat (Molossus molossus: Molossidae) by the centipede Scolopendra viridicornis (Scolopendridae) in Southern Amazonia. </w:t>
      </w:r>
      <w:r w:rsidRPr="00E708C8">
        <w:rPr>
          <w:rFonts w:ascii="Times New Roman" w:hAnsi="Times New Roman" w:cs="Times New Roman"/>
          <w:i/>
          <w:noProof/>
          <w:sz w:val="20"/>
          <w:szCs w:val="20"/>
        </w:rPr>
        <w:t>Acta Amazonica, 45</w:t>
      </w:r>
      <w:r w:rsidRPr="00E708C8">
        <w:rPr>
          <w:rFonts w:ascii="Times New Roman" w:hAnsi="Times New Roman" w:cs="Times New Roman"/>
          <w:noProof/>
          <w:sz w:val="20"/>
          <w:szCs w:val="20"/>
        </w:rPr>
        <w:t>, 333-336</w:t>
      </w:r>
    </w:p>
    <w:p w14:paraId="1828DB8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ovo, J., Estrada, A., &amp; Alayón, G. (1985). Eleutherodactylus (Anura: Leptodactylidae) depredado por un areneido. </w:t>
      </w:r>
      <w:r w:rsidRPr="00E708C8">
        <w:rPr>
          <w:rFonts w:ascii="Times New Roman" w:hAnsi="Times New Roman" w:cs="Times New Roman"/>
          <w:i/>
          <w:noProof/>
          <w:sz w:val="20"/>
          <w:szCs w:val="20"/>
        </w:rPr>
        <w:t>Misc. Zoologica, 28</w:t>
      </w:r>
      <w:r w:rsidRPr="00E708C8">
        <w:rPr>
          <w:rFonts w:ascii="Times New Roman" w:hAnsi="Times New Roman" w:cs="Times New Roman"/>
          <w:noProof/>
          <w:sz w:val="20"/>
          <w:szCs w:val="20"/>
        </w:rPr>
        <w:t>, 1-2</w:t>
      </w:r>
    </w:p>
    <w:p w14:paraId="727A14C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unes, G.S.S., De-Carvalho, C.B., Dias, D.d.M., Magina, G.C.T., &amp; De Carvalho, C.M. (2010). </w:t>
      </w:r>
      <w:r w:rsidRPr="00E708C8">
        <w:rPr>
          <w:rFonts w:ascii="Times New Roman" w:hAnsi="Times New Roman" w:cs="Times New Roman"/>
          <w:i/>
          <w:noProof/>
          <w:sz w:val="20"/>
          <w:szCs w:val="20"/>
        </w:rPr>
        <w:t xml:space="preserve">Micrurus ibiboboca: </w:t>
      </w:r>
      <w:r w:rsidRPr="00E708C8">
        <w:rPr>
          <w:rFonts w:ascii="Times New Roman" w:hAnsi="Times New Roman" w:cs="Times New Roman"/>
          <w:noProof/>
          <w:sz w:val="20"/>
          <w:szCs w:val="20"/>
        </w:rPr>
        <w:t xml:space="preserve">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367-368</w:t>
      </w:r>
    </w:p>
    <w:p w14:paraId="507B9DC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yffeler, M., Edwards, G., &amp; Krysko, K.L. (2017a). A vertebrate-eating jumping spider (Araneae: Salticidae) from Florida, USA. </w:t>
      </w:r>
      <w:r w:rsidRPr="00E708C8">
        <w:rPr>
          <w:rFonts w:ascii="Times New Roman" w:hAnsi="Times New Roman" w:cs="Times New Roman"/>
          <w:i/>
          <w:noProof/>
          <w:sz w:val="20"/>
          <w:szCs w:val="20"/>
        </w:rPr>
        <w:t>The Journal of Arachnology, 45</w:t>
      </w:r>
      <w:r w:rsidRPr="00E708C8">
        <w:rPr>
          <w:rFonts w:ascii="Times New Roman" w:hAnsi="Times New Roman" w:cs="Times New Roman"/>
          <w:noProof/>
          <w:sz w:val="20"/>
          <w:szCs w:val="20"/>
        </w:rPr>
        <w:t>, 238-242</w:t>
      </w:r>
    </w:p>
    <w:p w14:paraId="3161082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yffeler, M., &amp; Knörnschild, M. (2013). Bat predation by spiders. </w:t>
      </w:r>
      <w:r w:rsidRPr="00E708C8">
        <w:rPr>
          <w:rFonts w:ascii="Times New Roman" w:hAnsi="Times New Roman" w:cs="Times New Roman"/>
          <w:i/>
          <w:noProof/>
          <w:sz w:val="20"/>
          <w:szCs w:val="20"/>
        </w:rPr>
        <w:t>PLOS ONE, 8</w:t>
      </w:r>
      <w:r w:rsidRPr="00E708C8">
        <w:rPr>
          <w:rFonts w:ascii="Times New Roman" w:hAnsi="Times New Roman" w:cs="Times New Roman"/>
          <w:noProof/>
          <w:sz w:val="20"/>
          <w:szCs w:val="20"/>
        </w:rPr>
        <w:t>, e58120</w:t>
      </w:r>
    </w:p>
    <w:p w14:paraId="72829BB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yffeler, M., Maxwell, M.R., &amp; Jr., J.V.R. (2017b). Bird Predation By Praying Mantises: A Global Perspective. </w:t>
      </w:r>
      <w:r w:rsidRPr="00E708C8">
        <w:rPr>
          <w:rFonts w:ascii="Times New Roman" w:hAnsi="Times New Roman" w:cs="Times New Roman"/>
          <w:i/>
          <w:noProof/>
          <w:sz w:val="20"/>
          <w:szCs w:val="20"/>
        </w:rPr>
        <w:t>The Wilson Journal of Ornithology, 129</w:t>
      </w:r>
      <w:r w:rsidRPr="00E708C8">
        <w:rPr>
          <w:rFonts w:ascii="Times New Roman" w:hAnsi="Times New Roman" w:cs="Times New Roman"/>
          <w:noProof/>
          <w:sz w:val="20"/>
          <w:szCs w:val="20"/>
        </w:rPr>
        <w:t>, 331-344, 314</w:t>
      </w:r>
    </w:p>
    <w:p w14:paraId="179D2D6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yffeler, M., Moor, H., &amp; Foelix, R.F. (2001). Spiders feeding on earthworms. </w:t>
      </w:r>
      <w:r w:rsidRPr="00E708C8">
        <w:rPr>
          <w:rFonts w:ascii="Times New Roman" w:hAnsi="Times New Roman" w:cs="Times New Roman"/>
          <w:i/>
          <w:noProof/>
          <w:sz w:val="20"/>
          <w:szCs w:val="20"/>
        </w:rPr>
        <w:t>The Journal of Arachnology, 29</w:t>
      </w:r>
      <w:r w:rsidRPr="00E708C8">
        <w:rPr>
          <w:rFonts w:ascii="Times New Roman" w:hAnsi="Times New Roman" w:cs="Times New Roman"/>
          <w:noProof/>
          <w:sz w:val="20"/>
          <w:szCs w:val="20"/>
        </w:rPr>
        <w:t>, 119-125</w:t>
      </w:r>
    </w:p>
    <w:p w14:paraId="03E4760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yffeler, M., &amp; Pusey, B.J. (2014). Fish predation by semi-aquatic spiders: a global pattern. </w:t>
      </w:r>
      <w:r w:rsidRPr="00E708C8">
        <w:rPr>
          <w:rFonts w:ascii="Times New Roman" w:hAnsi="Times New Roman" w:cs="Times New Roman"/>
          <w:i/>
          <w:noProof/>
          <w:sz w:val="20"/>
          <w:szCs w:val="20"/>
        </w:rPr>
        <w:t>PLOS ONE, 9</w:t>
      </w:r>
      <w:r w:rsidRPr="00E708C8">
        <w:rPr>
          <w:rFonts w:ascii="Times New Roman" w:hAnsi="Times New Roman" w:cs="Times New Roman"/>
          <w:noProof/>
          <w:sz w:val="20"/>
          <w:szCs w:val="20"/>
        </w:rPr>
        <w:t>, e99459</w:t>
      </w:r>
    </w:p>
    <w:p w14:paraId="6E8FE22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Nyffeler, M., &amp; Vetter, R.S. (2018). Black widow spiders, Latrodectus spp.(Araneae: Theridiidae), and other spiders feeding on mammals. </w:t>
      </w:r>
      <w:r w:rsidRPr="00E708C8">
        <w:rPr>
          <w:rFonts w:ascii="Times New Roman" w:hAnsi="Times New Roman" w:cs="Times New Roman"/>
          <w:i/>
          <w:noProof/>
          <w:sz w:val="20"/>
          <w:szCs w:val="20"/>
        </w:rPr>
        <w:t>The Journal of Arachnology, 46</w:t>
      </w:r>
      <w:r w:rsidRPr="00E708C8">
        <w:rPr>
          <w:rFonts w:ascii="Times New Roman" w:hAnsi="Times New Roman" w:cs="Times New Roman"/>
          <w:noProof/>
          <w:sz w:val="20"/>
          <w:szCs w:val="20"/>
        </w:rPr>
        <w:t>, 541-549</w:t>
      </w:r>
    </w:p>
    <w:p w14:paraId="20E49BB6"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O'Neill, E., &amp; Boughton, R. (1996). PVC pipe refugia: A sampling method for studying treefrogs. In, </w:t>
      </w:r>
      <w:r w:rsidRPr="00E708C8">
        <w:rPr>
          <w:rFonts w:ascii="Times New Roman" w:hAnsi="Times New Roman" w:cs="Times New Roman"/>
          <w:i/>
          <w:noProof/>
          <w:sz w:val="20"/>
          <w:szCs w:val="20"/>
        </w:rPr>
        <w:t>Proceedings of the 1995 North American Amphibian Monitoring Program Conference</w:t>
      </w:r>
    </w:p>
    <w:p w14:paraId="7D3653F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Shea, M., &amp; Kelly, K. (2017). Predation on a Weasel Skink (Saproscincus mustelinus)(Squamata: Scincidae: Lygosominae) by a Redback Spider (Latrodectus hasselti)(Araneae: Araneomorpha: Theridiidae), with a review of other Latrodectus predation events involving squamates. </w:t>
      </w:r>
      <w:r w:rsidRPr="00E708C8">
        <w:rPr>
          <w:rFonts w:ascii="Times New Roman" w:hAnsi="Times New Roman" w:cs="Times New Roman"/>
          <w:i/>
          <w:noProof/>
          <w:sz w:val="20"/>
          <w:szCs w:val="20"/>
        </w:rPr>
        <w:t>Herpetofauna, 44</w:t>
      </w:r>
      <w:r w:rsidRPr="00E708C8">
        <w:rPr>
          <w:rFonts w:ascii="Times New Roman" w:hAnsi="Times New Roman" w:cs="Times New Roman"/>
          <w:noProof/>
          <w:sz w:val="20"/>
          <w:szCs w:val="20"/>
        </w:rPr>
        <w:t>, 49-55</w:t>
      </w:r>
    </w:p>
    <w:p w14:paraId="2840AD3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choa, G., Soriano, P.J., &amp; Hernandez-Camacho, J. (1994). Sobre la presencia de Cyttarops alecto (Chiroptera: Emballonuridae) en Colombia. </w:t>
      </w:r>
      <w:r w:rsidRPr="00E708C8">
        <w:rPr>
          <w:rFonts w:ascii="Times New Roman" w:hAnsi="Times New Roman" w:cs="Times New Roman"/>
          <w:i/>
          <w:noProof/>
          <w:sz w:val="20"/>
          <w:szCs w:val="20"/>
        </w:rPr>
        <w:t>Trianea, 5</w:t>
      </w:r>
      <w:r w:rsidRPr="00E708C8">
        <w:rPr>
          <w:rFonts w:ascii="Times New Roman" w:hAnsi="Times New Roman" w:cs="Times New Roman"/>
          <w:noProof/>
          <w:sz w:val="20"/>
          <w:szCs w:val="20"/>
        </w:rPr>
        <w:t>, 411-414</w:t>
      </w:r>
    </w:p>
    <w:p w14:paraId="5442A3B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da, F.H., Vieira, L., &amp; Batista, V.G. (2014). Tetracha brasiliensis brasiliensis (Kirky, 1818)(Coleoptera: Cicindelidae) as a predator of newly-metamorphosed anurans. </w:t>
      </w:r>
      <w:r w:rsidRPr="00E708C8">
        <w:rPr>
          <w:rFonts w:ascii="Times New Roman" w:hAnsi="Times New Roman" w:cs="Times New Roman"/>
          <w:i/>
          <w:noProof/>
          <w:sz w:val="20"/>
          <w:szCs w:val="20"/>
        </w:rPr>
        <w:t>Entomotropica, 29</w:t>
      </w:r>
      <w:r w:rsidRPr="00E708C8">
        <w:rPr>
          <w:rFonts w:ascii="Times New Roman" w:hAnsi="Times New Roman" w:cs="Times New Roman"/>
          <w:noProof/>
          <w:sz w:val="20"/>
          <w:szCs w:val="20"/>
        </w:rPr>
        <w:t>, 183-186</w:t>
      </w:r>
    </w:p>
    <w:p w14:paraId="1B90C52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hba, S.-y. (2019). Ecology of giant water bugs (Hemiptera: Heteroptera: Belostomatidae). </w:t>
      </w:r>
      <w:r w:rsidRPr="00E708C8">
        <w:rPr>
          <w:rFonts w:ascii="Times New Roman" w:hAnsi="Times New Roman" w:cs="Times New Roman"/>
          <w:i/>
          <w:noProof/>
          <w:sz w:val="20"/>
          <w:szCs w:val="20"/>
        </w:rPr>
        <w:t>Entomological Science, 22</w:t>
      </w:r>
      <w:r w:rsidRPr="00E708C8">
        <w:rPr>
          <w:rFonts w:ascii="Times New Roman" w:hAnsi="Times New Roman" w:cs="Times New Roman"/>
          <w:noProof/>
          <w:sz w:val="20"/>
          <w:szCs w:val="20"/>
        </w:rPr>
        <w:t>, 6-20</w:t>
      </w:r>
    </w:p>
    <w:p w14:paraId="1BE76EA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hba, S. (2012). Field observation of predation on a Japanese mamushi, Gloydius blomhoffii, by a giant water bug, Kirkaldyia deyrolli. </w:t>
      </w:r>
      <w:r w:rsidRPr="00E708C8">
        <w:rPr>
          <w:rFonts w:ascii="Times New Roman" w:hAnsi="Times New Roman" w:cs="Times New Roman"/>
          <w:i/>
          <w:noProof/>
          <w:sz w:val="20"/>
          <w:szCs w:val="20"/>
        </w:rPr>
        <w:t>Japanese Journal of Entomology, 15</w:t>
      </w:r>
      <w:r w:rsidRPr="00E708C8">
        <w:rPr>
          <w:rFonts w:ascii="Times New Roman" w:hAnsi="Times New Roman" w:cs="Times New Roman"/>
          <w:noProof/>
          <w:sz w:val="20"/>
          <w:szCs w:val="20"/>
        </w:rPr>
        <w:t>, 92-93</w:t>
      </w:r>
    </w:p>
    <w:p w14:paraId="188D23E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hba, S.y. (2011). Field observation of predation on a turtle by a giant water bug. </w:t>
      </w:r>
      <w:r w:rsidRPr="00E708C8">
        <w:rPr>
          <w:rFonts w:ascii="Times New Roman" w:hAnsi="Times New Roman" w:cs="Times New Roman"/>
          <w:i/>
          <w:noProof/>
          <w:sz w:val="20"/>
          <w:szCs w:val="20"/>
        </w:rPr>
        <w:t>Entomological Science, 14</w:t>
      </w:r>
      <w:r w:rsidRPr="00E708C8">
        <w:rPr>
          <w:rFonts w:ascii="Times New Roman" w:hAnsi="Times New Roman" w:cs="Times New Roman"/>
          <w:noProof/>
          <w:sz w:val="20"/>
          <w:szCs w:val="20"/>
        </w:rPr>
        <w:t>, 364-365</w:t>
      </w:r>
    </w:p>
    <w:p w14:paraId="79A7654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liva, O., &amp; Sládaček, V. (1950). Harm caused by Cyclops on young fishes. </w:t>
      </w:r>
      <w:r w:rsidRPr="00E708C8">
        <w:rPr>
          <w:rFonts w:ascii="Times New Roman" w:hAnsi="Times New Roman" w:cs="Times New Roman"/>
          <w:i/>
          <w:noProof/>
          <w:sz w:val="20"/>
          <w:szCs w:val="20"/>
        </w:rPr>
        <w:t>Akvaristiche listy, 22</w:t>
      </w:r>
      <w:r w:rsidRPr="00E708C8">
        <w:rPr>
          <w:rFonts w:ascii="Times New Roman" w:hAnsi="Times New Roman" w:cs="Times New Roman"/>
          <w:noProof/>
          <w:sz w:val="20"/>
          <w:szCs w:val="20"/>
        </w:rPr>
        <w:t>, 13</w:t>
      </w:r>
    </w:p>
    <w:p w14:paraId="25E63C0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liveira, H., Oliveira, D., &amp; Ávila, R.W. (2013). Predation on adults of Scinax x-signatus (Hylidae) and Physalaemus cuvieri (Leiuperidae) by diving beetles (Coleoptera: Dytiscidae: Megadytes sp.). </w:t>
      </w:r>
      <w:r w:rsidRPr="00E708C8">
        <w:rPr>
          <w:rFonts w:ascii="Times New Roman" w:hAnsi="Times New Roman" w:cs="Times New Roman"/>
          <w:i/>
          <w:noProof/>
          <w:sz w:val="20"/>
          <w:szCs w:val="20"/>
        </w:rPr>
        <w:t>Herpetology Notes, 6</w:t>
      </w:r>
      <w:r w:rsidRPr="00E708C8">
        <w:rPr>
          <w:rFonts w:ascii="Times New Roman" w:hAnsi="Times New Roman" w:cs="Times New Roman"/>
          <w:noProof/>
          <w:sz w:val="20"/>
          <w:szCs w:val="20"/>
        </w:rPr>
        <w:t>, 299-300</w:t>
      </w:r>
    </w:p>
    <w:p w14:paraId="0C989DC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liveira, I.S., Oliveira, A.K., Cestari, M.M., &amp; Toledo, L.F. (2010). Predation on Dendropsophus werneri (Anura: Hylidae) by a lycosid in the Atlantic forest, southern Brazil. </w:t>
      </w:r>
      <w:r w:rsidRPr="00E708C8">
        <w:rPr>
          <w:rFonts w:ascii="Times New Roman" w:hAnsi="Times New Roman" w:cs="Times New Roman"/>
          <w:i/>
          <w:noProof/>
          <w:sz w:val="20"/>
          <w:szCs w:val="20"/>
        </w:rPr>
        <w:t>Herpetology Notes, 3</w:t>
      </w:r>
      <w:r w:rsidRPr="00E708C8">
        <w:rPr>
          <w:rFonts w:ascii="Times New Roman" w:hAnsi="Times New Roman" w:cs="Times New Roman"/>
          <w:noProof/>
          <w:sz w:val="20"/>
          <w:szCs w:val="20"/>
        </w:rPr>
        <w:t>, 299-300</w:t>
      </w:r>
    </w:p>
    <w:p w14:paraId="55E888B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range, P. (2007). Predation on lizards by the red-back spider, Latrodectus hasselti. </w:t>
      </w:r>
      <w:r w:rsidRPr="00E708C8">
        <w:rPr>
          <w:rFonts w:ascii="Times New Roman" w:hAnsi="Times New Roman" w:cs="Times New Roman"/>
          <w:i/>
          <w:noProof/>
          <w:sz w:val="20"/>
          <w:szCs w:val="20"/>
        </w:rPr>
        <w:t>HERPETOFAUNA-SYDNEY-, 37</w:t>
      </w:r>
      <w:r w:rsidRPr="00E708C8">
        <w:rPr>
          <w:rFonts w:ascii="Times New Roman" w:hAnsi="Times New Roman" w:cs="Times New Roman"/>
          <w:noProof/>
          <w:sz w:val="20"/>
          <w:szCs w:val="20"/>
        </w:rPr>
        <w:t>, 32</w:t>
      </w:r>
    </w:p>
    <w:p w14:paraId="54D2D17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vaska, K., &amp; Smith, M. (1988). Predatory behavior of two species of ground beetles (Coleoptera: Carabidae) towards juvenile salamanders (Plethodon vehiculum). </w:t>
      </w:r>
      <w:r w:rsidRPr="00E708C8">
        <w:rPr>
          <w:rFonts w:ascii="Times New Roman" w:hAnsi="Times New Roman" w:cs="Times New Roman"/>
          <w:i/>
          <w:noProof/>
          <w:sz w:val="20"/>
          <w:szCs w:val="20"/>
        </w:rPr>
        <w:t>Canadian Journal of Zoology, 66</w:t>
      </w:r>
      <w:r w:rsidRPr="00E708C8">
        <w:rPr>
          <w:rFonts w:ascii="Times New Roman" w:hAnsi="Times New Roman" w:cs="Times New Roman"/>
          <w:noProof/>
          <w:sz w:val="20"/>
          <w:szCs w:val="20"/>
        </w:rPr>
        <w:t>, 599-604</w:t>
      </w:r>
    </w:p>
    <w:p w14:paraId="36BB9AE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wen, J., Devitt, T., Colucci, L., &amp; Bendik, N. (2016). Eurycea sosorum (Barton Springs salamander). Predation and diet.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275</w:t>
      </w:r>
    </w:p>
    <w:p w14:paraId="5632585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wen, J.L., &amp; Cokendolpher, J.C. (2006). Tailless whipscorpion (Phrynus longipes) feeds on Antillean crested hummingbird (Orthorhyncus cristatus). </w:t>
      </w:r>
      <w:r w:rsidRPr="00E708C8">
        <w:rPr>
          <w:rFonts w:ascii="Times New Roman" w:hAnsi="Times New Roman" w:cs="Times New Roman"/>
          <w:i/>
          <w:noProof/>
          <w:sz w:val="20"/>
          <w:szCs w:val="20"/>
        </w:rPr>
        <w:t>The Wilson Journal of Ornithology, 118</w:t>
      </w:r>
      <w:r w:rsidRPr="00E708C8">
        <w:rPr>
          <w:rFonts w:ascii="Times New Roman" w:hAnsi="Times New Roman" w:cs="Times New Roman"/>
          <w:noProof/>
          <w:sz w:val="20"/>
          <w:szCs w:val="20"/>
        </w:rPr>
        <w:t>, 422-424</w:t>
      </w:r>
    </w:p>
    <w:p w14:paraId="6475272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wen, R.D., &amp; Johnson, S.A. (1997). Pseudacris ocularis (Little Grass Frog). Predation. </w:t>
      </w:r>
      <w:r w:rsidRPr="00E708C8">
        <w:rPr>
          <w:rFonts w:ascii="Times New Roman" w:hAnsi="Times New Roman" w:cs="Times New Roman"/>
          <w:i/>
          <w:noProof/>
          <w:sz w:val="20"/>
          <w:szCs w:val="20"/>
        </w:rPr>
        <w:t>Herpetological Review, 28</w:t>
      </w:r>
      <w:r w:rsidRPr="00E708C8">
        <w:rPr>
          <w:rFonts w:ascii="Times New Roman" w:hAnsi="Times New Roman" w:cs="Times New Roman"/>
          <w:noProof/>
          <w:sz w:val="20"/>
          <w:szCs w:val="20"/>
        </w:rPr>
        <w:t>, 200</w:t>
      </w:r>
    </w:p>
    <w:p w14:paraId="7D6BD98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Owens, C.E., &amp; Owen, D. (1959). Lizard killed by beetle. </w:t>
      </w:r>
      <w:r w:rsidRPr="00E708C8">
        <w:rPr>
          <w:rFonts w:ascii="Times New Roman" w:hAnsi="Times New Roman" w:cs="Times New Roman"/>
          <w:i/>
          <w:noProof/>
          <w:sz w:val="20"/>
          <w:szCs w:val="20"/>
        </w:rPr>
        <w:t>British Journal of Herpetology, 2</w:t>
      </w:r>
      <w:r w:rsidRPr="00E708C8">
        <w:rPr>
          <w:rFonts w:ascii="Times New Roman" w:hAnsi="Times New Roman" w:cs="Times New Roman"/>
          <w:noProof/>
          <w:sz w:val="20"/>
          <w:szCs w:val="20"/>
        </w:rPr>
        <w:t>, 167</w:t>
      </w:r>
    </w:p>
    <w:p w14:paraId="2D862D5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 S. Freed, &amp; Neitman, K. (1998). Notes on predation on the endangered Houston toad, Bufo houstonensis. . </w:t>
      </w:r>
      <w:r w:rsidRPr="00E708C8">
        <w:rPr>
          <w:rFonts w:ascii="Times New Roman" w:hAnsi="Times New Roman" w:cs="Times New Roman"/>
          <w:i/>
          <w:noProof/>
          <w:sz w:val="20"/>
          <w:szCs w:val="20"/>
        </w:rPr>
        <w:t>Texas Journal of Science, 40</w:t>
      </w:r>
      <w:r w:rsidRPr="00E708C8">
        <w:rPr>
          <w:rFonts w:ascii="Times New Roman" w:hAnsi="Times New Roman" w:cs="Times New Roman"/>
          <w:noProof/>
          <w:sz w:val="20"/>
          <w:szCs w:val="20"/>
        </w:rPr>
        <w:t>, 454–456</w:t>
      </w:r>
    </w:p>
    <w:p w14:paraId="0F86867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acheco, E.O., Ferreira, V.G., Pedro, F.M.S.R., &amp; Santana, D.J. (2016). Predation on Scinax crospedospilus (Anura: Hylidae) by Phoneutria nigriventer (Aranae: Ctenidae) in a Atlantic Forest fragment in the South-east of Brazil. </w:t>
      </w:r>
      <w:r w:rsidRPr="00E708C8">
        <w:rPr>
          <w:rFonts w:ascii="Times New Roman" w:hAnsi="Times New Roman" w:cs="Times New Roman"/>
          <w:i/>
          <w:noProof/>
          <w:sz w:val="20"/>
          <w:szCs w:val="20"/>
        </w:rPr>
        <w:t>Herpetology Notes, 9</w:t>
      </w:r>
      <w:r w:rsidRPr="00E708C8">
        <w:rPr>
          <w:rFonts w:ascii="Times New Roman" w:hAnsi="Times New Roman" w:cs="Times New Roman"/>
          <w:noProof/>
          <w:sz w:val="20"/>
          <w:szCs w:val="20"/>
        </w:rPr>
        <w:t>, 315-316</w:t>
      </w:r>
    </w:p>
    <w:p w14:paraId="36E1B35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ainter, C.W., &amp; Kamees, L.K. (2010). </w:t>
      </w:r>
      <w:r w:rsidRPr="00E708C8">
        <w:rPr>
          <w:rFonts w:ascii="Times New Roman" w:hAnsi="Times New Roman" w:cs="Times New Roman"/>
          <w:i/>
          <w:noProof/>
          <w:sz w:val="20"/>
          <w:szCs w:val="20"/>
        </w:rPr>
        <w:t>Phrynosoma hernandesi</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27</w:t>
      </w:r>
    </w:p>
    <w:p w14:paraId="0BA8D85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alis, J.G. (2011). Eurycea quadridigitata (Dwarf Salamander). Centipede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405</w:t>
      </w:r>
    </w:p>
    <w:p w14:paraId="6781022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arris, L.B., Lamont, M.M., &amp; Carthy, R.R. (2002). Increased incidence of red imported fire ant (Hymenoptera: Formicidae) presence in loggerhead sea turtle (Testudines: Cheloniidae) nests and observations of hatchling mortality. </w:t>
      </w:r>
      <w:r w:rsidRPr="00E708C8">
        <w:rPr>
          <w:rFonts w:ascii="Times New Roman" w:hAnsi="Times New Roman" w:cs="Times New Roman"/>
          <w:i/>
          <w:noProof/>
          <w:sz w:val="20"/>
          <w:szCs w:val="20"/>
        </w:rPr>
        <w:t>Florida Entomologist, 85</w:t>
      </w:r>
      <w:r w:rsidRPr="00E708C8">
        <w:rPr>
          <w:rFonts w:ascii="Times New Roman" w:hAnsi="Times New Roman" w:cs="Times New Roman"/>
          <w:noProof/>
          <w:sz w:val="20"/>
          <w:szCs w:val="20"/>
        </w:rPr>
        <w:t>, 514-518</w:t>
      </w:r>
    </w:p>
    <w:p w14:paraId="5B3CB65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azin, V. (2006). Dendrophryniscus minutus (Amazonian tiny tree toad).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336</w:t>
      </w:r>
    </w:p>
    <w:p w14:paraId="432BDA1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arman, P.B. (1995). Effects of Pond Size and Consequent Predator Density on Two Species of Tadpoles. </w:t>
      </w:r>
      <w:r w:rsidRPr="00E708C8">
        <w:rPr>
          <w:rFonts w:ascii="Times New Roman" w:hAnsi="Times New Roman" w:cs="Times New Roman"/>
          <w:i/>
          <w:noProof/>
          <w:sz w:val="20"/>
          <w:szCs w:val="20"/>
        </w:rPr>
        <w:t>Oecologia, 102</w:t>
      </w:r>
      <w:r w:rsidRPr="00E708C8">
        <w:rPr>
          <w:rFonts w:ascii="Times New Roman" w:hAnsi="Times New Roman" w:cs="Times New Roman"/>
          <w:noProof/>
          <w:sz w:val="20"/>
          <w:szCs w:val="20"/>
        </w:rPr>
        <w:t>, 1-8</w:t>
      </w:r>
    </w:p>
    <w:p w14:paraId="045B27F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drozo, M., Moroti, M.T., Almeida, L., &amp; Santana, D.J. (2017). Predation on Physalaemus olfersii (Anura: Leptodactylidae) by Phoneutria nigriventer (Aranae: Ctenidae) in Atlantic Forest, South-east of Brazil. </w:t>
      </w:r>
      <w:r w:rsidRPr="00E708C8">
        <w:rPr>
          <w:rFonts w:ascii="Times New Roman" w:hAnsi="Times New Roman" w:cs="Times New Roman"/>
          <w:i/>
          <w:noProof/>
          <w:sz w:val="20"/>
          <w:szCs w:val="20"/>
        </w:rPr>
        <w:t>Herpetology Notes, 10</w:t>
      </w:r>
      <w:r w:rsidRPr="00E708C8">
        <w:rPr>
          <w:rFonts w:ascii="Times New Roman" w:hAnsi="Times New Roman" w:cs="Times New Roman"/>
          <w:noProof/>
          <w:sz w:val="20"/>
          <w:szCs w:val="20"/>
        </w:rPr>
        <w:t>, 369-371</w:t>
      </w:r>
    </w:p>
    <w:p w14:paraId="3819B0C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loso, P.L., &amp; de Sousa, V.P. (2007). Predation on Todirostrum cinereum (Tyrannidae) by the orb-web spider Nephilengys cruentata (Araneae, Nephilidae). </w:t>
      </w:r>
      <w:r w:rsidRPr="00E708C8">
        <w:rPr>
          <w:rFonts w:ascii="Times New Roman" w:hAnsi="Times New Roman" w:cs="Times New Roman"/>
          <w:i/>
          <w:noProof/>
          <w:sz w:val="20"/>
          <w:szCs w:val="20"/>
        </w:rPr>
        <w:t>Revista Brasileira de Ornitologia, 15</w:t>
      </w:r>
      <w:r w:rsidRPr="00E708C8">
        <w:rPr>
          <w:rFonts w:ascii="Times New Roman" w:hAnsi="Times New Roman" w:cs="Times New Roman"/>
          <w:noProof/>
          <w:sz w:val="20"/>
          <w:szCs w:val="20"/>
        </w:rPr>
        <w:t>, 461-463</w:t>
      </w:r>
    </w:p>
    <w:p w14:paraId="4C9FD86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nnak, R. (1978). Fresh-Water Invertebrates of the United States. . In. New York: John Wiley &amp; Sons) </w:t>
      </w:r>
    </w:p>
    <w:p w14:paraId="2B3CAE0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reira-Ribeiro, J., Ferreguetti, Á.C., Bergallo, H.G., &amp; Rocha, C.F.D. (2017). </w:t>
      </w:r>
      <w:r w:rsidRPr="00E708C8">
        <w:rPr>
          <w:rFonts w:ascii="Times New Roman" w:hAnsi="Times New Roman" w:cs="Times New Roman"/>
          <w:i/>
          <w:noProof/>
          <w:sz w:val="20"/>
          <w:szCs w:val="20"/>
        </w:rPr>
        <w:t>Ecpleopus gaudichaudii.</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37</w:t>
      </w:r>
    </w:p>
    <w:p w14:paraId="51EDCDA9"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Pérez, C.H.F., &amp; Minoli, I. (2014). Depredación de Homonota darwinii Laurent 1984 (Squamata: Phyllodactylidae) por Brothriurus burmeisteri Kraepelin, 1894 (Scorpiones: Bothriuridae) en la provincia del Chubut, Argentina. </w:t>
      </w:r>
      <w:r w:rsidRPr="00E708C8">
        <w:rPr>
          <w:rFonts w:ascii="Times New Roman" w:hAnsi="Times New Roman" w:cs="Times New Roman"/>
          <w:i/>
          <w:noProof/>
          <w:sz w:val="20"/>
          <w:szCs w:val="20"/>
        </w:rPr>
        <w:t>Cuadernos de herpetología, 28</w:t>
      </w:r>
    </w:p>
    <w:p w14:paraId="2AF7BB4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terson, B.L., Kus, B.E., &amp; Deutschman, D.H. (2004). Determining nest predators of the Least Bell's Vireo through point counts, tracking stations, and video photography. </w:t>
      </w:r>
      <w:r w:rsidRPr="00E708C8">
        <w:rPr>
          <w:rFonts w:ascii="Times New Roman" w:hAnsi="Times New Roman" w:cs="Times New Roman"/>
          <w:i/>
          <w:noProof/>
          <w:sz w:val="20"/>
          <w:szCs w:val="20"/>
        </w:rPr>
        <w:t>Journal of Field Ornithology, 75</w:t>
      </w:r>
      <w:r w:rsidRPr="00E708C8">
        <w:rPr>
          <w:rFonts w:ascii="Times New Roman" w:hAnsi="Times New Roman" w:cs="Times New Roman"/>
          <w:noProof/>
          <w:sz w:val="20"/>
          <w:szCs w:val="20"/>
        </w:rPr>
        <w:t>, 89-96</w:t>
      </w:r>
    </w:p>
    <w:p w14:paraId="7CD8D92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etrov, B., &amp; Lazarov, S. (2000). Steatoda triangulosa (Walckenaer, 1802) feeding on a European blind snake. </w:t>
      </w:r>
      <w:r w:rsidRPr="00E708C8">
        <w:rPr>
          <w:rFonts w:ascii="Times New Roman" w:hAnsi="Times New Roman" w:cs="Times New Roman"/>
          <w:i/>
          <w:noProof/>
          <w:sz w:val="20"/>
          <w:szCs w:val="20"/>
        </w:rPr>
        <w:t>Newsletter-British Arachnological Society</w:t>
      </w:r>
      <w:r w:rsidRPr="00E708C8">
        <w:rPr>
          <w:rFonts w:ascii="Times New Roman" w:hAnsi="Times New Roman" w:cs="Times New Roman"/>
          <w:noProof/>
          <w:sz w:val="20"/>
          <w:szCs w:val="20"/>
        </w:rPr>
        <w:t>, 9-10</w:t>
      </w:r>
    </w:p>
    <w:p w14:paraId="260E994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asecki, R.M., &amp; Newlands, G. (1985). The scorpion and the striped mouse. </w:t>
      </w:r>
      <w:r w:rsidRPr="00E708C8">
        <w:rPr>
          <w:rFonts w:ascii="Times New Roman" w:hAnsi="Times New Roman" w:cs="Times New Roman"/>
          <w:i/>
          <w:noProof/>
          <w:sz w:val="20"/>
          <w:szCs w:val="20"/>
        </w:rPr>
        <w:t>African Wildlife, 39</w:t>
      </w:r>
      <w:r w:rsidRPr="00E708C8">
        <w:rPr>
          <w:rFonts w:ascii="Times New Roman" w:hAnsi="Times New Roman" w:cs="Times New Roman"/>
          <w:noProof/>
          <w:sz w:val="20"/>
          <w:szCs w:val="20"/>
        </w:rPr>
        <w:t>, 205</w:t>
      </w:r>
    </w:p>
    <w:p w14:paraId="191A63E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auí, C., Tocantins, P., Paraíba, M.G., Bahia, A., Ferreira, A.S., Silva, A.D.O., Da Conceiçao, B.M., Cardoso, D.D.S., Santos, P., &amp; Faria, R.G. (2014). Predation on Tropidurus semitaeniatus (Squamata: Tropiduridae) by Acanthoscurria natalensis (Aranea: Theraphosidae) in the semiarid Caatinga region of northeastern Brazil. </w:t>
      </w:r>
      <w:r w:rsidRPr="00E708C8">
        <w:rPr>
          <w:rFonts w:ascii="Times New Roman" w:hAnsi="Times New Roman" w:cs="Times New Roman"/>
          <w:i/>
          <w:noProof/>
          <w:sz w:val="20"/>
          <w:szCs w:val="20"/>
        </w:rPr>
        <w:t>Herpetology Notes, 7</w:t>
      </w:r>
      <w:r w:rsidRPr="00E708C8">
        <w:rPr>
          <w:rFonts w:ascii="Times New Roman" w:hAnsi="Times New Roman" w:cs="Times New Roman"/>
          <w:noProof/>
          <w:sz w:val="20"/>
          <w:szCs w:val="20"/>
        </w:rPr>
        <w:t>, 501-503</w:t>
      </w:r>
    </w:p>
    <w:p w14:paraId="2477501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ckard‐Cambridge, F. (1903). On some new species of spiders belonging to the families Pisauridae and Senoculidae; with characters of a new genus. In, </w:t>
      </w:r>
      <w:r w:rsidRPr="00E708C8">
        <w:rPr>
          <w:rFonts w:ascii="Times New Roman" w:hAnsi="Times New Roman" w:cs="Times New Roman"/>
          <w:i/>
          <w:noProof/>
          <w:sz w:val="20"/>
          <w:szCs w:val="20"/>
        </w:rPr>
        <w:t>Proceedings of the Zoological Society of London</w:t>
      </w:r>
      <w:r w:rsidRPr="00E708C8">
        <w:rPr>
          <w:rFonts w:ascii="Times New Roman" w:hAnsi="Times New Roman" w:cs="Times New Roman"/>
          <w:noProof/>
          <w:sz w:val="20"/>
          <w:szCs w:val="20"/>
        </w:rPr>
        <w:t xml:space="preserve"> (pp. 151-168): Wiley Online Library</w:t>
      </w:r>
    </w:p>
    <w:p w14:paraId="10492F0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neda, E. (2003). Hyla miotympanum (small-eared treefrog). Predation. </w:t>
      </w:r>
      <w:r w:rsidRPr="00E708C8">
        <w:rPr>
          <w:rFonts w:ascii="Times New Roman" w:hAnsi="Times New Roman" w:cs="Times New Roman"/>
          <w:i/>
          <w:noProof/>
          <w:sz w:val="20"/>
          <w:szCs w:val="20"/>
        </w:rPr>
        <w:t>Herpetological Review, 34</w:t>
      </w:r>
      <w:r w:rsidRPr="00E708C8">
        <w:rPr>
          <w:rFonts w:ascii="Times New Roman" w:hAnsi="Times New Roman" w:cs="Times New Roman"/>
          <w:noProof/>
          <w:sz w:val="20"/>
          <w:szCs w:val="20"/>
        </w:rPr>
        <w:t>, 136-137</w:t>
      </w:r>
    </w:p>
    <w:p w14:paraId="629E8FE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nto-Silva, K., &amp; Neuhaus, E.B. (2018). </w:t>
      </w:r>
      <w:r w:rsidRPr="00E708C8">
        <w:rPr>
          <w:rFonts w:ascii="Times New Roman" w:hAnsi="Times New Roman" w:cs="Times New Roman"/>
          <w:i/>
          <w:noProof/>
          <w:sz w:val="20"/>
          <w:szCs w:val="20"/>
        </w:rPr>
        <w:t>Scinax alter</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100-101</w:t>
      </w:r>
    </w:p>
    <w:p w14:paraId="7803D27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nto, K.C., Wronski, L., Xavier, J., Penhacek, M., Oliveira, R.M., &amp; De Oliveira, E.A. (2017). </w:t>
      </w:r>
      <w:r w:rsidRPr="00E708C8">
        <w:rPr>
          <w:rFonts w:ascii="Times New Roman" w:hAnsi="Times New Roman" w:cs="Times New Roman"/>
          <w:i/>
          <w:noProof/>
          <w:sz w:val="20"/>
          <w:szCs w:val="20"/>
        </w:rPr>
        <w:t xml:space="preserve">Oxyrhopus </w:t>
      </w:r>
      <w:r w:rsidRPr="00E708C8">
        <w:rPr>
          <w:rFonts w:ascii="Times New Roman" w:hAnsi="Times New Roman" w:cs="Times New Roman"/>
          <w:noProof/>
          <w:sz w:val="20"/>
          <w:szCs w:val="20"/>
        </w:rPr>
        <w:t xml:space="preserve">species (False Coralsnake)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57</w:t>
      </w:r>
    </w:p>
    <w:p w14:paraId="45ADB32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tman, C. (1957). Further notes on aquatic predators of birds. </w:t>
      </w:r>
      <w:r w:rsidRPr="00E708C8">
        <w:rPr>
          <w:rFonts w:ascii="Times New Roman" w:hAnsi="Times New Roman" w:cs="Times New Roman"/>
          <w:i/>
          <w:noProof/>
          <w:sz w:val="20"/>
          <w:szCs w:val="20"/>
        </w:rPr>
        <w:t>Bulletin of the British Ornithological Club, 77</w:t>
      </w:r>
      <w:r w:rsidRPr="00E708C8">
        <w:rPr>
          <w:rFonts w:ascii="Times New Roman" w:hAnsi="Times New Roman" w:cs="Times New Roman"/>
          <w:noProof/>
          <w:sz w:val="20"/>
          <w:szCs w:val="20"/>
        </w:rPr>
        <w:t>, 89-97</w:t>
      </w:r>
    </w:p>
    <w:p w14:paraId="33BF120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izo, M.A. (2000). Attack on chestnut-bellied Euphonia nestlings by army ants. </w:t>
      </w:r>
      <w:r w:rsidRPr="00E708C8">
        <w:rPr>
          <w:rFonts w:ascii="Times New Roman" w:hAnsi="Times New Roman" w:cs="Times New Roman"/>
          <w:i/>
          <w:noProof/>
          <w:sz w:val="20"/>
          <w:szCs w:val="20"/>
        </w:rPr>
        <w:t>The Wilson Journal of Ornithology, 112</w:t>
      </w:r>
      <w:r w:rsidRPr="00E708C8">
        <w:rPr>
          <w:rFonts w:ascii="Times New Roman" w:hAnsi="Times New Roman" w:cs="Times New Roman"/>
          <w:noProof/>
          <w:sz w:val="20"/>
          <w:szCs w:val="20"/>
        </w:rPr>
        <w:t>, 422-425</w:t>
      </w:r>
    </w:p>
    <w:p w14:paraId="442339C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ocock, R. (1902). 4. On the Marine Spiders of the Genus Desis, with Description of a new Species. In, </w:t>
      </w:r>
      <w:r w:rsidRPr="00E708C8">
        <w:rPr>
          <w:rFonts w:ascii="Times New Roman" w:hAnsi="Times New Roman" w:cs="Times New Roman"/>
          <w:i/>
          <w:noProof/>
          <w:sz w:val="20"/>
          <w:szCs w:val="20"/>
        </w:rPr>
        <w:t>Proceedings of the Zoological Society of London</w:t>
      </w:r>
      <w:r w:rsidRPr="00E708C8">
        <w:rPr>
          <w:rFonts w:ascii="Times New Roman" w:hAnsi="Times New Roman" w:cs="Times New Roman"/>
          <w:noProof/>
          <w:sz w:val="20"/>
          <w:szCs w:val="20"/>
        </w:rPr>
        <w:t xml:space="preserve"> (pp. 98-106): Wiley Online Library</w:t>
      </w:r>
    </w:p>
    <w:p w14:paraId="166BAF8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ocock, R.I. (1899). XII.—The genus Pœcilotheria: its habits, history, and species. </w:t>
      </w:r>
      <w:r w:rsidRPr="00E708C8">
        <w:rPr>
          <w:rFonts w:ascii="Times New Roman" w:hAnsi="Times New Roman" w:cs="Times New Roman"/>
          <w:i/>
          <w:noProof/>
          <w:sz w:val="20"/>
          <w:szCs w:val="20"/>
        </w:rPr>
        <w:t>Journal of Natural History, 3</w:t>
      </w:r>
      <w:r w:rsidRPr="00E708C8">
        <w:rPr>
          <w:rFonts w:ascii="Times New Roman" w:hAnsi="Times New Roman" w:cs="Times New Roman"/>
          <w:noProof/>
          <w:sz w:val="20"/>
          <w:szCs w:val="20"/>
        </w:rPr>
        <w:t>, 82-96</w:t>
      </w:r>
    </w:p>
    <w:p w14:paraId="3C3A998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olis, G.A. (1979). Prey and feeding phenology of the desert sand scorpion Pamroctonus mesaensis (Scorpionidae: Vaejovidae). </w:t>
      </w:r>
      <w:r w:rsidRPr="00E708C8">
        <w:rPr>
          <w:rFonts w:ascii="Times New Roman" w:hAnsi="Times New Roman" w:cs="Times New Roman"/>
          <w:i/>
          <w:noProof/>
          <w:sz w:val="20"/>
          <w:szCs w:val="20"/>
        </w:rPr>
        <w:t>Journal of Zoology, 188</w:t>
      </w:r>
      <w:r w:rsidRPr="00E708C8">
        <w:rPr>
          <w:rFonts w:ascii="Times New Roman" w:hAnsi="Times New Roman" w:cs="Times New Roman"/>
          <w:noProof/>
          <w:sz w:val="20"/>
          <w:szCs w:val="20"/>
        </w:rPr>
        <w:t>, 333-346</w:t>
      </w:r>
    </w:p>
    <w:p w14:paraId="2F2099B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ombal Jr, J.P. (2007). Notas sobre predação em uma taxocenose de anfíbios anuros no sudeste do Brasil. </w:t>
      </w:r>
      <w:r w:rsidRPr="00E708C8">
        <w:rPr>
          <w:rFonts w:ascii="Times New Roman" w:hAnsi="Times New Roman" w:cs="Times New Roman"/>
          <w:i/>
          <w:noProof/>
          <w:sz w:val="20"/>
          <w:szCs w:val="20"/>
        </w:rPr>
        <w:t>Revista Brasileira de Zoologia, 24</w:t>
      </w:r>
      <w:r w:rsidRPr="00E708C8">
        <w:rPr>
          <w:rFonts w:ascii="Times New Roman" w:hAnsi="Times New Roman" w:cs="Times New Roman"/>
          <w:noProof/>
          <w:sz w:val="20"/>
          <w:szCs w:val="20"/>
        </w:rPr>
        <w:t>, 841-843</w:t>
      </w:r>
    </w:p>
    <w:p w14:paraId="10B530B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Pomeroy, L.V. (1982). Developmental polymorphism in the tadpoles of the spadefoot toad Scaphiopus multiplicatus</w:t>
      </w:r>
    </w:p>
    <w:p w14:paraId="121A70F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ontes, J.A.L., Vrcibradic, D., Rocha, C.F.D., Van Sluys, M., &amp; Kisling, R.W. (2009). </w:t>
      </w:r>
      <w:r w:rsidRPr="00E708C8">
        <w:rPr>
          <w:rFonts w:ascii="Times New Roman" w:hAnsi="Times New Roman" w:cs="Times New Roman"/>
          <w:i/>
          <w:noProof/>
          <w:sz w:val="20"/>
          <w:szCs w:val="20"/>
        </w:rPr>
        <w:t xml:space="preserve">Eleutherodactylus </w:t>
      </w:r>
      <w:r w:rsidRPr="00E708C8">
        <w:rPr>
          <w:rFonts w:ascii="Times New Roman" w:hAnsi="Times New Roman" w:cs="Times New Roman"/>
          <w:noProof/>
          <w:sz w:val="20"/>
          <w:szCs w:val="20"/>
        </w:rPr>
        <w:t xml:space="preserve">cf. </w:t>
      </w:r>
      <w:r w:rsidRPr="00E708C8">
        <w:rPr>
          <w:rFonts w:ascii="Times New Roman" w:hAnsi="Times New Roman" w:cs="Times New Roman"/>
          <w:i/>
          <w:noProof/>
          <w:sz w:val="20"/>
          <w:szCs w:val="20"/>
        </w:rPr>
        <w:t>parvus</w:t>
      </w:r>
      <w:r w:rsidRPr="00E708C8">
        <w:rPr>
          <w:rFonts w:ascii="Times New Roman" w:hAnsi="Times New Roman" w:cs="Times New Roman"/>
          <w:noProof/>
          <w:sz w:val="20"/>
          <w:szCs w:val="20"/>
        </w:rPr>
        <w:t xml:space="preserve"> (Girard's robber frogs) predation. </w:t>
      </w:r>
      <w:r w:rsidRPr="00E708C8">
        <w:rPr>
          <w:rFonts w:ascii="Times New Roman" w:hAnsi="Times New Roman" w:cs="Times New Roman"/>
          <w:i/>
          <w:noProof/>
          <w:sz w:val="20"/>
          <w:szCs w:val="20"/>
        </w:rPr>
        <w:t>Herpetological Review, 40</w:t>
      </w:r>
      <w:r w:rsidRPr="00E708C8">
        <w:rPr>
          <w:rFonts w:ascii="Times New Roman" w:hAnsi="Times New Roman" w:cs="Times New Roman"/>
          <w:noProof/>
          <w:sz w:val="20"/>
          <w:szCs w:val="20"/>
        </w:rPr>
        <w:t>, 71</w:t>
      </w:r>
    </w:p>
    <w:p w14:paraId="1B6B713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ortik, D.M., Jongsma, G.F., Kouete, M.T., Scheinberg, L.A., Freiermuth, B., Tapondjou, W.P., &amp; Blackburn, D.C. (2018). Ecological, morphological, and reproductive aspects of a diverse assemblage of hyperoliid frogs (Family: Hyperoliidae) surrounding Mt. Kupe, Camero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397-408</w:t>
      </w:r>
    </w:p>
    <w:p w14:paraId="03E3368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ado, G., &amp; Borgo, J. (2003). Scinax alter (NCN). Predation. </w:t>
      </w:r>
      <w:r w:rsidRPr="00E708C8">
        <w:rPr>
          <w:rFonts w:ascii="Times New Roman" w:hAnsi="Times New Roman" w:cs="Times New Roman"/>
          <w:i/>
          <w:noProof/>
          <w:sz w:val="20"/>
          <w:szCs w:val="20"/>
        </w:rPr>
        <w:t>Herpetol Rev, 34</w:t>
      </w:r>
      <w:r w:rsidRPr="00E708C8">
        <w:rPr>
          <w:rFonts w:ascii="Times New Roman" w:hAnsi="Times New Roman" w:cs="Times New Roman"/>
          <w:noProof/>
          <w:sz w:val="20"/>
          <w:szCs w:val="20"/>
        </w:rPr>
        <w:t>, 238-239</w:t>
      </w:r>
    </w:p>
    <w:p w14:paraId="3EAEBF7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amuk, J.B., &amp; Alamillo, H. (2002). Hyla nana (Dwarf Tree Frog).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46-47</w:t>
      </w:r>
    </w:p>
    <w:p w14:paraId="50F31D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att, E. (1974). Spider web grounds cuckoo shrike. </w:t>
      </w:r>
      <w:r w:rsidRPr="00E708C8">
        <w:rPr>
          <w:rFonts w:ascii="Times New Roman" w:hAnsi="Times New Roman" w:cs="Times New Roman"/>
          <w:i/>
          <w:noProof/>
          <w:sz w:val="20"/>
          <w:szCs w:val="20"/>
        </w:rPr>
        <w:t>Sunbird: Journal of the Queensland Ornithological Society, The, 5</w:t>
      </w:r>
      <w:r w:rsidRPr="00E708C8">
        <w:rPr>
          <w:rFonts w:ascii="Times New Roman" w:hAnsi="Times New Roman" w:cs="Times New Roman"/>
          <w:noProof/>
          <w:sz w:val="20"/>
          <w:szCs w:val="20"/>
        </w:rPr>
        <w:t>, 26</w:t>
      </w:r>
    </w:p>
    <w:p w14:paraId="19D0F38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escott, K.W. (1968). Praying mantis feeds on netted Brown Creeper. </w:t>
      </w:r>
      <w:r w:rsidRPr="00E708C8">
        <w:rPr>
          <w:rFonts w:ascii="Times New Roman" w:hAnsi="Times New Roman" w:cs="Times New Roman"/>
          <w:i/>
          <w:noProof/>
          <w:sz w:val="20"/>
          <w:szCs w:val="20"/>
        </w:rPr>
        <w:t>Bird-Banding</w:t>
      </w:r>
      <w:r w:rsidRPr="00E708C8">
        <w:rPr>
          <w:rFonts w:ascii="Times New Roman" w:hAnsi="Times New Roman" w:cs="Times New Roman"/>
          <w:noProof/>
          <w:sz w:val="20"/>
          <w:szCs w:val="20"/>
        </w:rPr>
        <w:t>, 59-59</w:t>
      </w:r>
    </w:p>
    <w:p w14:paraId="001C673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iyadarshana, T.S., &amp; Perera, S.J. (2015). </w:t>
      </w:r>
      <w:r w:rsidRPr="00E708C8">
        <w:rPr>
          <w:rFonts w:ascii="Times New Roman" w:hAnsi="Times New Roman" w:cs="Times New Roman"/>
          <w:i/>
          <w:noProof/>
          <w:sz w:val="20"/>
          <w:szCs w:val="20"/>
        </w:rPr>
        <w:t>Adenomus kelaartii</w:t>
      </w:r>
      <w:r w:rsidRPr="00E708C8">
        <w:rPr>
          <w:rFonts w:ascii="Times New Roman" w:hAnsi="Times New Roman" w:cs="Times New Roman"/>
          <w:noProof/>
          <w:sz w:val="20"/>
          <w:szCs w:val="20"/>
        </w:rPr>
        <w:t xml:space="preserve"> (Kelaart's dwarf frog)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611</w:t>
      </w:r>
    </w:p>
    <w:p w14:paraId="5CB0F15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iyadashana, T.S., &amp; Wijewardana, I.H. (2016). </w:t>
      </w:r>
      <w:r w:rsidRPr="00E708C8">
        <w:rPr>
          <w:rFonts w:ascii="Times New Roman" w:hAnsi="Times New Roman" w:cs="Times New Roman"/>
          <w:i/>
          <w:noProof/>
          <w:sz w:val="20"/>
          <w:szCs w:val="20"/>
        </w:rPr>
        <w:t>Hemidactylus frenatus</w:t>
      </w:r>
      <w:r w:rsidRPr="00E708C8">
        <w:rPr>
          <w:rFonts w:ascii="Times New Roman" w:hAnsi="Times New Roman" w:cs="Times New Roman"/>
          <w:noProof/>
          <w:sz w:val="20"/>
          <w:szCs w:val="20"/>
        </w:rPr>
        <w:t xml:space="preserve"> (Common House Gecko)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298-299</w:t>
      </w:r>
    </w:p>
    <w:p w14:paraId="0B27653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ruett, J.A., &amp; Jadin, R.C. (2010). </w:t>
      </w:r>
      <w:r w:rsidRPr="00E708C8">
        <w:rPr>
          <w:rFonts w:ascii="Times New Roman" w:hAnsi="Times New Roman" w:cs="Times New Roman"/>
          <w:i/>
          <w:noProof/>
          <w:sz w:val="20"/>
          <w:szCs w:val="20"/>
        </w:rPr>
        <w:t>Tantilla gracilis</w:t>
      </w:r>
      <w:r w:rsidRPr="00E708C8">
        <w:rPr>
          <w:rFonts w:ascii="Times New Roman" w:hAnsi="Times New Roman" w:cs="Times New Roman"/>
          <w:noProof/>
          <w:sz w:val="20"/>
          <w:szCs w:val="20"/>
        </w:rPr>
        <w:t xml:space="preserve"> (flat-headed snake) arachnid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99</w:t>
      </w:r>
    </w:p>
    <w:p w14:paraId="016278E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urkayastha, J., Majumder, S., &amp; Kumar Acharjee, B. (2011). </w:t>
      </w:r>
      <w:r w:rsidRPr="00E708C8">
        <w:rPr>
          <w:rFonts w:ascii="Times New Roman" w:hAnsi="Times New Roman" w:cs="Times New Roman"/>
          <w:i/>
          <w:noProof/>
          <w:sz w:val="20"/>
          <w:szCs w:val="20"/>
        </w:rPr>
        <w:t>Hemidactylus flaviviridis</w:t>
      </w:r>
      <w:r w:rsidRPr="00E708C8">
        <w:rPr>
          <w:rFonts w:ascii="Times New Roman" w:hAnsi="Times New Roman" w:cs="Times New Roman"/>
          <w:noProof/>
          <w:sz w:val="20"/>
          <w:szCs w:val="20"/>
        </w:rPr>
        <w:t xml:space="preserve"> (yellow-green house gecko).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240</w:t>
      </w:r>
    </w:p>
    <w:p w14:paraId="39C3DB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Pyke, G.H., Ahyong, S.T., Fuessel, A., &amp; Callaghan, S. (2013). Marine crabs eating freshwater frogs: Why are such observations so rare. </w:t>
      </w:r>
      <w:r w:rsidRPr="00E708C8">
        <w:rPr>
          <w:rFonts w:ascii="Times New Roman" w:hAnsi="Times New Roman" w:cs="Times New Roman"/>
          <w:i/>
          <w:noProof/>
          <w:sz w:val="20"/>
          <w:szCs w:val="20"/>
        </w:rPr>
        <w:t>Herpetology Notes, 6</w:t>
      </w:r>
      <w:r w:rsidRPr="00E708C8">
        <w:rPr>
          <w:rFonts w:ascii="Times New Roman" w:hAnsi="Times New Roman" w:cs="Times New Roman"/>
          <w:noProof/>
          <w:sz w:val="20"/>
          <w:szCs w:val="20"/>
        </w:rPr>
        <w:t>, 195-199</w:t>
      </w:r>
    </w:p>
    <w:p w14:paraId="29D9EA6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Queller, P., &amp; Murphy, T. (2019). Painted Bunting (Passerina ciris) caught in the web of a giant lichen orb-weaver spider (Araneus bicentenarius). </w:t>
      </w:r>
      <w:r w:rsidRPr="00E708C8">
        <w:rPr>
          <w:rFonts w:ascii="Times New Roman" w:hAnsi="Times New Roman" w:cs="Times New Roman"/>
          <w:i/>
          <w:noProof/>
          <w:sz w:val="20"/>
          <w:szCs w:val="20"/>
        </w:rPr>
        <w:t>Wilson Journal of Ornithology, 131</w:t>
      </w:r>
      <w:r w:rsidRPr="00E708C8">
        <w:rPr>
          <w:rFonts w:ascii="Times New Roman" w:hAnsi="Times New Roman" w:cs="Times New Roman"/>
          <w:noProof/>
          <w:sz w:val="20"/>
          <w:szCs w:val="20"/>
        </w:rPr>
        <w:t>, 191-194</w:t>
      </w:r>
    </w:p>
    <w:p w14:paraId="2802FAD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Quintero-Angel, A., &amp; Carr, J.L. (2010). </w:t>
      </w:r>
      <w:r w:rsidRPr="00E708C8">
        <w:rPr>
          <w:rFonts w:ascii="Times New Roman" w:hAnsi="Times New Roman" w:cs="Times New Roman"/>
          <w:i/>
          <w:noProof/>
          <w:sz w:val="20"/>
          <w:szCs w:val="20"/>
        </w:rPr>
        <w:t>Lepidoblepharis xanthostigma</w:t>
      </w:r>
      <w:r w:rsidRPr="00E708C8">
        <w:rPr>
          <w:rFonts w:ascii="Times New Roman" w:hAnsi="Times New Roman" w:cs="Times New Roman"/>
          <w:noProof/>
          <w:sz w:val="20"/>
          <w:szCs w:val="20"/>
        </w:rPr>
        <w:t xml:space="preserve"> (orange-tailed gecko)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80</w:t>
      </w:r>
    </w:p>
    <w:p w14:paraId="155CE5A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ader, M.J., Teinert, T.W., Brennan, L.A., Hernandez, F., Silvy, N.J., &amp; Wu, X.B. (2007). Identifying predators and nest fates of bobwhites in southern Texas. </w:t>
      </w:r>
      <w:r w:rsidRPr="00E708C8">
        <w:rPr>
          <w:rFonts w:ascii="Times New Roman" w:hAnsi="Times New Roman" w:cs="Times New Roman"/>
          <w:i/>
          <w:noProof/>
          <w:sz w:val="20"/>
          <w:szCs w:val="20"/>
        </w:rPr>
        <w:t>The Journal of Wildlife Management, 71</w:t>
      </w:r>
      <w:r w:rsidRPr="00E708C8">
        <w:rPr>
          <w:rFonts w:ascii="Times New Roman" w:hAnsi="Times New Roman" w:cs="Times New Roman"/>
          <w:noProof/>
          <w:sz w:val="20"/>
          <w:szCs w:val="20"/>
        </w:rPr>
        <w:t>, 1626-1630</w:t>
      </w:r>
    </w:p>
    <w:p w14:paraId="27E2838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ainbow, W.J. (1895). Descriptions of some new Araneidae of New South Wales. </w:t>
      </w:r>
      <w:r w:rsidRPr="00E708C8">
        <w:rPr>
          <w:rFonts w:ascii="Times New Roman" w:hAnsi="Times New Roman" w:cs="Times New Roman"/>
          <w:i/>
          <w:noProof/>
          <w:sz w:val="20"/>
          <w:szCs w:val="20"/>
        </w:rPr>
        <w:t>Journal of Natural History, 16</w:t>
      </w:r>
      <w:r w:rsidRPr="00E708C8">
        <w:rPr>
          <w:rFonts w:ascii="Times New Roman" w:hAnsi="Times New Roman" w:cs="Times New Roman"/>
          <w:noProof/>
          <w:sz w:val="20"/>
          <w:szCs w:val="20"/>
        </w:rPr>
        <w:t>, 352-352</w:t>
      </w:r>
    </w:p>
    <w:p w14:paraId="37DC4EF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amírez-Castaño, V.A., Robledo-Ospina, L.E., &amp; Gutiérrez-Cárdenas, P.D.A. (2014). </w:t>
      </w:r>
      <w:r w:rsidRPr="00E708C8">
        <w:rPr>
          <w:rFonts w:ascii="Times New Roman" w:hAnsi="Times New Roman" w:cs="Times New Roman"/>
          <w:i/>
          <w:noProof/>
          <w:sz w:val="20"/>
          <w:szCs w:val="20"/>
        </w:rPr>
        <w:t>Hyloscirtus palmeri</w:t>
      </w:r>
      <w:r w:rsidRPr="00E708C8">
        <w:rPr>
          <w:rFonts w:ascii="Times New Roman" w:hAnsi="Times New Roman" w:cs="Times New Roman"/>
          <w:noProof/>
          <w:sz w:val="20"/>
          <w:szCs w:val="20"/>
        </w:rPr>
        <w:t xml:space="preserve"> (Palmer's treefrog)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304</w:t>
      </w:r>
    </w:p>
    <w:p w14:paraId="19CE6F2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anade, S.P. (2015). On the predation of Gekko gecko (Linnaeus 1758)(Squamata: Gekkonidae) by an Orb Spider of genus Parawixia FOP Cambridge 1904 (Araneae: Araneidae). </w:t>
      </w:r>
      <w:r w:rsidRPr="00E708C8">
        <w:rPr>
          <w:rFonts w:ascii="Times New Roman" w:hAnsi="Times New Roman" w:cs="Times New Roman"/>
          <w:i/>
          <w:noProof/>
          <w:sz w:val="20"/>
          <w:szCs w:val="20"/>
        </w:rPr>
        <w:t>REPTILE RAP, 17</w:t>
      </w:r>
      <w:r w:rsidRPr="00E708C8">
        <w:rPr>
          <w:rFonts w:ascii="Times New Roman" w:hAnsi="Times New Roman" w:cs="Times New Roman"/>
          <w:noProof/>
          <w:sz w:val="20"/>
          <w:szCs w:val="20"/>
        </w:rPr>
        <w:t>, 27</w:t>
      </w:r>
    </w:p>
    <w:p w14:paraId="1F8A72E6"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Raven, R. (1990). Spider predators of reptiles and amphibia. </w:t>
      </w:r>
      <w:r w:rsidRPr="00E708C8">
        <w:rPr>
          <w:rFonts w:ascii="Times New Roman" w:hAnsi="Times New Roman" w:cs="Times New Roman"/>
          <w:i/>
          <w:noProof/>
          <w:sz w:val="20"/>
          <w:szCs w:val="20"/>
        </w:rPr>
        <w:t>Memoirs of the Queensland Museum, 29</w:t>
      </w:r>
    </w:p>
    <w:p w14:paraId="1D66AB9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eagan, D. (1996). The role of amphibians and reptiles in a West Indian rain forest food web. </w:t>
      </w:r>
      <w:r w:rsidRPr="00E708C8">
        <w:rPr>
          <w:rFonts w:ascii="Times New Roman" w:hAnsi="Times New Roman" w:cs="Times New Roman"/>
          <w:i/>
          <w:noProof/>
          <w:sz w:val="20"/>
          <w:szCs w:val="20"/>
        </w:rPr>
        <w:t>Contributions to West Indian Herpetology: A Tribute to Albert Schwartz</w:t>
      </w:r>
      <w:r w:rsidRPr="00E708C8">
        <w:rPr>
          <w:rFonts w:ascii="Times New Roman" w:hAnsi="Times New Roman" w:cs="Times New Roman"/>
          <w:noProof/>
          <w:sz w:val="20"/>
          <w:szCs w:val="20"/>
        </w:rPr>
        <w:t>, 217-227</w:t>
      </w:r>
    </w:p>
    <w:p w14:paraId="06D15EA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eagan, S.R., Ertel, J.M., &amp; Wright, V.L. (2000). David and Goliath retold: fire ants and alligators. </w:t>
      </w:r>
      <w:r w:rsidRPr="00E708C8">
        <w:rPr>
          <w:rFonts w:ascii="Times New Roman" w:hAnsi="Times New Roman" w:cs="Times New Roman"/>
          <w:i/>
          <w:noProof/>
          <w:sz w:val="20"/>
          <w:szCs w:val="20"/>
        </w:rPr>
        <w:t>Journal of Herpetology, 34</w:t>
      </w:r>
      <w:r w:rsidRPr="00E708C8">
        <w:rPr>
          <w:rFonts w:ascii="Times New Roman" w:hAnsi="Times New Roman" w:cs="Times New Roman"/>
          <w:noProof/>
          <w:sz w:val="20"/>
          <w:szCs w:val="20"/>
        </w:rPr>
        <w:t>, 475-478</w:t>
      </w:r>
    </w:p>
    <w:p w14:paraId="2928F93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ecio, P., Rodríguez, G., Ruiz, F., &amp; Martín, J. (2018). Juvenil de Iberolacerta cyreniparcialmente consumido por Ocypus olefins (Coleoptera: Staphylinidae). </w:t>
      </w:r>
      <w:r w:rsidRPr="00E708C8">
        <w:rPr>
          <w:rFonts w:ascii="Times New Roman" w:hAnsi="Times New Roman" w:cs="Times New Roman"/>
          <w:i/>
          <w:noProof/>
          <w:sz w:val="20"/>
          <w:szCs w:val="20"/>
        </w:rPr>
        <w:t>Boletín de la Asociación Herpetológica Española, 29</w:t>
      </w:r>
      <w:r w:rsidRPr="00E708C8">
        <w:rPr>
          <w:rFonts w:ascii="Times New Roman" w:hAnsi="Times New Roman" w:cs="Times New Roman"/>
          <w:noProof/>
          <w:sz w:val="20"/>
          <w:szCs w:val="20"/>
        </w:rPr>
        <w:t>, 15-18</w:t>
      </w:r>
    </w:p>
    <w:p w14:paraId="23EEB1C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eist, J.D. (1980). Predation upon pelvic phenotypes of brook stickleback, Culaea inconstans, by selected invertebrates. </w:t>
      </w:r>
      <w:r w:rsidRPr="00E708C8">
        <w:rPr>
          <w:rFonts w:ascii="Times New Roman" w:hAnsi="Times New Roman" w:cs="Times New Roman"/>
          <w:i/>
          <w:noProof/>
          <w:sz w:val="20"/>
          <w:szCs w:val="20"/>
        </w:rPr>
        <w:t>Canadian Journal of Zoology, 58</w:t>
      </w:r>
      <w:r w:rsidRPr="00E708C8">
        <w:rPr>
          <w:rFonts w:ascii="Times New Roman" w:hAnsi="Times New Roman" w:cs="Times New Roman"/>
          <w:noProof/>
          <w:sz w:val="20"/>
          <w:szCs w:val="20"/>
        </w:rPr>
        <w:t>, 1253-1258</w:t>
      </w:r>
    </w:p>
    <w:p w14:paraId="17276C4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estall, R. (2010). </w:t>
      </w:r>
      <w:r w:rsidRPr="00E708C8">
        <w:rPr>
          <w:rFonts w:ascii="Times New Roman" w:hAnsi="Times New Roman" w:cs="Times New Roman"/>
          <w:i/>
          <w:noProof/>
          <w:sz w:val="20"/>
          <w:szCs w:val="20"/>
        </w:rPr>
        <w:t>Munias and mannikins</w:t>
      </w:r>
      <w:r w:rsidRPr="00E708C8">
        <w:rPr>
          <w:rFonts w:ascii="Times New Roman" w:hAnsi="Times New Roman" w:cs="Times New Roman"/>
          <w:noProof/>
          <w:sz w:val="20"/>
          <w:szCs w:val="20"/>
        </w:rPr>
        <w:t>. Bloomsbury Publishing</w:t>
      </w:r>
    </w:p>
    <w:p w14:paraId="5E72783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idlehuber, K.T. (1982). Fire ant predation on wood duck ducklings and pipped eggs. </w:t>
      </w:r>
      <w:r w:rsidRPr="00E708C8">
        <w:rPr>
          <w:rFonts w:ascii="Times New Roman" w:hAnsi="Times New Roman" w:cs="Times New Roman"/>
          <w:i/>
          <w:noProof/>
          <w:sz w:val="20"/>
          <w:szCs w:val="20"/>
        </w:rPr>
        <w:t>The Southwestern Naturalist, 27</w:t>
      </w:r>
      <w:r w:rsidRPr="00E708C8">
        <w:rPr>
          <w:rFonts w:ascii="Times New Roman" w:hAnsi="Times New Roman" w:cs="Times New Roman"/>
          <w:noProof/>
          <w:sz w:val="20"/>
          <w:szCs w:val="20"/>
        </w:rPr>
        <w:t>, 222-222</w:t>
      </w:r>
    </w:p>
    <w:p w14:paraId="687C048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idpath, M. (1977). Predation On Frogs And Small Birds By Hierodula Werneri (Giglio‐Tos)(Mantidae) In Tropical Australia. </w:t>
      </w:r>
      <w:r w:rsidRPr="00E708C8">
        <w:rPr>
          <w:rFonts w:ascii="Times New Roman" w:hAnsi="Times New Roman" w:cs="Times New Roman"/>
          <w:i/>
          <w:noProof/>
          <w:sz w:val="20"/>
          <w:szCs w:val="20"/>
        </w:rPr>
        <w:t>Australian Journal of Entomology, 16</w:t>
      </w:r>
      <w:r w:rsidRPr="00E708C8">
        <w:rPr>
          <w:rFonts w:ascii="Times New Roman" w:hAnsi="Times New Roman" w:cs="Times New Roman"/>
          <w:noProof/>
          <w:sz w:val="20"/>
          <w:szCs w:val="20"/>
        </w:rPr>
        <w:t>, 153-154</w:t>
      </w:r>
    </w:p>
    <w:p w14:paraId="78C630E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iehl, T., Haas, A., &amp; Das, I. (2008). Hylarana raniceps (White-lipped Frog). Predation. </w:t>
      </w:r>
      <w:r w:rsidRPr="00E708C8">
        <w:rPr>
          <w:rFonts w:ascii="Times New Roman" w:hAnsi="Times New Roman" w:cs="Times New Roman"/>
          <w:i/>
          <w:noProof/>
          <w:sz w:val="20"/>
          <w:szCs w:val="20"/>
        </w:rPr>
        <w:t>Herpetological Review, 39</w:t>
      </w:r>
      <w:r w:rsidRPr="00E708C8">
        <w:rPr>
          <w:rFonts w:ascii="Times New Roman" w:hAnsi="Times New Roman" w:cs="Times New Roman"/>
          <w:noProof/>
          <w:sz w:val="20"/>
          <w:szCs w:val="20"/>
        </w:rPr>
        <w:t>, 77-78</w:t>
      </w:r>
    </w:p>
    <w:p w14:paraId="664F6F9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ivera-Milán, F.F., &amp; Schaffner, F.C. (2002). Demography of Zenaida Doves on Cayo del Agua, Culebra, Puerto Rico. </w:t>
      </w:r>
      <w:r w:rsidRPr="00E708C8">
        <w:rPr>
          <w:rFonts w:ascii="Times New Roman" w:hAnsi="Times New Roman" w:cs="Times New Roman"/>
          <w:i/>
          <w:noProof/>
          <w:sz w:val="20"/>
          <w:szCs w:val="20"/>
        </w:rPr>
        <w:t>The Condor, 104</w:t>
      </w:r>
      <w:r w:rsidRPr="00E708C8">
        <w:rPr>
          <w:rFonts w:ascii="Times New Roman" w:hAnsi="Times New Roman" w:cs="Times New Roman"/>
          <w:noProof/>
          <w:sz w:val="20"/>
          <w:szCs w:val="20"/>
        </w:rPr>
        <w:t>, 587-597</w:t>
      </w:r>
    </w:p>
    <w:p w14:paraId="107944A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berts, D., Hartdegen, R., &amp; Formanowicz, D. (1999). Hemidactylus turcius (Mediterranean Gecko).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41-42</w:t>
      </w:r>
    </w:p>
    <w:p w14:paraId="174CA9F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berts, N. (1941). Some notes on Australian spiders. In, </w:t>
      </w:r>
      <w:r w:rsidRPr="00E708C8">
        <w:rPr>
          <w:rFonts w:ascii="Times New Roman" w:hAnsi="Times New Roman" w:cs="Times New Roman"/>
          <w:i/>
          <w:noProof/>
          <w:sz w:val="20"/>
          <w:szCs w:val="20"/>
        </w:rPr>
        <w:t>Proceedings of the Royal Zoological Society of New South Wales</w:t>
      </w:r>
      <w:r w:rsidRPr="00E708C8">
        <w:rPr>
          <w:rFonts w:ascii="Times New Roman" w:hAnsi="Times New Roman" w:cs="Times New Roman"/>
          <w:noProof/>
          <w:sz w:val="20"/>
          <w:szCs w:val="20"/>
        </w:rPr>
        <w:t xml:space="preserve"> (pp. 36-41)</w:t>
      </w:r>
    </w:p>
    <w:p w14:paraId="7321520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berts, N. (1945). Honeyeater Caught by Spider. </w:t>
      </w:r>
      <w:r w:rsidRPr="00E708C8">
        <w:rPr>
          <w:rFonts w:ascii="Times New Roman" w:hAnsi="Times New Roman" w:cs="Times New Roman"/>
          <w:i/>
          <w:noProof/>
          <w:sz w:val="20"/>
          <w:szCs w:val="20"/>
        </w:rPr>
        <w:t>Emu, 45</w:t>
      </w:r>
      <w:r w:rsidRPr="00E708C8">
        <w:rPr>
          <w:rFonts w:ascii="Times New Roman" w:hAnsi="Times New Roman" w:cs="Times New Roman"/>
          <w:noProof/>
          <w:sz w:val="20"/>
          <w:szCs w:val="20"/>
        </w:rPr>
        <w:t>, 91-92</w:t>
      </w:r>
    </w:p>
    <w:p w14:paraId="6053D21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bertson, J.G.M. (1989). Predation by a carabid beetle on Australian frogs. </w:t>
      </w:r>
      <w:r w:rsidRPr="00E708C8">
        <w:rPr>
          <w:rFonts w:ascii="Times New Roman" w:hAnsi="Times New Roman" w:cs="Times New Roman"/>
          <w:i/>
          <w:noProof/>
          <w:sz w:val="20"/>
          <w:szCs w:val="20"/>
        </w:rPr>
        <w:t>Herpetological Review, 20</w:t>
      </w:r>
      <w:r w:rsidRPr="00E708C8">
        <w:rPr>
          <w:rFonts w:ascii="Times New Roman" w:hAnsi="Times New Roman" w:cs="Times New Roman"/>
          <w:noProof/>
          <w:sz w:val="20"/>
          <w:szCs w:val="20"/>
        </w:rPr>
        <w:t>, 7-8</w:t>
      </w:r>
    </w:p>
    <w:p w14:paraId="0AAED0F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binson, M.H., Robinson, B., &amp; Graney, W. (1971). The predatory behavior of the nocturnal orb web spider Eriophora fuliginea (CL Koch)(Araneae: Araneidae). </w:t>
      </w:r>
      <w:r w:rsidRPr="00E708C8">
        <w:rPr>
          <w:rFonts w:ascii="Times New Roman" w:hAnsi="Times New Roman" w:cs="Times New Roman"/>
          <w:i/>
          <w:noProof/>
          <w:sz w:val="20"/>
          <w:szCs w:val="20"/>
        </w:rPr>
        <w:t>Rev Per Entomol, 14</w:t>
      </w:r>
      <w:r w:rsidRPr="00E708C8">
        <w:rPr>
          <w:rFonts w:ascii="Times New Roman" w:hAnsi="Times New Roman" w:cs="Times New Roman"/>
          <w:noProof/>
          <w:sz w:val="20"/>
          <w:szCs w:val="20"/>
        </w:rPr>
        <w:t>, 304-315</w:t>
      </w:r>
    </w:p>
    <w:p w14:paraId="6F94223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binson, W.D., &amp; Robinson, T.R. (2001). Observations of predation events at bird nests in central Panama. </w:t>
      </w:r>
      <w:r w:rsidRPr="00E708C8">
        <w:rPr>
          <w:rFonts w:ascii="Times New Roman" w:hAnsi="Times New Roman" w:cs="Times New Roman"/>
          <w:i/>
          <w:noProof/>
          <w:sz w:val="20"/>
          <w:szCs w:val="20"/>
        </w:rPr>
        <w:t>Journal of Field Ornithology, 72</w:t>
      </w:r>
      <w:r w:rsidRPr="00E708C8">
        <w:rPr>
          <w:rFonts w:ascii="Times New Roman" w:hAnsi="Times New Roman" w:cs="Times New Roman"/>
          <w:noProof/>
          <w:sz w:val="20"/>
          <w:szCs w:val="20"/>
        </w:rPr>
        <w:t>, 43-49</w:t>
      </w:r>
    </w:p>
    <w:p w14:paraId="20F1B3E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cha, C., &amp; Davor, V. (1998). Reptiles as predators and as preys in a restinga habitat of Southeastern Brazil. </w:t>
      </w:r>
      <w:r w:rsidRPr="00E708C8">
        <w:rPr>
          <w:rFonts w:ascii="Times New Roman" w:hAnsi="Times New Roman" w:cs="Times New Roman"/>
          <w:i/>
          <w:noProof/>
          <w:sz w:val="20"/>
          <w:szCs w:val="20"/>
        </w:rPr>
        <w:t>Ciência e cultura, 50</w:t>
      </w:r>
      <w:r w:rsidRPr="00E708C8">
        <w:rPr>
          <w:rFonts w:ascii="Times New Roman" w:hAnsi="Times New Roman" w:cs="Times New Roman"/>
          <w:noProof/>
          <w:sz w:val="20"/>
          <w:szCs w:val="20"/>
        </w:rPr>
        <w:t>, 364-368</w:t>
      </w:r>
    </w:p>
    <w:p w14:paraId="738FA4F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cha, C.R., Motta, P.C., de Souza Portella, A., Saboya, M., &amp; Brandão, R. (2017). Predation of the snake Tantilla melanocephala (Squamata: Colubridae) by the spider Latrodectus geometricus (Araneae: Theridiidae) in Central Brazil. </w:t>
      </w:r>
      <w:r w:rsidRPr="00E708C8">
        <w:rPr>
          <w:rFonts w:ascii="Times New Roman" w:hAnsi="Times New Roman" w:cs="Times New Roman"/>
          <w:i/>
          <w:noProof/>
          <w:sz w:val="20"/>
          <w:szCs w:val="20"/>
        </w:rPr>
        <w:t>Herpetology Notes, 10</w:t>
      </w:r>
      <w:r w:rsidRPr="00E708C8">
        <w:rPr>
          <w:rFonts w:ascii="Times New Roman" w:hAnsi="Times New Roman" w:cs="Times New Roman"/>
          <w:noProof/>
          <w:sz w:val="20"/>
          <w:szCs w:val="20"/>
        </w:rPr>
        <w:t>, 647-650</w:t>
      </w:r>
    </w:p>
    <w:p w14:paraId="68B8A831"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Rocha, R., Almeida, T., &amp; López-Baucells, A. (2014). Field observation of an adult Lesser treefrog Dendropsophus minutus (Anura: Hylidae) being consumed by a neotropical Lethocerus sp.(Hemiptera: Belostomatidae) nymph. </w:t>
      </w:r>
      <w:r w:rsidRPr="00E708C8">
        <w:rPr>
          <w:rFonts w:ascii="Times New Roman" w:hAnsi="Times New Roman" w:cs="Times New Roman"/>
          <w:i/>
          <w:noProof/>
          <w:sz w:val="20"/>
          <w:szCs w:val="20"/>
        </w:rPr>
        <w:t>Alytes: International Journal of Batrachology</w:t>
      </w:r>
    </w:p>
    <w:p w14:paraId="0F19417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del, M.-O., Rudolf, V.H., Frohschammer, S., &amp; Linsenmair, K. (2004). Life history of a west African tree-hole breeding frog, Phrynobatrachus guineensis, Guibe &amp; Lamotte, 1961 (Amphibia: Anura: Petropedetidae). </w:t>
      </w:r>
      <w:r w:rsidRPr="00E708C8">
        <w:rPr>
          <w:rFonts w:ascii="Times New Roman" w:hAnsi="Times New Roman" w:cs="Times New Roman"/>
          <w:i/>
          <w:noProof/>
          <w:sz w:val="20"/>
          <w:szCs w:val="20"/>
        </w:rPr>
        <w:t>Ecology and Evolution of Phytotelm Breeding Anurans. Miscellaneous Publications, Museum of Zoology, University of Michigan</w:t>
      </w:r>
      <w:r w:rsidRPr="00E708C8">
        <w:rPr>
          <w:rFonts w:ascii="Times New Roman" w:hAnsi="Times New Roman" w:cs="Times New Roman"/>
          <w:noProof/>
          <w:sz w:val="20"/>
          <w:szCs w:val="20"/>
        </w:rPr>
        <w:t>, 31-44</w:t>
      </w:r>
    </w:p>
    <w:p w14:paraId="56F00CC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drigues, D., &amp; Arruda, R. (2007). Dendropsophus sarayacuensis (Shreve’s Sarayacu Treefrog).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437</w:t>
      </w:r>
    </w:p>
    <w:p w14:paraId="5227E74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gers, C.P. (1996). Rana catesbeiana (Bullfrog). Predation. </w:t>
      </w:r>
      <w:r w:rsidRPr="00E708C8">
        <w:rPr>
          <w:rFonts w:ascii="Times New Roman" w:hAnsi="Times New Roman" w:cs="Times New Roman"/>
          <w:i/>
          <w:noProof/>
          <w:sz w:val="20"/>
          <w:szCs w:val="20"/>
        </w:rPr>
        <w:t>Herpetological Review, 27</w:t>
      </w:r>
      <w:r w:rsidRPr="00E708C8">
        <w:rPr>
          <w:rFonts w:ascii="Times New Roman" w:hAnsi="Times New Roman" w:cs="Times New Roman"/>
          <w:noProof/>
          <w:sz w:val="20"/>
          <w:szCs w:val="20"/>
        </w:rPr>
        <w:t>, 19</w:t>
      </w:r>
    </w:p>
    <w:p w14:paraId="5FE010E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mand, R. (1980). Die Schutzanpassung von Aphyosemion walkeri im Waldgebiet der Elfenbeinküste. </w:t>
      </w:r>
      <w:r w:rsidRPr="00E708C8">
        <w:rPr>
          <w:rFonts w:ascii="Times New Roman" w:hAnsi="Times New Roman" w:cs="Times New Roman"/>
          <w:i/>
          <w:noProof/>
          <w:sz w:val="20"/>
          <w:szCs w:val="20"/>
        </w:rPr>
        <w:t>DATZ, 33</w:t>
      </w:r>
      <w:r w:rsidRPr="00E708C8">
        <w:rPr>
          <w:rFonts w:ascii="Times New Roman" w:hAnsi="Times New Roman" w:cs="Times New Roman"/>
          <w:noProof/>
          <w:sz w:val="20"/>
          <w:szCs w:val="20"/>
        </w:rPr>
        <w:t>, 262–264</w:t>
      </w:r>
    </w:p>
    <w:p w14:paraId="31F4D7F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Rondinelli, M.P. (1993). A study of the effects of three macroinvertebrate predators on fish and notonectids</w:t>
      </w:r>
    </w:p>
    <w:p w14:paraId="190DF01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sa, G.M., Sabino-Pinto, J., Noël, J., &amp; Andreone, F. (2014). Predation on the treefrog Boophis rufioculis (Anura, Mantellidae) by the freshwater crab Hydrothelphusa sp.(Decapoda, Potamonautidae) in Madagascar. </w:t>
      </w:r>
      <w:r w:rsidRPr="00E708C8">
        <w:rPr>
          <w:rFonts w:ascii="Times New Roman" w:hAnsi="Times New Roman" w:cs="Times New Roman"/>
          <w:i/>
          <w:noProof/>
          <w:sz w:val="20"/>
          <w:szCs w:val="20"/>
        </w:rPr>
        <w:t>Crustaceana, 87</w:t>
      </w:r>
      <w:r w:rsidRPr="00E708C8">
        <w:rPr>
          <w:rFonts w:ascii="Times New Roman" w:hAnsi="Times New Roman" w:cs="Times New Roman"/>
          <w:noProof/>
          <w:sz w:val="20"/>
          <w:szCs w:val="20"/>
        </w:rPr>
        <w:t>, 890-894</w:t>
      </w:r>
    </w:p>
    <w:p w14:paraId="46C0F95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se, W. (1962). </w:t>
      </w:r>
      <w:r w:rsidRPr="00E708C8">
        <w:rPr>
          <w:rFonts w:ascii="Times New Roman" w:hAnsi="Times New Roman" w:cs="Times New Roman"/>
          <w:i/>
          <w:noProof/>
          <w:sz w:val="20"/>
          <w:szCs w:val="20"/>
        </w:rPr>
        <w:t>The reptiles and amphibians of southern Africa</w:t>
      </w:r>
      <w:r w:rsidRPr="00E708C8">
        <w:rPr>
          <w:rFonts w:ascii="Times New Roman" w:hAnsi="Times New Roman" w:cs="Times New Roman"/>
          <w:noProof/>
          <w:sz w:val="20"/>
          <w:szCs w:val="20"/>
        </w:rPr>
        <w:t>. Maskew Miller</w:t>
      </w:r>
    </w:p>
    <w:p w14:paraId="7429C3D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sevear, D.R. (1965). </w:t>
      </w:r>
      <w:r w:rsidRPr="00E708C8">
        <w:rPr>
          <w:rFonts w:ascii="Times New Roman" w:hAnsi="Times New Roman" w:cs="Times New Roman"/>
          <w:i/>
          <w:noProof/>
          <w:sz w:val="20"/>
          <w:szCs w:val="20"/>
        </w:rPr>
        <w:t>The Bats of West Africa: With Two Plates in Colour and 232 Line Drawings by Joanna Webb and the Author</w:t>
      </w:r>
      <w:r w:rsidRPr="00E708C8">
        <w:rPr>
          <w:rFonts w:ascii="Times New Roman" w:hAnsi="Times New Roman" w:cs="Times New Roman"/>
          <w:noProof/>
          <w:sz w:val="20"/>
          <w:szCs w:val="20"/>
        </w:rPr>
        <w:t>. Trustees of the Brit. Mus.(Nat. Hist.)</w:t>
      </w:r>
    </w:p>
    <w:p w14:paraId="014BBF8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oss, E.S. (1984). Mantids: the praying predators. </w:t>
      </w:r>
      <w:r w:rsidRPr="00E708C8">
        <w:rPr>
          <w:rFonts w:ascii="Times New Roman" w:hAnsi="Times New Roman" w:cs="Times New Roman"/>
          <w:i/>
          <w:noProof/>
          <w:sz w:val="20"/>
          <w:szCs w:val="20"/>
        </w:rPr>
        <w:t>National geographic, 165</w:t>
      </w:r>
      <w:r w:rsidRPr="00E708C8">
        <w:rPr>
          <w:rFonts w:ascii="Times New Roman" w:hAnsi="Times New Roman" w:cs="Times New Roman"/>
          <w:noProof/>
          <w:sz w:val="20"/>
          <w:szCs w:val="20"/>
        </w:rPr>
        <w:t>, 268-280</w:t>
      </w:r>
    </w:p>
    <w:p w14:paraId="51FFEB4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ubbo, M., Mirza, R., Belden, L., Falkenbach, J., Storrs, S., &amp; Kiesecker, J. (2006). Evaluating a predator–prey interaction in the field: the interaction between beetle larvae (predator) and tadpoles (prey). </w:t>
      </w:r>
      <w:r w:rsidRPr="00E708C8">
        <w:rPr>
          <w:rFonts w:ascii="Times New Roman" w:hAnsi="Times New Roman" w:cs="Times New Roman"/>
          <w:i/>
          <w:noProof/>
          <w:sz w:val="20"/>
          <w:szCs w:val="20"/>
        </w:rPr>
        <w:t>Journal of Zoology, 269</w:t>
      </w:r>
      <w:r w:rsidRPr="00E708C8">
        <w:rPr>
          <w:rFonts w:ascii="Times New Roman" w:hAnsi="Times New Roman" w:cs="Times New Roman"/>
          <w:noProof/>
          <w:sz w:val="20"/>
          <w:szCs w:val="20"/>
        </w:rPr>
        <w:t>, 1-5</w:t>
      </w:r>
    </w:p>
    <w:p w14:paraId="61F1A39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udolf von May, Emanuele Biggi, Heidy Cárdenas, M. Isabel Diaz, Consuelo Alarcón, Valia Herrera, Roy Santa-Cruz, Francesco Tomasinelli, Erin P. Westeen, Ciara M. Sánchez-Paredes, Joanna G. Larson, Pascal O. Title, Maggie R. Grundler, Michael C. Grundler, Alison R. Davis Rabosky, &amp; Rabosky, D.L. (2019). Ecological interactions between arthropods and small vertebrates in a lowland Amazon rainforest. </w:t>
      </w:r>
      <w:r w:rsidRPr="00E708C8">
        <w:rPr>
          <w:rFonts w:ascii="Times New Roman" w:hAnsi="Times New Roman" w:cs="Times New Roman"/>
          <w:i/>
          <w:noProof/>
          <w:sz w:val="20"/>
          <w:szCs w:val="20"/>
        </w:rPr>
        <w:t>Amphibian &amp; Reptile Conservation, 13</w:t>
      </w:r>
      <w:r w:rsidRPr="00E708C8">
        <w:rPr>
          <w:rFonts w:ascii="Times New Roman" w:hAnsi="Times New Roman" w:cs="Times New Roman"/>
          <w:noProof/>
          <w:sz w:val="20"/>
          <w:szCs w:val="20"/>
        </w:rPr>
        <w:t>, 65-77 (e169)</w:t>
      </w:r>
    </w:p>
    <w:p w14:paraId="0E1E926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ussell, A. (1961). </w:t>
      </w:r>
      <w:r w:rsidRPr="00E708C8">
        <w:rPr>
          <w:rFonts w:ascii="Times New Roman" w:hAnsi="Times New Roman" w:cs="Times New Roman"/>
          <w:i/>
          <w:noProof/>
          <w:sz w:val="20"/>
          <w:szCs w:val="20"/>
        </w:rPr>
        <w:t>Watchers at the Pond</w:t>
      </w:r>
      <w:r w:rsidRPr="00E708C8">
        <w:rPr>
          <w:rFonts w:ascii="Times New Roman" w:hAnsi="Times New Roman" w:cs="Times New Roman"/>
          <w:noProof/>
          <w:sz w:val="20"/>
          <w:szCs w:val="20"/>
        </w:rPr>
        <w:t>. New York, USA: Alfred A. Knopf Inc.</w:t>
      </w:r>
    </w:p>
    <w:p w14:paraId="45E3677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Ryan, M.J., Tuttle, M.D., &amp; Rand, A.S. (1982). Bat predation and sexual advertisement in a neotropical anuran. </w:t>
      </w:r>
      <w:r w:rsidRPr="00E708C8">
        <w:rPr>
          <w:rFonts w:ascii="Times New Roman" w:hAnsi="Times New Roman" w:cs="Times New Roman"/>
          <w:i/>
          <w:noProof/>
          <w:sz w:val="20"/>
          <w:szCs w:val="20"/>
        </w:rPr>
        <w:t>The American Naturalist, 119</w:t>
      </w:r>
      <w:r w:rsidRPr="00E708C8">
        <w:rPr>
          <w:rFonts w:ascii="Times New Roman" w:hAnsi="Times New Roman" w:cs="Times New Roman"/>
          <w:noProof/>
          <w:sz w:val="20"/>
          <w:szCs w:val="20"/>
        </w:rPr>
        <w:t>, 136-139</w:t>
      </w:r>
    </w:p>
    <w:p w14:paraId="4005F9B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 S.A., &amp; Surova, G.S. (1979). Effect of predators on the population of common frog tadpoles (Rana temporaria). . </w:t>
      </w:r>
      <w:r w:rsidRPr="00E708C8">
        <w:rPr>
          <w:rFonts w:ascii="Times New Roman" w:hAnsi="Times New Roman" w:cs="Times New Roman"/>
          <w:i/>
          <w:noProof/>
          <w:sz w:val="20"/>
          <w:szCs w:val="20"/>
        </w:rPr>
        <w:t>Zoologichesky Zhurnal, 58</w:t>
      </w:r>
      <w:r w:rsidRPr="00E708C8">
        <w:rPr>
          <w:rFonts w:ascii="Times New Roman" w:hAnsi="Times New Roman" w:cs="Times New Roman"/>
          <w:noProof/>
          <w:sz w:val="20"/>
          <w:szCs w:val="20"/>
        </w:rPr>
        <w:t>, 1374-1379</w:t>
      </w:r>
    </w:p>
    <w:p w14:paraId="404A542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bine, J.B., Meyers, J.M., &amp; Schweitzer, S.H. (2005). A simple, inexpensive video camera setup for the study of avian nest activity. </w:t>
      </w:r>
      <w:r w:rsidRPr="00E708C8">
        <w:rPr>
          <w:rFonts w:ascii="Times New Roman" w:hAnsi="Times New Roman" w:cs="Times New Roman"/>
          <w:i/>
          <w:noProof/>
          <w:sz w:val="20"/>
          <w:szCs w:val="20"/>
        </w:rPr>
        <w:t>Journal of Field Ornithology, 76</w:t>
      </w:r>
      <w:r w:rsidRPr="00E708C8">
        <w:rPr>
          <w:rFonts w:ascii="Times New Roman" w:hAnsi="Times New Roman" w:cs="Times New Roman"/>
          <w:noProof/>
          <w:sz w:val="20"/>
          <w:szCs w:val="20"/>
        </w:rPr>
        <w:t>, 293-298</w:t>
      </w:r>
    </w:p>
    <w:p w14:paraId="7E8C02A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las, C.Y., Lujan, L.M., &amp; Quispe, O.M. (2019). Predation of Scinax garbei (Miranda-Ribeiro, 1926)(Anura: Hylidae) by the wandering spider Ctenus sp.(Araneae: Ctenidae) in the Southeastern of Perú.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265-267</w:t>
      </w:r>
    </w:p>
    <w:p w14:paraId="5C4DFB3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lcedo-Rivera, G.A., Fuentes-Mario, J.A., &amp; Tovar-Márquez, J. (2018). Predation of the frog Elachistocleis panamensis by the spider Ancylometes bogotensis: first record. </w:t>
      </w:r>
      <w:r w:rsidRPr="00E708C8">
        <w:rPr>
          <w:rFonts w:ascii="Times New Roman" w:hAnsi="Times New Roman" w:cs="Times New Roman"/>
          <w:i/>
          <w:noProof/>
          <w:sz w:val="20"/>
          <w:szCs w:val="20"/>
        </w:rPr>
        <w:t>Biota colombiana, 19</w:t>
      </w:r>
      <w:r w:rsidRPr="00E708C8">
        <w:rPr>
          <w:rFonts w:ascii="Times New Roman" w:hAnsi="Times New Roman" w:cs="Times New Roman"/>
          <w:noProof/>
          <w:sz w:val="20"/>
          <w:szCs w:val="20"/>
        </w:rPr>
        <w:t>, 128-132</w:t>
      </w:r>
    </w:p>
    <w:p w14:paraId="36AB11E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linas, U.H., Bautista, A.R., Saldaña, L.M.B., &amp; Tufiño, D.L. (2012). </w:t>
      </w:r>
      <w:r w:rsidRPr="00E708C8">
        <w:rPr>
          <w:rFonts w:ascii="Times New Roman" w:hAnsi="Times New Roman" w:cs="Times New Roman"/>
          <w:i/>
          <w:noProof/>
          <w:sz w:val="20"/>
          <w:szCs w:val="20"/>
        </w:rPr>
        <w:t>Ecnomiohyla miotympanum</w:t>
      </w:r>
      <w:r w:rsidRPr="00E708C8">
        <w:rPr>
          <w:rFonts w:ascii="Times New Roman" w:hAnsi="Times New Roman" w:cs="Times New Roman"/>
          <w:noProof/>
          <w:sz w:val="20"/>
          <w:szCs w:val="20"/>
        </w:rPr>
        <w:t xml:space="preserve"> (small eared treefrog)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462</w:t>
      </w:r>
    </w:p>
    <w:p w14:paraId="5BDB534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nches, P.R., Pedroso-Santos, F., Costa-Campos, C.E., Batista, D.S., &amp; Vianna, P.A.-R.B. (2018). </w:t>
      </w:r>
      <w:r w:rsidRPr="00E708C8">
        <w:rPr>
          <w:rFonts w:ascii="Times New Roman" w:hAnsi="Times New Roman" w:cs="Times New Roman"/>
          <w:i/>
          <w:noProof/>
          <w:sz w:val="20"/>
          <w:szCs w:val="20"/>
        </w:rPr>
        <w:t>Scinax ruber</w:t>
      </w:r>
      <w:r w:rsidRPr="00E708C8">
        <w:rPr>
          <w:rFonts w:ascii="Times New Roman" w:hAnsi="Times New Roman" w:cs="Times New Roman"/>
          <w:noProof/>
          <w:sz w:val="20"/>
          <w:szCs w:val="20"/>
        </w:rPr>
        <w:t xml:space="preserve"> (Red-snouted Treefrog)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30-731</w:t>
      </w:r>
    </w:p>
    <w:p w14:paraId="08162AF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ntana, D.J., Silva, E.d., &amp; Oliveira, E.d. (2009). Predação de Dendropsophus elegans (Anura, Hylidae) por Phoneutria nigriventer (Araneae, Ctenidae) em Viçosa, Minas Gerais, Brasil. </w:t>
      </w:r>
      <w:r w:rsidRPr="00E708C8">
        <w:rPr>
          <w:rFonts w:ascii="Times New Roman" w:hAnsi="Times New Roman" w:cs="Times New Roman"/>
          <w:i/>
          <w:noProof/>
          <w:sz w:val="20"/>
          <w:szCs w:val="20"/>
        </w:rPr>
        <w:t>Boletim do Museu de Biologia Mello Leitão, 26</w:t>
      </w:r>
      <w:r w:rsidRPr="00E708C8">
        <w:rPr>
          <w:rFonts w:ascii="Times New Roman" w:hAnsi="Times New Roman" w:cs="Times New Roman"/>
          <w:noProof/>
          <w:sz w:val="20"/>
          <w:szCs w:val="20"/>
        </w:rPr>
        <w:t>, 59-65</w:t>
      </w:r>
    </w:p>
    <w:p w14:paraId="557A7E8C"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Sarmiento, M.J.R., &amp; Emerson, Y. (2018). Predation of Variable Paradise Tree Snake (Chrysopelea paradisi variabilis) by a Giant Golden Orb Weaver on Catanduanes Island, Philippines. </w:t>
      </w:r>
      <w:r w:rsidRPr="00E708C8">
        <w:rPr>
          <w:rFonts w:ascii="Times New Roman" w:hAnsi="Times New Roman" w:cs="Times New Roman"/>
          <w:i/>
          <w:noProof/>
          <w:sz w:val="20"/>
          <w:szCs w:val="20"/>
        </w:rPr>
        <w:t>Ecology Asia</w:t>
      </w:r>
    </w:p>
    <w:p w14:paraId="5755ABA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unders, P. (1929). Microsorex hoyi in captivity. </w:t>
      </w:r>
      <w:r w:rsidRPr="00E708C8">
        <w:rPr>
          <w:rFonts w:ascii="Times New Roman" w:hAnsi="Times New Roman" w:cs="Times New Roman"/>
          <w:i/>
          <w:noProof/>
          <w:sz w:val="20"/>
          <w:szCs w:val="20"/>
        </w:rPr>
        <w:t>Journal of Mammalogy, 10</w:t>
      </w:r>
      <w:r w:rsidRPr="00E708C8">
        <w:rPr>
          <w:rFonts w:ascii="Times New Roman" w:hAnsi="Times New Roman" w:cs="Times New Roman"/>
          <w:noProof/>
          <w:sz w:val="20"/>
          <w:szCs w:val="20"/>
        </w:rPr>
        <w:t>, 78-79</w:t>
      </w:r>
    </w:p>
    <w:p w14:paraId="0CA6397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vage, T.S. (1847). I. On the Habits of the “Drivers” or Visiting Ants of West Africa. </w:t>
      </w:r>
      <w:r w:rsidRPr="00E708C8">
        <w:rPr>
          <w:rFonts w:ascii="Times New Roman" w:hAnsi="Times New Roman" w:cs="Times New Roman"/>
          <w:i/>
          <w:noProof/>
          <w:sz w:val="20"/>
          <w:szCs w:val="20"/>
        </w:rPr>
        <w:t>Transactions of the Royal Entomological Society of London, 5</w:t>
      </w:r>
      <w:r w:rsidRPr="00E708C8">
        <w:rPr>
          <w:rFonts w:ascii="Times New Roman" w:hAnsi="Times New Roman" w:cs="Times New Roman"/>
          <w:noProof/>
          <w:sz w:val="20"/>
          <w:szCs w:val="20"/>
        </w:rPr>
        <w:t>, 1-15</w:t>
      </w:r>
    </w:p>
    <w:p w14:paraId="5FF7A5B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vory, T.H. (1928). </w:t>
      </w:r>
      <w:r w:rsidRPr="00E708C8">
        <w:rPr>
          <w:rFonts w:ascii="Times New Roman" w:hAnsi="Times New Roman" w:cs="Times New Roman"/>
          <w:i/>
          <w:noProof/>
          <w:sz w:val="20"/>
          <w:szCs w:val="20"/>
        </w:rPr>
        <w:t>The biology of spiders</w:t>
      </w:r>
      <w:r w:rsidRPr="00E708C8">
        <w:rPr>
          <w:rFonts w:ascii="Times New Roman" w:hAnsi="Times New Roman" w:cs="Times New Roman"/>
          <w:noProof/>
          <w:sz w:val="20"/>
          <w:szCs w:val="20"/>
        </w:rPr>
        <w:t>. Sidgwick &amp; Jackson London</w:t>
      </w:r>
    </w:p>
    <w:p w14:paraId="3A9CE6E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azima, I. (2015). House Geckos (Hemidactylus mabouia) and an unidentified snake killed and devoured by army ants (Eciton burchellii). </w:t>
      </w:r>
      <w:r w:rsidRPr="00E708C8">
        <w:rPr>
          <w:rFonts w:ascii="Times New Roman" w:hAnsi="Times New Roman" w:cs="Times New Roman"/>
          <w:i/>
          <w:noProof/>
          <w:sz w:val="20"/>
          <w:szCs w:val="20"/>
        </w:rPr>
        <w:t>Herpetology Notes, 8</w:t>
      </w:r>
      <w:r w:rsidRPr="00E708C8">
        <w:rPr>
          <w:rFonts w:ascii="Times New Roman" w:hAnsi="Times New Roman" w:cs="Times New Roman"/>
          <w:noProof/>
          <w:sz w:val="20"/>
          <w:szCs w:val="20"/>
        </w:rPr>
        <w:t>, 527-529</w:t>
      </w:r>
    </w:p>
    <w:p w14:paraId="3053C13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äfer, M., Mark-Oliver, R., &amp; Doumbia, J. (2019). The freshwater crab Liberonautes latidactylus (de Man, 1903) preys on adult Allen’s Giant Frog, Conraua alleni (Barbour and Loveridge, 1927).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1073-1076</w:t>
      </w:r>
    </w:p>
    <w:p w14:paraId="1828B19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affner, F.C. (1991). Nest-site selection and nesting success of White-tailed Tropicbirds (Phaethon lepturus) at Cayo Luis Pena, Puerto Rico. </w:t>
      </w:r>
      <w:r w:rsidRPr="00E708C8">
        <w:rPr>
          <w:rFonts w:ascii="Times New Roman" w:hAnsi="Times New Roman" w:cs="Times New Roman"/>
          <w:i/>
          <w:noProof/>
          <w:sz w:val="20"/>
          <w:szCs w:val="20"/>
        </w:rPr>
        <w:t>The Auk, 108</w:t>
      </w:r>
      <w:r w:rsidRPr="00E708C8">
        <w:rPr>
          <w:rFonts w:ascii="Times New Roman" w:hAnsi="Times New Roman" w:cs="Times New Roman"/>
          <w:noProof/>
          <w:sz w:val="20"/>
          <w:szCs w:val="20"/>
        </w:rPr>
        <w:t>, 911-922</w:t>
      </w:r>
    </w:p>
    <w:p w14:paraId="6C3136A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alk, C.M. (2010). </w:t>
      </w:r>
      <w:r w:rsidRPr="00E708C8">
        <w:rPr>
          <w:rFonts w:ascii="Times New Roman" w:hAnsi="Times New Roman" w:cs="Times New Roman"/>
          <w:i/>
          <w:noProof/>
          <w:sz w:val="20"/>
          <w:szCs w:val="20"/>
        </w:rPr>
        <w:t>Physalaemus biligoniger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02</w:t>
      </w:r>
    </w:p>
    <w:p w14:paraId="3709C3B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alk, C.M., &amp; Cove, M.V. (2018). Squamates as prey: Predator diversity patterns and predator-prey size relationships. </w:t>
      </w:r>
      <w:r w:rsidRPr="00E708C8">
        <w:rPr>
          <w:rFonts w:ascii="Times New Roman" w:hAnsi="Times New Roman" w:cs="Times New Roman"/>
          <w:i/>
          <w:noProof/>
          <w:sz w:val="20"/>
          <w:szCs w:val="20"/>
        </w:rPr>
        <w:t>Food Webs, 17</w:t>
      </w:r>
      <w:r w:rsidRPr="00E708C8">
        <w:rPr>
          <w:rFonts w:ascii="Times New Roman" w:hAnsi="Times New Roman" w:cs="Times New Roman"/>
          <w:noProof/>
          <w:sz w:val="20"/>
          <w:szCs w:val="20"/>
        </w:rPr>
        <w:t>, e00103</w:t>
      </w:r>
    </w:p>
    <w:p w14:paraId="0CA5F57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iesari, L.C., Acuna Junca, F., &amp; de Mattos Accacio, G. (1995). Hylodes phyllodes (NCN). Predation. </w:t>
      </w:r>
      <w:r w:rsidRPr="00E708C8">
        <w:rPr>
          <w:rFonts w:ascii="Times New Roman" w:hAnsi="Times New Roman" w:cs="Times New Roman"/>
          <w:i/>
          <w:noProof/>
          <w:sz w:val="20"/>
          <w:szCs w:val="20"/>
        </w:rPr>
        <w:t>Herpetological Review, 26</w:t>
      </w:r>
      <w:r w:rsidRPr="00E708C8">
        <w:rPr>
          <w:rFonts w:ascii="Times New Roman" w:hAnsi="Times New Roman" w:cs="Times New Roman"/>
          <w:noProof/>
          <w:sz w:val="20"/>
          <w:szCs w:val="20"/>
        </w:rPr>
        <w:t>, 30-31</w:t>
      </w:r>
    </w:p>
    <w:p w14:paraId="55C6694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oltz, C.H., &amp; Ralston, C. (2017). A beetle (Carabidae: Chlaenius (Epomis) spp.) that eats frogs. </w:t>
      </w:r>
      <w:r w:rsidRPr="00E708C8">
        <w:rPr>
          <w:rFonts w:ascii="Times New Roman" w:hAnsi="Times New Roman" w:cs="Times New Roman"/>
          <w:i/>
          <w:noProof/>
          <w:sz w:val="20"/>
          <w:szCs w:val="20"/>
        </w:rPr>
        <w:t>African Entomology, 25</w:t>
      </w:r>
      <w:r w:rsidRPr="00E708C8">
        <w:rPr>
          <w:rFonts w:ascii="Times New Roman" w:hAnsi="Times New Roman" w:cs="Times New Roman"/>
          <w:noProof/>
          <w:sz w:val="20"/>
          <w:szCs w:val="20"/>
        </w:rPr>
        <w:t>, 540-543</w:t>
      </w:r>
    </w:p>
    <w:p w14:paraId="37C10E6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ulz Neto, A. (1998). Aspectos biologicos da avifauna marinha na reserva biologica do Atol das Rocas, Rio Grande do Norte, Brasil. </w:t>
      </w:r>
      <w:r w:rsidRPr="00E708C8">
        <w:rPr>
          <w:rFonts w:ascii="Times New Roman" w:hAnsi="Times New Roman" w:cs="Times New Roman"/>
          <w:i/>
          <w:noProof/>
          <w:sz w:val="20"/>
          <w:szCs w:val="20"/>
        </w:rPr>
        <w:t>El Hornero, 15</w:t>
      </w:r>
      <w:r w:rsidRPr="00E708C8">
        <w:rPr>
          <w:rFonts w:ascii="Times New Roman" w:hAnsi="Times New Roman" w:cs="Times New Roman"/>
          <w:noProof/>
          <w:sz w:val="20"/>
          <w:szCs w:val="20"/>
        </w:rPr>
        <w:t>, 17-28</w:t>
      </w:r>
    </w:p>
    <w:p w14:paraId="0453325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ulze, A., &amp; Jansen, M. (2010). A tadpole of Trachycephalus venulosus (Anura: Hylidae) as a prey for a fishing spider (Araneae: Pisauridae) in the Bolivian Chiquitano Dry Forest. </w:t>
      </w:r>
      <w:r w:rsidRPr="00E708C8">
        <w:rPr>
          <w:rFonts w:ascii="Times New Roman" w:hAnsi="Times New Roman" w:cs="Times New Roman"/>
          <w:i/>
          <w:noProof/>
          <w:sz w:val="20"/>
          <w:szCs w:val="20"/>
        </w:rPr>
        <w:t>Herpetology Notes, 3</w:t>
      </w:r>
      <w:r w:rsidRPr="00E708C8">
        <w:rPr>
          <w:rFonts w:ascii="Times New Roman" w:hAnsi="Times New Roman" w:cs="Times New Roman"/>
          <w:noProof/>
          <w:sz w:val="20"/>
          <w:szCs w:val="20"/>
        </w:rPr>
        <w:t>, 297-298</w:t>
      </w:r>
    </w:p>
    <w:p w14:paraId="06BEAC5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wammer, H., &amp; Baurecht, D. (1988). Der Karstläufer, Podarcis melisellensis fiumana (Werner, 1891), als Beute der Europäischen Schwarzen Witwe, Latrodectus mactans tredecimguttatus (Rossi, 1790). </w:t>
      </w:r>
      <w:r w:rsidRPr="00E708C8">
        <w:rPr>
          <w:rFonts w:ascii="Times New Roman" w:hAnsi="Times New Roman" w:cs="Times New Roman"/>
          <w:i/>
          <w:noProof/>
          <w:sz w:val="20"/>
          <w:szCs w:val="20"/>
        </w:rPr>
        <w:t>Herpetozoa, 1</w:t>
      </w:r>
      <w:r w:rsidRPr="00E708C8">
        <w:rPr>
          <w:rFonts w:ascii="Times New Roman" w:hAnsi="Times New Roman" w:cs="Times New Roman"/>
          <w:noProof/>
          <w:sz w:val="20"/>
          <w:szCs w:val="20"/>
        </w:rPr>
        <w:t>, 73-76</w:t>
      </w:r>
    </w:p>
    <w:p w14:paraId="5BE647B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wartz, A. (1958). Another new large Eleutherodactylus (Amphibia: Leptodactylidae) from western Cuba. </w:t>
      </w:r>
      <w:r w:rsidRPr="00E708C8">
        <w:rPr>
          <w:rFonts w:ascii="Times New Roman" w:hAnsi="Times New Roman" w:cs="Times New Roman"/>
          <w:i/>
          <w:noProof/>
          <w:sz w:val="20"/>
          <w:szCs w:val="20"/>
        </w:rPr>
        <w:t>Proceedings of the Biological Society of Washington, 71</w:t>
      </w:r>
      <w:r w:rsidRPr="00E708C8">
        <w:rPr>
          <w:rFonts w:ascii="Times New Roman" w:hAnsi="Times New Roman" w:cs="Times New Roman"/>
          <w:noProof/>
          <w:sz w:val="20"/>
          <w:szCs w:val="20"/>
        </w:rPr>
        <w:t>, 37-42</w:t>
      </w:r>
    </w:p>
    <w:p w14:paraId="2C593315" w14:textId="77777777" w:rsidR="00AF31A6" w:rsidRPr="00E708C8" w:rsidRDefault="00AF31A6" w:rsidP="00AF31A6">
      <w:pPr>
        <w:spacing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chwetman, J. (1995). </w:t>
      </w:r>
      <w:r w:rsidRPr="00E708C8">
        <w:rPr>
          <w:rFonts w:ascii="Times New Roman" w:hAnsi="Times New Roman" w:cs="Times New Roman"/>
          <w:i/>
          <w:noProof/>
          <w:sz w:val="20"/>
          <w:szCs w:val="20"/>
        </w:rPr>
        <w:t>Nature notebook: mantis can be death</w:t>
      </w:r>
      <w:r>
        <w:rPr>
          <w:rFonts w:ascii="Times New Roman" w:hAnsi="Times New Roman" w:cs="Times New Roman"/>
          <w:i/>
          <w:noProof/>
          <w:sz w:val="20"/>
          <w:szCs w:val="20"/>
        </w:rPr>
        <w:t xml:space="preserve"> </w:t>
      </w:r>
      <w:r w:rsidRPr="00E708C8">
        <w:rPr>
          <w:rFonts w:ascii="Times New Roman" w:hAnsi="Times New Roman" w:cs="Times New Roman"/>
          <w:i/>
          <w:noProof/>
          <w:sz w:val="20"/>
          <w:szCs w:val="20"/>
        </w:rPr>
        <w:t xml:space="preserve">to tiny birds. </w:t>
      </w:r>
      <w:r w:rsidRPr="00E708C8">
        <w:rPr>
          <w:rFonts w:ascii="Times New Roman" w:hAnsi="Times New Roman" w:cs="Times New Roman"/>
          <w:noProof/>
          <w:sz w:val="20"/>
          <w:szCs w:val="20"/>
        </w:rPr>
        <w:t>. Waco, Texas, USA: Waco Tribune-Herald</w:t>
      </w:r>
    </w:p>
    <w:p w14:paraId="7509880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egadilha, J.L., Ferreira, R.B., Teixeira, R.L., &amp; Silva-Soares, T. (2016). </w:t>
      </w:r>
      <w:r w:rsidRPr="00E708C8">
        <w:rPr>
          <w:rFonts w:ascii="Times New Roman" w:hAnsi="Times New Roman" w:cs="Times New Roman"/>
          <w:i/>
          <w:noProof/>
          <w:sz w:val="20"/>
          <w:szCs w:val="20"/>
        </w:rPr>
        <w:t>Ameiva ameiva</w:t>
      </w:r>
      <w:r w:rsidRPr="00E708C8">
        <w:rPr>
          <w:rFonts w:ascii="Times New Roman" w:hAnsi="Times New Roman" w:cs="Times New Roman"/>
          <w:noProof/>
          <w:sz w:val="20"/>
          <w:szCs w:val="20"/>
        </w:rPr>
        <w:t xml:space="preserve"> (Giant Ameiva)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292-293</w:t>
      </w:r>
    </w:p>
    <w:p w14:paraId="09B4D88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ena, M., &amp; Solé, M. (2019). Predation on Dendropsophus haddadi (Anura, Hylidae) by the orb-web spider Parawixia kochi (Araneae, Araneidae) in a cacao plantation in Southern Bahia, Brazil.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629-630</w:t>
      </w:r>
    </w:p>
    <w:p w14:paraId="79E468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enzano, M., &amp; Schalk, C.M. (2013). </w:t>
      </w:r>
      <w:r w:rsidRPr="00E708C8">
        <w:rPr>
          <w:rFonts w:ascii="Times New Roman" w:hAnsi="Times New Roman" w:cs="Times New Roman"/>
          <w:i/>
          <w:noProof/>
          <w:sz w:val="20"/>
          <w:szCs w:val="20"/>
        </w:rPr>
        <w:t>Leptodactylus bufonis</w:t>
      </w:r>
      <w:r w:rsidRPr="00E708C8">
        <w:rPr>
          <w:rFonts w:ascii="Times New Roman" w:hAnsi="Times New Roman" w:cs="Times New Roman"/>
          <w:noProof/>
          <w:sz w:val="20"/>
          <w:szCs w:val="20"/>
        </w:rPr>
        <w:t xml:space="preserve"> (oven 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293-294</w:t>
      </w:r>
    </w:p>
    <w:p w14:paraId="4A98101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errano, F., Diaz-Ricaurte, J.C., &amp; Guevara-Molina, E.C. (2019). Predation on the lesser treefrog Dendropsophus minutus (Peters, 1872)(Anura: Hylidae) by Lethocerus sp. water bug s (Hemiptera: Belostomatidae) in São Paulo, Brazil. </w:t>
      </w:r>
      <w:r w:rsidRPr="00E708C8">
        <w:rPr>
          <w:rFonts w:ascii="Times New Roman" w:hAnsi="Times New Roman" w:cs="Times New Roman"/>
          <w:i/>
          <w:noProof/>
          <w:sz w:val="20"/>
          <w:szCs w:val="20"/>
        </w:rPr>
        <w:t>Herpetology Notes, 12</w:t>
      </w:r>
      <w:r w:rsidRPr="00E708C8">
        <w:rPr>
          <w:rFonts w:ascii="Times New Roman" w:hAnsi="Times New Roman" w:cs="Times New Roman"/>
          <w:noProof/>
          <w:sz w:val="20"/>
          <w:szCs w:val="20"/>
        </w:rPr>
        <w:t>, 913-914</w:t>
      </w:r>
    </w:p>
    <w:p w14:paraId="46AD737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hackelford, C.E., Lindsay, M.M., &amp; Klym, C.M. (2008). </w:t>
      </w:r>
      <w:r w:rsidRPr="00E708C8">
        <w:rPr>
          <w:rFonts w:ascii="Times New Roman" w:hAnsi="Times New Roman" w:cs="Times New Roman"/>
          <w:i/>
          <w:noProof/>
          <w:sz w:val="20"/>
          <w:szCs w:val="20"/>
        </w:rPr>
        <w:t>Hummingbirds of Texas: With Their New Mexico and Arizona Ranges</w:t>
      </w:r>
      <w:r w:rsidRPr="00E708C8">
        <w:rPr>
          <w:rFonts w:ascii="Times New Roman" w:hAnsi="Times New Roman" w:cs="Times New Roman"/>
          <w:noProof/>
          <w:sz w:val="20"/>
          <w:szCs w:val="20"/>
        </w:rPr>
        <w:t>. Texas A&amp;M University Press</w:t>
      </w:r>
    </w:p>
    <w:p w14:paraId="07331F1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Sharma, B., &amp; Sharma, T. (1977). Lycosid Spiders Feeding On Juveniles Of The Skipper Frog Rana Cyanophlyctis Schneider</w:t>
      </w:r>
    </w:p>
    <w:p w14:paraId="4F3C185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herriffs, W.R. (1934). </w:t>
      </w:r>
      <w:r w:rsidRPr="00E708C8">
        <w:rPr>
          <w:rFonts w:ascii="Times New Roman" w:hAnsi="Times New Roman" w:cs="Times New Roman"/>
          <w:i/>
          <w:noProof/>
          <w:sz w:val="20"/>
          <w:szCs w:val="20"/>
        </w:rPr>
        <w:t>Hong Kong spiders</w:t>
      </w:r>
      <w:r w:rsidRPr="00E708C8">
        <w:rPr>
          <w:rFonts w:ascii="Times New Roman" w:hAnsi="Times New Roman" w:cs="Times New Roman"/>
          <w:noProof/>
          <w:sz w:val="20"/>
          <w:szCs w:val="20"/>
        </w:rPr>
        <w:t>. Newspaper Enterprise Limited</w:t>
      </w:r>
    </w:p>
    <w:p w14:paraId="4F7F4FF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hine, R., &amp; Tamayo, B. (2016). When predators become prey: the lizard-eating spiders of suburbia. </w:t>
      </w:r>
      <w:r w:rsidRPr="00E708C8">
        <w:rPr>
          <w:rFonts w:ascii="Times New Roman" w:hAnsi="Times New Roman" w:cs="Times New Roman"/>
          <w:i/>
          <w:noProof/>
          <w:sz w:val="20"/>
          <w:szCs w:val="20"/>
        </w:rPr>
        <w:t>Australian Zoologist, 38</w:t>
      </w:r>
      <w:r w:rsidRPr="00E708C8">
        <w:rPr>
          <w:rFonts w:ascii="Times New Roman" w:hAnsi="Times New Roman" w:cs="Times New Roman"/>
          <w:noProof/>
          <w:sz w:val="20"/>
          <w:szCs w:val="20"/>
        </w:rPr>
        <w:t>, 212</w:t>
      </w:r>
    </w:p>
    <w:p w14:paraId="622ADE8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hirgur, G., &amp; Kewalramani, H. (1972). Observations on comparative propensities for carp fry destruction by adults and last instar preimaginal stages of predatory aquatic insects. </w:t>
      </w:r>
      <w:r w:rsidRPr="00E708C8">
        <w:rPr>
          <w:rFonts w:ascii="Times New Roman" w:hAnsi="Times New Roman" w:cs="Times New Roman"/>
          <w:i/>
          <w:noProof/>
          <w:sz w:val="20"/>
          <w:szCs w:val="20"/>
        </w:rPr>
        <w:t>Proceedings: Plant Sciences, 76</w:t>
      </w:r>
      <w:r w:rsidRPr="00E708C8">
        <w:rPr>
          <w:rFonts w:ascii="Times New Roman" w:hAnsi="Times New Roman" w:cs="Times New Roman"/>
          <w:noProof/>
          <w:sz w:val="20"/>
          <w:szCs w:val="20"/>
        </w:rPr>
        <w:t>, 85-89</w:t>
      </w:r>
    </w:p>
    <w:p w14:paraId="21A835F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hugg, H. (1961). Predation on mouse by centipede. </w:t>
      </w:r>
      <w:r w:rsidRPr="00E708C8">
        <w:rPr>
          <w:rFonts w:ascii="Times New Roman" w:hAnsi="Times New Roman" w:cs="Times New Roman"/>
          <w:i/>
          <w:noProof/>
          <w:sz w:val="20"/>
          <w:szCs w:val="20"/>
        </w:rPr>
        <w:t>Western Australian Naturalist, 8</w:t>
      </w:r>
      <w:r w:rsidRPr="00E708C8">
        <w:rPr>
          <w:rFonts w:ascii="Times New Roman" w:hAnsi="Times New Roman" w:cs="Times New Roman"/>
          <w:noProof/>
          <w:sz w:val="20"/>
          <w:szCs w:val="20"/>
        </w:rPr>
        <w:t>, 52</w:t>
      </w:r>
    </w:p>
    <w:p w14:paraId="4D2C0D4A"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Sierwald, P. (1983). Morphological criteria and the discrimination of species of the genus Thalassius Simon, 1885 (Arachnida: Araneae: Pisauridae). </w:t>
      </w:r>
      <w:r w:rsidRPr="00E708C8">
        <w:rPr>
          <w:rFonts w:ascii="Times New Roman" w:hAnsi="Times New Roman" w:cs="Times New Roman"/>
          <w:i/>
          <w:noProof/>
          <w:sz w:val="20"/>
          <w:szCs w:val="20"/>
        </w:rPr>
        <w:t>Verhandlungen des Naturwissenschaftlichen Vereins in Hamburg</w:t>
      </w:r>
    </w:p>
    <w:p w14:paraId="2E06BCA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ierwald, P. (1988). Notes on the behavior of Thalassius spinosissimus (Arachnida: Araneae: Pisauridae). </w:t>
      </w:r>
      <w:r w:rsidRPr="00E708C8">
        <w:rPr>
          <w:rFonts w:ascii="Times New Roman" w:hAnsi="Times New Roman" w:cs="Times New Roman"/>
          <w:i/>
          <w:noProof/>
          <w:sz w:val="20"/>
          <w:szCs w:val="20"/>
        </w:rPr>
        <w:t>Psyche: A Journal of Entomology, 95</w:t>
      </w:r>
      <w:r w:rsidRPr="00E708C8">
        <w:rPr>
          <w:rFonts w:ascii="Times New Roman" w:hAnsi="Times New Roman" w:cs="Times New Roman"/>
          <w:noProof/>
          <w:sz w:val="20"/>
          <w:szCs w:val="20"/>
        </w:rPr>
        <w:t>, 243-252</w:t>
      </w:r>
    </w:p>
    <w:p w14:paraId="53812F29"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Sikes, P.J., &amp; Arnold, K.A. (1986). Red imported fire ant (Solenopsis invicta) predation on cliff swallow (Hirundo pyrrhonota) nestlings in east central Texas. </w:t>
      </w:r>
      <w:r w:rsidRPr="00E708C8">
        <w:rPr>
          <w:rFonts w:ascii="Times New Roman" w:hAnsi="Times New Roman" w:cs="Times New Roman"/>
          <w:i/>
          <w:noProof/>
          <w:sz w:val="20"/>
          <w:szCs w:val="20"/>
        </w:rPr>
        <w:t>The Southwestern naturalist (USA)</w:t>
      </w:r>
    </w:p>
    <w:p w14:paraId="1DFB0A7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ilva-Silva, D.W., Correa, K.J.G., &amp; Costa-Campos, C.E. (2013). </w:t>
      </w:r>
      <w:r w:rsidRPr="00E708C8">
        <w:rPr>
          <w:rFonts w:ascii="Times New Roman" w:hAnsi="Times New Roman" w:cs="Times New Roman"/>
          <w:i/>
          <w:noProof/>
          <w:sz w:val="20"/>
          <w:szCs w:val="20"/>
        </w:rPr>
        <w:t>Rhinella granulosa</w:t>
      </w:r>
      <w:r w:rsidRPr="00E708C8">
        <w:rPr>
          <w:rFonts w:ascii="Times New Roman" w:hAnsi="Times New Roman" w:cs="Times New Roman"/>
          <w:noProof/>
          <w:sz w:val="20"/>
          <w:szCs w:val="20"/>
        </w:rPr>
        <w:t xml:space="preserve"> (granulated toad)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657</w:t>
      </w:r>
    </w:p>
    <w:p w14:paraId="42CD578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ilva, P.H.E., Costa, L.F.S.T., Santos, E.S., Avelar, Y.K.S., Guerreiro, A.K.M., Souza, M.R.D., Amanajás, G.S., Paixão, C.R.B., &amp; Costa-Campos, C.E. (2017). </w:t>
      </w:r>
      <w:r w:rsidRPr="00E708C8">
        <w:rPr>
          <w:rFonts w:ascii="Times New Roman" w:hAnsi="Times New Roman" w:cs="Times New Roman"/>
          <w:i/>
          <w:noProof/>
          <w:sz w:val="20"/>
          <w:szCs w:val="20"/>
        </w:rPr>
        <w:t>Rhinella major</w:t>
      </w:r>
      <w:r w:rsidRPr="00E708C8">
        <w:rPr>
          <w:rFonts w:ascii="Times New Roman" w:hAnsi="Times New Roman" w:cs="Times New Roman"/>
          <w:noProof/>
          <w:sz w:val="20"/>
          <w:szCs w:val="20"/>
        </w:rPr>
        <w:t xml:space="preserve"> (Granulated Toad)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832</w:t>
      </w:r>
    </w:p>
    <w:p w14:paraId="5AA32616"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Silva Vieira, W.L., Ribeiro Gonçalves, M.B., &amp; Pantoja Nóbrega, R. (2012). Predation on Tropidurus hispidus (Squamata: Tropiduridae) by Lasiodora klugi (Aranea: Theraphosidae) in the semiarid caatinga region of northeastern Brazil. </w:t>
      </w:r>
      <w:r w:rsidRPr="00E708C8">
        <w:rPr>
          <w:rFonts w:ascii="Times New Roman" w:hAnsi="Times New Roman" w:cs="Times New Roman"/>
          <w:i/>
          <w:noProof/>
          <w:sz w:val="20"/>
          <w:szCs w:val="20"/>
        </w:rPr>
        <w:t>Biota Neotropica, 12</w:t>
      </w:r>
    </w:p>
    <w:p w14:paraId="3FF9109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mith, A.G. (1946). An unusual predator upon Ambystoma jeffersonianum. </w:t>
      </w:r>
      <w:r w:rsidRPr="00E708C8">
        <w:rPr>
          <w:rFonts w:ascii="Times New Roman" w:hAnsi="Times New Roman" w:cs="Times New Roman"/>
          <w:i/>
          <w:noProof/>
          <w:sz w:val="20"/>
          <w:szCs w:val="20"/>
        </w:rPr>
        <w:t>Herpetologica, 3</w:t>
      </w:r>
      <w:r w:rsidRPr="00E708C8">
        <w:rPr>
          <w:rFonts w:ascii="Times New Roman" w:hAnsi="Times New Roman" w:cs="Times New Roman"/>
          <w:noProof/>
          <w:sz w:val="20"/>
          <w:szCs w:val="20"/>
        </w:rPr>
        <w:t>, 67-67</w:t>
      </w:r>
    </w:p>
    <w:p w14:paraId="50FED26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mith, G.R. (2002). Pseudacris crucifer (Spring Peeper). Predation. </w:t>
      </w:r>
      <w:r w:rsidRPr="00E708C8">
        <w:rPr>
          <w:rFonts w:ascii="Times New Roman" w:hAnsi="Times New Roman" w:cs="Times New Roman"/>
          <w:i/>
          <w:noProof/>
          <w:sz w:val="20"/>
          <w:szCs w:val="20"/>
        </w:rPr>
        <w:t>Herpetological Review, 33</w:t>
      </w:r>
      <w:r w:rsidRPr="00E708C8">
        <w:rPr>
          <w:rFonts w:ascii="Times New Roman" w:hAnsi="Times New Roman" w:cs="Times New Roman"/>
          <w:noProof/>
          <w:sz w:val="20"/>
          <w:szCs w:val="20"/>
        </w:rPr>
        <w:t>, 48</w:t>
      </w:r>
    </w:p>
    <w:p w14:paraId="5ADA162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mith, J.E., Taylor, S.J., Whelan, C.J., Denight, M.L., &amp; Stake, M.M. (2004). Behavioral interactions between fire ants and vertebrate nest predators at two black-capped vireo nests. </w:t>
      </w:r>
      <w:r w:rsidRPr="00E708C8">
        <w:rPr>
          <w:rFonts w:ascii="Times New Roman" w:hAnsi="Times New Roman" w:cs="Times New Roman"/>
          <w:i/>
          <w:noProof/>
          <w:sz w:val="20"/>
          <w:szCs w:val="20"/>
        </w:rPr>
        <w:t>The Wilson Journal of Ornithology, 116</w:t>
      </w:r>
      <w:r w:rsidRPr="00E708C8">
        <w:rPr>
          <w:rFonts w:ascii="Times New Roman" w:hAnsi="Times New Roman" w:cs="Times New Roman"/>
          <w:noProof/>
          <w:sz w:val="20"/>
          <w:szCs w:val="20"/>
        </w:rPr>
        <w:t>, 163-167</w:t>
      </w:r>
    </w:p>
    <w:p w14:paraId="7B8FB49F"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Smith, K. (1992). Records of mantids catching humming-birds. </w:t>
      </w:r>
      <w:r w:rsidRPr="00E708C8">
        <w:rPr>
          <w:rFonts w:ascii="Times New Roman" w:hAnsi="Times New Roman" w:cs="Times New Roman"/>
          <w:i/>
          <w:noProof/>
          <w:sz w:val="20"/>
          <w:szCs w:val="20"/>
        </w:rPr>
        <w:t>Entomologist's Monthly Magazine</w:t>
      </w:r>
    </w:p>
    <w:p w14:paraId="5311204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mith, L.L., Steen, D.A., Conner, L.M., &amp; Rutledge, J.C. (2013). Effects of predator exclusion on nest and hatchling survival in the gopher tortoise. </w:t>
      </w:r>
      <w:r w:rsidRPr="00E708C8">
        <w:rPr>
          <w:rFonts w:ascii="Times New Roman" w:hAnsi="Times New Roman" w:cs="Times New Roman"/>
          <w:i/>
          <w:noProof/>
          <w:sz w:val="20"/>
          <w:szCs w:val="20"/>
        </w:rPr>
        <w:t>The Journal of Wildlife Management, 77</w:t>
      </w:r>
      <w:r w:rsidRPr="00E708C8">
        <w:rPr>
          <w:rFonts w:ascii="Times New Roman" w:hAnsi="Times New Roman" w:cs="Times New Roman"/>
          <w:noProof/>
          <w:sz w:val="20"/>
          <w:szCs w:val="20"/>
        </w:rPr>
        <w:t>, 352-358</w:t>
      </w:r>
    </w:p>
    <w:p w14:paraId="5310795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mith, R. (1980). Daddy water bugs. </w:t>
      </w:r>
      <w:r w:rsidRPr="00E708C8">
        <w:rPr>
          <w:rFonts w:ascii="Times New Roman" w:hAnsi="Times New Roman" w:cs="Times New Roman"/>
          <w:i/>
          <w:noProof/>
          <w:sz w:val="20"/>
          <w:szCs w:val="20"/>
        </w:rPr>
        <w:t>Natural History, 89</w:t>
      </w:r>
      <w:r w:rsidRPr="00E708C8">
        <w:rPr>
          <w:rFonts w:ascii="Times New Roman" w:hAnsi="Times New Roman" w:cs="Times New Roman"/>
          <w:noProof/>
          <w:sz w:val="20"/>
          <w:szCs w:val="20"/>
        </w:rPr>
        <w:t>, 56-63</w:t>
      </w:r>
    </w:p>
    <w:p w14:paraId="3A0C033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orokin, A., &amp; Stuckert, A. (2017). </w:t>
      </w:r>
      <w:r w:rsidRPr="00E708C8">
        <w:rPr>
          <w:rFonts w:ascii="Times New Roman" w:hAnsi="Times New Roman" w:cs="Times New Roman"/>
          <w:i/>
          <w:noProof/>
          <w:sz w:val="20"/>
          <w:szCs w:val="20"/>
        </w:rPr>
        <w:t>Oxyrhopus petlarius</w:t>
      </w:r>
      <w:r w:rsidRPr="00E708C8">
        <w:rPr>
          <w:rFonts w:ascii="Times New Roman" w:hAnsi="Times New Roman" w:cs="Times New Roman"/>
          <w:noProof/>
          <w:sz w:val="20"/>
          <w:szCs w:val="20"/>
        </w:rPr>
        <w:t xml:space="preserve"> (Forest Flame Snake) Predation.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457</w:t>
      </w:r>
    </w:p>
    <w:p w14:paraId="79E4B53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ouza, V.C., Cabral, L.D.S., Da Silva Pereira, I.M., Dos Santos, L.D.A.N., &amp; De Moura, G.J.B. (2019). </w:t>
      </w:r>
      <w:r w:rsidRPr="00E708C8">
        <w:rPr>
          <w:rFonts w:ascii="Times New Roman" w:hAnsi="Times New Roman" w:cs="Times New Roman"/>
          <w:i/>
          <w:noProof/>
          <w:sz w:val="20"/>
          <w:szCs w:val="20"/>
        </w:rPr>
        <w:t xml:space="preserve">Dendropsophus branneri </w:t>
      </w:r>
      <w:r w:rsidRPr="00E708C8">
        <w:rPr>
          <w:rFonts w:ascii="Times New Roman" w:hAnsi="Times New Roman" w:cs="Times New Roman"/>
          <w:noProof/>
          <w:sz w:val="20"/>
          <w:szCs w:val="20"/>
        </w:rPr>
        <w:t xml:space="preserve">(Little Frog)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112</w:t>
      </w:r>
    </w:p>
    <w:p w14:paraId="5609D7F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pring, E.A. (1859). Letter regarding a fish caught by a spider. . </w:t>
      </w:r>
      <w:r w:rsidRPr="00E708C8">
        <w:rPr>
          <w:rFonts w:ascii="Times New Roman" w:hAnsi="Times New Roman" w:cs="Times New Roman"/>
          <w:i/>
          <w:noProof/>
          <w:sz w:val="20"/>
          <w:szCs w:val="20"/>
        </w:rPr>
        <w:t>Proceedings of the National Academy of Sciences, 11</w:t>
      </w:r>
      <w:r w:rsidRPr="00E708C8">
        <w:rPr>
          <w:rFonts w:ascii="Times New Roman" w:hAnsi="Times New Roman" w:cs="Times New Roman"/>
          <w:noProof/>
          <w:sz w:val="20"/>
          <w:szCs w:val="20"/>
        </w:rPr>
        <w:t>, 255</w:t>
      </w:r>
    </w:p>
    <w:p w14:paraId="52AE699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rbek-Araujo, A.C., Nogueira, M.R., Lima, I., &amp; Peracchi, A. (2012). Predation by centipede Scolopendra viridicornis (Scolopendromorpha, Scolopendridae) on roof-roosting bats in the Atlantic Forest of southeastern Brazil. </w:t>
      </w:r>
      <w:r w:rsidRPr="00E708C8">
        <w:rPr>
          <w:rFonts w:ascii="Times New Roman" w:hAnsi="Times New Roman" w:cs="Times New Roman"/>
          <w:i/>
          <w:noProof/>
          <w:sz w:val="20"/>
          <w:szCs w:val="20"/>
        </w:rPr>
        <w:t>Chiroptera Neotropical, 18</w:t>
      </w:r>
      <w:r w:rsidRPr="00E708C8">
        <w:rPr>
          <w:rFonts w:ascii="Times New Roman" w:hAnsi="Times New Roman" w:cs="Times New Roman"/>
          <w:noProof/>
          <w:sz w:val="20"/>
          <w:szCs w:val="20"/>
        </w:rPr>
        <w:t>, 1128-1131</w:t>
      </w:r>
    </w:p>
    <w:p w14:paraId="0816417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ahnke, H.L. (1966). Some aspects of scorpion behavior. </w:t>
      </w:r>
      <w:r w:rsidRPr="00E708C8">
        <w:rPr>
          <w:rFonts w:ascii="Times New Roman" w:hAnsi="Times New Roman" w:cs="Times New Roman"/>
          <w:i/>
          <w:noProof/>
          <w:sz w:val="20"/>
          <w:szCs w:val="20"/>
        </w:rPr>
        <w:t>Bulletin of the Southern California Academy of Sciences, 65</w:t>
      </w:r>
      <w:r w:rsidRPr="00E708C8">
        <w:rPr>
          <w:rFonts w:ascii="Times New Roman" w:hAnsi="Times New Roman" w:cs="Times New Roman"/>
          <w:noProof/>
          <w:sz w:val="20"/>
          <w:szCs w:val="20"/>
        </w:rPr>
        <w:t>, 65-80</w:t>
      </w:r>
    </w:p>
    <w:p w14:paraId="58DA4A1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ake, M.M., &amp; Cimprich, D.A. (2003). Using video to monitor predation at Black-capped Vireo nests. </w:t>
      </w:r>
      <w:r w:rsidRPr="00E708C8">
        <w:rPr>
          <w:rFonts w:ascii="Times New Roman" w:hAnsi="Times New Roman" w:cs="Times New Roman"/>
          <w:i/>
          <w:noProof/>
          <w:sz w:val="20"/>
          <w:szCs w:val="20"/>
        </w:rPr>
        <w:t>The Condor, 105</w:t>
      </w:r>
      <w:r w:rsidRPr="00E708C8">
        <w:rPr>
          <w:rFonts w:ascii="Times New Roman" w:hAnsi="Times New Roman" w:cs="Times New Roman"/>
          <w:noProof/>
          <w:sz w:val="20"/>
          <w:szCs w:val="20"/>
        </w:rPr>
        <w:t>, 348-357</w:t>
      </w:r>
    </w:p>
    <w:p w14:paraId="495A639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ake, M.M., Faaborg, J., &amp; Thompson, F.R. (2004). Video identification of predators at golden-cheeked warbler nests. </w:t>
      </w:r>
      <w:r w:rsidRPr="00E708C8">
        <w:rPr>
          <w:rFonts w:ascii="Times New Roman" w:hAnsi="Times New Roman" w:cs="Times New Roman"/>
          <w:i/>
          <w:noProof/>
          <w:sz w:val="20"/>
          <w:szCs w:val="20"/>
        </w:rPr>
        <w:t>Journal of Field Ornithology, 75</w:t>
      </w:r>
      <w:r w:rsidRPr="00E708C8">
        <w:rPr>
          <w:rFonts w:ascii="Times New Roman" w:hAnsi="Times New Roman" w:cs="Times New Roman"/>
          <w:noProof/>
          <w:sz w:val="20"/>
          <w:szCs w:val="20"/>
        </w:rPr>
        <w:t>, 337-345</w:t>
      </w:r>
    </w:p>
    <w:p w14:paraId="2BAACFD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eehouder, T. (1992). Spiders as herpeto-eaters. </w:t>
      </w:r>
      <w:r w:rsidRPr="00E708C8">
        <w:rPr>
          <w:rFonts w:ascii="Times New Roman" w:hAnsi="Times New Roman" w:cs="Times New Roman"/>
          <w:i/>
          <w:noProof/>
          <w:sz w:val="20"/>
          <w:szCs w:val="20"/>
        </w:rPr>
        <w:t>Litteratura Serpentium, 12</w:t>
      </w:r>
      <w:r w:rsidRPr="00E708C8">
        <w:rPr>
          <w:rFonts w:ascii="Times New Roman" w:hAnsi="Times New Roman" w:cs="Times New Roman"/>
          <w:noProof/>
          <w:sz w:val="20"/>
          <w:szCs w:val="20"/>
        </w:rPr>
        <w:t>, 71</w:t>
      </w:r>
    </w:p>
    <w:p w14:paraId="52F4A2A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einer, T.M. (1983). Life history notes. Sauria. Hemidactylus garnoti (Indo-Pacific gecko). Predation. </w:t>
      </w:r>
      <w:r w:rsidRPr="00E708C8">
        <w:rPr>
          <w:rFonts w:ascii="Times New Roman" w:hAnsi="Times New Roman" w:cs="Times New Roman"/>
          <w:i/>
          <w:noProof/>
          <w:sz w:val="20"/>
          <w:szCs w:val="20"/>
        </w:rPr>
        <w:t>Herpetological Review, 14</w:t>
      </w:r>
      <w:r w:rsidRPr="00E708C8">
        <w:rPr>
          <w:rFonts w:ascii="Times New Roman" w:hAnsi="Times New Roman" w:cs="Times New Roman"/>
          <w:noProof/>
          <w:sz w:val="20"/>
          <w:szCs w:val="20"/>
        </w:rPr>
        <w:t>, 74</w:t>
      </w:r>
    </w:p>
    <w:p w14:paraId="0E11C7C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ephen, C.D.R., Goetz, S.M., &amp; Gitzen, R.A. (2016). </w:t>
      </w:r>
      <w:r w:rsidRPr="00E708C8">
        <w:rPr>
          <w:rFonts w:ascii="Times New Roman" w:hAnsi="Times New Roman" w:cs="Times New Roman"/>
          <w:i/>
          <w:noProof/>
          <w:sz w:val="20"/>
          <w:szCs w:val="20"/>
        </w:rPr>
        <w:t>Scincella lateralis</w:t>
      </w:r>
      <w:r w:rsidRPr="00E708C8">
        <w:rPr>
          <w:rFonts w:ascii="Times New Roman" w:hAnsi="Times New Roman" w:cs="Times New Roman"/>
          <w:noProof/>
          <w:sz w:val="20"/>
          <w:szCs w:val="20"/>
        </w:rPr>
        <w:t xml:space="preserve"> (Little Brown Skink) Attempted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303-304</w:t>
      </w:r>
    </w:p>
    <w:p w14:paraId="5B2ACE1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evenson, D.J., &amp; Crook, C.W. (2018). </w:t>
      </w:r>
      <w:r w:rsidRPr="00E708C8">
        <w:rPr>
          <w:rFonts w:ascii="Times New Roman" w:hAnsi="Times New Roman" w:cs="Times New Roman"/>
          <w:i/>
          <w:noProof/>
          <w:sz w:val="20"/>
          <w:szCs w:val="20"/>
        </w:rPr>
        <w:t>Cemophora coccinea</w:t>
      </w:r>
      <w:r w:rsidRPr="00E708C8">
        <w:rPr>
          <w:rFonts w:ascii="Times New Roman" w:hAnsi="Times New Roman" w:cs="Times New Roman"/>
          <w:noProof/>
          <w:sz w:val="20"/>
          <w:szCs w:val="20"/>
        </w:rPr>
        <w:t xml:space="preserve"> (Scarletsnake) Predation.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543-544</w:t>
      </w:r>
    </w:p>
    <w:p w14:paraId="143191F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eward, M.M., &amp; Woolbright, L.L. (1996). Amphibians. </w:t>
      </w:r>
      <w:r w:rsidRPr="00E708C8">
        <w:rPr>
          <w:rFonts w:ascii="Times New Roman" w:hAnsi="Times New Roman" w:cs="Times New Roman"/>
          <w:i/>
          <w:noProof/>
          <w:sz w:val="20"/>
          <w:szCs w:val="20"/>
        </w:rPr>
        <w:t>The food web of a tropical rain forest</w:t>
      </w:r>
      <w:r w:rsidRPr="00E708C8">
        <w:rPr>
          <w:rFonts w:ascii="Times New Roman" w:hAnsi="Times New Roman" w:cs="Times New Roman"/>
          <w:noProof/>
          <w:sz w:val="20"/>
          <w:szCs w:val="20"/>
        </w:rPr>
        <w:t xml:space="preserve"> (pp. 273-320). Chicago,USA: University of Chicago Press</w:t>
      </w:r>
    </w:p>
    <w:p w14:paraId="4CBA68E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eyn, P. (1967). Tit-babbler Parsimona subcaeruleum nestling being killed by ants. </w:t>
      </w:r>
      <w:r w:rsidRPr="00E708C8">
        <w:rPr>
          <w:rFonts w:ascii="Times New Roman" w:hAnsi="Times New Roman" w:cs="Times New Roman"/>
          <w:i/>
          <w:noProof/>
          <w:sz w:val="20"/>
          <w:szCs w:val="20"/>
        </w:rPr>
        <w:t>Ostrich, 38</w:t>
      </w:r>
      <w:r w:rsidRPr="00E708C8">
        <w:rPr>
          <w:rFonts w:ascii="Times New Roman" w:hAnsi="Times New Roman" w:cs="Times New Roman"/>
          <w:noProof/>
          <w:sz w:val="20"/>
          <w:szCs w:val="20"/>
        </w:rPr>
        <w:t>, 285-286</w:t>
      </w:r>
    </w:p>
    <w:p w14:paraId="2656750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itt, E.W., &amp; Balfour, P.S. (2011). </w:t>
      </w:r>
      <w:r w:rsidRPr="00E708C8">
        <w:rPr>
          <w:rFonts w:ascii="Times New Roman" w:hAnsi="Times New Roman" w:cs="Times New Roman"/>
          <w:i/>
          <w:noProof/>
          <w:sz w:val="20"/>
          <w:szCs w:val="20"/>
        </w:rPr>
        <w:t>Spea hammondii</w:t>
      </w:r>
      <w:r w:rsidRPr="00E708C8">
        <w:rPr>
          <w:rFonts w:ascii="Times New Roman" w:hAnsi="Times New Roman" w:cs="Times New Roman"/>
          <w:noProof/>
          <w:sz w:val="20"/>
          <w:szCs w:val="20"/>
        </w:rPr>
        <w:t xml:space="preserve"> (western spadefoot)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91-92</w:t>
      </w:r>
    </w:p>
    <w:p w14:paraId="5DD3651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reicher, J.W., Fajardo, G.R., &amp; Vásquez-Almazán, C.R. (2011). </w:t>
      </w:r>
      <w:r w:rsidRPr="00E708C8">
        <w:rPr>
          <w:rFonts w:ascii="Times New Roman" w:hAnsi="Times New Roman" w:cs="Times New Roman"/>
          <w:i/>
          <w:noProof/>
          <w:sz w:val="20"/>
          <w:szCs w:val="20"/>
        </w:rPr>
        <w:t>Plestidon sumichrasti</w:t>
      </w:r>
      <w:r w:rsidRPr="00E708C8">
        <w:rPr>
          <w:rFonts w:ascii="Times New Roman" w:hAnsi="Times New Roman" w:cs="Times New Roman"/>
          <w:noProof/>
          <w:sz w:val="20"/>
          <w:szCs w:val="20"/>
        </w:rPr>
        <w:t xml:space="preserve"> (Sumichrast's skink)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607-608</w:t>
      </w:r>
    </w:p>
    <w:p w14:paraId="11DA8A1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tynoski, J.L., Shelton, G., &amp; Stynoski, P. (2014). Maternally derived chemical defences are an effective deterrent against some predators of poison frog tadpoles (Oophaga pumilio). </w:t>
      </w:r>
      <w:r w:rsidRPr="00E708C8">
        <w:rPr>
          <w:rFonts w:ascii="Times New Roman" w:hAnsi="Times New Roman" w:cs="Times New Roman"/>
          <w:i/>
          <w:noProof/>
          <w:sz w:val="20"/>
          <w:szCs w:val="20"/>
        </w:rPr>
        <w:t>Biology Letters, 10</w:t>
      </w:r>
      <w:r w:rsidRPr="00E708C8">
        <w:rPr>
          <w:rFonts w:ascii="Times New Roman" w:hAnsi="Times New Roman" w:cs="Times New Roman"/>
          <w:noProof/>
          <w:sz w:val="20"/>
          <w:szCs w:val="20"/>
        </w:rPr>
        <w:t>, 20140187</w:t>
      </w:r>
    </w:p>
    <w:p w14:paraId="07EF45B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uhr, J., &amp; Davis, J. (1974). The spider Dolomedes sexpunctatus as a predator on mosquitofish, Gambusia affinis. </w:t>
      </w:r>
      <w:r w:rsidRPr="00E708C8">
        <w:rPr>
          <w:rFonts w:ascii="Times New Roman" w:hAnsi="Times New Roman" w:cs="Times New Roman"/>
          <w:i/>
          <w:noProof/>
          <w:sz w:val="20"/>
          <w:szCs w:val="20"/>
        </w:rPr>
        <w:t>Mississippi. Ass Southeast Biol Bull, 21</w:t>
      </w:r>
      <w:r w:rsidRPr="00E708C8">
        <w:rPr>
          <w:rFonts w:ascii="Times New Roman" w:hAnsi="Times New Roman" w:cs="Times New Roman"/>
          <w:noProof/>
          <w:sz w:val="20"/>
          <w:szCs w:val="20"/>
        </w:rPr>
        <w:t>, 87</w:t>
      </w:r>
    </w:p>
    <w:p w14:paraId="0151E59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ummers, K. (1999). Dendrobates auratus (green poison frog). Predation. </w:t>
      </w:r>
      <w:r w:rsidRPr="00E708C8">
        <w:rPr>
          <w:rFonts w:ascii="Times New Roman" w:hAnsi="Times New Roman" w:cs="Times New Roman"/>
          <w:i/>
          <w:noProof/>
          <w:sz w:val="20"/>
          <w:szCs w:val="20"/>
        </w:rPr>
        <w:t>Herpetological Review, 30</w:t>
      </w:r>
      <w:r w:rsidRPr="00E708C8">
        <w:rPr>
          <w:rFonts w:ascii="Times New Roman" w:hAnsi="Times New Roman" w:cs="Times New Roman"/>
          <w:noProof/>
          <w:sz w:val="20"/>
          <w:szCs w:val="20"/>
        </w:rPr>
        <w:t>, 91</w:t>
      </w:r>
    </w:p>
    <w:p w14:paraId="3DE13AC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ung, Y.-H., &amp; Li, F. (2013). </w:t>
      </w:r>
      <w:r w:rsidRPr="00E708C8">
        <w:rPr>
          <w:rFonts w:ascii="Times New Roman" w:hAnsi="Times New Roman" w:cs="Times New Roman"/>
          <w:i/>
          <w:noProof/>
          <w:sz w:val="20"/>
          <w:szCs w:val="20"/>
        </w:rPr>
        <w:t>Chiromantis doriae</w:t>
      </w:r>
      <w:r w:rsidRPr="00E708C8">
        <w:rPr>
          <w:rFonts w:ascii="Times New Roman" w:hAnsi="Times New Roman" w:cs="Times New Roman"/>
          <w:noProof/>
          <w:sz w:val="20"/>
          <w:szCs w:val="20"/>
        </w:rPr>
        <w:t xml:space="preserve"> (Doria's Asian tree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120</w:t>
      </w:r>
    </w:p>
    <w:p w14:paraId="0498C03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y, E.Y., &amp; Alaban, J. (2014). </w:t>
      </w:r>
      <w:r w:rsidRPr="00E708C8">
        <w:rPr>
          <w:rFonts w:ascii="Times New Roman" w:hAnsi="Times New Roman" w:cs="Times New Roman"/>
          <w:i/>
          <w:noProof/>
          <w:sz w:val="20"/>
          <w:szCs w:val="20"/>
        </w:rPr>
        <w:t>Hemidactylus platyurus</w:t>
      </w:r>
      <w:r w:rsidRPr="00E708C8">
        <w:rPr>
          <w:rFonts w:ascii="Times New Roman" w:hAnsi="Times New Roman" w:cs="Times New Roman"/>
          <w:noProof/>
          <w:sz w:val="20"/>
          <w:szCs w:val="20"/>
        </w:rPr>
        <w:t xml:space="preserve"> (flat-tailed house gecko) predation. </w:t>
      </w:r>
      <w:r w:rsidRPr="00E708C8">
        <w:rPr>
          <w:rFonts w:ascii="Times New Roman" w:hAnsi="Times New Roman" w:cs="Times New Roman"/>
          <w:i/>
          <w:noProof/>
          <w:sz w:val="20"/>
          <w:szCs w:val="20"/>
        </w:rPr>
        <w:t>Herpetological Review, 45</w:t>
      </w:r>
      <w:r w:rsidRPr="00E708C8">
        <w:rPr>
          <w:rFonts w:ascii="Times New Roman" w:hAnsi="Times New Roman" w:cs="Times New Roman"/>
          <w:noProof/>
          <w:sz w:val="20"/>
          <w:szCs w:val="20"/>
        </w:rPr>
        <w:t>, 129</w:t>
      </w:r>
    </w:p>
    <w:p w14:paraId="731377D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y, E.Y., De Layola, L.A., Necisito, L.V., Realubit, N.D.C., &amp; Diesmos, A.C. (2015). </w:t>
      </w:r>
      <w:r w:rsidRPr="00E708C8">
        <w:rPr>
          <w:rFonts w:ascii="Times New Roman" w:hAnsi="Times New Roman" w:cs="Times New Roman"/>
          <w:i/>
          <w:noProof/>
          <w:sz w:val="20"/>
          <w:szCs w:val="20"/>
        </w:rPr>
        <w:t>Kaloula walteri</w:t>
      </w:r>
      <w:r w:rsidRPr="00E708C8">
        <w:rPr>
          <w:rFonts w:ascii="Times New Roman" w:hAnsi="Times New Roman" w:cs="Times New Roman"/>
          <w:noProof/>
          <w:sz w:val="20"/>
          <w:szCs w:val="20"/>
        </w:rPr>
        <w:t xml:space="preserve"> (Walter's narrow-mouthed frog)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413</w:t>
      </w:r>
    </w:p>
    <w:p w14:paraId="4CEA50B8"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Szczerbak, N., &amp; Golubev, M. (1986). The gekkonid fauna of the USSR and adjacent countries. </w:t>
      </w:r>
      <w:r w:rsidRPr="00E708C8">
        <w:rPr>
          <w:rFonts w:ascii="Times New Roman" w:hAnsi="Times New Roman" w:cs="Times New Roman"/>
          <w:i/>
          <w:noProof/>
          <w:sz w:val="20"/>
          <w:szCs w:val="20"/>
        </w:rPr>
        <w:t>Kiev: Naukova Dumka.[in Russian]</w:t>
      </w:r>
    </w:p>
    <w:p w14:paraId="5427915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Szelistowski, W.A. (1985). Unpalatability of the poison arrow frog Dendrobates pumilio to the ctenid spider Cupiennius coccineus. Mal sabor de la rana venenosa Dendrobates pumilio para la araña cténida Cupiennius coccineus. </w:t>
      </w:r>
      <w:r w:rsidRPr="00E708C8">
        <w:rPr>
          <w:rFonts w:ascii="Times New Roman" w:hAnsi="Times New Roman" w:cs="Times New Roman"/>
          <w:i/>
          <w:noProof/>
          <w:sz w:val="20"/>
          <w:szCs w:val="20"/>
        </w:rPr>
        <w:t>Biotropica., 17</w:t>
      </w:r>
      <w:r w:rsidRPr="00E708C8">
        <w:rPr>
          <w:rFonts w:ascii="Times New Roman" w:hAnsi="Times New Roman" w:cs="Times New Roman"/>
          <w:noProof/>
          <w:sz w:val="20"/>
          <w:szCs w:val="20"/>
        </w:rPr>
        <w:t>, 345-346</w:t>
      </w:r>
    </w:p>
    <w:p w14:paraId="0D00738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affarel, A., Boeris, J.M., Fariña, N., Torres, P.J., Krauczuk, E., &amp; Ferro, J.M. (2019). New Records of Anuran Predation by Giant Water Bugs of the Genus Lethocerus in Argentina (Hemiptera: Belostomatidae). </w:t>
      </w:r>
      <w:r w:rsidRPr="00E708C8">
        <w:rPr>
          <w:rFonts w:ascii="Times New Roman" w:hAnsi="Times New Roman" w:cs="Times New Roman"/>
          <w:i/>
          <w:noProof/>
          <w:sz w:val="20"/>
          <w:szCs w:val="20"/>
        </w:rPr>
        <w:t>Current Herpetology, 38</w:t>
      </w:r>
      <w:r w:rsidRPr="00E708C8">
        <w:rPr>
          <w:rFonts w:ascii="Times New Roman" w:hAnsi="Times New Roman" w:cs="Times New Roman"/>
          <w:noProof/>
          <w:sz w:val="20"/>
          <w:szCs w:val="20"/>
        </w:rPr>
        <w:t>, 110-113</w:t>
      </w:r>
    </w:p>
    <w:p w14:paraId="655DCF1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anaka, S. (2013). </w:t>
      </w:r>
      <w:r w:rsidRPr="00E708C8">
        <w:rPr>
          <w:rFonts w:ascii="Times New Roman" w:hAnsi="Times New Roman" w:cs="Times New Roman"/>
          <w:i/>
          <w:noProof/>
          <w:sz w:val="20"/>
          <w:szCs w:val="20"/>
        </w:rPr>
        <w:t>Rhacophorus viridis viridis</w:t>
      </w:r>
      <w:r w:rsidRPr="00E708C8">
        <w:rPr>
          <w:rFonts w:ascii="Times New Roman" w:hAnsi="Times New Roman" w:cs="Times New Roman"/>
          <w:noProof/>
          <w:sz w:val="20"/>
          <w:szCs w:val="20"/>
        </w:rPr>
        <w:t xml:space="preserve"> (Okinawa green tree frog) predation. </w:t>
      </w:r>
      <w:r w:rsidRPr="00E708C8">
        <w:rPr>
          <w:rFonts w:ascii="Times New Roman" w:hAnsi="Times New Roman" w:cs="Times New Roman"/>
          <w:i/>
          <w:noProof/>
          <w:sz w:val="20"/>
          <w:szCs w:val="20"/>
        </w:rPr>
        <w:t>Herpetological Review, 44</w:t>
      </w:r>
      <w:r w:rsidRPr="00E708C8">
        <w:rPr>
          <w:rFonts w:ascii="Times New Roman" w:hAnsi="Times New Roman" w:cs="Times New Roman"/>
          <w:noProof/>
          <w:sz w:val="20"/>
          <w:szCs w:val="20"/>
        </w:rPr>
        <w:t>, 129</w:t>
      </w:r>
    </w:p>
    <w:p w14:paraId="5ADEDAF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avares-Pinheiro, R., Figueiredo, V.A.M.B., Pedroso-Santos, F., &amp; Costa-Campos, C.E. (2019). </w:t>
      </w:r>
      <w:r w:rsidRPr="00E708C8">
        <w:rPr>
          <w:rFonts w:ascii="Times New Roman" w:hAnsi="Times New Roman" w:cs="Times New Roman"/>
          <w:i/>
          <w:noProof/>
          <w:sz w:val="20"/>
          <w:szCs w:val="20"/>
        </w:rPr>
        <w:t>Adenomera hylaedactyla</w:t>
      </w:r>
      <w:r w:rsidRPr="00E708C8">
        <w:rPr>
          <w:rFonts w:ascii="Times New Roman" w:hAnsi="Times New Roman" w:cs="Times New Roman"/>
          <w:noProof/>
          <w:sz w:val="20"/>
          <w:szCs w:val="20"/>
        </w:rPr>
        <w:t xml:space="preserve"> (Napo Tropical Bullfrog)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110-111</w:t>
      </w:r>
    </w:p>
    <w:p w14:paraId="3283B46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avares-Pinheiro, R., Rente, R., Sousa, J.C., Sanches, P.R., &amp; Costa-Campos, C.E. (2018). </w:t>
      </w:r>
      <w:r w:rsidRPr="00E708C8">
        <w:rPr>
          <w:rFonts w:ascii="Times New Roman" w:hAnsi="Times New Roman" w:cs="Times New Roman"/>
          <w:i/>
          <w:noProof/>
          <w:sz w:val="20"/>
          <w:szCs w:val="20"/>
        </w:rPr>
        <w:t xml:space="preserve">Helicops leopardinus </w:t>
      </w:r>
      <w:r w:rsidRPr="00E708C8">
        <w:rPr>
          <w:rFonts w:ascii="Times New Roman" w:hAnsi="Times New Roman" w:cs="Times New Roman"/>
          <w:noProof/>
          <w:sz w:val="20"/>
          <w:szCs w:val="20"/>
        </w:rPr>
        <w:t xml:space="preserve">(Watersnake) Scavenged by freshwater crab. </w:t>
      </w:r>
      <w:r w:rsidRPr="00E708C8">
        <w:rPr>
          <w:rFonts w:ascii="Times New Roman" w:hAnsi="Times New Roman" w:cs="Times New Roman"/>
          <w:i/>
          <w:noProof/>
          <w:sz w:val="20"/>
          <w:szCs w:val="20"/>
        </w:rPr>
        <w:t>Herpetological Review, 49</w:t>
      </w:r>
      <w:r w:rsidRPr="00E708C8">
        <w:rPr>
          <w:rFonts w:ascii="Times New Roman" w:hAnsi="Times New Roman" w:cs="Times New Roman"/>
          <w:noProof/>
          <w:sz w:val="20"/>
          <w:szCs w:val="20"/>
        </w:rPr>
        <w:t>, 753-754</w:t>
      </w:r>
    </w:p>
    <w:p w14:paraId="01AD093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aylor, T.M., George, A.L., &amp; Neely, D.A. (2010). </w:t>
      </w:r>
      <w:r w:rsidRPr="00E708C8">
        <w:rPr>
          <w:rFonts w:ascii="Times New Roman" w:hAnsi="Times New Roman" w:cs="Times New Roman"/>
          <w:i/>
          <w:noProof/>
          <w:sz w:val="20"/>
          <w:szCs w:val="20"/>
        </w:rPr>
        <w:t>Plestiodon fasciatus</w:t>
      </w:r>
      <w:r w:rsidRPr="00E708C8">
        <w:rPr>
          <w:rFonts w:ascii="Times New Roman" w:hAnsi="Times New Roman" w:cs="Times New Roman"/>
          <w:noProof/>
          <w:sz w:val="20"/>
          <w:szCs w:val="20"/>
        </w:rPr>
        <w:t xml:space="preserve">: Predation. </w:t>
      </w:r>
      <w:r w:rsidRPr="00E708C8">
        <w:rPr>
          <w:rFonts w:ascii="Times New Roman" w:hAnsi="Times New Roman" w:cs="Times New Roman"/>
          <w:i/>
          <w:noProof/>
          <w:sz w:val="20"/>
          <w:szCs w:val="20"/>
        </w:rPr>
        <w:t>Herpetological Review, 41</w:t>
      </w:r>
      <w:r w:rsidRPr="00E708C8">
        <w:rPr>
          <w:rFonts w:ascii="Times New Roman" w:hAnsi="Times New Roman" w:cs="Times New Roman"/>
          <w:noProof/>
          <w:sz w:val="20"/>
          <w:szCs w:val="20"/>
        </w:rPr>
        <w:t>, 228</w:t>
      </w:r>
    </w:p>
    <w:p w14:paraId="66468FF7"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ejedo, M. (1993). Size-dependent vulnerability and behavioral responses of tadpoles of two anuran species to beetle larvae predators. </w:t>
      </w:r>
      <w:r w:rsidRPr="00E708C8">
        <w:rPr>
          <w:rFonts w:ascii="Times New Roman" w:hAnsi="Times New Roman" w:cs="Times New Roman"/>
          <w:i/>
          <w:noProof/>
          <w:sz w:val="20"/>
          <w:szCs w:val="20"/>
        </w:rPr>
        <w:t>Herpetologica, 49</w:t>
      </w:r>
      <w:r w:rsidRPr="00E708C8">
        <w:rPr>
          <w:rFonts w:ascii="Times New Roman" w:hAnsi="Times New Roman" w:cs="Times New Roman"/>
          <w:noProof/>
          <w:sz w:val="20"/>
          <w:szCs w:val="20"/>
        </w:rPr>
        <w:t>, 287-294</w:t>
      </w:r>
    </w:p>
    <w:p w14:paraId="3C0DD78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hill, V., &amp; Feldman, C.R. (2019). ELGARIA MULTICARINATA (Southern Alligator Lizard).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573</w:t>
      </w:r>
    </w:p>
    <w:p w14:paraId="7A12ADA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homas, L.A., &amp; Allen, J. (1997). Bufo houstonensis (Houston Toad). Behavior. </w:t>
      </w:r>
      <w:r w:rsidRPr="00E708C8">
        <w:rPr>
          <w:rFonts w:ascii="Times New Roman" w:hAnsi="Times New Roman" w:cs="Times New Roman"/>
          <w:i/>
          <w:noProof/>
          <w:sz w:val="20"/>
          <w:szCs w:val="20"/>
        </w:rPr>
        <w:t>Herpetological Review, 28</w:t>
      </w:r>
      <w:r w:rsidRPr="00E708C8">
        <w:rPr>
          <w:rFonts w:ascii="Times New Roman" w:hAnsi="Times New Roman" w:cs="Times New Roman"/>
          <w:noProof/>
          <w:sz w:val="20"/>
          <w:szCs w:val="20"/>
        </w:rPr>
        <w:t>, 40-41</w:t>
      </w:r>
    </w:p>
    <w:p w14:paraId="399E09A3" w14:textId="77777777" w:rsidR="00AF31A6" w:rsidRPr="00E708C8" w:rsidRDefault="00AF31A6" w:rsidP="00AF31A6">
      <w:pPr>
        <w:spacing w:after="0" w:line="240" w:lineRule="auto"/>
        <w:rPr>
          <w:rFonts w:ascii="Times New Roman" w:hAnsi="Times New Roman" w:cs="Times New Roman"/>
          <w:i/>
          <w:noProof/>
          <w:sz w:val="20"/>
          <w:szCs w:val="20"/>
        </w:rPr>
      </w:pPr>
      <w:r w:rsidRPr="00E708C8">
        <w:rPr>
          <w:rFonts w:ascii="Times New Roman" w:hAnsi="Times New Roman" w:cs="Times New Roman"/>
          <w:noProof/>
          <w:sz w:val="20"/>
          <w:szCs w:val="20"/>
        </w:rPr>
        <w:t xml:space="preserve">Threlfall, C. (2011). Conserving biodiversity in urban landscapes. Mechanisms influencing the distribution, community assembly and resource use of insectivorous bats in Sydney, Australia. </w:t>
      </w:r>
      <w:r w:rsidRPr="00E708C8">
        <w:rPr>
          <w:rFonts w:ascii="Times New Roman" w:hAnsi="Times New Roman" w:cs="Times New Roman"/>
          <w:i/>
          <w:noProof/>
          <w:sz w:val="20"/>
          <w:szCs w:val="20"/>
        </w:rPr>
        <w:t>Sydney: University of New South Wales</w:t>
      </w:r>
    </w:p>
    <w:p w14:paraId="7EE47DD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illey, S.G. (1972). Aspects of parental care and embryonic development in Desmognathus ochrophaeus. </w:t>
      </w:r>
      <w:r w:rsidRPr="00E708C8">
        <w:rPr>
          <w:rFonts w:ascii="Times New Roman" w:hAnsi="Times New Roman" w:cs="Times New Roman"/>
          <w:i/>
          <w:noProof/>
          <w:sz w:val="20"/>
          <w:szCs w:val="20"/>
        </w:rPr>
        <w:t>Copeia</w:t>
      </w:r>
      <w:r w:rsidRPr="00E708C8">
        <w:rPr>
          <w:rFonts w:ascii="Times New Roman" w:hAnsi="Times New Roman" w:cs="Times New Roman"/>
          <w:noProof/>
          <w:sz w:val="20"/>
          <w:szCs w:val="20"/>
        </w:rPr>
        <w:t>, 532-540</w:t>
      </w:r>
    </w:p>
    <w:p w14:paraId="1EBB9F5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imm, R.M., &amp; Losilla, M. (2007). Orb-weaving spider, Argiope savignyi (Araneidae), predation on the proboscis bat Rhynchonycteris naso (Emballonuridae). </w:t>
      </w:r>
      <w:r w:rsidRPr="00E708C8">
        <w:rPr>
          <w:rFonts w:ascii="Times New Roman" w:hAnsi="Times New Roman" w:cs="Times New Roman"/>
          <w:i/>
          <w:noProof/>
          <w:sz w:val="20"/>
          <w:szCs w:val="20"/>
        </w:rPr>
        <w:t>Caribbean Journal of Science, 43</w:t>
      </w:r>
      <w:r w:rsidRPr="00E708C8">
        <w:rPr>
          <w:rFonts w:ascii="Times New Roman" w:hAnsi="Times New Roman" w:cs="Times New Roman"/>
          <w:noProof/>
          <w:sz w:val="20"/>
          <w:szCs w:val="20"/>
        </w:rPr>
        <w:t>, 282-285</w:t>
      </w:r>
    </w:p>
    <w:p w14:paraId="1EDC42A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inoco, I.A., Peña, J.A., García, E.R., &amp; Díaz, J.A. (2016). </w:t>
      </w:r>
      <w:r w:rsidRPr="00E708C8">
        <w:rPr>
          <w:rFonts w:ascii="Times New Roman" w:hAnsi="Times New Roman" w:cs="Times New Roman"/>
          <w:i/>
          <w:noProof/>
          <w:sz w:val="20"/>
          <w:szCs w:val="20"/>
        </w:rPr>
        <w:t>Hyla eximia</w:t>
      </w:r>
      <w:r w:rsidRPr="00E708C8">
        <w:rPr>
          <w:rFonts w:ascii="Times New Roman" w:hAnsi="Times New Roman" w:cs="Times New Roman"/>
          <w:noProof/>
          <w:sz w:val="20"/>
          <w:szCs w:val="20"/>
        </w:rPr>
        <w:t xml:space="preserve"> (Mountain Tree Frog)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641-642</w:t>
      </w:r>
    </w:p>
    <w:p w14:paraId="02F5615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bler, M., Schlupp, I., &amp; Plath, M. (2007). Predation of a cave fish (Poecilia mexicana, Poeciliidae) by a giant water‐bug (Belostoma, Belostomatidae) in a Mexican sulphur cave. </w:t>
      </w:r>
      <w:r w:rsidRPr="00E708C8">
        <w:rPr>
          <w:rFonts w:ascii="Times New Roman" w:hAnsi="Times New Roman" w:cs="Times New Roman"/>
          <w:i/>
          <w:noProof/>
          <w:sz w:val="20"/>
          <w:szCs w:val="20"/>
        </w:rPr>
        <w:t>Ecological Entomology, 32</w:t>
      </w:r>
      <w:r w:rsidRPr="00E708C8">
        <w:rPr>
          <w:rFonts w:ascii="Times New Roman" w:hAnsi="Times New Roman" w:cs="Times New Roman"/>
          <w:noProof/>
          <w:sz w:val="20"/>
          <w:szCs w:val="20"/>
        </w:rPr>
        <w:t>, 492-495</w:t>
      </w:r>
    </w:p>
    <w:p w14:paraId="1AA4700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ledo, L.F. (2003). Predation on seven South American anuran species by water bugs (Belostomatidae). </w:t>
      </w:r>
      <w:r w:rsidRPr="00E708C8">
        <w:rPr>
          <w:rFonts w:ascii="Times New Roman" w:hAnsi="Times New Roman" w:cs="Times New Roman"/>
          <w:i/>
          <w:noProof/>
          <w:sz w:val="20"/>
          <w:szCs w:val="20"/>
        </w:rPr>
        <w:t>Phyllomedusa: Journal of Herpetology, 2</w:t>
      </w:r>
      <w:r w:rsidRPr="00E708C8">
        <w:rPr>
          <w:rFonts w:ascii="Times New Roman" w:hAnsi="Times New Roman" w:cs="Times New Roman"/>
          <w:noProof/>
          <w:sz w:val="20"/>
          <w:szCs w:val="20"/>
        </w:rPr>
        <w:t>, 105-108</w:t>
      </w:r>
    </w:p>
    <w:p w14:paraId="316A3DB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ledo, L.F. (2005). Predation of juvenile and adult anurans by invertebrates: current knowledge and perspectives. </w:t>
      </w:r>
      <w:r w:rsidRPr="00E708C8">
        <w:rPr>
          <w:rFonts w:ascii="Times New Roman" w:hAnsi="Times New Roman" w:cs="Times New Roman"/>
          <w:i/>
          <w:noProof/>
          <w:sz w:val="20"/>
          <w:szCs w:val="20"/>
        </w:rPr>
        <w:t>Herpetological Review, 36</w:t>
      </w:r>
      <w:r w:rsidRPr="00E708C8">
        <w:rPr>
          <w:rFonts w:ascii="Times New Roman" w:hAnsi="Times New Roman" w:cs="Times New Roman"/>
          <w:noProof/>
          <w:sz w:val="20"/>
          <w:szCs w:val="20"/>
        </w:rPr>
        <w:t>, 395-399</w:t>
      </w:r>
    </w:p>
    <w:p w14:paraId="53CF8F4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millo, P.S., Paladino, F.V., Suss, J.S., &amp; Spotila, J.R. (2010). Predation of leatherback turtle hatchlings during the crawl to the water. </w:t>
      </w:r>
      <w:r w:rsidRPr="00E708C8">
        <w:rPr>
          <w:rFonts w:ascii="Times New Roman" w:hAnsi="Times New Roman" w:cs="Times New Roman"/>
          <w:i/>
          <w:noProof/>
          <w:sz w:val="20"/>
          <w:szCs w:val="20"/>
        </w:rPr>
        <w:t>Chelonian Conservation and Biology, 9</w:t>
      </w:r>
      <w:r w:rsidRPr="00E708C8">
        <w:rPr>
          <w:rFonts w:ascii="Times New Roman" w:hAnsi="Times New Roman" w:cs="Times New Roman"/>
          <w:noProof/>
          <w:sz w:val="20"/>
          <w:szCs w:val="20"/>
        </w:rPr>
        <w:t>, 18-25</w:t>
      </w:r>
    </w:p>
    <w:p w14:paraId="5CB81D7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ops, C.M. (1992). </w:t>
      </w:r>
      <w:r w:rsidRPr="00E708C8">
        <w:rPr>
          <w:rFonts w:ascii="Times New Roman" w:hAnsi="Times New Roman" w:cs="Times New Roman"/>
          <w:i/>
          <w:noProof/>
          <w:sz w:val="20"/>
          <w:szCs w:val="20"/>
        </w:rPr>
        <w:t>Hummingbirds: jewels in flight</w:t>
      </w:r>
      <w:r w:rsidRPr="00E708C8">
        <w:rPr>
          <w:rFonts w:ascii="Times New Roman" w:hAnsi="Times New Roman" w:cs="Times New Roman"/>
          <w:noProof/>
          <w:sz w:val="20"/>
          <w:szCs w:val="20"/>
        </w:rPr>
        <w:t>. Voyageur Press (MN)</w:t>
      </w:r>
    </w:p>
    <w:p w14:paraId="1E4F181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shiaki, H. (2006). Predation by a carabid beetle (Epomis nigricans) on a juvenile frog (Rana nigromaculata). </w:t>
      </w:r>
      <w:r w:rsidRPr="00E708C8">
        <w:rPr>
          <w:rFonts w:ascii="Times New Roman" w:hAnsi="Times New Roman" w:cs="Times New Roman"/>
          <w:i/>
          <w:noProof/>
          <w:sz w:val="20"/>
          <w:szCs w:val="20"/>
        </w:rPr>
        <w:t>Bulletin of the Herpetological Society of Japan, 2006</w:t>
      </w:r>
      <w:r w:rsidRPr="00E708C8">
        <w:rPr>
          <w:rFonts w:ascii="Times New Roman" w:hAnsi="Times New Roman" w:cs="Times New Roman"/>
          <w:noProof/>
          <w:sz w:val="20"/>
          <w:szCs w:val="20"/>
        </w:rPr>
        <w:t>, 99-100</w:t>
      </w:r>
    </w:p>
    <w:p w14:paraId="5B5B736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wnsend, C., &amp; Hildrew, A. (1978). Predation strategy and resource utilisation by Plectrocnemia conspersa (Curtis)(Trichoptera: Polycentropodidae). In, </w:t>
      </w:r>
      <w:r w:rsidRPr="00E708C8">
        <w:rPr>
          <w:rFonts w:ascii="Times New Roman" w:hAnsi="Times New Roman" w:cs="Times New Roman"/>
          <w:i/>
          <w:noProof/>
          <w:sz w:val="20"/>
          <w:szCs w:val="20"/>
        </w:rPr>
        <w:t>Proceedings of the 2nd International Symposium on Trichoptera</w:t>
      </w:r>
      <w:r w:rsidRPr="00E708C8">
        <w:rPr>
          <w:rFonts w:ascii="Times New Roman" w:hAnsi="Times New Roman" w:cs="Times New Roman"/>
          <w:noProof/>
          <w:sz w:val="20"/>
          <w:szCs w:val="20"/>
        </w:rPr>
        <w:t xml:space="preserve"> (pp. 283-291): Springer</w:t>
      </w:r>
    </w:p>
    <w:p w14:paraId="5E683DB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ownsend, V.R., Jr., &amp; Moore, M.K. (2005). Phrynohyas venulosa (Veined treefrog). Predation. </w:t>
      </w:r>
      <w:r w:rsidRPr="00E708C8">
        <w:rPr>
          <w:rFonts w:ascii="Times New Roman" w:hAnsi="Times New Roman" w:cs="Times New Roman"/>
          <w:i/>
          <w:noProof/>
          <w:sz w:val="20"/>
          <w:szCs w:val="20"/>
        </w:rPr>
        <w:t>Herpetological Review, 36</w:t>
      </w:r>
      <w:r w:rsidRPr="00E708C8">
        <w:rPr>
          <w:rFonts w:ascii="Times New Roman" w:hAnsi="Times New Roman" w:cs="Times New Roman"/>
          <w:noProof/>
          <w:sz w:val="20"/>
          <w:szCs w:val="20"/>
        </w:rPr>
        <w:t>, 437</w:t>
      </w:r>
    </w:p>
    <w:p w14:paraId="60139D5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rouessart, A. (1912). La mante tunisienne et le Pouillot fitis. </w:t>
      </w:r>
      <w:r w:rsidRPr="00E708C8">
        <w:rPr>
          <w:rFonts w:ascii="Times New Roman" w:hAnsi="Times New Roman" w:cs="Times New Roman"/>
          <w:i/>
          <w:noProof/>
          <w:sz w:val="20"/>
          <w:szCs w:val="20"/>
        </w:rPr>
        <w:t>La Nature, 2021</w:t>
      </w:r>
      <w:r w:rsidRPr="00E708C8">
        <w:rPr>
          <w:rFonts w:ascii="Times New Roman" w:hAnsi="Times New Roman" w:cs="Times New Roman"/>
          <w:noProof/>
          <w:sz w:val="20"/>
          <w:szCs w:val="20"/>
        </w:rPr>
        <w:t>, 193–195</w:t>
      </w:r>
    </w:p>
    <w:p w14:paraId="6B8918D4"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suji, H. (2005). Predation on a fanged frog (Limonectes kuhlii) by a Freshwater Crab (Candidiopotamon rathbuni). </w:t>
      </w:r>
      <w:r w:rsidRPr="00E708C8">
        <w:rPr>
          <w:rFonts w:ascii="Times New Roman" w:hAnsi="Times New Roman" w:cs="Times New Roman"/>
          <w:i/>
          <w:noProof/>
          <w:sz w:val="20"/>
          <w:szCs w:val="20"/>
        </w:rPr>
        <w:t>Herpetological Review, 36</w:t>
      </w:r>
      <w:r w:rsidRPr="00E708C8">
        <w:rPr>
          <w:rFonts w:ascii="Times New Roman" w:hAnsi="Times New Roman" w:cs="Times New Roman"/>
          <w:noProof/>
          <w:sz w:val="20"/>
          <w:szCs w:val="20"/>
        </w:rPr>
        <w:t>, 125-127</w:t>
      </w:r>
    </w:p>
    <w:p w14:paraId="058A7C9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urner, D.S., &amp; Rorabaugh, J. (1998). Phrynosoma platyrhinos (Desert Horned Lizard). Predation. </w:t>
      </w:r>
      <w:r w:rsidRPr="00E708C8">
        <w:rPr>
          <w:rFonts w:ascii="Times New Roman" w:hAnsi="Times New Roman" w:cs="Times New Roman"/>
          <w:i/>
          <w:noProof/>
          <w:sz w:val="20"/>
          <w:szCs w:val="20"/>
        </w:rPr>
        <w:t>Herpetological Review, 29</w:t>
      </w:r>
      <w:r w:rsidRPr="00E708C8">
        <w:rPr>
          <w:rFonts w:ascii="Times New Roman" w:hAnsi="Times New Roman" w:cs="Times New Roman"/>
          <w:noProof/>
          <w:sz w:val="20"/>
          <w:szCs w:val="20"/>
        </w:rPr>
        <w:t>, 101</w:t>
      </w:r>
    </w:p>
    <w:p w14:paraId="2CDBA02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Turner, G. (2018). Predation of an Asian house gecko 'Hemidactylus frenatus' by a St Andrew's cross spider'Argiope picta'(Araneidae). </w:t>
      </w:r>
      <w:r w:rsidRPr="00E708C8">
        <w:rPr>
          <w:rFonts w:ascii="Times New Roman" w:hAnsi="Times New Roman" w:cs="Times New Roman"/>
          <w:i/>
          <w:noProof/>
          <w:sz w:val="20"/>
          <w:szCs w:val="20"/>
        </w:rPr>
        <w:t>Queensland Naturalist, 56</w:t>
      </w:r>
      <w:r w:rsidRPr="00E708C8">
        <w:rPr>
          <w:rFonts w:ascii="Times New Roman" w:hAnsi="Times New Roman" w:cs="Times New Roman"/>
          <w:noProof/>
          <w:sz w:val="20"/>
          <w:szCs w:val="20"/>
        </w:rPr>
        <w:t>, 18</w:t>
      </w:r>
    </w:p>
    <w:p w14:paraId="009AC69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Ugarte, C.A., &amp; Briggs, V. (2007). Hyla loquax (swamp tree frog). Predation. </w:t>
      </w:r>
      <w:r w:rsidRPr="00E708C8">
        <w:rPr>
          <w:rFonts w:ascii="Times New Roman" w:hAnsi="Times New Roman" w:cs="Times New Roman"/>
          <w:i/>
          <w:noProof/>
          <w:sz w:val="20"/>
          <w:szCs w:val="20"/>
        </w:rPr>
        <w:t>Herpetological Review, 38</w:t>
      </w:r>
      <w:r w:rsidRPr="00E708C8">
        <w:rPr>
          <w:rFonts w:ascii="Times New Roman" w:hAnsi="Times New Roman" w:cs="Times New Roman"/>
          <w:noProof/>
          <w:sz w:val="20"/>
          <w:szCs w:val="20"/>
        </w:rPr>
        <w:t>, 186</w:t>
      </w:r>
    </w:p>
    <w:p w14:paraId="4CC155F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aldez, J.W. (2019). Predaceous diving beetles (Coleoptera : Dytiscidae) may affect the success of amphibian conservation efforts. </w:t>
      </w:r>
      <w:r w:rsidRPr="00E708C8">
        <w:rPr>
          <w:rFonts w:ascii="Times New Roman" w:hAnsi="Times New Roman" w:cs="Times New Roman"/>
          <w:i/>
          <w:noProof/>
          <w:sz w:val="20"/>
          <w:szCs w:val="20"/>
        </w:rPr>
        <w:t>Australian journal of zoology, 66</w:t>
      </w:r>
      <w:r w:rsidRPr="00E708C8">
        <w:rPr>
          <w:rFonts w:ascii="Times New Roman" w:hAnsi="Times New Roman" w:cs="Times New Roman"/>
          <w:noProof/>
          <w:sz w:val="20"/>
          <w:szCs w:val="20"/>
        </w:rPr>
        <w:t>, 352-355</w:t>
      </w:r>
    </w:p>
    <w:p w14:paraId="300BA6A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ásquez-Cisneros, N.R. (2011). </w:t>
      </w:r>
      <w:r w:rsidRPr="00E708C8">
        <w:rPr>
          <w:rFonts w:ascii="Times New Roman" w:hAnsi="Times New Roman" w:cs="Times New Roman"/>
          <w:i/>
          <w:noProof/>
          <w:sz w:val="20"/>
          <w:szCs w:val="20"/>
        </w:rPr>
        <w:t>Craugastero alfredi alfredi</w:t>
      </w:r>
      <w:r w:rsidRPr="00E708C8">
        <w:rPr>
          <w:rFonts w:ascii="Times New Roman" w:hAnsi="Times New Roman" w:cs="Times New Roman"/>
          <w:noProof/>
          <w:sz w:val="20"/>
          <w:szCs w:val="20"/>
        </w:rPr>
        <w:t xml:space="preserve"> (northern Alfred's rainfrog) predation. </w:t>
      </w:r>
      <w:r w:rsidRPr="00E708C8">
        <w:rPr>
          <w:rFonts w:ascii="Times New Roman" w:hAnsi="Times New Roman" w:cs="Times New Roman"/>
          <w:i/>
          <w:noProof/>
          <w:sz w:val="20"/>
          <w:szCs w:val="20"/>
        </w:rPr>
        <w:t>Herpetological Review, 42</w:t>
      </w:r>
      <w:r w:rsidRPr="00E708C8">
        <w:rPr>
          <w:rFonts w:ascii="Times New Roman" w:hAnsi="Times New Roman" w:cs="Times New Roman"/>
          <w:noProof/>
          <w:sz w:val="20"/>
          <w:szCs w:val="20"/>
        </w:rPr>
        <w:t>, 83</w:t>
      </w:r>
    </w:p>
    <w:p w14:paraId="4A05CD6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ásquez Cruz, V., Kelly Hernández, A., Ceron De La Luz, N.M., &amp; Canseco-Márquez, L. (2017). Anotheca spinosa (Steindachner, 1864). Predation by Cupiennius salei (Araneae: Ctenidae). </w:t>
      </w:r>
      <w:r w:rsidRPr="00E708C8">
        <w:rPr>
          <w:rFonts w:ascii="Times New Roman" w:hAnsi="Times New Roman" w:cs="Times New Roman"/>
          <w:i/>
          <w:noProof/>
          <w:sz w:val="20"/>
          <w:szCs w:val="20"/>
        </w:rPr>
        <w:t>Mesoamerican Herpetology, 4</w:t>
      </w:r>
      <w:r w:rsidRPr="00E708C8">
        <w:rPr>
          <w:rFonts w:ascii="Times New Roman" w:hAnsi="Times New Roman" w:cs="Times New Roman"/>
          <w:noProof/>
          <w:sz w:val="20"/>
          <w:szCs w:val="20"/>
        </w:rPr>
        <w:t>, 914-915</w:t>
      </w:r>
    </w:p>
    <w:p w14:paraId="5BA6D09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ernon, C. (1976). Red-faced Crombec caught in a spider’s web. </w:t>
      </w:r>
      <w:r w:rsidRPr="00E708C8">
        <w:rPr>
          <w:rFonts w:ascii="Times New Roman" w:hAnsi="Times New Roman" w:cs="Times New Roman"/>
          <w:i/>
          <w:noProof/>
          <w:sz w:val="20"/>
          <w:szCs w:val="20"/>
        </w:rPr>
        <w:t>Honeyguide, 85</w:t>
      </w:r>
      <w:r w:rsidRPr="00E708C8">
        <w:rPr>
          <w:rFonts w:ascii="Times New Roman" w:hAnsi="Times New Roman" w:cs="Times New Roman"/>
          <w:noProof/>
          <w:sz w:val="20"/>
          <w:szCs w:val="20"/>
        </w:rPr>
        <w:t>, 41</w:t>
      </w:r>
    </w:p>
    <w:p w14:paraId="299D5D0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ieira, W.L.S., Gonçalves, M.B.R., &amp; Nóbrega, R.P. (2012). Predation on Tropidurus hispidus (Squamata: Tropiduridae) by Lasiodora klugi (Aranea: Theraphosidae) in the semiarid caatinga region of northeastern Brazil. </w:t>
      </w:r>
      <w:r w:rsidRPr="00E708C8">
        <w:rPr>
          <w:rFonts w:ascii="Times New Roman" w:hAnsi="Times New Roman" w:cs="Times New Roman"/>
          <w:i/>
          <w:noProof/>
          <w:sz w:val="20"/>
          <w:szCs w:val="20"/>
        </w:rPr>
        <w:t>Biota Neotropica, 12</w:t>
      </w:r>
      <w:r w:rsidRPr="00E708C8">
        <w:rPr>
          <w:rFonts w:ascii="Times New Roman" w:hAnsi="Times New Roman" w:cs="Times New Roman"/>
          <w:noProof/>
          <w:sz w:val="20"/>
          <w:szCs w:val="20"/>
        </w:rPr>
        <w:t>, 263-265</w:t>
      </w:r>
    </w:p>
    <w:p w14:paraId="15073236"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illanova, J.L., Saibene, P.E., &amp; Agostini, M.G. (2015). </w:t>
      </w:r>
      <w:r w:rsidRPr="00E708C8">
        <w:rPr>
          <w:rFonts w:ascii="Times New Roman" w:hAnsi="Times New Roman" w:cs="Times New Roman"/>
          <w:i/>
          <w:noProof/>
          <w:sz w:val="20"/>
          <w:szCs w:val="20"/>
        </w:rPr>
        <w:t>Hypsiboas pulchellus</w:t>
      </w:r>
      <w:r w:rsidRPr="00E708C8">
        <w:rPr>
          <w:rFonts w:ascii="Times New Roman" w:hAnsi="Times New Roman" w:cs="Times New Roman"/>
          <w:noProof/>
          <w:sz w:val="20"/>
          <w:szCs w:val="20"/>
        </w:rPr>
        <w:t xml:space="preserve"> (Montevideo tree frog, ranita de Zarzal) predation. </w:t>
      </w:r>
      <w:r w:rsidRPr="00E708C8">
        <w:rPr>
          <w:rFonts w:ascii="Times New Roman" w:hAnsi="Times New Roman" w:cs="Times New Roman"/>
          <w:i/>
          <w:noProof/>
          <w:sz w:val="20"/>
          <w:szCs w:val="20"/>
        </w:rPr>
        <w:t>Herpetological Review, 46</w:t>
      </w:r>
      <w:r w:rsidRPr="00E708C8">
        <w:rPr>
          <w:rFonts w:ascii="Times New Roman" w:hAnsi="Times New Roman" w:cs="Times New Roman"/>
          <w:noProof/>
          <w:sz w:val="20"/>
          <w:szCs w:val="20"/>
        </w:rPr>
        <w:t>, 411-412</w:t>
      </w:r>
    </w:p>
    <w:p w14:paraId="501DF27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illanueva-Rivera, L., Joglar, R., &amp; Li-Objio, F. (2000). Eleutherodactylus coqui (coquí). Predation. </w:t>
      </w:r>
      <w:r w:rsidRPr="00E708C8">
        <w:rPr>
          <w:rFonts w:ascii="Times New Roman" w:hAnsi="Times New Roman" w:cs="Times New Roman"/>
          <w:i/>
          <w:noProof/>
          <w:sz w:val="20"/>
          <w:szCs w:val="20"/>
        </w:rPr>
        <w:t>Herpetological Review, 31</w:t>
      </w:r>
      <w:r w:rsidRPr="00E708C8">
        <w:rPr>
          <w:rFonts w:ascii="Times New Roman" w:hAnsi="Times New Roman" w:cs="Times New Roman"/>
          <w:noProof/>
          <w:sz w:val="20"/>
          <w:szCs w:val="20"/>
        </w:rPr>
        <w:t>, 100</w:t>
      </w:r>
    </w:p>
    <w:p w14:paraId="27EBCFE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on May, R., Reider, K.E., &amp; Summers, K. (2009). Effect of Body Size on Intraguild Predation between Tadpoles of Bamboo-Breeding Poison Frogs and Predaceous Mosquito Larvae. </w:t>
      </w:r>
      <w:r w:rsidRPr="00E708C8">
        <w:rPr>
          <w:rFonts w:ascii="Times New Roman" w:hAnsi="Times New Roman" w:cs="Times New Roman"/>
          <w:i/>
          <w:noProof/>
          <w:sz w:val="20"/>
          <w:szCs w:val="20"/>
        </w:rPr>
        <w:t>Journal of Freshwater Ecology, 24</w:t>
      </w:r>
      <w:r w:rsidRPr="00E708C8">
        <w:rPr>
          <w:rFonts w:ascii="Times New Roman" w:hAnsi="Times New Roman" w:cs="Times New Roman"/>
          <w:noProof/>
          <w:sz w:val="20"/>
          <w:szCs w:val="20"/>
        </w:rPr>
        <w:t>, 431-435</w:t>
      </w:r>
    </w:p>
    <w:p w14:paraId="1C943A8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Vonesh, J.R. (2003). Sequential Predation in a Complex Life History: Interactions Among Egg, Larval, and Post-metamorphic Predators of the East African Treefrog, Hyperolius Spinigularis. In: University of Florida</w:t>
      </w:r>
    </w:p>
    <w:p w14:paraId="7D96CDF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oris, H.K., &amp; Jeffries, W.B. (1995). Predation on marine snakes: a case for decapods supported by new observations from Thailand. </w:t>
      </w:r>
      <w:r w:rsidRPr="00E708C8">
        <w:rPr>
          <w:rFonts w:ascii="Times New Roman" w:hAnsi="Times New Roman" w:cs="Times New Roman"/>
          <w:i/>
          <w:noProof/>
          <w:sz w:val="20"/>
          <w:szCs w:val="20"/>
        </w:rPr>
        <w:t>Journal of Tropical Ecology, 11</w:t>
      </w:r>
      <w:r w:rsidRPr="00E708C8">
        <w:rPr>
          <w:rFonts w:ascii="Times New Roman" w:hAnsi="Times New Roman" w:cs="Times New Roman"/>
          <w:noProof/>
          <w:sz w:val="20"/>
          <w:szCs w:val="20"/>
        </w:rPr>
        <w:t>, 569-576</w:t>
      </w:r>
    </w:p>
    <w:p w14:paraId="1D689D6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rydagh, J.M. (1946). Mantis eating a bird (Estrilda astrild occidentalis). . </w:t>
      </w:r>
      <w:r w:rsidRPr="00E708C8">
        <w:rPr>
          <w:rFonts w:ascii="Times New Roman" w:hAnsi="Times New Roman" w:cs="Times New Roman"/>
          <w:i/>
          <w:noProof/>
          <w:sz w:val="20"/>
          <w:szCs w:val="20"/>
        </w:rPr>
        <w:t>Ostrich, 17</w:t>
      </w:r>
      <w:r w:rsidRPr="00E708C8">
        <w:rPr>
          <w:rFonts w:ascii="Times New Roman" w:hAnsi="Times New Roman" w:cs="Times New Roman"/>
          <w:noProof/>
          <w:sz w:val="20"/>
          <w:szCs w:val="20"/>
        </w:rPr>
        <w:t>, 201-202</w:t>
      </w:r>
    </w:p>
    <w:p w14:paraId="516A567F"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yas, R. (2012). Note on Sparassidae spider feeding on a juvenile Gekko. </w:t>
      </w:r>
      <w:r w:rsidRPr="00E708C8">
        <w:rPr>
          <w:rFonts w:ascii="Times New Roman" w:hAnsi="Times New Roman" w:cs="Times New Roman"/>
          <w:i/>
          <w:noProof/>
          <w:sz w:val="20"/>
          <w:szCs w:val="20"/>
        </w:rPr>
        <w:t>Bugs R All, 19</w:t>
      </w:r>
      <w:r w:rsidRPr="00E708C8">
        <w:rPr>
          <w:rFonts w:ascii="Times New Roman" w:hAnsi="Times New Roman" w:cs="Times New Roman"/>
          <w:noProof/>
          <w:sz w:val="20"/>
          <w:szCs w:val="20"/>
        </w:rPr>
        <w:t>, 24–25</w:t>
      </w:r>
    </w:p>
    <w:p w14:paraId="7785322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Vyas, R., &amp; Upadhayay, k. (2015). Indian Python (Python molurus) as Prey of a Freshwater Crab (Brachyura: Gecarcinucidae: Barytelphusa sp.). </w:t>
      </w:r>
      <w:r w:rsidRPr="00E708C8">
        <w:rPr>
          <w:rFonts w:ascii="Times New Roman" w:hAnsi="Times New Roman" w:cs="Times New Roman"/>
          <w:i/>
          <w:noProof/>
          <w:sz w:val="20"/>
          <w:szCs w:val="20"/>
        </w:rPr>
        <w:t>IRCF Reptiles &amp; Amphibia, 22</w:t>
      </w:r>
      <w:r w:rsidRPr="00E708C8">
        <w:rPr>
          <w:rFonts w:ascii="Times New Roman" w:hAnsi="Times New Roman" w:cs="Times New Roman"/>
          <w:noProof/>
          <w:sz w:val="20"/>
          <w:szCs w:val="20"/>
        </w:rPr>
        <w:t>, 168-170</w:t>
      </w:r>
    </w:p>
    <w:p w14:paraId="4BE30C1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ager, V.A. (1986). </w:t>
      </w:r>
      <w:r w:rsidRPr="00E708C8">
        <w:rPr>
          <w:rFonts w:ascii="Times New Roman" w:hAnsi="Times New Roman" w:cs="Times New Roman"/>
          <w:i/>
          <w:noProof/>
          <w:sz w:val="20"/>
          <w:szCs w:val="20"/>
        </w:rPr>
        <w:t>Frogs of South Africa: Their fascinating life stories</w:t>
      </w:r>
      <w:r w:rsidRPr="00E708C8">
        <w:rPr>
          <w:rFonts w:ascii="Times New Roman" w:hAnsi="Times New Roman" w:cs="Times New Roman"/>
          <w:noProof/>
          <w:sz w:val="20"/>
          <w:szCs w:val="20"/>
        </w:rPr>
        <w:t>. Delta Books Craighall</w:t>
      </w:r>
    </w:p>
    <w:p w14:paraId="6052BDA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aldez, F., &amp; Lima, M.M. (2006). Arthrosaura reticulata (reticulated creek lizard). Predation. </w:t>
      </w:r>
      <w:r w:rsidRPr="00E708C8">
        <w:rPr>
          <w:rFonts w:ascii="Times New Roman" w:hAnsi="Times New Roman" w:cs="Times New Roman"/>
          <w:i/>
          <w:noProof/>
          <w:sz w:val="20"/>
          <w:szCs w:val="20"/>
        </w:rPr>
        <w:t>Herpetol. Rev, 37</w:t>
      </w:r>
      <w:r w:rsidRPr="00E708C8">
        <w:rPr>
          <w:rFonts w:ascii="Times New Roman" w:hAnsi="Times New Roman" w:cs="Times New Roman"/>
          <w:noProof/>
          <w:sz w:val="20"/>
          <w:szCs w:val="20"/>
        </w:rPr>
        <w:t>, 462</w:t>
      </w:r>
    </w:p>
    <w:p w14:paraId="61432CA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alther, B.A. (2016). Birds caught in spider webs in Asia. </w:t>
      </w:r>
      <w:r w:rsidRPr="00E708C8">
        <w:rPr>
          <w:rFonts w:ascii="Times New Roman" w:hAnsi="Times New Roman" w:cs="Times New Roman"/>
          <w:i/>
          <w:noProof/>
          <w:sz w:val="20"/>
          <w:szCs w:val="20"/>
        </w:rPr>
        <w:t>Avian Research, 7</w:t>
      </w:r>
      <w:r w:rsidRPr="00E708C8">
        <w:rPr>
          <w:rFonts w:ascii="Times New Roman" w:hAnsi="Times New Roman" w:cs="Times New Roman"/>
          <w:noProof/>
          <w:sz w:val="20"/>
          <w:szCs w:val="20"/>
        </w:rPr>
        <w:t>, 16</w:t>
      </w:r>
    </w:p>
    <w:p w14:paraId="6913D85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arren, E. (1923). Note on a lizard eating South African spider. </w:t>
      </w:r>
      <w:r w:rsidRPr="00E708C8">
        <w:rPr>
          <w:rFonts w:ascii="Times New Roman" w:hAnsi="Times New Roman" w:cs="Times New Roman"/>
          <w:i/>
          <w:noProof/>
          <w:sz w:val="20"/>
          <w:szCs w:val="20"/>
        </w:rPr>
        <w:t>Ann. Natal Mus, 5</w:t>
      </w:r>
      <w:r w:rsidRPr="00E708C8">
        <w:rPr>
          <w:rFonts w:ascii="Times New Roman" w:hAnsi="Times New Roman" w:cs="Times New Roman"/>
          <w:noProof/>
          <w:sz w:val="20"/>
          <w:szCs w:val="20"/>
        </w:rPr>
        <w:t>, 95-100</w:t>
      </w:r>
    </w:p>
    <w:p w14:paraId="395FF9EB"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arrington, J.M., &amp; Cossel, J.O., Jr. (2012). </w:t>
      </w:r>
      <w:r w:rsidRPr="00E708C8">
        <w:rPr>
          <w:rFonts w:ascii="Times New Roman" w:hAnsi="Times New Roman" w:cs="Times New Roman"/>
          <w:i/>
          <w:noProof/>
          <w:sz w:val="20"/>
          <w:szCs w:val="20"/>
        </w:rPr>
        <w:t>Isthmohyla pseudopuma</w:t>
      </w:r>
      <w:r w:rsidRPr="00E708C8">
        <w:rPr>
          <w:rFonts w:ascii="Times New Roman" w:hAnsi="Times New Roman" w:cs="Times New Roman"/>
          <w:noProof/>
          <w:sz w:val="20"/>
          <w:szCs w:val="20"/>
        </w:rPr>
        <w:t xml:space="preserve"> (meadow treefrog) predation. </w:t>
      </w:r>
      <w:r w:rsidRPr="00E708C8">
        <w:rPr>
          <w:rFonts w:ascii="Times New Roman" w:hAnsi="Times New Roman" w:cs="Times New Roman"/>
          <w:i/>
          <w:noProof/>
          <w:sz w:val="20"/>
          <w:szCs w:val="20"/>
        </w:rPr>
        <w:t>Herpetological Review, 43</w:t>
      </w:r>
      <w:r w:rsidRPr="00E708C8">
        <w:rPr>
          <w:rFonts w:ascii="Times New Roman" w:hAnsi="Times New Roman" w:cs="Times New Roman"/>
          <w:noProof/>
          <w:sz w:val="20"/>
          <w:szCs w:val="20"/>
        </w:rPr>
        <w:t>, 463-464</w:t>
      </w:r>
    </w:p>
    <w:p w14:paraId="3203849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eaver, R.E. (2004). Thamnophis elegans (western terrestrial garter snake). Predation. </w:t>
      </w:r>
      <w:r w:rsidRPr="00E708C8">
        <w:rPr>
          <w:rFonts w:ascii="Times New Roman" w:hAnsi="Times New Roman" w:cs="Times New Roman"/>
          <w:i/>
          <w:noProof/>
          <w:sz w:val="20"/>
          <w:szCs w:val="20"/>
        </w:rPr>
        <w:t>Herpetological Review, 35</w:t>
      </w:r>
      <w:r w:rsidRPr="00E708C8">
        <w:rPr>
          <w:rFonts w:ascii="Times New Roman" w:hAnsi="Times New Roman" w:cs="Times New Roman"/>
          <w:noProof/>
          <w:sz w:val="20"/>
          <w:szCs w:val="20"/>
        </w:rPr>
        <w:t>, 278</w:t>
      </w:r>
    </w:p>
    <w:p w14:paraId="4C015A22"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ehrtmann, I.S., Hernández-Díaz, D., &amp; Cumberlidge, N. (2019). Freshwater crabs as predators and prey: the case of Ptychophallus uncinatus Campos &amp; Lemaitre, 1999 (Brachyura, Pseudothelphusidae) from Costa Rica, Central America. </w:t>
      </w:r>
      <w:r w:rsidRPr="00E708C8">
        <w:rPr>
          <w:rFonts w:ascii="Times New Roman" w:hAnsi="Times New Roman" w:cs="Times New Roman"/>
          <w:i/>
          <w:noProof/>
          <w:sz w:val="20"/>
          <w:szCs w:val="20"/>
        </w:rPr>
        <w:t>Latin american journal of aquatic research, 47</w:t>
      </w:r>
      <w:r w:rsidRPr="00E708C8">
        <w:rPr>
          <w:rFonts w:ascii="Times New Roman" w:hAnsi="Times New Roman" w:cs="Times New Roman"/>
          <w:noProof/>
          <w:sz w:val="20"/>
          <w:szCs w:val="20"/>
        </w:rPr>
        <w:t>, 18-26</w:t>
      </w:r>
    </w:p>
    <w:p w14:paraId="6AEBB1A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ehtje, W. (2007). Trapdoor spider (Cyrtaucheniidae; Aptostichus) depredates western snowy plover chick (Charadrius alexandrinus). </w:t>
      </w:r>
      <w:r w:rsidRPr="00E708C8">
        <w:rPr>
          <w:rFonts w:ascii="Times New Roman" w:hAnsi="Times New Roman" w:cs="Times New Roman"/>
          <w:i/>
          <w:noProof/>
          <w:sz w:val="20"/>
          <w:szCs w:val="20"/>
        </w:rPr>
        <w:t>The Southwestern Naturalist, 52</w:t>
      </w:r>
      <w:r w:rsidRPr="00E708C8">
        <w:rPr>
          <w:rFonts w:ascii="Times New Roman" w:hAnsi="Times New Roman" w:cs="Times New Roman"/>
          <w:noProof/>
          <w:sz w:val="20"/>
          <w:szCs w:val="20"/>
        </w:rPr>
        <w:t>, 435-437</w:t>
      </w:r>
    </w:p>
    <w:p w14:paraId="6F0C263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eingartner, M.P. (1976). Letter to the editors. </w:t>
      </w:r>
      <w:r w:rsidRPr="00E708C8">
        <w:rPr>
          <w:rFonts w:ascii="Times New Roman" w:hAnsi="Times New Roman" w:cs="Times New Roman"/>
          <w:i/>
          <w:noProof/>
          <w:sz w:val="20"/>
          <w:szCs w:val="20"/>
        </w:rPr>
        <w:t>Kingbird, 26</w:t>
      </w:r>
      <w:r w:rsidRPr="00E708C8">
        <w:rPr>
          <w:rFonts w:ascii="Times New Roman" w:hAnsi="Times New Roman" w:cs="Times New Roman"/>
          <w:noProof/>
          <w:sz w:val="20"/>
          <w:szCs w:val="20"/>
        </w:rPr>
        <w:t>, 147</w:t>
      </w:r>
    </w:p>
    <w:p w14:paraId="402218D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hite, G. (2015). Observation of a spider, Ancylometes bogotensis (Ctenidae), preying on the frog Rhinella beebei (Bufonidae) in Trinidad. </w:t>
      </w:r>
      <w:r w:rsidRPr="00E708C8">
        <w:rPr>
          <w:rFonts w:ascii="Times New Roman" w:hAnsi="Times New Roman" w:cs="Times New Roman"/>
          <w:i/>
          <w:noProof/>
          <w:sz w:val="20"/>
          <w:szCs w:val="20"/>
        </w:rPr>
        <w:t>Living World, Journal of the Trinidad and Tobago Field Naturalists' Club</w:t>
      </w:r>
      <w:r w:rsidRPr="00E708C8">
        <w:rPr>
          <w:rFonts w:ascii="Times New Roman" w:hAnsi="Times New Roman" w:cs="Times New Roman"/>
          <w:noProof/>
          <w:sz w:val="20"/>
          <w:szCs w:val="20"/>
        </w:rPr>
        <w:t>, 61-62</w:t>
      </w:r>
    </w:p>
    <w:p w14:paraId="771EDCD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hiting, M.J., Godwin, J.C., &amp; Coldren, M.K. (1991). Cnemidophorus sexlineatus (six-lined racerunner) and Cophosaurus texanus (Texas earless lizard). Spider predation. </w:t>
      </w:r>
      <w:r w:rsidRPr="00E708C8">
        <w:rPr>
          <w:rFonts w:ascii="Times New Roman" w:hAnsi="Times New Roman" w:cs="Times New Roman"/>
          <w:i/>
          <w:noProof/>
          <w:sz w:val="20"/>
          <w:szCs w:val="20"/>
        </w:rPr>
        <w:t>Herpetological Review, 22</w:t>
      </w:r>
      <w:r w:rsidRPr="00E708C8">
        <w:rPr>
          <w:rFonts w:ascii="Times New Roman" w:hAnsi="Times New Roman" w:cs="Times New Roman"/>
          <w:noProof/>
          <w:sz w:val="20"/>
          <w:szCs w:val="20"/>
        </w:rPr>
        <w:t>, 58</w:t>
      </w:r>
    </w:p>
    <w:p w14:paraId="760C33C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hyte, R., &amp; Anderson, G. (2017). </w:t>
      </w:r>
      <w:r w:rsidRPr="00E708C8">
        <w:rPr>
          <w:rFonts w:ascii="Times New Roman" w:hAnsi="Times New Roman" w:cs="Times New Roman"/>
          <w:i/>
          <w:noProof/>
          <w:sz w:val="20"/>
          <w:szCs w:val="20"/>
        </w:rPr>
        <w:t>A field guide to spiders of Australia</w:t>
      </w:r>
      <w:r w:rsidRPr="00E708C8">
        <w:rPr>
          <w:rFonts w:ascii="Times New Roman" w:hAnsi="Times New Roman" w:cs="Times New Roman"/>
          <w:noProof/>
          <w:sz w:val="20"/>
          <w:szCs w:val="20"/>
        </w:rPr>
        <w:t>. CSIRO PUBLISHING</w:t>
      </w:r>
    </w:p>
    <w:p w14:paraId="4D2B07F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lson, C.A. (1958). </w:t>
      </w:r>
      <w:r w:rsidRPr="00E708C8">
        <w:rPr>
          <w:rFonts w:ascii="Times New Roman" w:hAnsi="Times New Roman" w:cs="Times New Roman"/>
          <w:i/>
          <w:noProof/>
          <w:sz w:val="20"/>
          <w:szCs w:val="20"/>
        </w:rPr>
        <w:t>Aquatic and Semiaquatic Hemiptera of Mississippi</w:t>
      </w:r>
      <w:r w:rsidRPr="00E708C8">
        <w:rPr>
          <w:rFonts w:ascii="Times New Roman" w:hAnsi="Times New Roman" w:cs="Times New Roman"/>
          <w:noProof/>
          <w:sz w:val="20"/>
          <w:szCs w:val="20"/>
        </w:rPr>
        <w:t>. Tulane University</w:t>
      </w:r>
    </w:p>
    <w:p w14:paraId="06DDBB98"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lson, C.B. (1923). </w:t>
      </w:r>
      <w:r w:rsidRPr="00E708C8">
        <w:rPr>
          <w:rFonts w:ascii="Times New Roman" w:hAnsi="Times New Roman" w:cs="Times New Roman"/>
          <w:i/>
          <w:noProof/>
          <w:sz w:val="20"/>
          <w:szCs w:val="20"/>
        </w:rPr>
        <w:t>Life history of the scavenger water beetle Hydrous (Hydrophilus) triangularis, and its economic relation to fish breeding</w:t>
      </w:r>
      <w:r w:rsidRPr="00E708C8">
        <w:rPr>
          <w:rFonts w:ascii="Times New Roman" w:hAnsi="Times New Roman" w:cs="Times New Roman"/>
          <w:noProof/>
          <w:sz w:val="20"/>
          <w:szCs w:val="20"/>
        </w:rPr>
        <w:t>. US Government Printing Office</w:t>
      </w:r>
    </w:p>
    <w:p w14:paraId="03726B6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lson, D., &amp; Silvy, N. (1988). Impact of the imported fire ants on birds. In, </w:t>
      </w:r>
      <w:r w:rsidRPr="00E708C8">
        <w:rPr>
          <w:rFonts w:ascii="Times New Roman" w:hAnsi="Times New Roman" w:cs="Times New Roman"/>
          <w:i/>
          <w:noProof/>
          <w:sz w:val="20"/>
          <w:szCs w:val="20"/>
        </w:rPr>
        <w:t>The red imported fire ant: assessment and recommendations. Proc. of the Governor's Conference. Sportsmen Conservationists of Texas, Austin</w:t>
      </w:r>
      <w:r w:rsidRPr="00E708C8">
        <w:rPr>
          <w:rFonts w:ascii="Times New Roman" w:hAnsi="Times New Roman" w:cs="Times New Roman"/>
          <w:noProof/>
          <w:sz w:val="20"/>
          <w:szCs w:val="20"/>
        </w:rPr>
        <w:t xml:space="preserve"> (pp. 70-74)</w:t>
      </w:r>
    </w:p>
    <w:p w14:paraId="578FC05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lson, D.E. (1971). Ecology of Myotis nigricans (Mammalia: Chiroptera) on Barro Colorado Island, Panama Canal Zone. </w:t>
      </w:r>
      <w:r w:rsidRPr="00E708C8">
        <w:rPr>
          <w:rFonts w:ascii="Times New Roman" w:hAnsi="Times New Roman" w:cs="Times New Roman"/>
          <w:i/>
          <w:noProof/>
          <w:sz w:val="20"/>
          <w:szCs w:val="20"/>
        </w:rPr>
        <w:t>Journal of Zoology, 163</w:t>
      </w:r>
      <w:r w:rsidRPr="00E708C8">
        <w:rPr>
          <w:rFonts w:ascii="Times New Roman" w:hAnsi="Times New Roman" w:cs="Times New Roman"/>
          <w:noProof/>
          <w:sz w:val="20"/>
          <w:szCs w:val="20"/>
        </w:rPr>
        <w:t>, 1-13</w:t>
      </w:r>
    </w:p>
    <w:p w14:paraId="40D3771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zen, G., &amp; De Rueda, J.A.G. (2016). </w:t>
      </w:r>
      <w:r w:rsidRPr="00E708C8">
        <w:rPr>
          <w:rFonts w:ascii="Times New Roman" w:hAnsi="Times New Roman" w:cs="Times New Roman"/>
          <w:i/>
          <w:noProof/>
          <w:sz w:val="20"/>
          <w:szCs w:val="20"/>
        </w:rPr>
        <w:t>Pristimantis achatinus</w:t>
      </w:r>
      <w:r w:rsidRPr="00E708C8">
        <w:rPr>
          <w:rFonts w:ascii="Times New Roman" w:hAnsi="Times New Roman" w:cs="Times New Roman"/>
          <w:noProof/>
          <w:sz w:val="20"/>
          <w:szCs w:val="20"/>
        </w:rPr>
        <w:t xml:space="preserve"> (Cachabi Robber Frog) predation. </w:t>
      </w:r>
      <w:r w:rsidRPr="00E708C8">
        <w:rPr>
          <w:rFonts w:ascii="Times New Roman" w:hAnsi="Times New Roman" w:cs="Times New Roman"/>
          <w:i/>
          <w:noProof/>
          <w:sz w:val="20"/>
          <w:szCs w:val="20"/>
        </w:rPr>
        <w:t>Herpetological Review, 47</w:t>
      </w:r>
      <w:r w:rsidRPr="00E708C8">
        <w:rPr>
          <w:rFonts w:ascii="Times New Roman" w:hAnsi="Times New Roman" w:cs="Times New Roman"/>
          <w:noProof/>
          <w:sz w:val="20"/>
          <w:szCs w:val="20"/>
        </w:rPr>
        <w:t>, 440-441</w:t>
      </w:r>
    </w:p>
    <w:p w14:paraId="0B8D90B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zen, G., &amp; Gasith, A. (2011). Predation of amphibians by carabid beetles of the genus Epomis found in the central coastal plain of Israel. </w:t>
      </w:r>
      <w:r w:rsidRPr="00E708C8">
        <w:rPr>
          <w:rFonts w:ascii="Times New Roman" w:hAnsi="Times New Roman" w:cs="Times New Roman"/>
          <w:i/>
          <w:noProof/>
          <w:sz w:val="20"/>
          <w:szCs w:val="20"/>
        </w:rPr>
        <w:t>ZooKeys</w:t>
      </w:r>
      <w:r w:rsidRPr="00E708C8">
        <w:rPr>
          <w:rFonts w:ascii="Times New Roman" w:hAnsi="Times New Roman" w:cs="Times New Roman"/>
          <w:noProof/>
          <w:sz w:val="20"/>
          <w:szCs w:val="20"/>
        </w:rPr>
        <w:t>, 181</w:t>
      </w:r>
    </w:p>
    <w:p w14:paraId="50F6908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izen, G., Pardeshi, A., &amp; Bhise, K. (2017). </w:t>
      </w:r>
      <w:r w:rsidRPr="00E708C8">
        <w:rPr>
          <w:rFonts w:ascii="Times New Roman" w:hAnsi="Times New Roman" w:cs="Times New Roman"/>
          <w:i/>
          <w:noProof/>
          <w:sz w:val="20"/>
          <w:szCs w:val="20"/>
        </w:rPr>
        <w:t>Pseudophilautus amboli</w:t>
      </w:r>
      <w:r w:rsidRPr="00E708C8">
        <w:rPr>
          <w:rFonts w:ascii="Times New Roman" w:hAnsi="Times New Roman" w:cs="Times New Roman"/>
          <w:noProof/>
          <w:sz w:val="20"/>
          <w:szCs w:val="20"/>
        </w:rPr>
        <w:t xml:space="preserve"> (Aboli Bush Frog) Predation by terrestrial beetle larvae. </w:t>
      </w:r>
      <w:r w:rsidRPr="00E708C8">
        <w:rPr>
          <w:rFonts w:ascii="Times New Roman" w:hAnsi="Times New Roman" w:cs="Times New Roman"/>
          <w:i/>
          <w:noProof/>
          <w:sz w:val="20"/>
          <w:szCs w:val="20"/>
        </w:rPr>
        <w:t>Herpetological Review, 48</w:t>
      </w:r>
      <w:r w:rsidRPr="00E708C8">
        <w:rPr>
          <w:rFonts w:ascii="Times New Roman" w:hAnsi="Times New Roman" w:cs="Times New Roman"/>
          <w:noProof/>
          <w:sz w:val="20"/>
          <w:szCs w:val="20"/>
        </w:rPr>
        <w:t>, 612</w:t>
      </w:r>
    </w:p>
    <w:p w14:paraId="1E1289A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olda, H. (1975). The ecosystem on Malpelo island. </w:t>
      </w:r>
      <w:r w:rsidRPr="00E708C8">
        <w:rPr>
          <w:rFonts w:ascii="Times New Roman" w:hAnsi="Times New Roman" w:cs="Times New Roman"/>
          <w:i/>
          <w:noProof/>
          <w:sz w:val="20"/>
          <w:szCs w:val="20"/>
        </w:rPr>
        <w:t>The Biological Investigation of Malpelo Island, Colombia. Smith. Contr. Zoo, 176</w:t>
      </w:r>
      <w:r w:rsidRPr="00E708C8">
        <w:rPr>
          <w:rFonts w:ascii="Times New Roman" w:hAnsi="Times New Roman" w:cs="Times New Roman"/>
          <w:noProof/>
          <w:sz w:val="20"/>
          <w:szCs w:val="20"/>
        </w:rPr>
        <w:t>, 21-26</w:t>
      </w:r>
    </w:p>
    <w:p w14:paraId="48373E2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right, P. (1982). Observations of predator/prey relationships between praying mantids and gekkos. </w:t>
      </w:r>
      <w:r w:rsidRPr="00E708C8">
        <w:rPr>
          <w:rFonts w:ascii="Times New Roman" w:hAnsi="Times New Roman" w:cs="Times New Roman"/>
          <w:i/>
          <w:noProof/>
          <w:sz w:val="20"/>
          <w:szCs w:val="20"/>
        </w:rPr>
        <w:t>Northem Territory Naturalist, Darwin, 5</w:t>
      </w:r>
      <w:r w:rsidRPr="00E708C8">
        <w:rPr>
          <w:rFonts w:ascii="Times New Roman" w:hAnsi="Times New Roman" w:cs="Times New Roman"/>
          <w:noProof/>
          <w:sz w:val="20"/>
          <w:szCs w:val="20"/>
        </w:rPr>
        <w:t>, 10-11</w:t>
      </w:r>
    </w:p>
    <w:p w14:paraId="0A59503E"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Wuertz, W., &amp; Kaiser, H. (2006). Cnemaspis kendallii (Kendall's rock gecko).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463-464</w:t>
      </w:r>
    </w:p>
    <w:p w14:paraId="1F6812B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Young, A. (1967). Predation In Larvae Of Dytiscus Marginalis Linneaus-(Coleoptera-Dytiscidae). </w:t>
      </w:r>
      <w:r w:rsidRPr="00E708C8">
        <w:rPr>
          <w:rFonts w:ascii="Times New Roman" w:hAnsi="Times New Roman" w:cs="Times New Roman"/>
          <w:i/>
          <w:noProof/>
          <w:sz w:val="20"/>
          <w:szCs w:val="20"/>
        </w:rPr>
        <w:t>Pan-Pacific Entomologist, 43</w:t>
      </w:r>
      <w:r w:rsidRPr="00E708C8">
        <w:rPr>
          <w:rFonts w:ascii="Times New Roman" w:hAnsi="Times New Roman" w:cs="Times New Roman"/>
          <w:noProof/>
          <w:sz w:val="20"/>
          <w:szCs w:val="20"/>
        </w:rPr>
        <w:t>, 113-&amp;</w:t>
      </w:r>
    </w:p>
    <w:p w14:paraId="76A2FF85"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Youngquist, M.B., &amp; Sitvarin, M.I. (2015). Predicting Predatory Outcomes in the Context of Carryover Effects: Interactions between Juvenile Frogs and Spider Predators. </w:t>
      </w:r>
      <w:r w:rsidRPr="00E708C8">
        <w:rPr>
          <w:rFonts w:ascii="Times New Roman" w:hAnsi="Times New Roman" w:cs="Times New Roman"/>
          <w:i/>
          <w:noProof/>
          <w:sz w:val="20"/>
          <w:szCs w:val="20"/>
        </w:rPr>
        <w:t>Ethology, 121</w:t>
      </w:r>
      <w:r w:rsidRPr="00E708C8">
        <w:rPr>
          <w:rFonts w:ascii="Times New Roman" w:hAnsi="Times New Roman" w:cs="Times New Roman"/>
          <w:noProof/>
          <w:sz w:val="20"/>
          <w:szCs w:val="20"/>
        </w:rPr>
        <w:t>, 601-608</w:t>
      </w:r>
    </w:p>
    <w:p w14:paraId="663199FC"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Yves, A., da Fonseca, E.M., de Oliveira Neves, M., &amp; de Sousa, B.M. (2018). Predation on Chiasmocleis albopunctata (Boettger, 1885)(Anura: Microhylidae) by giant water bug (Hemiptera: Belostomatidae) in southeastern Brazil. </w:t>
      </w:r>
      <w:r w:rsidRPr="00E708C8">
        <w:rPr>
          <w:rFonts w:ascii="Times New Roman" w:hAnsi="Times New Roman" w:cs="Times New Roman"/>
          <w:i/>
          <w:noProof/>
          <w:sz w:val="20"/>
          <w:szCs w:val="20"/>
        </w:rPr>
        <w:t>Herpetology Notes, 11</w:t>
      </w:r>
      <w:r w:rsidRPr="00E708C8">
        <w:rPr>
          <w:rFonts w:ascii="Times New Roman" w:hAnsi="Times New Roman" w:cs="Times New Roman"/>
          <w:noProof/>
          <w:sz w:val="20"/>
          <w:szCs w:val="20"/>
        </w:rPr>
        <w:t>, 993-995</w:t>
      </w:r>
    </w:p>
    <w:p w14:paraId="17ED3E6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amani, A. (2016). Predation on Cyrtopodion scabrum (Squamata: Gekkonidae) by Steatoda paykulliana (Araneae: Theridiidae). </w:t>
      </w:r>
      <w:r w:rsidRPr="00E708C8">
        <w:rPr>
          <w:rFonts w:ascii="Times New Roman" w:hAnsi="Times New Roman" w:cs="Times New Roman"/>
          <w:i/>
          <w:noProof/>
          <w:sz w:val="20"/>
          <w:szCs w:val="20"/>
        </w:rPr>
        <w:t>Rivista Arachnologica Italiana, 8</w:t>
      </w:r>
      <w:r w:rsidRPr="00E708C8">
        <w:rPr>
          <w:rFonts w:ascii="Times New Roman" w:hAnsi="Times New Roman" w:cs="Times New Roman"/>
          <w:noProof/>
          <w:sz w:val="20"/>
          <w:szCs w:val="20"/>
        </w:rPr>
        <w:t>, 12-15</w:t>
      </w:r>
    </w:p>
    <w:p w14:paraId="037EBCF3"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aracho, V.H. (2012). Predation on Elachistocleis bicolor (Anura: Microhylidae) by Lethocerus annulipes (Heteroptera: Belostomatidae). </w:t>
      </w:r>
      <w:r w:rsidRPr="00E708C8">
        <w:rPr>
          <w:rFonts w:ascii="Times New Roman" w:hAnsi="Times New Roman" w:cs="Times New Roman"/>
          <w:i/>
          <w:noProof/>
          <w:sz w:val="20"/>
          <w:szCs w:val="20"/>
        </w:rPr>
        <w:t>Herpetology Notes, 5</w:t>
      </w:r>
      <w:r w:rsidRPr="00E708C8">
        <w:rPr>
          <w:rFonts w:ascii="Times New Roman" w:hAnsi="Times New Roman" w:cs="Times New Roman"/>
          <w:noProof/>
          <w:sz w:val="20"/>
          <w:szCs w:val="20"/>
        </w:rPr>
        <w:t>, 227-228</w:t>
      </w:r>
    </w:p>
    <w:p w14:paraId="3023621D"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ilberberg, G. (1988). Behavioral ecology of the widow spider, Latrodectus revivensis Shulov (Araneae: Araneidae). </w:t>
      </w:r>
      <w:r w:rsidRPr="00E708C8">
        <w:rPr>
          <w:rFonts w:ascii="Times New Roman" w:hAnsi="Times New Roman" w:cs="Times New Roman"/>
          <w:i/>
          <w:noProof/>
          <w:sz w:val="20"/>
          <w:szCs w:val="20"/>
        </w:rPr>
        <w:t>Shappirit (J. Israel Entomol. Center), 6</w:t>
      </w:r>
      <w:r w:rsidRPr="00E708C8">
        <w:rPr>
          <w:rFonts w:ascii="Times New Roman" w:hAnsi="Times New Roman" w:cs="Times New Roman"/>
          <w:noProof/>
          <w:sz w:val="20"/>
          <w:szCs w:val="20"/>
        </w:rPr>
        <w:t>, 52-76</w:t>
      </w:r>
    </w:p>
    <w:p w14:paraId="5877AFFA"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imić, A., &amp; Jelić, D. (2014). Interspecific illusions: Underestimation of the power of the Mediterranean banded centipede. </w:t>
      </w:r>
      <w:r w:rsidRPr="00E708C8">
        <w:rPr>
          <w:rFonts w:ascii="Times New Roman" w:hAnsi="Times New Roman" w:cs="Times New Roman"/>
          <w:i/>
          <w:noProof/>
          <w:sz w:val="20"/>
          <w:szCs w:val="20"/>
        </w:rPr>
        <w:t>Hyla, 1</w:t>
      </w:r>
      <w:r w:rsidRPr="00E708C8">
        <w:rPr>
          <w:rFonts w:ascii="Times New Roman" w:hAnsi="Times New Roman" w:cs="Times New Roman"/>
          <w:noProof/>
          <w:sz w:val="20"/>
          <w:szCs w:val="20"/>
        </w:rPr>
        <w:t>, 27-29</w:t>
      </w:r>
    </w:p>
    <w:p w14:paraId="02A6E19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ina, J., Gally, M., Almeida, A., &amp; Benetti, C. (2012). Rhinella granulosa and Physalaemus kroyeri: invertebrate dytiscid predators. </w:t>
      </w:r>
      <w:r w:rsidRPr="00E708C8">
        <w:rPr>
          <w:rFonts w:ascii="Times New Roman" w:hAnsi="Times New Roman" w:cs="Times New Roman"/>
          <w:i/>
          <w:noProof/>
          <w:sz w:val="20"/>
          <w:szCs w:val="20"/>
        </w:rPr>
        <w:t>Herpetological Bulletin, 119</w:t>
      </w:r>
      <w:r w:rsidRPr="00E708C8">
        <w:rPr>
          <w:rFonts w:ascii="Times New Roman" w:hAnsi="Times New Roman" w:cs="Times New Roman"/>
          <w:noProof/>
          <w:sz w:val="20"/>
          <w:szCs w:val="20"/>
        </w:rPr>
        <w:t>, 39-41</w:t>
      </w:r>
    </w:p>
    <w:p w14:paraId="57281FB0"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ina, J., &amp; Gonzaga, M.O. (2006). Aplastodiscus arildae (green tree frog). Predation. </w:t>
      </w:r>
      <w:r w:rsidRPr="00E708C8">
        <w:rPr>
          <w:rFonts w:ascii="Times New Roman" w:hAnsi="Times New Roman" w:cs="Times New Roman"/>
          <w:i/>
          <w:noProof/>
          <w:sz w:val="20"/>
          <w:szCs w:val="20"/>
        </w:rPr>
        <w:t>Herpetological Review, 37</w:t>
      </w:r>
      <w:r w:rsidRPr="00E708C8">
        <w:rPr>
          <w:rFonts w:ascii="Times New Roman" w:hAnsi="Times New Roman" w:cs="Times New Roman"/>
          <w:noProof/>
          <w:sz w:val="20"/>
          <w:szCs w:val="20"/>
        </w:rPr>
        <w:t>, 440</w:t>
      </w:r>
    </w:p>
    <w:p w14:paraId="39547CA1"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ornosa-Torres, C., Augusto-Alves, G., Martins, A., Domingos, A., &amp; Toledo, L.F. (2019). Scinax imbegue. PREDATION. </w:t>
      </w:r>
      <w:r w:rsidRPr="00E708C8">
        <w:rPr>
          <w:rFonts w:ascii="Times New Roman" w:hAnsi="Times New Roman" w:cs="Times New Roman"/>
          <w:i/>
          <w:noProof/>
          <w:sz w:val="20"/>
          <w:szCs w:val="20"/>
        </w:rPr>
        <w:t>Herpetological Review, 50</w:t>
      </w:r>
      <w:r w:rsidRPr="00E708C8">
        <w:rPr>
          <w:rFonts w:ascii="Times New Roman" w:hAnsi="Times New Roman" w:cs="Times New Roman"/>
          <w:noProof/>
          <w:sz w:val="20"/>
          <w:szCs w:val="20"/>
        </w:rPr>
        <w:t>, 552</w:t>
      </w:r>
    </w:p>
    <w:p w14:paraId="793E0739" w14:textId="77777777" w:rsidR="00AF31A6" w:rsidRPr="00E708C8" w:rsidRDefault="00AF31A6" w:rsidP="00AF31A6">
      <w:pPr>
        <w:spacing w:after="0"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uffi, M.A.L. (2001). Bufo bufo (European common toad). Red ant predation. </w:t>
      </w:r>
      <w:r w:rsidRPr="00E708C8">
        <w:rPr>
          <w:rFonts w:ascii="Times New Roman" w:hAnsi="Times New Roman" w:cs="Times New Roman"/>
          <w:i/>
          <w:noProof/>
          <w:sz w:val="20"/>
          <w:szCs w:val="20"/>
        </w:rPr>
        <w:t>Herpetological Review, 32</w:t>
      </w:r>
      <w:r w:rsidRPr="00E708C8">
        <w:rPr>
          <w:rFonts w:ascii="Times New Roman" w:hAnsi="Times New Roman" w:cs="Times New Roman"/>
          <w:noProof/>
          <w:sz w:val="20"/>
          <w:szCs w:val="20"/>
        </w:rPr>
        <w:t>, 100-101</w:t>
      </w:r>
    </w:p>
    <w:p w14:paraId="5BA814A2" w14:textId="77777777" w:rsidR="00AF31A6" w:rsidRPr="00E708C8" w:rsidRDefault="00AF31A6" w:rsidP="00AF31A6">
      <w:pPr>
        <w:spacing w:line="240" w:lineRule="auto"/>
        <w:rPr>
          <w:rFonts w:ascii="Times New Roman" w:hAnsi="Times New Roman" w:cs="Times New Roman"/>
          <w:noProof/>
          <w:sz w:val="20"/>
          <w:szCs w:val="20"/>
        </w:rPr>
      </w:pPr>
      <w:r w:rsidRPr="00E708C8">
        <w:rPr>
          <w:rFonts w:ascii="Times New Roman" w:hAnsi="Times New Roman" w:cs="Times New Roman"/>
          <w:noProof/>
          <w:sz w:val="20"/>
          <w:szCs w:val="20"/>
        </w:rPr>
        <w:t xml:space="preserve">Zumbado-Ulate, H., Soley-Guardia, F.G., &amp; Bolaños-Vives, F. (2009). Craugastor ranoides (NCN). Predation. </w:t>
      </w:r>
      <w:r w:rsidRPr="00E708C8">
        <w:rPr>
          <w:rFonts w:ascii="Times New Roman" w:hAnsi="Times New Roman" w:cs="Times New Roman"/>
          <w:i/>
          <w:noProof/>
          <w:sz w:val="20"/>
          <w:szCs w:val="20"/>
        </w:rPr>
        <w:t>Herpetological Review, 40</w:t>
      </w:r>
      <w:r w:rsidRPr="00E708C8">
        <w:rPr>
          <w:rFonts w:ascii="Times New Roman" w:hAnsi="Times New Roman" w:cs="Times New Roman"/>
          <w:noProof/>
          <w:sz w:val="20"/>
          <w:szCs w:val="20"/>
        </w:rPr>
        <w:t>, 201</w:t>
      </w:r>
    </w:p>
    <w:p w14:paraId="6219F48E" w14:textId="7211DA22" w:rsidR="00E708C8" w:rsidRPr="00E708C8" w:rsidRDefault="00E708C8" w:rsidP="00E708C8">
      <w:pPr>
        <w:spacing w:line="256" w:lineRule="auto"/>
        <w:rPr>
          <w:rFonts w:ascii="Times New Roman" w:eastAsia="Calibri" w:hAnsi="Times New Roman" w:cs="Times New Roman"/>
          <w:sz w:val="20"/>
          <w:szCs w:val="20"/>
        </w:rPr>
      </w:pPr>
    </w:p>
    <w:p w14:paraId="560A9018" w14:textId="5A33BD3B" w:rsidR="00C90B97" w:rsidRPr="00C90B97" w:rsidRDefault="00C90B97" w:rsidP="00C90B97">
      <w:pPr>
        <w:rPr>
          <w:rFonts w:ascii="Times New Roman" w:hAnsi="Times New Roman" w:cs="Times New Roman"/>
          <w:sz w:val="24"/>
          <w:szCs w:val="24"/>
        </w:rPr>
      </w:pPr>
      <w:r w:rsidRPr="00C90B97">
        <w:rPr>
          <w:rFonts w:ascii="Times New Roman" w:hAnsi="Times New Roman" w:cs="Times New Roman"/>
          <w:sz w:val="24"/>
          <w:szCs w:val="24"/>
        </w:rPr>
        <w:fldChar w:fldCharType="begin"/>
      </w:r>
      <w:r w:rsidRPr="00C90B97">
        <w:rPr>
          <w:rFonts w:ascii="Times New Roman" w:hAnsi="Times New Roman" w:cs="Times New Roman"/>
          <w:sz w:val="24"/>
          <w:szCs w:val="24"/>
        </w:rPr>
        <w:instrText xml:space="preserve"> ADDIN EN.REFLIST </w:instrText>
      </w:r>
      <w:r w:rsidRPr="00C90B97">
        <w:rPr>
          <w:rFonts w:ascii="Times New Roman" w:hAnsi="Times New Roman" w:cs="Times New Roman"/>
          <w:sz w:val="24"/>
          <w:szCs w:val="24"/>
        </w:rPr>
        <w:fldChar w:fldCharType="end"/>
      </w:r>
    </w:p>
    <w:p w14:paraId="6E46BDD6" w14:textId="77777777" w:rsidR="00C90B97" w:rsidRPr="00C90B97" w:rsidRDefault="00C90B97" w:rsidP="00C90B97">
      <w:pPr>
        <w:rPr>
          <w:rFonts w:ascii="Times New Roman" w:hAnsi="Times New Roman" w:cs="Times New Roman"/>
          <w:sz w:val="24"/>
          <w:szCs w:val="24"/>
        </w:rPr>
      </w:pPr>
      <w:r w:rsidRPr="00C90B97">
        <w:rPr>
          <w:rFonts w:ascii="Times New Roman" w:hAnsi="Times New Roman" w:cs="Times New Roman"/>
          <w:sz w:val="24"/>
          <w:szCs w:val="24"/>
        </w:rPr>
        <w:fldChar w:fldCharType="begin"/>
      </w:r>
      <w:r w:rsidRPr="00C90B97">
        <w:rPr>
          <w:rFonts w:ascii="Times New Roman" w:hAnsi="Times New Roman" w:cs="Times New Roman"/>
          <w:sz w:val="24"/>
          <w:szCs w:val="24"/>
        </w:rPr>
        <w:instrText xml:space="preserve"> ADDIN </w:instrText>
      </w:r>
      <w:r w:rsidRPr="00C90B97">
        <w:rPr>
          <w:rFonts w:ascii="Times New Roman" w:hAnsi="Times New Roman" w:cs="Times New Roman"/>
          <w:sz w:val="24"/>
          <w:szCs w:val="24"/>
        </w:rPr>
        <w:fldChar w:fldCharType="end"/>
      </w:r>
    </w:p>
    <w:p w14:paraId="2AEDA1C5" w14:textId="3B7EAA13" w:rsidR="00C90B97" w:rsidRPr="00C90B97" w:rsidRDefault="00C90B97">
      <w:pPr>
        <w:rPr>
          <w:rFonts w:ascii="Times New Roman" w:hAnsi="Times New Roman" w:cs="Times New Roman"/>
          <w:sz w:val="24"/>
          <w:szCs w:val="24"/>
        </w:rPr>
      </w:pPr>
    </w:p>
    <w:sectPr w:rsidR="00C90B97" w:rsidRPr="00C90B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YwNLI0MLYwtzBS0lEKTi0uzszPAykwqgUAbjxIvCwAAAA="/>
    <w:docVar w:name="EN.InstantFormat" w:val="&lt;ENInstantFormat&gt;&lt;Enabled&gt;1&lt;/Enabled&gt;&lt;ScanUnformatted&gt;1&lt;/ScanUnformatted&gt;&lt;ScanChanges&gt;1&lt;/ScanChanges&gt;&lt;Suspended&gt;0&lt;/Suspended&gt;&lt;/ENInstantFormat&gt;"/>
    <w:docVar w:name="EN.Layout" w:val="&lt;ENLayout&gt;&lt;Style&gt;Glob Ecol Biogeog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C90B97"/>
    <w:rsid w:val="000F36E3"/>
    <w:rsid w:val="00436A1C"/>
    <w:rsid w:val="00AF31A6"/>
    <w:rsid w:val="00C90B97"/>
    <w:rsid w:val="00E708C8"/>
    <w:rsid w:val="00F40BC4"/>
    <w:rsid w:val="00FB7D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79333"/>
  <w15:chartTrackingRefBased/>
  <w15:docId w15:val="{E6EDF5EA-1A5E-45C5-8D47-B281E6DC9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C90B97"/>
  </w:style>
  <w:style w:type="paragraph" w:customStyle="1" w:styleId="msonormal0">
    <w:name w:val="msonormal"/>
    <w:basedOn w:val="Normal"/>
    <w:rsid w:val="00C90B9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90B97"/>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C90B97"/>
    <w:rPr>
      <w:rFonts w:ascii="Segoe UI" w:eastAsia="Calibri" w:hAnsi="Segoe UI" w:cs="Segoe UI"/>
      <w:sz w:val="18"/>
      <w:szCs w:val="18"/>
    </w:rPr>
  </w:style>
  <w:style w:type="character" w:customStyle="1" w:styleId="EndNoteBibliographyTitleChar">
    <w:name w:val="EndNote Bibliography Title Char"/>
    <w:basedOn w:val="DefaultParagraphFont"/>
    <w:link w:val="EndNoteBibliographyTitle"/>
    <w:locked/>
    <w:rsid w:val="00C90B97"/>
    <w:rPr>
      <w:rFonts w:ascii="Calibri" w:hAnsi="Calibri" w:cs="Calibri"/>
      <w:noProof/>
    </w:rPr>
  </w:style>
  <w:style w:type="paragraph" w:customStyle="1" w:styleId="EndNoteBibliographyTitle">
    <w:name w:val="EndNote Bibliography Title"/>
    <w:basedOn w:val="Normal"/>
    <w:link w:val="EndNoteBibliographyTitleChar"/>
    <w:rsid w:val="00C90B97"/>
    <w:pPr>
      <w:spacing w:after="0" w:line="256" w:lineRule="auto"/>
      <w:jc w:val="center"/>
    </w:pPr>
    <w:rPr>
      <w:rFonts w:ascii="Calibri" w:hAnsi="Calibri" w:cs="Calibri"/>
      <w:noProof/>
    </w:rPr>
  </w:style>
  <w:style w:type="character" w:customStyle="1" w:styleId="EndNoteBibliographyChar">
    <w:name w:val="EndNote Bibliography Char"/>
    <w:basedOn w:val="DefaultParagraphFont"/>
    <w:link w:val="EndNoteBibliography"/>
    <w:locked/>
    <w:rsid w:val="00C90B97"/>
    <w:rPr>
      <w:rFonts w:ascii="Calibri" w:hAnsi="Calibri" w:cs="Calibri"/>
      <w:noProof/>
    </w:rPr>
  </w:style>
  <w:style w:type="paragraph" w:customStyle="1" w:styleId="EndNoteBibliography">
    <w:name w:val="EndNote Bibliography"/>
    <w:basedOn w:val="Normal"/>
    <w:link w:val="EndNoteBibliographyChar"/>
    <w:rsid w:val="00C90B97"/>
    <w:pPr>
      <w:spacing w:line="240" w:lineRule="auto"/>
    </w:pPr>
    <w:rPr>
      <w:rFonts w:ascii="Calibri" w:hAnsi="Calibri" w:cs="Calibri"/>
      <w:noProof/>
    </w:rPr>
  </w:style>
  <w:style w:type="numbering" w:customStyle="1" w:styleId="NoList2">
    <w:name w:val="No List2"/>
    <w:next w:val="NoList"/>
    <w:uiPriority w:val="99"/>
    <w:semiHidden/>
    <w:unhideWhenUsed/>
    <w:rsid w:val="00E70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132052">
      <w:bodyDiv w:val="1"/>
      <w:marLeft w:val="0"/>
      <w:marRight w:val="0"/>
      <w:marTop w:val="0"/>
      <w:marBottom w:val="0"/>
      <w:divBdr>
        <w:top w:val="none" w:sz="0" w:space="0" w:color="auto"/>
        <w:left w:val="none" w:sz="0" w:space="0" w:color="auto"/>
        <w:bottom w:val="none" w:sz="0" w:space="0" w:color="auto"/>
        <w:right w:val="none" w:sz="0" w:space="0" w:color="auto"/>
      </w:divBdr>
    </w:div>
    <w:div w:id="1640187681">
      <w:bodyDiv w:val="1"/>
      <w:marLeft w:val="0"/>
      <w:marRight w:val="0"/>
      <w:marTop w:val="0"/>
      <w:marBottom w:val="0"/>
      <w:divBdr>
        <w:top w:val="none" w:sz="0" w:space="0" w:color="auto"/>
        <w:left w:val="none" w:sz="0" w:space="0" w:color="auto"/>
        <w:bottom w:val="none" w:sz="0" w:space="0" w:color="auto"/>
        <w:right w:val="none" w:sz="0" w:space="0" w:color="auto"/>
      </w:divBdr>
    </w:div>
    <w:div w:id="196931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16367</Words>
  <Characters>93296</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val</dc:creator>
  <cp:keywords/>
  <dc:description/>
  <cp:lastModifiedBy>j val</cp:lastModifiedBy>
  <cp:revision>7</cp:revision>
  <dcterms:created xsi:type="dcterms:W3CDTF">2020-02-20T22:56:00Z</dcterms:created>
  <dcterms:modified xsi:type="dcterms:W3CDTF">2020-03-11T12:24:00Z</dcterms:modified>
</cp:coreProperties>
</file>